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ED67" w14:textId="77777777" w:rsidR="00A42C27" w:rsidRPr="00886430" w:rsidRDefault="00A42C27" w:rsidP="00886430">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Pr="00886430">
        <w:rPr>
          <w:rFonts w:ascii="Times New Roman" w:hAnsi="Times New Roman" w:cs="Times New Roman"/>
          <w:color w:val="4472C4"/>
          <w:sz w:val="26"/>
          <w:szCs w:val="26"/>
        </w:rPr>
        <w:t>TRƯỜNG ĐẠI HỌC</w:t>
      </w:r>
    </w:p>
    <w:p w14:paraId="6D572ED8" w14:textId="7C573119" w:rsidR="00A42C27" w:rsidRPr="00886430" w:rsidRDefault="00A42C27" w:rsidP="00886430">
      <w:pPr>
        <w:spacing w:line="276" w:lineRule="auto"/>
        <w:rPr>
          <w:rFonts w:ascii="Times New Roman" w:hAnsi="Times New Roman" w:cs="Times New Roman"/>
          <w:color w:val="4472C4"/>
          <w:sz w:val="26"/>
          <w:szCs w:val="26"/>
        </w:rPr>
      </w:pPr>
      <w:r w:rsidRPr="00886430">
        <w:rPr>
          <w:rFonts w:ascii="Times New Roman" w:hAnsi="Times New Roman" w:cs="Times New Roman"/>
          <w:b/>
          <w:color w:val="4472C4"/>
          <w:sz w:val="26"/>
          <w:szCs w:val="26"/>
        </w:rPr>
        <w:t>SƯ PHẠM KỸ THUẬT THÀNH PHỐ HỒ CHÍ MINH</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75B421BF" w:rsidR="008855DC" w:rsidRPr="00886430" w:rsidRDefault="008855DC" w:rsidP="004B47D0">
      <w:pPr>
        <w:spacing w:line="276" w:lineRule="auto"/>
        <w:ind w:left="810" w:right="306"/>
        <w:rPr>
          <w:rFonts w:ascii="Times New Roman" w:hAnsi="Times New Roman" w:cs="Times New Roman"/>
          <w:b/>
          <w:color w:val="4472C4"/>
          <w:sz w:val="40"/>
        </w:rPr>
      </w:pPr>
      <w:r w:rsidRPr="00886430">
        <w:rPr>
          <w:rFonts w:ascii="Times New Roman" w:hAnsi="Times New Roman" w:cs="Times New Roman"/>
          <w:b/>
          <w:color w:val="4472C4"/>
          <w:sz w:val="40"/>
        </w:rPr>
        <w:t>KHOA ĐÀO TẠO CHẤT LƯỢNG CAO</w:t>
      </w:r>
    </w:p>
    <w:p w14:paraId="4367C58F" w14:textId="7777777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Pr="00886430">
        <w:rPr>
          <w:rFonts w:ascii="Times New Roman" w:hAnsi="Times New Roman" w:cs="Times New Roman"/>
          <w:color w:val="4472C4"/>
          <w:sz w:val="44"/>
        </w:rPr>
        <w:t>NGÀNH CÔNG NGHỆ THÔNG TIN</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16E9AC6B" w:rsidR="00B1681A" w:rsidRPr="00886430" w:rsidRDefault="00B53FE0"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KHÓA LUẬN TỐT NGHIỆP</w:t>
      </w:r>
    </w:p>
    <w:p w14:paraId="1FDD1D56" w14:textId="77777777" w:rsidR="00024BA0" w:rsidRPr="00024BA0" w:rsidRDefault="008E5B81" w:rsidP="004B47D0">
      <w:pPr>
        <w:tabs>
          <w:tab w:val="left" w:pos="2280"/>
        </w:tabs>
        <w:spacing w:line="276" w:lineRule="auto"/>
        <w:jc w:val="center"/>
        <w:rPr>
          <w:rFonts w:ascii="Times New Roman" w:hAnsi="Times New Roman" w:cs="Times New Roman"/>
          <w:b/>
          <w:color w:val="FF0000"/>
          <w:sz w:val="44"/>
          <w:szCs w:val="44"/>
        </w:rPr>
      </w:pPr>
      <w:r w:rsidRPr="00024BA0">
        <w:rPr>
          <w:rFonts w:ascii="Times New Roman" w:hAnsi="Times New Roman" w:cs="Times New Roman"/>
          <w:b/>
          <w:color w:val="FF0000"/>
          <w:sz w:val="44"/>
          <w:szCs w:val="44"/>
        </w:rPr>
        <w:t xml:space="preserve">XÂY DỰNG WEBSITE ĐĂNG TIN </w:t>
      </w:r>
    </w:p>
    <w:p w14:paraId="35833915" w14:textId="01AE897C" w:rsidR="00B1681A" w:rsidRPr="00024BA0" w:rsidRDefault="008E5B81" w:rsidP="004B47D0">
      <w:pPr>
        <w:tabs>
          <w:tab w:val="left" w:pos="2280"/>
        </w:tabs>
        <w:spacing w:line="276" w:lineRule="auto"/>
        <w:jc w:val="center"/>
        <w:rPr>
          <w:rFonts w:ascii="Times New Roman" w:hAnsi="Times New Roman" w:cs="Times New Roman"/>
          <w:bCs/>
          <w:color w:val="FF0000"/>
          <w:sz w:val="32"/>
          <w:szCs w:val="32"/>
        </w:rPr>
      </w:pPr>
      <w:r w:rsidRPr="00024BA0">
        <w:rPr>
          <w:rFonts w:ascii="Times New Roman" w:hAnsi="Times New Roman" w:cs="Times New Roman"/>
          <w:b/>
          <w:color w:val="FF0000"/>
          <w:sz w:val="44"/>
          <w:szCs w:val="44"/>
        </w:rPr>
        <w:t>VÀ TÌM KIẾM NHÀ TRỌ</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46E58C6F" w14:textId="4A514F9B" w:rsidR="00B1681A" w:rsidRPr="00886430" w:rsidRDefault="008855DC"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681A" w:rsidRPr="00886430">
        <w:rPr>
          <w:rFonts w:ascii="Times New Roman" w:hAnsi="Times New Roman" w:cs="Times New Roman"/>
          <w:b/>
          <w:sz w:val="28"/>
          <w:szCs w:val="28"/>
        </w:rPr>
        <w:t>SVTH:</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B7433B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K</w:t>
      </w:r>
      <w:r w:rsidRPr="00886430">
        <w:rPr>
          <w:rFonts w:ascii="Times New Roman" w:hAnsi="Times New Roman" w:cs="Times New Roman"/>
          <w:b/>
          <w:sz w:val="28"/>
          <w:szCs w:val="28"/>
        </w:rPr>
        <w:t>hóa</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0FEF2BFC"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Ngành</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CÔNG NGHỆ THÔNG TIN</w:t>
      </w:r>
    </w:p>
    <w:p w14:paraId="6991CE68" w14:textId="65770BE8"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B1681A" w:rsidRPr="00886430">
        <w:rPr>
          <w:rFonts w:ascii="Times New Roman" w:hAnsi="Times New Roman" w:cs="Times New Roman"/>
          <w:b/>
          <w:sz w:val="28"/>
          <w:szCs w:val="28"/>
        </w:rPr>
        <w:t>GVHD:</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1DA9C621"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proofErr w:type="spellStart"/>
      <w:r w:rsidR="00B1681A" w:rsidRPr="00886430">
        <w:rPr>
          <w:rFonts w:ascii="Times New Roman" w:hAnsi="Times New Roman" w:cs="Times New Roman"/>
          <w:bCs/>
          <w:sz w:val="26"/>
          <w:szCs w:val="26"/>
        </w:rPr>
        <w:t>tháng</w:t>
      </w:r>
      <w:proofErr w:type="spellEnd"/>
      <w:r w:rsidR="00B1681A" w:rsidRPr="00886430">
        <w:rPr>
          <w:rFonts w:ascii="Times New Roman" w:hAnsi="Times New Roman" w:cs="Times New Roman"/>
          <w:bCs/>
          <w:sz w:val="26"/>
          <w:szCs w:val="26"/>
        </w:rPr>
        <w:t xml:space="preserve"> </w:t>
      </w:r>
      <w:r w:rsidR="006D5E99" w:rsidRPr="00886430">
        <w:rPr>
          <w:rFonts w:ascii="Times New Roman" w:hAnsi="Times New Roman" w:cs="Times New Roman"/>
          <w:bCs/>
          <w:sz w:val="26"/>
          <w:szCs w:val="26"/>
        </w:rPr>
        <w:t>12</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năm</w:t>
      </w:r>
      <w:proofErr w:type="spellEnd"/>
      <w:r w:rsidR="00B1681A" w:rsidRPr="00886430">
        <w:rPr>
          <w:rFonts w:ascii="Times New Roman" w:hAnsi="Times New Roman" w:cs="Times New Roman"/>
          <w:bCs/>
          <w:sz w:val="26"/>
          <w:szCs w:val="26"/>
        </w:rPr>
        <w:t xml:space="preserve"> 2020</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38B2C174"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0" w:name="_Toc59601480"/>
      <w:bookmarkStart w:id="11" w:name="_Toc59601562"/>
      <w:bookmarkStart w:id="12" w:name="_Toc59601873"/>
      <w:bookmarkStart w:id="13" w:name="_Toc59602009"/>
      <w:r w:rsidR="00265753" w:rsidRPr="00886430">
        <w:rPr>
          <w:rFonts w:ascii="Times New Roman" w:hAnsi="Times New Roman" w:cs="Times New Roman"/>
          <w:b/>
          <w:color w:val="000000" w:themeColor="text1"/>
        </w:rPr>
        <w:t>NHIỆM VỤ TIỂU LUẬN CHUYÊN NGÀNH</w:t>
      </w:r>
      <w:bookmarkEnd w:id="2"/>
      <w:bookmarkEnd w:id="3"/>
      <w:bookmarkEnd w:id="4"/>
      <w:bookmarkEnd w:id="5"/>
      <w:bookmarkEnd w:id="6"/>
      <w:bookmarkEnd w:id="7"/>
      <w:bookmarkEnd w:id="8"/>
      <w:bookmarkEnd w:id="10"/>
      <w:bookmarkEnd w:id="11"/>
      <w:bookmarkEnd w:id="12"/>
      <w:bookmarkEnd w:id="13"/>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48C2A58E"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p>
        </w:tc>
        <w:tc>
          <w:tcPr>
            <w:tcW w:w="4020" w:type="dxa"/>
            <w:gridSpan w:val="2"/>
          </w:tcPr>
          <w:p w14:paraId="2B1FA1F8" w14:textId="140890CD" w:rsidR="00265753" w:rsidRPr="00886430" w:rsidRDefault="00265753" w:rsidP="007D4271">
            <w:pPr>
              <w:pStyle w:val="TableParagraph"/>
              <w:spacing w:line="276" w:lineRule="auto"/>
              <w:ind w:left="270" w:right="216"/>
              <w:rPr>
                <w:sz w:val="26"/>
                <w:szCs w:val="26"/>
              </w:rPr>
            </w:pPr>
            <w:r w:rsidRPr="00886430">
              <w:rPr>
                <w:sz w:val="26"/>
                <w:szCs w:val="26"/>
              </w:rPr>
              <w:t>MSSV: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6EA8076C"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p>
        </w:tc>
        <w:tc>
          <w:tcPr>
            <w:tcW w:w="4020" w:type="dxa"/>
            <w:gridSpan w:val="2"/>
          </w:tcPr>
          <w:p w14:paraId="1F8ABBBC" w14:textId="5470C651" w:rsidR="00265753" w:rsidRPr="00886430" w:rsidRDefault="00265753" w:rsidP="007D4271">
            <w:pPr>
              <w:pStyle w:val="TableParagraph"/>
              <w:spacing w:line="276" w:lineRule="auto"/>
              <w:ind w:left="270" w:right="216"/>
              <w:rPr>
                <w:sz w:val="26"/>
                <w:szCs w:val="26"/>
              </w:rPr>
            </w:pPr>
            <w:r w:rsidRPr="00886430">
              <w:rPr>
                <w:sz w:val="26"/>
                <w:szCs w:val="26"/>
              </w:rPr>
              <w:t>MSSV: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77777777"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Chuyên</w:t>
            </w:r>
            <w:proofErr w:type="spellEnd"/>
            <w:r w:rsidRPr="00886430">
              <w:rPr>
                <w:sz w:val="26"/>
                <w:szCs w:val="26"/>
              </w:rPr>
              <w:t xml:space="preserve"> </w:t>
            </w: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 ________________________________</w:t>
            </w:r>
          </w:p>
        </w:tc>
        <w:tc>
          <w:tcPr>
            <w:tcW w:w="4020" w:type="dxa"/>
            <w:gridSpan w:val="2"/>
          </w:tcPr>
          <w:p w14:paraId="1C7AD6C3" w14:textId="5430D5B3"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Lớp</w:t>
            </w:r>
            <w:proofErr w:type="spellEnd"/>
            <w:r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Giảng</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tc>
        <w:tc>
          <w:tcPr>
            <w:tcW w:w="4020" w:type="dxa"/>
            <w:gridSpan w:val="2"/>
          </w:tcPr>
          <w:p w14:paraId="253C9F1A"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Điện</w:t>
            </w:r>
            <w:proofErr w:type="spellEnd"/>
            <w:r w:rsidRPr="00886430">
              <w:rPr>
                <w:sz w:val="26"/>
                <w:szCs w:val="26"/>
              </w:rPr>
              <w:t xml:space="preserve"> </w:t>
            </w:r>
            <w:proofErr w:type="spellStart"/>
            <w:r w:rsidRPr="00886430">
              <w:rPr>
                <w:sz w:val="26"/>
                <w:szCs w:val="26"/>
              </w:rPr>
              <w:t>thoại</w:t>
            </w:r>
            <w:proofErr w:type="spellEnd"/>
            <w:r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hậ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27/08/2020</w:t>
            </w:r>
          </w:p>
        </w:tc>
        <w:tc>
          <w:tcPr>
            <w:tcW w:w="4020" w:type="dxa"/>
            <w:gridSpan w:val="2"/>
          </w:tcPr>
          <w:p w14:paraId="109E9241"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ộp</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6AD66F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tc>
      </w:tr>
      <w:tr w:rsidR="00265753" w:rsidRPr="00886430" w14:paraId="34166BBD" w14:textId="77777777" w:rsidTr="00265753">
        <w:trPr>
          <w:trHeight w:val="811"/>
        </w:trPr>
        <w:tc>
          <w:tcPr>
            <w:tcW w:w="9554" w:type="dxa"/>
            <w:gridSpan w:val="5"/>
          </w:tcPr>
          <w:p w14:paraId="7D86F14D"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ban </w:t>
            </w:r>
            <w:proofErr w:type="spellStart"/>
            <w:r w:rsidRPr="00886430">
              <w:rPr>
                <w:sz w:val="26"/>
                <w:szCs w:val="26"/>
              </w:rPr>
              <w:t>đầu</w:t>
            </w:r>
            <w:proofErr w:type="spellEnd"/>
            <w:r w:rsidRPr="00886430">
              <w:rPr>
                <w:sz w:val="26"/>
                <w:szCs w:val="26"/>
              </w:rPr>
              <w:t>:</w:t>
            </w:r>
          </w:p>
          <w:p w14:paraId="3CE418C0" w14:textId="3E604E20"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thuật</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bằng</w:t>
            </w:r>
            <w:proofErr w:type="spellEnd"/>
            <w:r w:rsidRPr="00886430">
              <w:rPr>
                <w:sz w:val="26"/>
                <w:szCs w:val="26"/>
              </w:rPr>
              <w:t xml:space="preserve"> HTML, CSS, JS, Bootstrap, ASP.NET CORE 3.x, SQL Server,</w:t>
            </w:r>
            <w:r w:rsidR="003E1566">
              <w:rPr>
                <w:sz w:val="26"/>
                <w:szCs w:val="26"/>
              </w:rPr>
              <w:t xml:space="preserve"> </w:t>
            </w:r>
            <w:r w:rsidRPr="00886430">
              <w:rPr>
                <w:sz w:val="26"/>
                <w:szCs w:val="26"/>
              </w:rPr>
              <w:t>Angular.</w:t>
            </w:r>
          </w:p>
          <w:p w14:paraId="1596484E" w14:textId="54E83BB4"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trang</w:t>
            </w:r>
            <w:proofErr w:type="spellEnd"/>
            <w:r w:rsidRPr="00886430">
              <w:rPr>
                <w:sz w:val="26"/>
                <w:szCs w:val="26"/>
              </w:rPr>
              <w:t xml:space="preserve"> web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w:t>
            </w:r>
          </w:p>
          <w:p w14:paraId="4160A7E9" w14:textId="4493E7F2"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am</w:t>
            </w:r>
            <w:proofErr w:type="spellEnd"/>
            <w:r w:rsidRPr="00886430">
              <w:rPr>
                <w:sz w:val="26"/>
                <w:szCs w:val="26"/>
              </w:rPr>
              <w:t xml:space="preserve"> </w:t>
            </w:r>
            <w:proofErr w:type="spellStart"/>
            <w:r w:rsidRPr="00886430">
              <w:rPr>
                <w:sz w:val="26"/>
                <w:szCs w:val="26"/>
              </w:rPr>
              <w:t>khảo</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của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proofErr w:type="spellStart"/>
            <w:r w:rsidRPr="00886430">
              <w:rPr>
                <w:sz w:val="26"/>
                <w:szCs w:val="26"/>
              </w:rPr>
              <w:t>Nội</w:t>
            </w:r>
            <w:proofErr w:type="spellEnd"/>
            <w:r w:rsidRPr="00886430">
              <w:rPr>
                <w:sz w:val="26"/>
                <w:szCs w:val="26"/>
              </w:rPr>
              <w:t xml:space="preserve"> dung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p w14:paraId="5B83F2B3" w14:textId="0FA20A4E"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Nghiên</w:t>
            </w:r>
            <w:proofErr w:type="spellEnd"/>
            <w:r w:rsidRPr="00886430">
              <w:rPr>
                <w:sz w:val="26"/>
                <w:szCs w:val="26"/>
              </w:rPr>
              <w:t xml:space="preserve"> </w:t>
            </w:r>
            <w:proofErr w:type="spellStart"/>
            <w:r w:rsidRPr="00886430">
              <w:rPr>
                <w:sz w:val="26"/>
                <w:szCs w:val="26"/>
              </w:rPr>
              <w:t>cứu</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được</w:t>
            </w:r>
            <w:proofErr w:type="spellEnd"/>
            <w:r w:rsidRPr="00886430">
              <w:rPr>
                <w:sz w:val="26"/>
                <w:szCs w:val="26"/>
              </w:rPr>
              <w:t xml:space="preserve"> </w:t>
            </w:r>
            <w:proofErr w:type="spellStart"/>
            <w:r w:rsidRPr="00886430">
              <w:rPr>
                <w:sz w:val="26"/>
                <w:szCs w:val="26"/>
              </w:rPr>
              <w:t>một</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với</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ính</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như</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tin </w:t>
            </w:r>
            <w:proofErr w:type="spellStart"/>
            <w:r w:rsidRPr="00886430">
              <w:rPr>
                <w:sz w:val="26"/>
                <w:szCs w:val="26"/>
              </w:rPr>
              <w:t>tức</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thanh</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sau</w:t>
            </w:r>
            <w:proofErr w:type="spellEnd"/>
            <w:r w:rsidRPr="00886430">
              <w:rPr>
                <w:sz w:val="26"/>
                <w:szCs w:val="26"/>
              </w:rPr>
              <w:t xml:space="preserve"> </w:t>
            </w:r>
            <w:proofErr w:type="spellStart"/>
            <w:r w:rsidRPr="00886430">
              <w:rPr>
                <w:sz w:val="26"/>
                <w:szCs w:val="26"/>
              </w:rPr>
              <w:t>khi</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dịch</w:t>
            </w:r>
            <w:proofErr w:type="spellEnd"/>
            <w:r w:rsidRPr="00886430">
              <w:rPr>
                <w:sz w:val="26"/>
                <w:szCs w:val="26"/>
              </w:rPr>
              <w:t xml:space="preserve"> </w:t>
            </w:r>
            <w:proofErr w:type="spellStart"/>
            <w:r w:rsidRPr="00886430">
              <w:rPr>
                <w:sz w:val="26"/>
                <w:szCs w:val="26"/>
              </w:rPr>
              <w:t>vụ</w:t>
            </w:r>
            <w:proofErr w:type="spellEnd"/>
            <w:r w:rsidRPr="00886430">
              <w:rPr>
                <w:sz w:val="26"/>
                <w:szCs w:val="26"/>
              </w:rPr>
              <w:t xml:space="preserve">,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nhân</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w:t>
            </w:r>
            <w:r w:rsidR="003E1566">
              <w:rPr>
                <w:sz w:val="26"/>
                <w:szCs w:val="26"/>
              </w:rPr>
              <w:t xml:space="preserve"> </w:t>
            </w:r>
            <w:r w:rsidRPr="00886430">
              <w:rPr>
                <w:sz w:val="26"/>
                <w:szCs w:val="26"/>
              </w:rPr>
              <w:t>…</w:t>
            </w:r>
          </w:p>
          <w:p w14:paraId="70029EE2" w14:textId="77777777"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Phân</w:t>
            </w:r>
            <w:proofErr w:type="spellEnd"/>
            <w:r w:rsidRPr="00886430">
              <w:rPr>
                <w:sz w:val="26"/>
                <w:szCs w:val="26"/>
              </w:rPr>
              <w:t xml:space="preserve"> </w:t>
            </w:r>
            <w:proofErr w:type="spellStart"/>
            <w:r w:rsidRPr="00886430">
              <w:rPr>
                <w:sz w:val="26"/>
                <w:szCs w:val="26"/>
              </w:rPr>
              <w:t>tích</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ủa</w:t>
            </w:r>
            <w:proofErr w:type="spellEnd"/>
            <w:r w:rsidRPr="00886430">
              <w:rPr>
                <w:sz w:val="26"/>
                <w:szCs w:val="26"/>
              </w:rPr>
              <w:t xml:space="preserve"> websit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lựa</w:t>
            </w:r>
            <w:proofErr w:type="spellEnd"/>
            <w:r w:rsidRPr="00886430">
              <w:rPr>
                <w:sz w:val="26"/>
                <w:szCs w:val="26"/>
              </w:rPr>
              <w:t xml:space="preserve"> </w:t>
            </w:r>
            <w:proofErr w:type="spellStart"/>
            <w:r w:rsidRPr="00886430">
              <w:rPr>
                <w:sz w:val="26"/>
                <w:szCs w:val="26"/>
              </w:rPr>
              <w:t>chọn</w:t>
            </w:r>
            <w:proofErr w:type="spellEnd"/>
            <w:r w:rsidRPr="00886430">
              <w:rPr>
                <w:sz w:val="26"/>
                <w:szCs w:val="26"/>
              </w:rPr>
              <w:t xml:space="preserve"> </w:t>
            </w:r>
            <w:proofErr w:type="spellStart"/>
            <w:r w:rsidRPr="00886430">
              <w:rPr>
                <w:sz w:val="26"/>
                <w:szCs w:val="26"/>
              </w:rPr>
              <w:t>phương</w:t>
            </w:r>
            <w:proofErr w:type="spellEnd"/>
            <w:r w:rsidRPr="00886430">
              <w:rPr>
                <w:sz w:val="26"/>
                <w:szCs w:val="26"/>
              </w:rPr>
              <w:t xml:space="preserve"> </w:t>
            </w:r>
            <w:proofErr w:type="spellStart"/>
            <w:r w:rsidRPr="00886430">
              <w:rPr>
                <w:sz w:val="26"/>
                <w:szCs w:val="26"/>
              </w:rPr>
              <w:t>án</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ebsite </w:t>
            </w:r>
            <w:proofErr w:type="spellStart"/>
            <w:r w:rsidRPr="00886430">
              <w:rPr>
                <w:sz w:val="26"/>
                <w:szCs w:val="26"/>
              </w:rPr>
              <w:t>phù</w:t>
            </w:r>
            <w:proofErr w:type="spellEnd"/>
            <w:r w:rsidRPr="00886430">
              <w:rPr>
                <w:sz w:val="26"/>
                <w:szCs w:val="26"/>
              </w:rPr>
              <w:t xml:space="preserve"> </w:t>
            </w:r>
            <w:proofErr w:type="spellStart"/>
            <w:r w:rsidRPr="00886430">
              <w:rPr>
                <w:sz w:val="26"/>
                <w:szCs w:val="26"/>
              </w:rPr>
              <w:t>hợp</w:t>
            </w:r>
            <w:proofErr w:type="spellEnd"/>
            <w:r w:rsidRPr="00886430">
              <w:rPr>
                <w:sz w:val="26"/>
                <w:szCs w:val="26"/>
              </w:rPr>
              <w:t>.</w:t>
            </w:r>
          </w:p>
        </w:tc>
      </w:tr>
      <w:tr w:rsidR="00265753" w:rsidRPr="00886430" w14:paraId="784B4BF8" w14:textId="77777777" w:rsidTr="00265753">
        <w:trPr>
          <w:trHeight w:val="789"/>
        </w:trPr>
        <w:tc>
          <w:tcPr>
            <w:tcW w:w="9554" w:type="dxa"/>
            <w:gridSpan w:val="5"/>
          </w:tcPr>
          <w:p w14:paraId="2E4F298E"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proofErr w:type="spellStart"/>
            <w:r w:rsidRPr="00886430">
              <w:rPr>
                <w:sz w:val="26"/>
                <w:szCs w:val="26"/>
              </w:rPr>
              <w:t>Sản</w:t>
            </w:r>
            <w:proofErr w:type="spellEnd"/>
            <w:r w:rsidRPr="00886430">
              <w:rPr>
                <w:sz w:val="26"/>
                <w:szCs w:val="26"/>
              </w:rPr>
              <w:t xml:space="preserve"> </w:t>
            </w:r>
            <w:proofErr w:type="spellStart"/>
            <w:r w:rsidRPr="00886430">
              <w:rPr>
                <w:sz w:val="26"/>
                <w:szCs w:val="26"/>
              </w:rPr>
              <w:t>phẩm</w:t>
            </w:r>
            <w:proofErr w:type="spellEnd"/>
            <w:r w:rsidRPr="00886430">
              <w:rPr>
                <w:sz w:val="26"/>
                <w:szCs w:val="26"/>
              </w:rPr>
              <w:t xml:space="preserve">: </w:t>
            </w:r>
          </w:p>
          <w:p w14:paraId="257AEFB9" w14:textId="7597C3F1" w:rsidR="00265753" w:rsidRPr="00886430" w:rsidRDefault="00265753" w:rsidP="007D4271">
            <w:pPr>
              <w:pStyle w:val="TableParagraph"/>
              <w:spacing w:line="276" w:lineRule="auto"/>
              <w:ind w:left="409" w:right="777"/>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có</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ơ</w:t>
            </w:r>
            <w:proofErr w:type="spellEnd"/>
            <w:r w:rsidRPr="00886430">
              <w:rPr>
                <w:sz w:val="26"/>
                <w:szCs w:val="26"/>
              </w:rPr>
              <w:t xml:space="preserve"> </w:t>
            </w:r>
            <w:proofErr w:type="spellStart"/>
            <w:r w:rsidRPr="00886430">
              <w:rPr>
                <w:sz w:val="26"/>
                <w:szCs w:val="26"/>
              </w:rPr>
              <w:t>bản</w:t>
            </w:r>
            <w:proofErr w:type="spellEnd"/>
            <w:r w:rsidRPr="00886430">
              <w:rPr>
                <w:sz w:val="26"/>
                <w:szCs w:val="26"/>
              </w:rPr>
              <w:t>.</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7A8CB6B" w:rsidR="00265753" w:rsidRPr="00886430" w:rsidRDefault="00265753" w:rsidP="007D4271">
            <w:pPr>
              <w:pStyle w:val="TableParagraph"/>
              <w:spacing w:before="1" w:line="276" w:lineRule="auto"/>
              <w:ind w:left="177" w:right="777"/>
              <w:jc w:val="right"/>
              <w:rPr>
                <w:b/>
                <w:sz w:val="24"/>
              </w:rPr>
            </w:pPr>
            <w:r w:rsidRPr="00886430">
              <w:rPr>
                <w:b/>
                <w:sz w:val="24"/>
              </w:rPr>
              <w:t>GIẢNG VIÊN HƯỚNG DẪN</w:t>
            </w:r>
          </w:p>
          <w:p w14:paraId="0C1E54F9" w14:textId="77777777" w:rsidR="00265753" w:rsidRPr="00886430" w:rsidRDefault="00265753" w:rsidP="007D4271">
            <w:pPr>
              <w:pStyle w:val="TableParagraph"/>
              <w:spacing w:before="1" w:line="276" w:lineRule="auto"/>
              <w:ind w:left="270" w:right="777"/>
              <w:jc w:val="right"/>
              <w:rPr>
                <w:b/>
                <w:sz w:val="24"/>
              </w:rPr>
            </w:pPr>
            <w:r w:rsidRPr="00886430">
              <w:rPr>
                <w:i/>
              </w:rPr>
              <w:t>(</w:t>
            </w:r>
            <w:proofErr w:type="spellStart"/>
            <w:r w:rsidRPr="00886430">
              <w:rPr>
                <w:i/>
              </w:rPr>
              <w:t>Kí</w:t>
            </w:r>
            <w:proofErr w:type="spellEnd"/>
            <w:r w:rsidRPr="00886430">
              <w:rPr>
                <w:i/>
              </w:rPr>
              <w:t xml:space="preserve"> </w:t>
            </w:r>
            <w:proofErr w:type="spellStart"/>
            <w:r w:rsidRPr="00886430">
              <w:rPr>
                <w:i/>
              </w:rPr>
              <w:t>và</w:t>
            </w:r>
            <w:proofErr w:type="spellEnd"/>
            <w:r w:rsidRPr="00886430">
              <w:rPr>
                <w:i/>
              </w:rPr>
              <w:t xml:space="preserve"> </w:t>
            </w:r>
            <w:proofErr w:type="spellStart"/>
            <w:r w:rsidRPr="00886430">
              <w:rPr>
                <w:i/>
              </w:rPr>
              <w:t>ghi</w:t>
            </w:r>
            <w:proofErr w:type="spellEnd"/>
            <w:r w:rsidRPr="00886430">
              <w:rPr>
                <w:i/>
              </w:rPr>
              <w:t xml:space="preserve"> </w:t>
            </w:r>
            <w:proofErr w:type="spellStart"/>
            <w:r w:rsidRPr="00886430">
              <w:rPr>
                <w:i/>
              </w:rPr>
              <w:t>rõ</w:t>
            </w:r>
            <w:proofErr w:type="spellEnd"/>
            <w:r w:rsidRPr="00886430">
              <w:rPr>
                <w:i/>
              </w:rPr>
              <w:t xml:space="preserve"> </w:t>
            </w:r>
            <w:proofErr w:type="spellStart"/>
            <w:r w:rsidRPr="00886430">
              <w:rPr>
                <w:i/>
              </w:rPr>
              <w:t>họ</w:t>
            </w:r>
            <w:proofErr w:type="spellEnd"/>
            <w:r w:rsidRPr="00886430">
              <w:rPr>
                <w:i/>
              </w:rPr>
              <w:t xml:space="preserve"> </w:t>
            </w:r>
            <w:proofErr w:type="spellStart"/>
            <w:r w:rsidRPr="00886430">
              <w:rPr>
                <w:i/>
              </w:rPr>
              <w:t>tên</w:t>
            </w:r>
            <w:proofErr w:type="spellEnd"/>
            <w:r w:rsidRPr="00886430">
              <w:rPr>
                <w:i/>
              </w:rPr>
              <w:t>)</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77777777" w:rsidR="00265753" w:rsidRPr="00886430"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FDD440A" w14:textId="4FE6B36C" w:rsidR="00265753" w:rsidRPr="00886430" w:rsidRDefault="00265753" w:rsidP="00886430">
      <w:pPr>
        <w:pStyle w:val="BodyText"/>
        <w:spacing w:before="8" w:line="276" w:lineRule="auto"/>
        <w:jc w:val="center"/>
        <w:rPr>
          <w:b/>
          <w:color w:val="002060"/>
          <w:sz w:val="26"/>
          <w:szCs w:val="26"/>
        </w:rPr>
      </w:pPr>
      <w:r w:rsidRPr="00886430">
        <w:rPr>
          <w:b/>
          <w:color w:val="002060"/>
          <w:sz w:val="26"/>
          <w:szCs w:val="26"/>
        </w:rPr>
        <w:t>PHIẾU NHẬN XÉT CỦA GIÁO VIÊN HƯỚNG DẪN</w:t>
      </w:r>
    </w:p>
    <w:p w14:paraId="607E280C" w14:textId="77777777" w:rsidR="009D18C4" w:rsidRPr="00886430" w:rsidRDefault="009D18C4" w:rsidP="003E1566">
      <w:pPr>
        <w:pStyle w:val="BodyText"/>
        <w:spacing w:before="8" w:line="276" w:lineRule="auto"/>
        <w:rPr>
          <w:b/>
          <w:color w:val="002060"/>
          <w:sz w:val="26"/>
          <w:szCs w:val="26"/>
        </w:rPr>
      </w:pPr>
    </w:p>
    <w:p w14:paraId="468826DF" w14:textId="1152E787" w:rsidR="00265753" w:rsidRPr="00886430" w:rsidRDefault="00265753" w:rsidP="00886430">
      <w:pPr>
        <w:pStyle w:val="BodyText"/>
        <w:spacing w:line="276" w:lineRule="auto"/>
        <w:ind w:left="305"/>
        <w:jc w:val="both"/>
        <w:rPr>
          <w:sz w:val="26"/>
          <w:szCs w:val="26"/>
        </w:rPr>
      </w:pPr>
      <w:bookmarkStart w:id="14" w:name="_Hlk58783030"/>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39</w:t>
      </w:r>
    </w:p>
    <w:p w14:paraId="704820C9" w14:textId="3C0F7990" w:rsidR="00265753" w:rsidRPr="00886430" w:rsidRDefault="00265753"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proofErr w:type="spellStart"/>
      <w:r w:rsidR="009D18C4"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68</w:t>
      </w:r>
    </w:p>
    <w:p w14:paraId="1A1EAED1" w14:textId="77777777"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6253BB4" w14:textId="232FD1C8"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009D18C4" w:rsidRPr="00886430">
        <w:rPr>
          <w:sz w:val="26"/>
          <w:szCs w:val="26"/>
        </w:rPr>
        <w:t>đăng</w:t>
      </w:r>
      <w:proofErr w:type="spellEnd"/>
      <w:r w:rsidR="009D18C4" w:rsidRPr="00886430">
        <w:rPr>
          <w:sz w:val="26"/>
          <w:szCs w:val="26"/>
        </w:rPr>
        <w:t xml:space="preserve"> tin </w:t>
      </w:r>
      <w:proofErr w:type="spellStart"/>
      <w:r w:rsidR="009D18C4" w:rsidRPr="00886430">
        <w:rPr>
          <w:sz w:val="26"/>
          <w:szCs w:val="26"/>
        </w:rPr>
        <w:t>và</w:t>
      </w:r>
      <w:proofErr w:type="spellEnd"/>
      <w:r w:rsidR="009D18C4" w:rsidRPr="00886430">
        <w:rPr>
          <w:sz w:val="26"/>
          <w:szCs w:val="26"/>
        </w:rPr>
        <w:t xml:space="preserve"> </w:t>
      </w:r>
      <w:proofErr w:type="spellStart"/>
      <w:r w:rsidR="009D18C4" w:rsidRPr="00886430">
        <w:rPr>
          <w:sz w:val="26"/>
          <w:szCs w:val="26"/>
        </w:rPr>
        <w:t>tìm</w:t>
      </w:r>
      <w:proofErr w:type="spellEnd"/>
      <w:r w:rsidR="009D18C4" w:rsidRPr="00886430">
        <w:rPr>
          <w:sz w:val="26"/>
          <w:szCs w:val="26"/>
        </w:rPr>
        <w:t xml:space="preserve"> </w:t>
      </w:r>
      <w:proofErr w:type="spellStart"/>
      <w:r w:rsidR="009D18C4" w:rsidRPr="00886430">
        <w:rPr>
          <w:sz w:val="26"/>
          <w:szCs w:val="26"/>
        </w:rPr>
        <w:t>kiếm</w:t>
      </w:r>
      <w:proofErr w:type="spellEnd"/>
      <w:r w:rsidR="009D18C4" w:rsidRPr="00886430">
        <w:rPr>
          <w:sz w:val="26"/>
          <w:szCs w:val="26"/>
        </w:rPr>
        <w:t xml:space="preserve"> </w:t>
      </w:r>
      <w:proofErr w:type="spellStart"/>
      <w:r w:rsidR="009D18C4" w:rsidRPr="00886430">
        <w:rPr>
          <w:sz w:val="26"/>
          <w:szCs w:val="26"/>
        </w:rPr>
        <w:t>nhà</w:t>
      </w:r>
      <w:proofErr w:type="spellEnd"/>
      <w:r w:rsidR="009D18C4" w:rsidRPr="00886430">
        <w:rPr>
          <w:sz w:val="26"/>
          <w:szCs w:val="26"/>
        </w:rPr>
        <w:t xml:space="preserve"> trọ</w:t>
      </w:r>
      <w:r w:rsidRPr="00886430">
        <w:rPr>
          <w:sz w:val="26"/>
          <w:szCs w:val="26"/>
        </w:rPr>
        <w:t>.</w:t>
      </w:r>
    </w:p>
    <w:p w14:paraId="7D702F92" w14:textId="77777777" w:rsidR="00265753" w:rsidRPr="00886430" w:rsidRDefault="00265753" w:rsidP="00886430">
      <w:pPr>
        <w:pStyle w:val="BodyText"/>
        <w:spacing w:before="55" w:line="276" w:lineRule="auto"/>
        <w:ind w:left="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bookmarkEnd w:id="14"/>
    <w:p w14:paraId="53DDE34F" w14:textId="77777777" w:rsidR="00265753" w:rsidRPr="00886430" w:rsidRDefault="00265753"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02661D80" w14:textId="77777777" w:rsidR="00265753" w:rsidRPr="00886430" w:rsidRDefault="00265753"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77777777" w:rsidR="00265753" w:rsidRPr="00886430" w:rsidRDefault="00265753"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6412ABA9" w:rsidR="00265753" w:rsidRPr="00886430" w:rsidRDefault="00265753"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w:t>
      </w:r>
      <w:proofErr w:type="spellStart"/>
      <w:r w:rsidRPr="00886430">
        <w:rPr>
          <w:sz w:val="26"/>
          <w:szCs w:val="26"/>
        </w:rPr>
        <w:t>chữ</w:t>
      </w:r>
      <w:proofErr w:type="spellEnd"/>
      <w:r w:rsidRPr="00886430">
        <w:rPr>
          <w:sz w:val="26"/>
          <w:szCs w:val="26"/>
        </w:rPr>
        <w:t>………………………………………………</w:t>
      </w:r>
      <w:r w:rsidR="00CD488A">
        <w:rPr>
          <w:sz w:val="26"/>
          <w:szCs w:val="26"/>
        </w:rPr>
        <w:t>..</w:t>
      </w:r>
      <w:r w:rsidRPr="00886430">
        <w:rPr>
          <w:sz w:val="26"/>
          <w:szCs w:val="26"/>
        </w:rPr>
        <w:t>..)</w:t>
      </w:r>
    </w:p>
    <w:p w14:paraId="01C9E632" w14:textId="14AE72C5"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7F0F5F87" w14:textId="73FBB5FB" w:rsidR="00265753" w:rsidRPr="003E1566" w:rsidRDefault="00265753" w:rsidP="003E1566">
      <w:pPr>
        <w:pStyle w:val="BodyText"/>
        <w:spacing w:before="56" w:line="276" w:lineRule="auto"/>
        <w:ind w:left="3260"/>
        <w:jc w:val="center"/>
        <w:rPr>
          <w:b/>
          <w:sz w:val="26"/>
          <w:szCs w:val="26"/>
        </w:rPr>
      </w:pPr>
      <w:r w:rsidRPr="00886430">
        <w:rPr>
          <w:b/>
          <w:sz w:val="26"/>
          <w:szCs w:val="26"/>
        </w:rPr>
        <w:t>GIẢNG VIÊN HƯỚNG DẪN</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57796E23"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0797AE5" w14:textId="783FA4DA" w:rsidR="00265753" w:rsidRPr="00886430" w:rsidRDefault="00265753" w:rsidP="00886430">
      <w:pPr>
        <w:pStyle w:val="BodyText"/>
        <w:spacing w:before="8" w:line="276" w:lineRule="auto"/>
        <w:jc w:val="center"/>
        <w:rPr>
          <w:b/>
          <w:color w:val="002060"/>
          <w:sz w:val="26"/>
          <w:szCs w:val="26"/>
        </w:rPr>
      </w:pPr>
      <w:bookmarkStart w:id="15" w:name="_Toc59227579"/>
      <w:r w:rsidRPr="00886430">
        <w:rPr>
          <w:b/>
          <w:color w:val="002060"/>
          <w:sz w:val="26"/>
          <w:szCs w:val="26"/>
        </w:rPr>
        <w:lastRenderedPageBreak/>
        <w:t>PHIẾU NHẬN XÉT CỦA GIÁO VIÊN PHẢN BIỆN</w:t>
      </w:r>
      <w:bookmarkEnd w:id="15"/>
    </w:p>
    <w:p w14:paraId="3CA4494A" w14:textId="77777777" w:rsidR="009D18C4" w:rsidRPr="00886430" w:rsidRDefault="009D18C4" w:rsidP="00886430">
      <w:pPr>
        <w:pStyle w:val="BodyText"/>
        <w:spacing w:before="8" w:line="276" w:lineRule="auto"/>
        <w:jc w:val="center"/>
        <w:rPr>
          <w:b/>
          <w:color w:val="002060"/>
          <w:sz w:val="26"/>
          <w:szCs w:val="26"/>
        </w:rPr>
      </w:pPr>
    </w:p>
    <w:p w14:paraId="7EAC41FA"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39</w:t>
      </w:r>
    </w:p>
    <w:p w14:paraId="316C1D04"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68</w:t>
      </w:r>
    </w:p>
    <w:p w14:paraId="5C86C1D6" w14:textId="77777777" w:rsidR="00265753" w:rsidRPr="00886430" w:rsidRDefault="00265753" w:rsidP="00886430">
      <w:pPr>
        <w:pStyle w:val="BodyText"/>
        <w:spacing w:before="56" w:line="276" w:lineRule="auto"/>
        <w:ind w:firstLine="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CEF73A5" w14:textId="77777777" w:rsidR="009D18C4" w:rsidRPr="00886430" w:rsidRDefault="009D18C4"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p w14:paraId="47EE7ECC" w14:textId="77777777" w:rsidR="00265753" w:rsidRPr="00886430" w:rsidRDefault="00265753" w:rsidP="00886430">
      <w:pPr>
        <w:pStyle w:val="BodyText"/>
        <w:spacing w:before="56" w:line="276" w:lineRule="auto"/>
        <w:ind w:firstLine="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ản</w:t>
      </w:r>
      <w:proofErr w:type="spellEnd"/>
      <w:r w:rsidRPr="00886430">
        <w:rPr>
          <w:sz w:val="26"/>
          <w:szCs w:val="26"/>
        </w:rPr>
        <w:t xml:space="preserve"> </w:t>
      </w:r>
      <w:proofErr w:type="spellStart"/>
      <w:r w:rsidRPr="00886430">
        <w:rPr>
          <w:sz w:val="26"/>
          <w:szCs w:val="26"/>
        </w:rPr>
        <w:t>biện</w:t>
      </w:r>
      <w:proofErr w:type="spellEnd"/>
      <w:r w:rsidRPr="00886430">
        <w:rPr>
          <w:sz w:val="26"/>
          <w:szCs w:val="26"/>
        </w:rPr>
        <w:t xml:space="preserve">: </w:t>
      </w:r>
    </w:p>
    <w:p w14:paraId="63DC36F9" w14:textId="77777777" w:rsidR="009D18C4" w:rsidRPr="00886430" w:rsidRDefault="009D18C4"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1235CF6B" w14:textId="77777777" w:rsidR="009D18C4" w:rsidRPr="00886430" w:rsidRDefault="009D18C4"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3562F0FF"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2FC43829"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15AB485A"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670354CC" w14:textId="77777777" w:rsidR="009D18C4" w:rsidRPr="00886430" w:rsidRDefault="009D18C4"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05D9077B"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7200A657"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1DFA3B56"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23C32318"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102602D3"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1D47077C"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48F6E7AE"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4322CA90"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28C1D3AD"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2EE253C3"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3BB4375B" w14:textId="77777777" w:rsidR="009D18C4" w:rsidRPr="00886430" w:rsidRDefault="009D18C4" w:rsidP="00886430">
      <w:pPr>
        <w:pStyle w:val="BodyText"/>
        <w:spacing w:before="55" w:line="276" w:lineRule="auto"/>
        <w:ind w:left="305" w:right="2" w:firstLine="55"/>
        <w:jc w:val="both"/>
        <w:rPr>
          <w:sz w:val="26"/>
          <w:szCs w:val="26"/>
        </w:rPr>
      </w:pPr>
      <w:r w:rsidRPr="00886430">
        <w:rPr>
          <w:sz w:val="26"/>
          <w:szCs w:val="26"/>
        </w:rPr>
        <w:t>.................................................................................................................................</w:t>
      </w:r>
    </w:p>
    <w:p w14:paraId="0BBC7DE5" w14:textId="7D8F0288" w:rsidR="009D18C4" w:rsidRPr="00886430" w:rsidRDefault="009D18C4"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00AD020B"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chữ</w:t>
      </w:r>
      <w:r w:rsidR="00AD020B" w:rsidRPr="00886430">
        <w:rPr>
          <w:sz w:val="26"/>
          <w:szCs w:val="26"/>
        </w:rPr>
        <w:t>.................</w:t>
      </w:r>
      <w:r w:rsidR="00AD020B">
        <w:rPr>
          <w:sz w:val="26"/>
          <w:szCs w:val="26"/>
        </w:rPr>
        <w:t>...............................................................</w:t>
      </w:r>
      <w:r w:rsidRPr="00886430">
        <w:rPr>
          <w:sz w:val="26"/>
          <w:szCs w:val="26"/>
        </w:rPr>
        <w:t>)</w:t>
      </w:r>
    </w:p>
    <w:p w14:paraId="593679E1" w14:textId="130F5F2A"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3BF6C252" w14:textId="7C2BBDCE" w:rsidR="00265753" w:rsidRPr="003E1566" w:rsidRDefault="009D18C4" w:rsidP="003E1566">
      <w:pPr>
        <w:pStyle w:val="BodyText"/>
        <w:spacing w:before="56" w:line="276" w:lineRule="auto"/>
        <w:ind w:left="3260"/>
        <w:jc w:val="center"/>
        <w:rPr>
          <w:b/>
          <w:sz w:val="26"/>
          <w:szCs w:val="26"/>
        </w:rPr>
      </w:pPr>
      <w:r w:rsidRPr="00886430">
        <w:rPr>
          <w:b/>
          <w:sz w:val="26"/>
          <w:szCs w:val="26"/>
        </w:rPr>
        <w:t xml:space="preserve">GIẢNG VIÊN PHẢN BIỆN </w:t>
      </w:r>
    </w:p>
    <w:p w14:paraId="0AC58106" w14:textId="200A088D" w:rsidR="001A0732" w:rsidRPr="00886430" w:rsidRDefault="00236BD9" w:rsidP="00886430">
      <w:pPr>
        <w:pStyle w:val="Heading1"/>
        <w:numPr>
          <w:ilvl w:val="0"/>
          <w:numId w:val="0"/>
        </w:numPr>
        <w:spacing w:after="240" w:line="276" w:lineRule="auto"/>
        <w:jc w:val="center"/>
        <w:rPr>
          <w:rFonts w:ascii="Times New Roman" w:hAnsi="Times New Roman" w:cs="Times New Roman"/>
          <w:b/>
          <w:bCs/>
          <w:color w:val="auto"/>
        </w:rPr>
      </w:pPr>
      <w:bookmarkStart w:id="16" w:name="_Toc59318481"/>
      <w:bookmarkStart w:id="17" w:name="_Toc59318752"/>
      <w:bookmarkStart w:id="18" w:name="_Toc59319136"/>
      <w:bookmarkStart w:id="19" w:name="_Toc59319528"/>
      <w:bookmarkStart w:id="20" w:name="_Toc59320370"/>
      <w:bookmarkStart w:id="21" w:name="_Toc59448065"/>
      <w:bookmarkStart w:id="22" w:name="_Toc59601481"/>
      <w:bookmarkStart w:id="23" w:name="_Toc59601563"/>
      <w:bookmarkStart w:id="24" w:name="_Toc59601874"/>
      <w:bookmarkStart w:id="25" w:name="_Toc59602010"/>
      <w:r w:rsidRPr="00886430">
        <w:rPr>
          <w:rFonts w:ascii="Times New Roman" w:hAnsi="Times New Roman" w:cs="Times New Roman"/>
          <w:b/>
          <w:bCs/>
          <w:color w:val="auto"/>
        </w:rPr>
        <w:lastRenderedPageBreak/>
        <w:t>LỜI CẢM ƠN</w:t>
      </w:r>
      <w:bookmarkEnd w:id="9"/>
      <w:bookmarkEnd w:id="16"/>
      <w:bookmarkEnd w:id="17"/>
      <w:bookmarkEnd w:id="18"/>
      <w:bookmarkEnd w:id="19"/>
      <w:bookmarkEnd w:id="20"/>
      <w:bookmarkEnd w:id="21"/>
      <w:bookmarkEnd w:id="22"/>
      <w:bookmarkEnd w:id="23"/>
      <w:bookmarkEnd w:id="24"/>
      <w:bookmarkEnd w:id="25"/>
    </w:p>
    <w:p w14:paraId="5891F08F" w14:textId="77777777"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é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khoa </w:t>
      </w:r>
      <w:proofErr w:type="spellStart"/>
      <w:r w:rsidRPr="00886430">
        <w:rPr>
          <w:rFonts w:ascii="Times New Roman" w:hAnsi="Times New Roman" w:cs="Times New Roman"/>
          <w:iCs/>
          <w:sz w:val="26"/>
          <w:szCs w:val="26"/>
        </w:rPr>
        <w:t>Đà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ượng</w:t>
      </w:r>
      <w:proofErr w:type="spellEnd"/>
      <w:r w:rsidRPr="00886430">
        <w:rPr>
          <w:rFonts w:ascii="Times New Roman" w:hAnsi="Times New Roman" w:cs="Times New Roman"/>
          <w:iCs/>
          <w:sz w:val="26"/>
          <w:szCs w:val="26"/>
        </w:rPr>
        <w:t xml:space="preserve"> Cao – </w:t>
      </w:r>
      <w:proofErr w:type="spellStart"/>
      <w:r w:rsidRPr="00886430">
        <w:rPr>
          <w:rFonts w:ascii="Times New Roman" w:hAnsi="Times New Roman" w:cs="Times New Roman"/>
          <w:iCs/>
          <w:sz w:val="26"/>
          <w:szCs w:val="26"/>
        </w:rPr>
        <w:t>Trườ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ạ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ỹ</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ố</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ồ</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í</w:t>
      </w:r>
      <w:proofErr w:type="spellEnd"/>
      <w:r w:rsidRPr="00886430">
        <w:rPr>
          <w:rFonts w:ascii="Times New Roman" w:hAnsi="Times New Roman" w:cs="Times New Roman"/>
          <w:iCs/>
          <w:sz w:val="26"/>
          <w:szCs w:val="26"/>
        </w:rPr>
        <w:t xml:space="preserve"> Minh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ó</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ộ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ự</w:t>
      </w:r>
      <w:proofErr w:type="spellEnd"/>
      <w:r w:rsidRPr="00886430">
        <w:rPr>
          <w:rFonts w:ascii="Times New Roman" w:hAnsi="Times New Roman" w:cs="Times New Roman"/>
          <w:iCs/>
          <w:sz w:val="26"/>
          <w:szCs w:val="26"/>
        </w:rPr>
        <w:t xml:space="preserve"> do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a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ở</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ê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ĩ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ô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hệ</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ông</w:t>
      </w:r>
      <w:proofErr w:type="spellEnd"/>
      <w:r w:rsidRPr="00886430">
        <w:rPr>
          <w:rFonts w:ascii="Times New Roman" w:hAnsi="Times New Roman" w:cs="Times New Roman"/>
          <w:iCs/>
          <w:sz w:val="26"/>
          <w:szCs w:val="26"/>
        </w:rPr>
        <w:t xml:space="preserve"> tin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ô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ể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y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iêng</w:t>
      </w:r>
      <w:proofErr w:type="spellEnd"/>
      <w:r w:rsidRPr="00886430">
        <w:rPr>
          <w:rFonts w:ascii="Times New Roman" w:hAnsi="Times New Roman" w:cs="Times New Roman"/>
          <w:iCs/>
          <w:sz w:val="26"/>
          <w:szCs w:val="26"/>
        </w:rPr>
        <w:t xml:space="preserve">. </w:t>
      </w:r>
    </w:p>
    <w:p w14:paraId="71C680B4" w14:textId="043E2FE4"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ọ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iCs/>
          <w:sz w:val="26"/>
          <w:szCs w:val="26"/>
        </w:rPr>
        <w:t>Trần</w:t>
      </w:r>
      <w:proofErr w:type="spellEnd"/>
      <w:r w:rsidRPr="00886430">
        <w:rPr>
          <w:rFonts w:ascii="Times New Roman" w:hAnsi="Times New Roman" w:cs="Times New Roman"/>
          <w:b/>
          <w:bCs/>
          <w:iCs/>
          <w:sz w:val="26"/>
          <w:szCs w:val="26"/>
        </w:rPr>
        <w:t xml:space="preserve"> </w:t>
      </w:r>
      <w:proofErr w:type="spellStart"/>
      <w:r w:rsidRPr="00886430">
        <w:rPr>
          <w:rFonts w:ascii="Times New Roman" w:hAnsi="Times New Roman" w:cs="Times New Roman"/>
          <w:b/>
          <w:bCs/>
          <w:iCs/>
          <w:sz w:val="26"/>
          <w:szCs w:val="26"/>
        </w:rPr>
        <w:t>Công</w:t>
      </w:r>
      <w:proofErr w:type="spellEnd"/>
      <w:r w:rsidRPr="00886430">
        <w:rPr>
          <w:rFonts w:ascii="Times New Roman" w:hAnsi="Times New Roman" w:cs="Times New Roman"/>
          <w:b/>
          <w:bCs/>
          <w:iCs/>
          <w:sz w:val="26"/>
          <w:szCs w:val="26"/>
        </w:rPr>
        <w:t xml:space="preserve"> Tú</w:t>
      </w:r>
      <w:r w:rsidRPr="00886430">
        <w:rPr>
          <w:rFonts w:ascii="Times New Roman" w:hAnsi="Times New Roman" w:cs="Times New Roman"/>
          <w:iCs/>
          <w:sz w:val="26"/>
          <w:szCs w:val="26"/>
        </w:rPr>
        <w:t xml:space="preserve"> –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â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tri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ồ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ướ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ẫ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ă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ũ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â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a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ậ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ặ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ẩ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Tiểu</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luậ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chuyê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ự</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ô</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to </w:t>
      </w:r>
      <w:proofErr w:type="spellStart"/>
      <w:r w:rsidRPr="00886430">
        <w:rPr>
          <w:rFonts w:ascii="Times New Roman" w:hAnsi="Times New Roman" w:cs="Times New Roman"/>
          <w:iCs/>
          <w:sz w:val="26"/>
          <w:szCs w:val="26"/>
        </w:rPr>
        <w:t>lớ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w:t>
      </w:r>
      <w:proofErr w:type="spellEnd"/>
      <w:r w:rsidRPr="00886430">
        <w:rPr>
          <w:rFonts w:ascii="Times New Roman" w:hAnsi="Times New Roman" w:cs="Times New Roman"/>
          <w:iCs/>
          <w:sz w:val="26"/>
          <w:szCs w:val="26"/>
        </w:rPr>
        <w:t xml:space="preserve"> ra </w:t>
      </w:r>
      <w:proofErr w:type="spellStart"/>
      <w:r w:rsidRPr="00886430">
        <w:rPr>
          <w:rFonts w:ascii="Times New Roman" w:hAnsi="Times New Roman" w:cs="Times New Roman"/>
          <w:iCs/>
          <w:sz w:val="26"/>
          <w:szCs w:val="26"/>
        </w:rPr>
        <w:t>nhữ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ớ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ú</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ổ</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íc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a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ụ</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ể</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sz w:val="26"/>
          <w:szCs w:val="26"/>
        </w:rPr>
        <w:t>Xây</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dựng</w:t>
      </w:r>
      <w:proofErr w:type="spellEnd"/>
      <w:r w:rsidRPr="00886430">
        <w:rPr>
          <w:rFonts w:ascii="Times New Roman" w:hAnsi="Times New Roman" w:cs="Times New Roman"/>
          <w:b/>
          <w:bCs/>
          <w:sz w:val="26"/>
          <w:szCs w:val="26"/>
        </w:rPr>
        <w:t xml:space="preserve"> website </w:t>
      </w:r>
      <w:proofErr w:type="spellStart"/>
      <w:r w:rsidRPr="00886430">
        <w:rPr>
          <w:rFonts w:ascii="Times New Roman" w:hAnsi="Times New Roman" w:cs="Times New Roman"/>
          <w:b/>
          <w:bCs/>
          <w:sz w:val="26"/>
          <w:szCs w:val="26"/>
        </w:rPr>
        <w:t>đăng</w:t>
      </w:r>
      <w:proofErr w:type="spellEnd"/>
      <w:r w:rsidRPr="00886430">
        <w:rPr>
          <w:rFonts w:ascii="Times New Roman" w:hAnsi="Times New Roman" w:cs="Times New Roman"/>
          <w:b/>
          <w:bCs/>
          <w:sz w:val="26"/>
          <w:szCs w:val="26"/>
        </w:rPr>
        <w:t xml:space="preserve"> tin </w:t>
      </w:r>
      <w:proofErr w:type="spellStart"/>
      <w:r w:rsidRPr="00886430">
        <w:rPr>
          <w:rFonts w:ascii="Times New Roman" w:hAnsi="Times New Roman" w:cs="Times New Roman"/>
          <w:b/>
          <w:bCs/>
          <w:sz w:val="26"/>
          <w:szCs w:val="26"/>
        </w:rPr>
        <w:t>v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ì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kiế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nh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rọ</w:t>
      </w:r>
      <w:proofErr w:type="spellEnd"/>
      <w:r w:rsidRPr="00886430">
        <w:rPr>
          <w:rFonts w:ascii="Times New Roman" w:hAnsi="Times New Roman" w:cs="Times New Roman"/>
          <w:iCs/>
          <w:sz w:val="26"/>
          <w:szCs w:val="26"/>
        </w:rPr>
        <w:t>.</w:t>
      </w:r>
    </w:p>
    <w:p w14:paraId="36C6E65F" w14:textId="61DC20B1"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Cu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ú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ầ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ồ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à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ỏe</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iềm</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w:t>
      </w:r>
      <w:r w:rsidR="00CD488A">
        <w:rPr>
          <w:rFonts w:ascii="Times New Roman" w:hAnsi="Times New Roman" w:cs="Times New Roman"/>
          <w:sz w:val="26"/>
          <w:szCs w:val="26"/>
        </w:rPr>
        <w:t>ụ</w:t>
      </w:r>
      <w:r w:rsidRPr="00886430">
        <w:rPr>
          <w:rFonts w:ascii="Times New Roman" w:hAnsi="Times New Roman" w:cs="Times New Roman"/>
          <w:sz w:val="26"/>
          <w:szCs w:val="26"/>
        </w:rPr>
        <w:t>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ệ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w:t>
      </w:r>
      <w:r w:rsidR="002A12F0">
        <w:rPr>
          <w:rFonts w:ascii="Times New Roman" w:hAnsi="Times New Roman" w:cs="Times New Roman"/>
          <w:sz w:val="26"/>
          <w:szCs w:val="26"/>
        </w:rPr>
        <w:t>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uyề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au</w:t>
      </w:r>
      <w:proofErr w:type="spellEnd"/>
      <w:r w:rsidRPr="00886430">
        <w:rPr>
          <w:rFonts w:ascii="Times New Roman" w:hAnsi="Times New Roman" w:cs="Times New Roman"/>
          <w:sz w:val="26"/>
          <w:szCs w:val="26"/>
        </w:rPr>
        <w:t>.</w:t>
      </w:r>
    </w:p>
    <w:p w14:paraId="07809778" w14:textId="27F44235"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i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ơn</w:t>
      </w:r>
      <w:proofErr w:type="spellEnd"/>
      <w:r w:rsidRPr="00886430">
        <w:rPr>
          <w:rFonts w:ascii="Times New Roman" w:hAnsi="Times New Roman" w:cs="Times New Roman"/>
          <w:sz w:val="26"/>
          <w:szCs w:val="26"/>
        </w:rPr>
        <w:t>.</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3BEBECF0" w:rsidR="001A0732" w:rsidRPr="00886430" w:rsidRDefault="001A0732" w:rsidP="00886430">
      <w:pPr>
        <w:spacing w:line="276" w:lineRule="auto"/>
        <w:ind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áng</w:t>
      </w:r>
      <w:proofErr w:type="spellEnd"/>
      <w:r w:rsidRPr="00886430">
        <w:rPr>
          <w:rFonts w:ascii="Times New Roman" w:hAnsi="Times New Roman" w:cs="Times New Roman"/>
          <w:sz w:val="26"/>
          <w:szCs w:val="26"/>
        </w:rPr>
        <w:t xml:space="preserve"> </w:t>
      </w:r>
      <w:r w:rsidR="00CD488A">
        <w:rPr>
          <w:rFonts w:ascii="Times New Roman" w:hAnsi="Times New Roman" w:cs="Times New Roman"/>
          <w:sz w:val="26"/>
          <w:szCs w:val="26"/>
        </w:rPr>
        <w:t>12</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m</w:t>
      </w:r>
      <w:proofErr w:type="spellEnd"/>
      <w:r w:rsidRPr="00886430">
        <w:rPr>
          <w:rFonts w:ascii="Times New Roman" w:hAnsi="Times New Roman" w:cs="Times New Roman"/>
          <w:sz w:val="26"/>
          <w:szCs w:val="26"/>
        </w:rPr>
        <w:t xml:space="preserve"> 202</w:t>
      </w:r>
      <w:r w:rsidR="00CD488A">
        <w:rPr>
          <w:rFonts w:ascii="Times New Roman" w:hAnsi="Times New Roman" w:cs="Times New Roman"/>
          <w:sz w:val="26"/>
          <w:szCs w:val="26"/>
        </w:rPr>
        <w:t>0</w:t>
      </w:r>
    </w:p>
    <w:p w14:paraId="72FEDE8E" w14:textId="77777777" w:rsidR="001A0732" w:rsidRPr="00886430" w:rsidRDefault="001A0732" w:rsidP="00886430">
      <w:pPr>
        <w:spacing w:line="276" w:lineRule="auto"/>
        <w:ind w:right="777" w:firstLine="720"/>
        <w:jc w:val="right"/>
        <w:rPr>
          <w:rFonts w:ascii="Times New Roman" w:hAnsi="Times New Roman" w:cs="Times New Roman"/>
          <w:sz w:val="26"/>
          <w:szCs w:val="26"/>
        </w:rPr>
      </w:pP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
    <w:p w14:paraId="1AF0552B" w14:textId="77777777" w:rsidR="001A0732" w:rsidRPr="00886430" w:rsidRDefault="001A0732" w:rsidP="00886430">
      <w:pPr>
        <w:spacing w:line="276" w:lineRule="auto"/>
        <w:rPr>
          <w:rFonts w:ascii="Times New Roman" w:hAnsi="Times New Roman" w:cs="Times New Roman"/>
        </w:rPr>
      </w:pP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144999C" w:rsidR="00902104" w:rsidRPr="00886430" w:rsidRDefault="00A14F9E" w:rsidP="00886430">
      <w:pPr>
        <w:pStyle w:val="Heading1"/>
        <w:numPr>
          <w:ilvl w:val="0"/>
          <w:numId w:val="0"/>
        </w:numPr>
        <w:spacing w:after="240" w:line="276" w:lineRule="auto"/>
        <w:jc w:val="center"/>
        <w:rPr>
          <w:rFonts w:ascii="Times New Roman" w:hAnsi="Times New Roman" w:cs="Times New Roman"/>
          <w:b/>
          <w:bCs/>
          <w:color w:val="auto"/>
        </w:rPr>
      </w:pPr>
      <w:bookmarkStart w:id="26" w:name="_Toc58835132"/>
      <w:bookmarkStart w:id="27" w:name="_Toc59318482"/>
      <w:bookmarkStart w:id="28" w:name="_Toc59318753"/>
      <w:bookmarkStart w:id="29" w:name="_Toc59319137"/>
      <w:bookmarkStart w:id="30" w:name="_Toc59319529"/>
      <w:bookmarkStart w:id="31" w:name="_Toc59320371"/>
      <w:bookmarkStart w:id="32" w:name="_Toc59448066"/>
      <w:bookmarkStart w:id="33" w:name="_Toc59601482"/>
      <w:bookmarkStart w:id="34" w:name="_Toc59601564"/>
      <w:bookmarkStart w:id="35" w:name="_Toc59601875"/>
      <w:bookmarkStart w:id="36" w:name="_Toc59602011"/>
      <w:r w:rsidRPr="00886430">
        <w:rPr>
          <w:rFonts w:ascii="Times New Roman" w:hAnsi="Times New Roman" w:cs="Times New Roman"/>
          <w:b/>
          <w:bCs/>
          <w:color w:val="auto"/>
        </w:rPr>
        <w:lastRenderedPageBreak/>
        <w:t>LỜI MỞ ĐẦU</w:t>
      </w:r>
      <w:bookmarkEnd w:id="26"/>
      <w:bookmarkEnd w:id="27"/>
      <w:bookmarkEnd w:id="28"/>
      <w:bookmarkEnd w:id="29"/>
      <w:bookmarkEnd w:id="30"/>
      <w:bookmarkEnd w:id="31"/>
      <w:bookmarkEnd w:id="32"/>
      <w:bookmarkEnd w:id="33"/>
      <w:bookmarkEnd w:id="34"/>
      <w:bookmarkEnd w:id="35"/>
      <w:bookmarkEnd w:id="36"/>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37" w:name="_Toc58835133" w:displacedByCustomXml="next"/>
    <w:bookmarkStart w:id="38" w:name="_Toc59602012" w:displacedByCustomXml="next"/>
    <w:bookmarkStart w:id="39" w:name="_Toc59601876" w:displacedByCustomXml="next"/>
    <w:bookmarkStart w:id="40" w:name="_Toc59601565" w:displacedByCustomXml="next"/>
    <w:bookmarkStart w:id="41" w:name="_Toc59601483" w:displacedByCustomXml="next"/>
    <w:bookmarkStart w:id="42" w:name="_Toc59448067" w:displacedByCustomXml="next"/>
    <w:bookmarkStart w:id="43" w:name="_Toc59320372" w:displacedByCustomXml="next"/>
    <w:bookmarkStart w:id="44" w:name="_Toc59319530" w:displacedByCustomXml="next"/>
    <w:bookmarkStart w:id="45" w:name="_Toc59319138" w:displacedByCustomXml="next"/>
    <w:bookmarkStart w:id="46" w:name="_Toc59318754" w:displacedByCustomXml="next"/>
    <w:bookmarkStart w:id="47"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37"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p w14:paraId="325A4B0B" w14:textId="7333FED9" w:rsidR="0058601F" w:rsidRPr="0058601F" w:rsidRDefault="0058601F" w:rsidP="004723D7">
      <w:pPr>
        <w:pStyle w:val="TOC1"/>
        <w:rPr>
          <w:rFonts w:eastAsiaTheme="minorEastAsia"/>
          <w:noProof/>
        </w:rPr>
      </w:pPr>
      <w:r w:rsidRPr="0058601F">
        <w:fldChar w:fldCharType="begin"/>
      </w:r>
      <w:r w:rsidRPr="0058601F">
        <w:instrText xml:space="preserve"> TOC \o "1-3" \h \z \u </w:instrText>
      </w:r>
      <w:r w:rsidRPr="0058601F">
        <w:fldChar w:fldCharType="separate"/>
      </w:r>
      <w:hyperlink w:anchor="_Toc59602009" w:history="1">
        <w:r w:rsidRPr="0058601F">
          <w:rPr>
            <w:rStyle w:val="Hyperlink"/>
            <w:rFonts w:ascii="Times New Roman" w:hAnsi="Times New Roman" w:cs="Times New Roman"/>
            <w:b/>
            <w:noProof/>
            <w:sz w:val="26"/>
            <w:szCs w:val="26"/>
          </w:rPr>
          <w:t>NHIỆM VỤ TIỂU LUẬN CHUYÊN NGÀNH</w:t>
        </w:r>
        <w:r w:rsidRPr="0058601F">
          <w:rPr>
            <w:noProof/>
            <w:webHidden/>
          </w:rPr>
          <w:tab/>
        </w:r>
      </w:hyperlink>
    </w:p>
    <w:p w14:paraId="4CFDA0A3" w14:textId="45F9A13A" w:rsidR="0058601F" w:rsidRPr="0058601F" w:rsidRDefault="006A43EB" w:rsidP="004723D7">
      <w:pPr>
        <w:pStyle w:val="TOC1"/>
        <w:rPr>
          <w:rFonts w:eastAsiaTheme="minorEastAsia"/>
          <w:noProof/>
        </w:rPr>
      </w:pPr>
      <w:hyperlink w:anchor="_Toc59602010" w:history="1">
        <w:r w:rsidR="0058601F" w:rsidRPr="0058601F">
          <w:rPr>
            <w:rStyle w:val="Hyperlink"/>
            <w:rFonts w:ascii="Times New Roman" w:hAnsi="Times New Roman" w:cs="Times New Roman"/>
            <w:b/>
            <w:bCs/>
            <w:noProof/>
            <w:sz w:val="26"/>
            <w:szCs w:val="26"/>
          </w:rPr>
          <w:t>LỜI CẢM ƠN</w:t>
        </w:r>
        <w:r w:rsidR="0058601F" w:rsidRPr="0058601F">
          <w:rPr>
            <w:noProof/>
            <w:webHidden/>
          </w:rPr>
          <w:tab/>
        </w:r>
      </w:hyperlink>
    </w:p>
    <w:p w14:paraId="39087D88" w14:textId="14AAF76E" w:rsidR="0058601F" w:rsidRPr="0058601F" w:rsidRDefault="006A43EB" w:rsidP="004723D7">
      <w:pPr>
        <w:pStyle w:val="TOC1"/>
        <w:rPr>
          <w:rFonts w:eastAsiaTheme="minorEastAsia"/>
          <w:noProof/>
        </w:rPr>
      </w:pPr>
      <w:hyperlink w:anchor="_Toc59602011" w:history="1">
        <w:r w:rsidR="0058601F" w:rsidRPr="0058601F">
          <w:rPr>
            <w:rStyle w:val="Hyperlink"/>
            <w:rFonts w:ascii="Times New Roman" w:hAnsi="Times New Roman" w:cs="Times New Roman"/>
            <w:b/>
            <w:bCs/>
            <w:noProof/>
            <w:sz w:val="26"/>
            <w:szCs w:val="26"/>
          </w:rPr>
          <w:t>LỜI MỞ ĐẦU</w:t>
        </w:r>
        <w:r w:rsidR="0058601F" w:rsidRPr="0058601F">
          <w:rPr>
            <w:noProof/>
            <w:webHidden/>
          </w:rPr>
          <w:tab/>
        </w:r>
      </w:hyperlink>
    </w:p>
    <w:p w14:paraId="15C4AEF7" w14:textId="7DE2E3C4" w:rsidR="0058601F" w:rsidRPr="0058601F" w:rsidRDefault="006A43EB" w:rsidP="004723D7">
      <w:pPr>
        <w:pStyle w:val="TOC1"/>
        <w:rPr>
          <w:rFonts w:eastAsiaTheme="minorEastAsia"/>
          <w:noProof/>
        </w:rPr>
      </w:pPr>
      <w:hyperlink w:anchor="_Toc59602012" w:history="1">
        <w:r w:rsidR="0058601F" w:rsidRPr="0058601F">
          <w:rPr>
            <w:rStyle w:val="Hyperlink"/>
            <w:rFonts w:ascii="Times New Roman" w:hAnsi="Times New Roman" w:cs="Times New Roman"/>
            <w:b/>
            <w:bCs/>
            <w:noProof/>
            <w:sz w:val="26"/>
            <w:szCs w:val="26"/>
          </w:rPr>
          <w:t>MỤC LỤC</w:t>
        </w:r>
        <w:r w:rsidR="0058601F" w:rsidRPr="0058601F">
          <w:rPr>
            <w:noProof/>
            <w:webHidden/>
          </w:rPr>
          <w:tab/>
        </w:r>
      </w:hyperlink>
    </w:p>
    <w:p w14:paraId="3578E411" w14:textId="0448C7E0" w:rsidR="0058601F" w:rsidRPr="0058601F" w:rsidRDefault="006A43EB" w:rsidP="004723D7">
      <w:pPr>
        <w:pStyle w:val="TOC1"/>
        <w:rPr>
          <w:rFonts w:eastAsiaTheme="minorEastAsia"/>
          <w:noProof/>
        </w:rPr>
      </w:pPr>
      <w:hyperlink w:anchor="_Toc59602013" w:history="1">
        <w:r w:rsidR="0058601F" w:rsidRPr="0058601F">
          <w:rPr>
            <w:rStyle w:val="Hyperlink"/>
            <w:rFonts w:ascii="Times New Roman" w:hAnsi="Times New Roman" w:cs="Times New Roman"/>
            <w:b/>
            <w:bCs/>
            <w:noProof/>
            <w:sz w:val="26"/>
            <w:szCs w:val="26"/>
          </w:rPr>
          <w:t>DANH MỤC CÁC TỪ VIẾT TẮT</w:t>
        </w:r>
        <w:r w:rsidR="0058601F" w:rsidRPr="0058601F">
          <w:rPr>
            <w:noProof/>
            <w:webHidden/>
          </w:rPr>
          <w:tab/>
        </w:r>
      </w:hyperlink>
    </w:p>
    <w:p w14:paraId="79D22BB3" w14:textId="77287E9D" w:rsidR="0058601F" w:rsidRPr="0058601F" w:rsidRDefault="006A43EB" w:rsidP="004723D7">
      <w:pPr>
        <w:pStyle w:val="TOC1"/>
        <w:rPr>
          <w:rFonts w:eastAsiaTheme="minorEastAsia"/>
          <w:noProof/>
        </w:rPr>
      </w:pPr>
      <w:hyperlink w:anchor="_Toc59602014" w:history="1">
        <w:r w:rsidR="0058601F" w:rsidRPr="0058601F">
          <w:rPr>
            <w:rStyle w:val="Hyperlink"/>
            <w:rFonts w:ascii="Times New Roman" w:hAnsi="Times New Roman" w:cs="Times New Roman"/>
            <w:b/>
            <w:bCs/>
            <w:noProof/>
            <w:sz w:val="26"/>
            <w:szCs w:val="26"/>
          </w:rPr>
          <w:t>DANH MỤC CÁC BẢNG BIỂU</w:t>
        </w:r>
        <w:r w:rsidR="0058601F" w:rsidRPr="0058601F">
          <w:rPr>
            <w:noProof/>
            <w:webHidden/>
          </w:rPr>
          <w:tab/>
        </w:r>
      </w:hyperlink>
    </w:p>
    <w:p w14:paraId="0EE375D4" w14:textId="678E4D9C" w:rsidR="0058601F" w:rsidRPr="0058601F" w:rsidRDefault="006A43EB" w:rsidP="004723D7">
      <w:pPr>
        <w:pStyle w:val="TOC1"/>
        <w:rPr>
          <w:rFonts w:eastAsiaTheme="minorEastAsia"/>
          <w:noProof/>
        </w:rPr>
      </w:pPr>
      <w:hyperlink w:anchor="_Toc59602015" w:history="1">
        <w:r w:rsidR="0058601F" w:rsidRPr="0058601F">
          <w:rPr>
            <w:rStyle w:val="Hyperlink"/>
            <w:rFonts w:ascii="Times New Roman" w:hAnsi="Times New Roman" w:cs="Times New Roman"/>
            <w:b/>
            <w:bCs/>
            <w:noProof/>
            <w:sz w:val="26"/>
            <w:szCs w:val="26"/>
          </w:rPr>
          <w:t>DANH MỤC CÁC BIỂU ĐỒ VÀ HÌNH ẢNH</w:t>
        </w:r>
        <w:r w:rsidR="0058601F" w:rsidRPr="0058601F">
          <w:rPr>
            <w:noProof/>
            <w:webHidden/>
          </w:rPr>
          <w:tab/>
        </w:r>
      </w:hyperlink>
    </w:p>
    <w:p w14:paraId="472C0CF9" w14:textId="48AE56CC" w:rsidR="0058601F" w:rsidRPr="0058601F" w:rsidRDefault="006A43EB" w:rsidP="004723D7">
      <w:pPr>
        <w:pStyle w:val="TOC1"/>
        <w:rPr>
          <w:rFonts w:eastAsiaTheme="minorEastAsia"/>
          <w:noProof/>
        </w:rPr>
      </w:pPr>
      <w:hyperlink w:anchor="_Toc59602016" w:history="1">
        <w:r w:rsidR="0058601F" w:rsidRPr="0058601F">
          <w:rPr>
            <w:rStyle w:val="Hyperlink"/>
            <w:rFonts w:ascii="Times New Roman" w:hAnsi="Times New Roman" w:cs="Times New Roman"/>
            <w:b/>
            <w:bCs/>
            <w:noProof/>
            <w:sz w:val="26"/>
            <w:szCs w:val="26"/>
          </w:rPr>
          <w:t>CHƯƠNG 1 TỔNG QUAN</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16 \h </w:instrText>
        </w:r>
        <w:r w:rsidR="0058601F" w:rsidRPr="0058601F">
          <w:rPr>
            <w:noProof/>
            <w:webHidden/>
          </w:rPr>
        </w:r>
        <w:r w:rsidR="0058601F" w:rsidRPr="0058601F">
          <w:rPr>
            <w:noProof/>
            <w:webHidden/>
          </w:rPr>
          <w:fldChar w:fldCharType="separate"/>
        </w:r>
        <w:r w:rsidR="0058601F" w:rsidRPr="0058601F">
          <w:rPr>
            <w:noProof/>
            <w:webHidden/>
          </w:rPr>
          <w:t>1</w:t>
        </w:r>
        <w:r w:rsidR="0058601F" w:rsidRPr="0058601F">
          <w:rPr>
            <w:noProof/>
            <w:webHidden/>
          </w:rPr>
          <w:fldChar w:fldCharType="end"/>
        </w:r>
      </w:hyperlink>
    </w:p>
    <w:p w14:paraId="7FFA86D1" w14:textId="4D6700B1"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7" w:history="1">
        <w:r w:rsidR="0058601F" w:rsidRPr="0058601F">
          <w:rPr>
            <w:rStyle w:val="Hyperlink"/>
            <w:rFonts w:ascii="Times New Roman" w:hAnsi="Times New Roman" w:cs="Times New Roman"/>
            <w:b/>
            <w:bCs/>
            <w:noProof/>
            <w:sz w:val="26"/>
            <w:szCs w:val="26"/>
          </w:rPr>
          <w:t>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Lý do chọn đề tà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49130260" w14:textId="496FE6A0"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8" w:history="1">
        <w:r w:rsidR="0058601F" w:rsidRPr="0058601F">
          <w:rPr>
            <w:rStyle w:val="Hyperlink"/>
            <w:rFonts w:ascii="Times New Roman" w:hAnsi="Times New Roman" w:cs="Times New Roman"/>
            <w:b/>
            <w:bCs/>
            <w:noProof/>
            <w:sz w:val="26"/>
            <w:szCs w:val="26"/>
          </w:rPr>
          <w:t>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ục tiê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794EFFDA" w14:textId="3019A163"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9" w:history="1">
        <w:r w:rsidR="0058601F" w:rsidRPr="0058601F">
          <w:rPr>
            <w:rStyle w:val="Hyperlink"/>
            <w:rFonts w:ascii="Times New Roman" w:hAnsi="Times New Roman" w:cs="Times New Roman"/>
            <w:b/>
            <w:bCs/>
            <w:noProof/>
            <w:sz w:val="26"/>
            <w:szCs w:val="26"/>
          </w:rPr>
          <w:t>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Công nghệ sử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66BA4C5F" w14:textId="4D4BE48B" w:rsidR="0058601F" w:rsidRPr="0058601F" w:rsidRDefault="006A43EB" w:rsidP="004723D7">
      <w:pPr>
        <w:pStyle w:val="TOC1"/>
        <w:rPr>
          <w:rFonts w:eastAsiaTheme="minorEastAsia"/>
          <w:noProof/>
        </w:rPr>
      </w:pPr>
      <w:hyperlink w:anchor="_Toc59602020" w:history="1">
        <w:r w:rsidR="0058601F" w:rsidRPr="0058601F">
          <w:rPr>
            <w:rStyle w:val="Hyperlink"/>
            <w:rFonts w:ascii="Times New Roman" w:hAnsi="Times New Roman" w:cs="Times New Roman"/>
            <w:b/>
            <w:bCs/>
            <w:noProof/>
            <w:sz w:val="26"/>
            <w:szCs w:val="26"/>
          </w:rPr>
          <w:t>CHƯƠNG 2 CƠ SỞ LÝ THUY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0 \h </w:instrText>
        </w:r>
        <w:r w:rsidR="0058601F" w:rsidRPr="0058601F">
          <w:rPr>
            <w:noProof/>
            <w:webHidden/>
          </w:rPr>
        </w:r>
        <w:r w:rsidR="0058601F" w:rsidRPr="0058601F">
          <w:rPr>
            <w:noProof/>
            <w:webHidden/>
          </w:rPr>
          <w:fldChar w:fldCharType="separate"/>
        </w:r>
        <w:r w:rsidR="0058601F" w:rsidRPr="0058601F">
          <w:rPr>
            <w:noProof/>
            <w:webHidden/>
          </w:rPr>
          <w:t>2</w:t>
        </w:r>
        <w:r w:rsidR="0058601F" w:rsidRPr="0058601F">
          <w:rPr>
            <w:noProof/>
            <w:webHidden/>
          </w:rPr>
          <w:fldChar w:fldCharType="end"/>
        </w:r>
      </w:hyperlink>
    </w:p>
    <w:p w14:paraId="1410D439" w14:textId="06A99ED5"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1" w:history="1">
        <w:r w:rsidR="0058601F" w:rsidRPr="0058601F">
          <w:rPr>
            <w:rStyle w:val="Hyperlink"/>
            <w:rFonts w:ascii="Times New Roman" w:hAnsi="Times New Roman" w:cs="Times New Roman"/>
            <w:b/>
            <w:bCs/>
            <w:noProof/>
            <w:sz w:val="26"/>
            <w:szCs w:val="26"/>
          </w:rPr>
          <w:t>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ngular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w:t>
        </w:r>
        <w:r w:rsidR="0058601F" w:rsidRPr="0058601F">
          <w:rPr>
            <w:rFonts w:ascii="Times New Roman" w:hAnsi="Times New Roman" w:cs="Times New Roman"/>
            <w:noProof/>
            <w:webHidden/>
            <w:sz w:val="26"/>
            <w:szCs w:val="26"/>
          </w:rPr>
          <w:fldChar w:fldCharType="end"/>
        </w:r>
      </w:hyperlink>
    </w:p>
    <w:p w14:paraId="64AA3DE9" w14:textId="6C7B0EDA"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2" w:history="1">
        <w:r w:rsidR="0058601F" w:rsidRPr="0058601F">
          <w:rPr>
            <w:rStyle w:val="Hyperlink"/>
            <w:rFonts w:ascii="Times New Roman" w:hAnsi="Times New Roman" w:cs="Times New Roman"/>
            <w:b/>
            <w:bCs/>
            <w:noProof/>
            <w:sz w:val="26"/>
            <w:szCs w:val="26"/>
          </w:rPr>
          <w:t>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7215FE1D" w14:textId="7256A45E"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3" w:history="1">
        <w:r w:rsidR="0058601F" w:rsidRPr="0058601F">
          <w:rPr>
            <w:rStyle w:val="Hyperlink"/>
            <w:rFonts w:ascii="Times New Roman" w:hAnsi="Times New Roman" w:cs="Times New Roman"/>
            <w:b/>
            <w:bCs/>
            <w:noProof/>
            <w:sz w:val="26"/>
            <w:szCs w:val="26"/>
          </w:rPr>
          <w:t>2.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Entity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0C2A302" w14:textId="6B9B7ADF"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4" w:history="1">
        <w:r w:rsidR="0058601F" w:rsidRPr="0058601F">
          <w:rPr>
            <w:rStyle w:val="Hyperlink"/>
            <w:rFonts w:ascii="Times New Roman" w:hAnsi="Times New Roman" w:cs="Times New Roman"/>
            <w:b/>
            <w:bCs/>
            <w:noProof/>
            <w:sz w:val="26"/>
            <w:szCs w:val="26"/>
          </w:rPr>
          <w:t>2.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icrosoft SQL 2017</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5F462F6" w14:textId="01E23D0E"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5" w:history="1">
        <w:r w:rsidR="0058601F" w:rsidRPr="0058601F">
          <w:rPr>
            <w:rStyle w:val="Hyperlink"/>
            <w:rFonts w:ascii="Times New Roman" w:hAnsi="Times New Roman" w:cs="Times New Roman"/>
            <w:b/>
            <w:bCs/>
            <w:noProof/>
            <w:sz w:val="26"/>
            <w:szCs w:val="26"/>
          </w:rPr>
          <w:t>2.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ireb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1B854C0A" w14:textId="22D91FE1"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6" w:history="1">
        <w:r w:rsidR="0058601F" w:rsidRPr="0058601F">
          <w:rPr>
            <w:rStyle w:val="Hyperlink"/>
            <w:rFonts w:ascii="Times New Roman" w:hAnsi="Times New Roman" w:cs="Times New Roman"/>
            <w:b/>
            <w:bCs/>
            <w:noProof/>
            <w:sz w:val="26"/>
            <w:szCs w:val="26"/>
          </w:rPr>
          <w:t>2.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Phần mềm chat trực tuyết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63C2D8D9" w14:textId="4240BC30"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7" w:history="1">
        <w:r w:rsidR="0058601F" w:rsidRPr="0058601F">
          <w:rPr>
            <w:rStyle w:val="Hyperlink"/>
            <w:rFonts w:ascii="Times New Roman" w:hAnsi="Times New Roman" w:cs="Times New Roman"/>
            <w:noProof/>
            <w:sz w:val="26"/>
            <w:szCs w:val="26"/>
          </w:rPr>
          <w:t>2.6.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ới th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4505E608" w14:textId="70A0CAEA"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8" w:history="1">
        <w:r w:rsidR="0058601F" w:rsidRPr="0058601F">
          <w:rPr>
            <w:rStyle w:val="Hyperlink"/>
            <w:rFonts w:ascii="Times New Roman" w:hAnsi="Times New Roman" w:cs="Times New Roman"/>
            <w:noProof/>
            <w:sz w:val="26"/>
            <w:szCs w:val="26"/>
          </w:rPr>
          <w:t>2.6.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ục đích</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0E569BA6" w14:textId="2854FB2F" w:rsidR="0058601F" w:rsidRPr="0058601F" w:rsidRDefault="006A43EB" w:rsidP="004723D7">
      <w:pPr>
        <w:pStyle w:val="TOC1"/>
        <w:rPr>
          <w:rFonts w:eastAsiaTheme="minorEastAsia"/>
          <w:noProof/>
        </w:rPr>
      </w:pPr>
      <w:hyperlink w:anchor="_Toc59602029" w:history="1">
        <w:r w:rsidR="0058601F" w:rsidRPr="0058601F">
          <w:rPr>
            <w:rStyle w:val="Hyperlink"/>
            <w:rFonts w:ascii="Times New Roman" w:hAnsi="Times New Roman" w:cs="Times New Roman"/>
            <w:b/>
            <w:bCs/>
            <w:noProof/>
            <w:sz w:val="26"/>
            <w:szCs w:val="26"/>
          </w:rPr>
          <w:t>CHƯƠNG 3 PHÂN TÍCH VÀ THIẾT KẾ</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9 \h </w:instrText>
        </w:r>
        <w:r w:rsidR="0058601F" w:rsidRPr="0058601F">
          <w:rPr>
            <w:noProof/>
            <w:webHidden/>
          </w:rPr>
        </w:r>
        <w:r w:rsidR="0058601F" w:rsidRPr="0058601F">
          <w:rPr>
            <w:noProof/>
            <w:webHidden/>
          </w:rPr>
          <w:fldChar w:fldCharType="separate"/>
        </w:r>
        <w:r w:rsidR="0058601F" w:rsidRPr="0058601F">
          <w:rPr>
            <w:noProof/>
            <w:webHidden/>
          </w:rPr>
          <w:t>5</w:t>
        </w:r>
        <w:r w:rsidR="0058601F" w:rsidRPr="0058601F">
          <w:rPr>
            <w:noProof/>
            <w:webHidden/>
          </w:rPr>
          <w:fldChar w:fldCharType="end"/>
        </w:r>
      </w:hyperlink>
    </w:p>
    <w:p w14:paraId="2B9DE182" w14:textId="106A4891"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0" w:history="1">
        <w:r w:rsidR="0058601F" w:rsidRPr="0058601F">
          <w:rPr>
            <w:rStyle w:val="Hyperlink"/>
            <w:rFonts w:ascii="Times New Roman" w:hAnsi="Times New Roman" w:cs="Times New Roman"/>
            <w:b/>
            <w:bCs/>
            <w:noProof/>
            <w:sz w:val="26"/>
            <w:szCs w:val="26"/>
          </w:rPr>
          <w:t>3.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iện trạ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2E10686" w14:textId="2FF58A50"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1" w:history="1">
        <w:r w:rsidR="0058601F" w:rsidRPr="0058601F">
          <w:rPr>
            <w:rStyle w:val="Hyperlink"/>
            <w:rFonts w:ascii="Times New Roman" w:hAnsi="Times New Roman" w:cs="Times New Roman"/>
            <w:b/>
            <w:bCs/>
            <w:noProof/>
            <w:sz w:val="26"/>
            <w:szCs w:val="26"/>
          </w:rPr>
          <w:t>3.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ệ thống phongtro123</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DC43BC3" w14:textId="28AEB490"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2" w:history="1">
        <w:r w:rsidR="0058601F" w:rsidRPr="0058601F">
          <w:rPr>
            <w:rStyle w:val="Hyperlink"/>
            <w:rFonts w:ascii="Times New Roman" w:hAnsi="Times New Roman" w:cs="Times New Roman"/>
            <w:noProof/>
            <w:sz w:val="26"/>
            <w:szCs w:val="26"/>
          </w:rPr>
          <w:t>3.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Chợ Tốt Nhà</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3</w:t>
        </w:r>
        <w:r w:rsidR="0058601F" w:rsidRPr="0058601F">
          <w:rPr>
            <w:rFonts w:ascii="Times New Roman" w:hAnsi="Times New Roman" w:cs="Times New Roman"/>
            <w:noProof/>
            <w:webHidden/>
            <w:sz w:val="26"/>
            <w:szCs w:val="26"/>
          </w:rPr>
          <w:fldChar w:fldCharType="end"/>
        </w:r>
      </w:hyperlink>
    </w:p>
    <w:p w14:paraId="1C359610" w14:textId="51473710"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3" w:history="1">
        <w:r w:rsidR="0058601F" w:rsidRPr="0058601F">
          <w:rPr>
            <w:rStyle w:val="Hyperlink"/>
            <w:rFonts w:ascii="Times New Roman" w:hAnsi="Times New Roman" w:cs="Times New Roman"/>
            <w:noProof/>
            <w:sz w:val="26"/>
            <w:szCs w:val="26"/>
          </w:rPr>
          <w:t>3.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mog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6</w:t>
        </w:r>
        <w:r w:rsidR="0058601F" w:rsidRPr="0058601F">
          <w:rPr>
            <w:rFonts w:ascii="Times New Roman" w:hAnsi="Times New Roman" w:cs="Times New Roman"/>
            <w:noProof/>
            <w:webHidden/>
            <w:sz w:val="26"/>
            <w:szCs w:val="26"/>
          </w:rPr>
          <w:fldChar w:fldCharType="end"/>
        </w:r>
      </w:hyperlink>
    </w:p>
    <w:p w14:paraId="4ECA9EC8" w14:textId="46A972FB"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4" w:history="1">
        <w:r w:rsidR="0058601F" w:rsidRPr="0058601F">
          <w:rPr>
            <w:rStyle w:val="Hyperlink"/>
            <w:rFonts w:ascii="Times New Roman" w:hAnsi="Times New Roman" w:cs="Times New Roman"/>
            <w:noProof/>
            <w:sz w:val="26"/>
            <w:szCs w:val="26"/>
          </w:rPr>
          <w:t>3.1.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hảo sát hệ thống phòng trọ: Homedy</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0</w:t>
        </w:r>
        <w:r w:rsidR="0058601F" w:rsidRPr="0058601F">
          <w:rPr>
            <w:rFonts w:ascii="Times New Roman" w:hAnsi="Times New Roman" w:cs="Times New Roman"/>
            <w:noProof/>
            <w:webHidden/>
            <w:sz w:val="26"/>
            <w:szCs w:val="26"/>
          </w:rPr>
          <w:fldChar w:fldCharType="end"/>
        </w:r>
      </w:hyperlink>
    </w:p>
    <w:p w14:paraId="4E3A369F" w14:textId="47961DC8"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5" w:history="1">
        <w:r w:rsidR="0058601F" w:rsidRPr="0058601F">
          <w:rPr>
            <w:rStyle w:val="Hyperlink"/>
            <w:rFonts w:ascii="Times New Roman" w:hAnsi="Times New Roman" w:cs="Times New Roman"/>
            <w:noProof/>
            <w:sz w:val="26"/>
            <w:szCs w:val="26"/>
          </w:rPr>
          <w:t>3.1.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ết luậ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7</w:t>
        </w:r>
        <w:r w:rsidR="0058601F" w:rsidRPr="0058601F">
          <w:rPr>
            <w:rFonts w:ascii="Times New Roman" w:hAnsi="Times New Roman" w:cs="Times New Roman"/>
            <w:noProof/>
            <w:webHidden/>
            <w:sz w:val="26"/>
            <w:szCs w:val="26"/>
          </w:rPr>
          <w:fldChar w:fldCharType="end"/>
        </w:r>
      </w:hyperlink>
    </w:p>
    <w:p w14:paraId="2A4E550B" w14:textId="2CCF428C"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6" w:history="1">
        <w:r w:rsidR="0058601F" w:rsidRPr="0058601F">
          <w:rPr>
            <w:rStyle w:val="Hyperlink"/>
            <w:rFonts w:ascii="Times New Roman" w:hAnsi="Times New Roman" w:cs="Times New Roman"/>
            <w:b/>
            <w:bCs/>
            <w:noProof/>
            <w:sz w:val="26"/>
            <w:szCs w:val="26"/>
          </w:rPr>
          <w:t>3.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ô hình hóa yêu cầ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1A215453" w14:textId="74A467D9"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7" w:history="1">
        <w:r w:rsidR="0058601F" w:rsidRPr="0058601F">
          <w:rPr>
            <w:rStyle w:val="Hyperlink"/>
            <w:rFonts w:ascii="Times New Roman" w:hAnsi="Times New Roman" w:cs="Times New Roman"/>
            <w:noProof/>
            <w:sz w:val="26"/>
            <w:szCs w:val="26"/>
          </w:rPr>
          <w:t>3.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hiết kế usecas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0BACB904" w14:textId="4BA2CABF"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8" w:history="1">
        <w:r w:rsidR="0058601F" w:rsidRPr="0058601F">
          <w:rPr>
            <w:rStyle w:val="Hyperlink"/>
            <w:rFonts w:ascii="Times New Roman" w:hAnsi="Times New Roman" w:cs="Times New Roman"/>
            <w:noProof/>
            <w:sz w:val="26"/>
            <w:szCs w:val="26"/>
          </w:rPr>
          <w:t>3.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Đặc tả usec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3</w:t>
        </w:r>
        <w:r w:rsidR="0058601F" w:rsidRPr="0058601F">
          <w:rPr>
            <w:rFonts w:ascii="Times New Roman" w:hAnsi="Times New Roman" w:cs="Times New Roman"/>
            <w:noProof/>
            <w:webHidden/>
            <w:sz w:val="26"/>
            <w:szCs w:val="26"/>
          </w:rPr>
          <w:fldChar w:fldCharType="end"/>
        </w:r>
      </w:hyperlink>
    </w:p>
    <w:p w14:paraId="7C427F27" w14:textId="6B9E9AD0"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9" w:history="1">
        <w:r w:rsidR="0058601F" w:rsidRPr="0058601F">
          <w:rPr>
            <w:rStyle w:val="Hyperlink"/>
            <w:rFonts w:ascii="Times New Roman" w:hAnsi="Times New Roman" w:cs="Times New Roman"/>
            <w:b/>
            <w:bCs/>
            <w:noProof/>
            <w:sz w:val="26"/>
            <w:szCs w:val="26"/>
          </w:rPr>
          <w:t>3.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ơ đồ trình tự (sequenc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3</w:t>
        </w:r>
        <w:r w:rsidR="0058601F" w:rsidRPr="0058601F">
          <w:rPr>
            <w:rFonts w:ascii="Times New Roman" w:hAnsi="Times New Roman" w:cs="Times New Roman"/>
            <w:noProof/>
            <w:webHidden/>
            <w:sz w:val="26"/>
            <w:szCs w:val="26"/>
          </w:rPr>
          <w:fldChar w:fldCharType="end"/>
        </w:r>
      </w:hyperlink>
    </w:p>
    <w:p w14:paraId="1E14FDEC" w14:textId="74AB56FB"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0" w:history="1">
        <w:r w:rsidR="0058601F" w:rsidRPr="0058601F">
          <w:rPr>
            <w:rStyle w:val="Hyperlink"/>
            <w:rFonts w:ascii="Times New Roman" w:hAnsi="Times New Roman" w:cs="Times New Roman"/>
            <w:b/>
            <w:bCs/>
            <w:noProof/>
            <w:sz w:val="26"/>
            <w:szCs w:val="26"/>
          </w:rPr>
          <w:t>3.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265DF8DD" w14:textId="33561BFB"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1" w:history="1">
        <w:r w:rsidR="0058601F" w:rsidRPr="0058601F">
          <w:rPr>
            <w:rStyle w:val="Hyperlink"/>
            <w:rFonts w:ascii="Times New Roman" w:hAnsi="Times New Roman" w:cs="Times New Roman"/>
            <w:noProof/>
            <w:sz w:val="26"/>
            <w:szCs w:val="26"/>
          </w:rPr>
          <w:t>3.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liên kết thực thể</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7E20FD9D" w14:textId="695BD722"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2" w:history="1">
        <w:r w:rsidR="0058601F" w:rsidRPr="0058601F">
          <w:rPr>
            <w:rStyle w:val="Hyperlink"/>
            <w:rFonts w:ascii="Times New Roman" w:hAnsi="Times New Roman" w:cs="Times New Roman"/>
            <w:noProof/>
            <w:sz w:val="26"/>
            <w:szCs w:val="26"/>
          </w:rPr>
          <w:t>3.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quan hệ các bảng trong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52AE6D3D" w14:textId="4BE3F8CD"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3" w:history="1">
        <w:r w:rsidR="0058601F" w:rsidRPr="0058601F">
          <w:rPr>
            <w:rStyle w:val="Hyperlink"/>
            <w:rFonts w:ascii="Times New Roman" w:hAnsi="Times New Roman" w:cs="Times New Roman"/>
            <w:b/>
            <w:bCs/>
            <w:noProof/>
            <w:sz w:val="26"/>
            <w:szCs w:val="26"/>
          </w:rPr>
          <w:t>3.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giao diệ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08A1AB15" w14:textId="34A9CFCD"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4" w:history="1">
        <w:r w:rsidR="0058601F" w:rsidRPr="0058601F">
          <w:rPr>
            <w:rStyle w:val="Hyperlink"/>
            <w:rFonts w:ascii="Times New Roman" w:hAnsi="Times New Roman" w:cs="Times New Roman"/>
            <w:noProof/>
            <w:sz w:val="26"/>
            <w:szCs w:val="26"/>
          </w:rPr>
          <w:t>3.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dành cho người dù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3D2D0A03" w14:textId="22916392"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5" w:history="1">
        <w:r w:rsidR="0058601F" w:rsidRPr="0058601F">
          <w:rPr>
            <w:rStyle w:val="Hyperlink"/>
            <w:rFonts w:ascii="Times New Roman" w:hAnsi="Times New Roman" w:cs="Times New Roman"/>
            <w:noProof/>
            <w:sz w:val="26"/>
            <w:szCs w:val="26"/>
          </w:rPr>
          <w:t>3.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admin và nhân viê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3</w:t>
        </w:r>
        <w:r w:rsidR="0058601F" w:rsidRPr="0058601F">
          <w:rPr>
            <w:rFonts w:ascii="Times New Roman" w:hAnsi="Times New Roman" w:cs="Times New Roman"/>
            <w:noProof/>
            <w:webHidden/>
            <w:sz w:val="26"/>
            <w:szCs w:val="26"/>
          </w:rPr>
          <w:fldChar w:fldCharType="end"/>
        </w:r>
      </w:hyperlink>
    </w:p>
    <w:p w14:paraId="03E5F693" w14:textId="77D7D99A" w:rsidR="0058601F" w:rsidRPr="0058601F" w:rsidRDefault="006A43EB" w:rsidP="004723D7">
      <w:pPr>
        <w:pStyle w:val="TOC1"/>
        <w:rPr>
          <w:rFonts w:eastAsiaTheme="minorEastAsia"/>
          <w:noProof/>
        </w:rPr>
      </w:pPr>
      <w:hyperlink w:anchor="_Toc59602046" w:history="1">
        <w:r w:rsidR="0058601F" w:rsidRPr="0058601F">
          <w:rPr>
            <w:rStyle w:val="Hyperlink"/>
            <w:rFonts w:ascii="Times New Roman" w:hAnsi="Times New Roman" w:cs="Times New Roman"/>
            <w:b/>
            <w:bCs/>
            <w:noProof/>
            <w:sz w:val="26"/>
            <w:szCs w:val="26"/>
          </w:rPr>
          <w:t>CHƯƠNG 4 CÀI ĐẶT SẢN PHẨM</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46 \h </w:instrText>
        </w:r>
        <w:r w:rsidR="0058601F" w:rsidRPr="0058601F">
          <w:rPr>
            <w:noProof/>
            <w:webHidden/>
          </w:rPr>
        </w:r>
        <w:r w:rsidR="0058601F" w:rsidRPr="0058601F">
          <w:rPr>
            <w:noProof/>
            <w:webHidden/>
          </w:rPr>
          <w:fldChar w:fldCharType="separate"/>
        </w:r>
        <w:r w:rsidR="0058601F" w:rsidRPr="0058601F">
          <w:rPr>
            <w:noProof/>
            <w:webHidden/>
          </w:rPr>
          <w:t>84</w:t>
        </w:r>
        <w:r w:rsidR="0058601F" w:rsidRPr="0058601F">
          <w:rPr>
            <w:noProof/>
            <w:webHidden/>
          </w:rPr>
          <w:fldChar w:fldCharType="end"/>
        </w:r>
      </w:hyperlink>
    </w:p>
    <w:p w14:paraId="283124F1" w14:textId="24656D21"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7" w:history="1">
        <w:r w:rsidR="0058601F" w:rsidRPr="0058601F">
          <w:rPr>
            <w:rStyle w:val="Hyperlink"/>
            <w:rFonts w:ascii="Times New Roman" w:hAnsi="Times New Roman" w:cs="Times New Roman"/>
            <w:b/>
            <w:bCs/>
            <w:noProof/>
            <w:sz w:val="26"/>
            <w:szCs w:val="26"/>
          </w:rPr>
          <w:t>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ont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00630C98" w14:textId="1AC0479A"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8" w:history="1">
        <w:r w:rsidR="0058601F" w:rsidRPr="0058601F">
          <w:rPr>
            <w:rStyle w:val="Hyperlink"/>
            <w:rFonts w:ascii="Times New Roman" w:hAnsi="Times New Roman" w:cs="Times New Roman"/>
            <w:noProof/>
            <w:sz w:val="26"/>
            <w:szCs w:val="26"/>
          </w:rPr>
          <w:t>4.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ứng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72E6CAEE" w14:textId="4A33A758"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9" w:history="1">
        <w:r w:rsidR="0058601F" w:rsidRPr="0058601F">
          <w:rPr>
            <w:rStyle w:val="Hyperlink"/>
            <w:rFonts w:ascii="Times New Roman" w:hAnsi="Times New Roman" w:cs="Times New Roman"/>
            <w:noProof/>
            <w:sz w:val="26"/>
            <w:szCs w:val="26"/>
          </w:rPr>
          <w:t>4.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ác đoạn xử lý chính trong font-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5</w:t>
        </w:r>
        <w:r w:rsidR="0058601F" w:rsidRPr="0058601F">
          <w:rPr>
            <w:rFonts w:ascii="Times New Roman" w:hAnsi="Times New Roman" w:cs="Times New Roman"/>
            <w:noProof/>
            <w:webHidden/>
            <w:sz w:val="26"/>
            <w:szCs w:val="26"/>
          </w:rPr>
          <w:fldChar w:fldCharType="end"/>
        </w:r>
      </w:hyperlink>
    </w:p>
    <w:p w14:paraId="1B03F0A5" w14:textId="05019A27"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0" w:history="1">
        <w:r w:rsidR="0058601F" w:rsidRPr="0058601F">
          <w:rPr>
            <w:rStyle w:val="Hyperlink"/>
            <w:rFonts w:ascii="Times New Roman" w:hAnsi="Times New Roman" w:cs="Times New Roman"/>
            <w:b/>
            <w:bCs/>
            <w:noProof/>
            <w:sz w:val="26"/>
            <w:szCs w:val="26"/>
          </w:rPr>
          <w:t>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ack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0133A643" w14:textId="4FA97ABE"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1" w:history="1">
        <w:r w:rsidR="0058601F" w:rsidRPr="0058601F">
          <w:rPr>
            <w:rStyle w:val="Hyperlink"/>
            <w:rFonts w:ascii="Times New Roman" w:hAnsi="Times New Roman" w:cs="Times New Roman"/>
            <w:noProof/>
            <w:sz w:val="26"/>
            <w:szCs w:val="26"/>
          </w:rPr>
          <w:t>4.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projec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357E1449" w14:textId="3E3D48AC" w:rsidR="0058601F" w:rsidRPr="0058601F" w:rsidRDefault="006A43EB"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2" w:history="1">
        <w:r w:rsidR="0058601F" w:rsidRPr="0058601F">
          <w:rPr>
            <w:rStyle w:val="Hyperlink"/>
            <w:rFonts w:ascii="Times New Roman" w:hAnsi="Times New Roman" w:cs="Times New Roman"/>
            <w:noProof/>
            <w:sz w:val="26"/>
            <w:szCs w:val="26"/>
          </w:rPr>
          <w:t>4.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ột số Function và Procedur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8</w:t>
        </w:r>
        <w:r w:rsidR="0058601F" w:rsidRPr="0058601F">
          <w:rPr>
            <w:rFonts w:ascii="Times New Roman" w:hAnsi="Times New Roman" w:cs="Times New Roman"/>
            <w:noProof/>
            <w:webHidden/>
            <w:sz w:val="26"/>
            <w:szCs w:val="26"/>
          </w:rPr>
          <w:fldChar w:fldCharType="end"/>
        </w:r>
      </w:hyperlink>
    </w:p>
    <w:p w14:paraId="40DCF3FC" w14:textId="54C6FDE8"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3" w:history="1">
        <w:r w:rsidR="0058601F" w:rsidRPr="0058601F">
          <w:rPr>
            <w:rStyle w:val="Hyperlink"/>
            <w:rFonts w:ascii="Times New Roman" w:hAnsi="Times New Roman" w:cs="Times New Roman"/>
            <w:b/>
            <w:bCs/>
            <w:noProof/>
            <w:sz w:val="26"/>
            <w:szCs w:val="26"/>
          </w:rPr>
          <w:t>4.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ử dụng phần mềm thứ ba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9</w:t>
        </w:r>
        <w:r w:rsidR="0058601F" w:rsidRPr="0058601F">
          <w:rPr>
            <w:rFonts w:ascii="Times New Roman" w:hAnsi="Times New Roman" w:cs="Times New Roman"/>
            <w:noProof/>
            <w:webHidden/>
            <w:sz w:val="26"/>
            <w:szCs w:val="26"/>
          </w:rPr>
          <w:fldChar w:fldCharType="end"/>
        </w:r>
      </w:hyperlink>
    </w:p>
    <w:p w14:paraId="7788EA14" w14:textId="3DD70013" w:rsidR="0058601F" w:rsidRPr="0058601F" w:rsidRDefault="006A43EB" w:rsidP="004723D7">
      <w:pPr>
        <w:pStyle w:val="TOC1"/>
        <w:rPr>
          <w:rFonts w:eastAsiaTheme="minorEastAsia"/>
          <w:noProof/>
        </w:rPr>
      </w:pPr>
      <w:hyperlink w:anchor="_Toc59602054" w:history="1">
        <w:r w:rsidR="0058601F" w:rsidRPr="0058601F">
          <w:rPr>
            <w:rStyle w:val="Hyperlink"/>
            <w:rFonts w:ascii="Times New Roman" w:hAnsi="Times New Roman" w:cs="Times New Roman"/>
            <w:b/>
            <w:bCs/>
            <w:noProof/>
            <w:sz w:val="26"/>
            <w:szCs w:val="26"/>
          </w:rPr>
          <w:t>CHƯƠNG 5 TỔNG K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54 \h </w:instrText>
        </w:r>
        <w:r w:rsidR="0058601F" w:rsidRPr="0058601F">
          <w:rPr>
            <w:noProof/>
            <w:webHidden/>
          </w:rPr>
        </w:r>
        <w:r w:rsidR="0058601F" w:rsidRPr="0058601F">
          <w:rPr>
            <w:noProof/>
            <w:webHidden/>
          </w:rPr>
          <w:fldChar w:fldCharType="separate"/>
        </w:r>
        <w:r w:rsidR="0058601F" w:rsidRPr="0058601F">
          <w:rPr>
            <w:noProof/>
            <w:webHidden/>
          </w:rPr>
          <w:t>90</w:t>
        </w:r>
        <w:r w:rsidR="0058601F" w:rsidRPr="0058601F">
          <w:rPr>
            <w:noProof/>
            <w:webHidden/>
          </w:rPr>
          <w:fldChar w:fldCharType="end"/>
        </w:r>
      </w:hyperlink>
    </w:p>
    <w:p w14:paraId="5A88F1CE" w14:textId="49C22EE6"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5" w:history="1">
        <w:r w:rsidR="0058601F" w:rsidRPr="0058601F">
          <w:rPr>
            <w:rStyle w:val="Hyperlink"/>
            <w:rFonts w:ascii="Times New Roman" w:hAnsi="Times New Roman" w:cs="Times New Roman"/>
            <w:b/>
            <w:bCs/>
            <w:noProof/>
            <w:sz w:val="26"/>
            <w:szCs w:val="26"/>
          </w:rPr>
          <w:t>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ết quả đạt được</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0</w:t>
        </w:r>
        <w:r w:rsidR="0058601F" w:rsidRPr="0058601F">
          <w:rPr>
            <w:rFonts w:ascii="Times New Roman" w:hAnsi="Times New Roman" w:cs="Times New Roman"/>
            <w:noProof/>
            <w:webHidden/>
            <w:sz w:val="26"/>
            <w:szCs w:val="26"/>
          </w:rPr>
          <w:fldChar w:fldCharType="end"/>
        </w:r>
      </w:hyperlink>
    </w:p>
    <w:p w14:paraId="52B16572" w14:textId="144BEBB2"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6" w:history="1">
        <w:r w:rsidR="0058601F" w:rsidRPr="0058601F">
          <w:rPr>
            <w:rStyle w:val="Hyperlink"/>
            <w:rFonts w:ascii="Times New Roman" w:hAnsi="Times New Roman" w:cs="Times New Roman"/>
            <w:b/>
            <w:bCs/>
            <w:noProof/>
            <w:sz w:val="26"/>
            <w:szCs w:val="26"/>
          </w:rPr>
          <w:t>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Ưu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7A8D98AF" w14:textId="42624107"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7" w:history="1">
        <w:r w:rsidR="0058601F" w:rsidRPr="0058601F">
          <w:rPr>
            <w:rStyle w:val="Hyperlink"/>
            <w:rFonts w:ascii="Times New Roman" w:hAnsi="Times New Roman" w:cs="Times New Roman"/>
            <w:b/>
            <w:bCs/>
            <w:noProof/>
            <w:sz w:val="26"/>
            <w:szCs w:val="26"/>
          </w:rPr>
          <w:t>5.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Nhược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25275C59" w14:textId="339CE6C9"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8" w:history="1">
        <w:r w:rsidR="0058601F" w:rsidRPr="0058601F">
          <w:rPr>
            <w:rStyle w:val="Hyperlink"/>
            <w:rFonts w:ascii="Times New Roman" w:hAnsi="Times New Roman" w:cs="Times New Roman"/>
            <w:b/>
            <w:bCs/>
            <w:noProof/>
            <w:sz w:val="26"/>
            <w:szCs w:val="26"/>
          </w:rPr>
          <w:t>5.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ó kh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720E9606" w14:textId="67EB71EB"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9" w:history="1">
        <w:r w:rsidR="0058601F" w:rsidRPr="0058601F">
          <w:rPr>
            <w:rStyle w:val="Hyperlink"/>
            <w:rFonts w:ascii="Times New Roman" w:hAnsi="Times New Roman" w:cs="Times New Roman"/>
            <w:b/>
            <w:bCs/>
            <w:noProof/>
            <w:sz w:val="26"/>
            <w:szCs w:val="26"/>
          </w:rPr>
          <w:t>5.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ài học kinh nghiệ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49E6043" w14:textId="37618FA0" w:rsidR="0058601F" w:rsidRPr="0058601F" w:rsidRDefault="006A43EB"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60" w:history="1">
        <w:r w:rsidR="0058601F" w:rsidRPr="0058601F">
          <w:rPr>
            <w:rStyle w:val="Hyperlink"/>
            <w:rFonts w:ascii="Times New Roman" w:hAnsi="Times New Roman" w:cs="Times New Roman"/>
            <w:b/>
            <w:bCs/>
            <w:noProof/>
            <w:sz w:val="26"/>
            <w:szCs w:val="26"/>
          </w:rPr>
          <w:t>5.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Hướ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ADFBC63" w14:textId="522D878F" w:rsidR="0058601F" w:rsidRPr="0058601F" w:rsidRDefault="006A43EB" w:rsidP="004723D7">
      <w:pPr>
        <w:pStyle w:val="TOC1"/>
        <w:rPr>
          <w:rFonts w:eastAsiaTheme="minorEastAsia"/>
          <w:noProof/>
        </w:rPr>
      </w:pPr>
      <w:hyperlink w:anchor="_Toc59602061" w:history="1">
        <w:r w:rsidR="0058601F" w:rsidRPr="0058601F">
          <w:rPr>
            <w:rStyle w:val="Hyperlink"/>
            <w:rFonts w:ascii="Times New Roman" w:hAnsi="Times New Roman" w:cs="Times New Roman"/>
            <w:b/>
            <w:bCs/>
            <w:noProof/>
            <w:sz w:val="26"/>
            <w:szCs w:val="26"/>
          </w:rPr>
          <w:t>TÀI LIỆU THAM KHẢO</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1 \h </w:instrText>
        </w:r>
        <w:r w:rsidR="0058601F" w:rsidRPr="0058601F">
          <w:rPr>
            <w:noProof/>
            <w:webHidden/>
          </w:rPr>
        </w:r>
        <w:r w:rsidR="0058601F" w:rsidRPr="0058601F">
          <w:rPr>
            <w:noProof/>
            <w:webHidden/>
          </w:rPr>
          <w:fldChar w:fldCharType="separate"/>
        </w:r>
        <w:r w:rsidR="0058601F" w:rsidRPr="0058601F">
          <w:rPr>
            <w:noProof/>
            <w:webHidden/>
          </w:rPr>
          <w:t>93</w:t>
        </w:r>
        <w:r w:rsidR="0058601F" w:rsidRPr="0058601F">
          <w:rPr>
            <w:noProof/>
            <w:webHidden/>
          </w:rPr>
          <w:fldChar w:fldCharType="end"/>
        </w:r>
      </w:hyperlink>
    </w:p>
    <w:p w14:paraId="344AF7D5" w14:textId="0E9C3469" w:rsidR="0058601F" w:rsidRPr="0058601F" w:rsidRDefault="006A43EB" w:rsidP="004723D7">
      <w:pPr>
        <w:pStyle w:val="TOC1"/>
        <w:rPr>
          <w:rFonts w:eastAsiaTheme="minorEastAsia"/>
          <w:noProof/>
        </w:rPr>
      </w:pPr>
      <w:hyperlink w:anchor="_Toc59602062" w:history="1">
        <w:r w:rsidR="0058601F" w:rsidRPr="0058601F">
          <w:rPr>
            <w:rStyle w:val="Hyperlink"/>
            <w:rFonts w:ascii="Times New Roman" w:hAnsi="Times New Roman" w:cs="Times New Roman"/>
            <w:b/>
            <w:bCs/>
            <w:noProof/>
            <w:sz w:val="26"/>
            <w:szCs w:val="26"/>
          </w:rPr>
          <w:t>PHỤ LỤC</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2 \h </w:instrText>
        </w:r>
        <w:r w:rsidR="0058601F" w:rsidRPr="0058601F">
          <w:rPr>
            <w:noProof/>
            <w:webHidden/>
          </w:rPr>
        </w:r>
        <w:r w:rsidR="0058601F" w:rsidRPr="0058601F">
          <w:rPr>
            <w:noProof/>
            <w:webHidden/>
          </w:rPr>
          <w:fldChar w:fldCharType="separate"/>
        </w:r>
        <w:r w:rsidR="0058601F" w:rsidRPr="0058601F">
          <w:rPr>
            <w:noProof/>
            <w:webHidden/>
          </w:rPr>
          <w:t>94</w:t>
        </w:r>
        <w:r w:rsidR="0058601F" w:rsidRPr="0058601F">
          <w:rPr>
            <w:noProof/>
            <w:webHidden/>
          </w:rPr>
          <w:fldChar w:fldCharType="end"/>
        </w:r>
      </w:hyperlink>
    </w:p>
    <w:p w14:paraId="3B12865D" w14:textId="32869001" w:rsidR="0058601F" w:rsidRPr="0058601F" w:rsidRDefault="006A43EB"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3" w:history="1">
        <w:r w:rsidR="0058601F" w:rsidRPr="0058601F">
          <w:rPr>
            <w:rStyle w:val="Hyperlink"/>
            <w:rFonts w:ascii="Times New Roman" w:hAnsi="Times New Roman" w:cs="Times New Roman"/>
            <w:noProof/>
            <w:sz w:val="26"/>
            <w:szCs w:val="26"/>
          </w:rPr>
          <w:t>Phụ lục I: Cài đặt môi trườ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0B96B69" w14:textId="751942E5" w:rsidR="0058601F" w:rsidRPr="0058601F" w:rsidRDefault="006A43EB"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4" w:history="1">
        <w:r w:rsidR="0058601F" w:rsidRPr="0058601F">
          <w:rPr>
            <w:rStyle w:val="Hyperlink"/>
            <w:rFonts w:ascii="Times New Roman" w:hAnsi="Times New Roman" w:cs="Times New Roman"/>
            <w:noProof/>
            <w:sz w:val="26"/>
            <w:szCs w:val="26"/>
          </w:rPr>
          <w:t>Phụ lục II: Tạo một ứng dụng Angular applicatio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6CF6E89B"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ở</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ữ</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iệu</w:t>
      </w:r>
      <w:proofErr w:type="spellEnd"/>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191107E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proofErr w:type="spellStart"/>
      <w:r>
        <w:rPr>
          <w:rFonts w:ascii="Times New Roman" w:hAnsi="Times New Roman" w:cs="Times New Roman"/>
          <w:sz w:val="26"/>
          <w:szCs w:val="26"/>
        </w:rPr>
        <w:t>Đồ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ốt</w:t>
      </w:r>
      <w:proofErr w:type="spellEnd"/>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64327C86"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proofErr w:type="spellStart"/>
      <w:r>
        <w:rPr>
          <w:rFonts w:ascii="Times New Roman" w:hAnsi="Times New Roman" w:cs="Times New Roman"/>
          <w:sz w:val="26"/>
          <w:szCs w:val="26"/>
        </w:rPr>
        <w:t>B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ộ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48" w:name="_Toc73468722"/>
      <w:r>
        <w:rPr>
          <w:rFonts w:ascii="Times New Roman" w:hAnsi="Times New Roman" w:cs="Times New Roman"/>
          <w:b/>
          <w:bCs/>
          <w:color w:val="auto"/>
        </w:rPr>
        <w:lastRenderedPageBreak/>
        <w:t>CHAPTER 1 OVERVIEW</w:t>
      </w:r>
      <w:bookmarkEnd w:id="48"/>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49" w:name="_Toc59318488"/>
      <w:bookmarkStart w:id="50" w:name="_Toc59318759"/>
      <w:bookmarkStart w:id="51" w:name="_Toc59319143"/>
      <w:bookmarkStart w:id="52" w:name="_Toc59319535"/>
      <w:bookmarkStart w:id="53" w:name="_Toc59320377"/>
      <w:bookmarkStart w:id="54" w:name="_Toc59448072"/>
      <w:bookmarkStart w:id="55" w:name="_Toc59601488"/>
      <w:bookmarkStart w:id="56" w:name="_Toc59601570"/>
      <w:bookmarkStart w:id="57" w:name="_Toc59601881"/>
      <w:bookmarkStart w:id="58" w:name="_Toc59602017"/>
      <w:bookmarkStart w:id="59" w:name="_Toc73468723"/>
      <w:r>
        <w:rPr>
          <w:rFonts w:ascii="Times New Roman" w:hAnsi="Times New Roman" w:cs="Times New Roman"/>
          <w:b/>
          <w:bCs/>
          <w:color w:val="auto"/>
        </w:rPr>
        <w:t xml:space="preserve">The reason for choosing the </w:t>
      </w:r>
      <w:bookmarkEnd w:id="49"/>
      <w:bookmarkEnd w:id="50"/>
      <w:bookmarkEnd w:id="51"/>
      <w:bookmarkEnd w:id="52"/>
      <w:bookmarkEnd w:id="53"/>
      <w:bookmarkEnd w:id="54"/>
      <w:bookmarkEnd w:id="55"/>
      <w:bookmarkEnd w:id="56"/>
      <w:bookmarkEnd w:id="57"/>
      <w:bookmarkEnd w:id="58"/>
      <w:bookmarkEnd w:id="59"/>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60" w:name="_Toc59318489"/>
      <w:bookmarkStart w:id="61" w:name="_Toc59318760"/>
      <w:bookmarkStart w:id="62" w:name="_Toc59319144"/>
      <w:bookmarkStart w:id="63" w:name="_Toc59319536"/>
      <w:bookmarkStart w:id="64" w:name="_Toc59320378"/>
      <w:bookmarkStart w:id="65" w:name="_Toc59448073"/>
      <w:bookmarkStart w:id="66" w:name="_Toc59601489"/>
      <w:bookmarkStart w:id="67" w:name="_Toc59601571"/>
      <w:bookmarkStart w:id="68" w:name="_Toc59601882"/>
      <w:bookmarkStart w:id="69" w:name="_Toc59602018"/>
      <w:bookmarkStart w:id="70" w:name="_Toc73468724"/>
      <w:r>
        <w:rPr>
          <w:rFonts w:ascii="Times New Roman" w:hAnsi="Times New Roman" w:cs="Times New Roman"/>
          <w:b/>
          <w:bCs/>
          <w:color w:val="auto"/>
        </w:rPr>
        <w:t>Target</w:t>
      </w:r>
      <w:bookmarkEnd w:id="60"/>
      <w:bookmarkEnd w:id="61"/>
      <w:bookmarkEnd w:id="62"/>
      <w:bookmarkEnd w:id="63"/>
      <w:bookmarkEnd w:id="64"/>
      <w:bookmarkEnd w:id="65"/>
      <w:bookmarkEnd w:id="66"/>
      <w:bookmarkEnd w:id="67"/>
      <w:bookmarkEnd w:id="68"/>
      <w:bookmarkEnd w:id="69"/>
      <w:bookmarkEnd w:id="70"/>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71" w:name="_Toc59318490"/>
      <w:bookmarkStart w:id="72" w:name="_Toc59318761"/>
      <w:bookmarkStart w:id="73" w:name="_Toc59319145"/>
      <w:bookmarkStart w:id="74" w:name="_Toc59319537"/>
      <w:bookmarkStart w:id="75" w:name="_Toc59320379"/>
      <w:bookmarkStart w:id="76" w:name="_Toc59448074"/>
      <w:bookmarkStart w:id="77" w:name="_Toc59601490"/>
      <w:bookmarkStart w:id="78" w:name="_Toc59601572"/>
      <w:bookmarkStart w:id="79" w:name="_Toc59601883"/>
      <w:bookmarkStart w:id="80" w:name="_Toc59602019"/>
      <w:bookmarkStart w:id="81" w:name="_Toc73468725"/>
      <w:r>
        <w:rPr>
          <w:rFonts w:ascii="Times New Roman" w:hAnsi="Times New Roman" w:cs="Times New Roman"/>
          <w:b/>
          <w:bCs/>
          <w:color w:val="auto"/>
        </w:rPr>
        <w:t xml:space="preserve">Technology </w:t>
      </w:r>
      <w:bookmarkEnd w:id="71"/>
      <w:bookmarkEnd w:id="72"/>
      <w:bookmarkEnd w:id="73"/>
      <w:bookmarkEnd w:id="74"/>
      <w:bookmarkEnd w:id="75"/>
      <w:bookmarkEnd w:id="76"/>
      <w:bookmarkEnd w:id="77"/>
      <w:bookmarkEnd w:id="78"/>
      <w:bookmarkEnd w:id="79"/>
      <w:bookmarkEnd w:id="80"/>
      <w:bookmarkEnd w:id="81"/>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82" w:name="_Toc73468726"/>
      <w:r>
        <w:rPr>
          <w:rFonts w:ascii="Times New Roman" w:hAnsi="Times New Roman" w:cs="Times New Roman"/>
          <w:b/>
          <w:bCs/>
          <w:color w:val="auto"/>
        </w:rPr>
        <w:lastRenderedPageBreak/>
        <w:t>CHAPTER 2 THEORETICAL BASIS</w:t>
      </w:r>
      <w:bookmarkEnd w:id="82"/>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83" w:name="_Toc59318492"/>
      <w:bookmarkStart w:id="84" w:name="_Toc59318763"/>
      <w:bookmarkStart w:id="85" w:name="_Toc59319147"/>
      <w:bookmarkStart w:id="86" w:name="_Toc59319539"/>
      <w:bookmarkStart w:id="87" w:name="_Toc59320381"/>
      <w:bookmarkStart w:id="88" w:name="_Toc59448076"/>
      <w:bookmarkStart w:id="89" w:name="_Toc59601492"/>
      <w:bookmarkStart w:id="90" w:name="_Toc59601574"/>
      <w:bookmarkStart w:id="91" w:name="_Toc59601885"/>
      <w:bookmarkStart w:id="92" w:name="_Toc59602021"/>
      <w:bookmarkStart w:id="93" w:name="_Toc73468727"/>
      <w:r>
        <w:rPr>
          <w:rFonts w:ascii="Times New Roman" w:hAnsi="Times New Roman" w:cs="Times New Roman"/>
          <w:b/>
          <w:bCs/>
          <w:color w:val="auto"/>
        </w:rPr>
        <w:t>Angular framework</w:t>
      </w:r>
      <w:bookmarkEnd w:id="83"/>
      <w:bookmarkEnd w:id="84"/>
      <w:bookmarkEnd w:id="85"/>
      <w:bookmarkEnd w:id="86"/>
      <w:bookmarkEnd w:id="87"/>
      <w:bookmarkEnd w:id="88"/>
      <w:bookmarkEnd w:id="89"/>
      <w:bookmarkEnd w:id="90"/>
      <w:bookmarkEnd w:id="91"/>
      <w:bookmarkEnd w:id="92"/>
      <w:bookmarkEnd w:id="93"/>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17019F">
      <w:pPr>
        <w:pStyle w:val="Heading2"/>
        <w:numPr>
          <w:ilvl w:val="1"/>
          <w:numId w:val="11"/>
        </w:numPr>
        <w:tabs>
          <w:tab w:val="num" w:pos="1440"/>
        </w:tabs>
        <w:spacing w:line="360" w:lineRule="auto"/>
        <w:ind w:left="1440" w:hanging="36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r>
        <w:rPr>
          <w:rFonts w:ascii="Times New Roman" w:hAnsi="Times New Roman" w:cs="Times New Roman"/>
          <w:b/>
          <w:bCs/>
          <w:color w:val="auto"/>
        </w:rPr>
        <w:t>ASP.NET API</w:t>
      </w:r>
      <w:bookmarkEnd w:id="94"/>
      <w:bookmarkEnd w:id="95"/>
      <w:bookmarkEnd w:id="96"/>
      <w:bookmarkEnd w:id="97"/>
      <w:bookmarkEnd w:id="98"/>
      <w:bookmarkEnd w:id="99"/>
      <w:bookmarkEnd w:id="100"/>
      <w:bookmarkEnd w:id="101"/>
      <w:bookmarkEnd w:id="102"/>
      <w:bookmarkEnd w:id="103"/>
      <w:bookmarkEnd w:id="104"/>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105" w:name="_Hlk72163845"/>
      <w:r>
        <w:rPr>
          <w:rFonts w:ascii="Times New Roman" w:hAnsi="Times New Roman" w:cs="Times New Roman"/>
          <w:sz w:val="26"/>
          <w:szCs w:val="26"/>
          <w:vertAlign w:val="superscript"/>
        </w:rPr>
        <w:t>[2]</w:t>
      </w:r>
      <w:bookmarkEnd w:id="105"/>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6" w:name="_Toc59318494"/>
      <w:bookmarkStart w:id="107" w:name="_Toc59318765"/>
      <w:bookmarkStart w:id="108" w:name="_Toc59319149"/>
      <w:bookmarkStart w:id="109" w:name="_Toc59319541"/>
      <w:bookmarkStart w:id="110" w:name="_Toc59320383"/>
      <w:bookmarkStart w:id="111" w:name="_Toc59448078"/>
      <w:bookmarkStart w:id="112" w:name="_Toc59601494"/>
      <w:bookmarkStart w:id="113" w:name="_Toc59601576"/>
      <w:bookmarkStart w:id="114" w:name="_Toc59601887"/>
      <w:bookmarkStart w:id="115" w:name="_Toc59602023"/>
      <w:bookmarkStart w:id="116" w:name="_Toc73468729"/>
      <w:r>
        <w:rPr>
          <w:rFonts w:ascii="Times New Roman" w:hAnsi="Times New Roman" w:cs="Times New Roman"/>
          <w:b/>
          <w:bCs/>
          <w:color w:val="auto"/>
        </w:rPr>
        <w:t>ASP.NET Entity Framework</w:t>
      </w:r>
      <w:bookmarkEnd w:id="106"/>
      <w:bookmarkEnd w:id="107"/>
      <w:bookmarkEnd w:id="108"/>
      <w:bookmarkEnd w:id="109"/>
      <w:bookmarkEnd w:id="110"/>
      <w:bookmarkEnd w:id="111"/>
      <w:bookmarkEnd w:id="112"/>
      <w:bookmarkEnd w:id="113"/>
      <w:bookmarkEnd w:id="114"/>
      <w:bookmarkEnd w:id="115"/>
      <w:bookmarkEnd w:id="116"/>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17019F">
      <w:pPr>
        <w:pStyle w:val="Heading2"/>
        <w:numPr>
          <w:ilvl w:val="1"/>
          <w:numId w:val="14"/>
        </w:numPr>
        <w:spacing w:line="360" w:lineRule="auto"/>
        <w:ind w:left="1440" w:hanging="360"/>
        <w:rPr>
          <w:rFonts w:ascii="Times New Roman" w:hAnsi="Times New Roman" w:cs="Times New Roman"/>
          <w:b/>
          <w:bCs/>
          <w:color w:val="auto"/>
        </w:rPr>
      </w:pPr>
      <w:bookmarkStart w:id="117" w:name="_Toc59318495"/>
      <w:bookmarkStart w:id="118" w:name="_Toc59318766"/>
      <w:bookmarkStart w:id="119" w:name="_Toc59319150"/>
      <w:bookmarkStart w:id="120" w:name="_Toc59319542"/>
      <w:bookmarkStart w:id="121" w:name="_Toc59320384"/>
      <w:bookmarkStart w:id="122" w:name="_Toc59448079"/>
      <w:bookmarkStart w:id="123" w:name="_Toc59601495"/>
      <w:bookmarkStart w:id="124" w:name="_Toc59601577"/>
      <w:bookmarkStart w:id="125" w:name="_Toc59601888"/>
      <w:bookmarkStart w:id="126" w:name="_Toc59602024"/>
      <w:bookmarkStart w:id="127" w:name="_Toc73468730"/>
      <w:r>
        <w:rPr>
          <w:rFonts w:ascii="Times New Roman" w:hAnsi="Times New Roman" w:cs="Times New Roman"/>
          <w:b/>
          <w:bCs/>
          <w:color w:val="auto"/>
        </w:rPr>
        <w:t>Microsoft SQL 2017</w:t>
      </w:r>
      <w:bookmarkEnd w:id="117"/>
      <w:bookmarkEnd w:id="118"/>
      <w:bookmarkEnd w:id="119"/>
      <w:bookmarkEnd w:id="120"/>
      <w:bookmarkEnd w:id="121"/>
      <w:bookmarkEnd w:id="122"/>
      <w:bookmarkEnd w:id="123"/>
      <w:bookmarkEnd w:id="124"/>
      <w:bookmarkEnd w:id="125"/>
      <w:bookmarkEnd w:id="126"/>
      <w:bookmarkEnd w:id="127"/>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28" w:name="_Hlk72163964"/>
      <w:r>
        <w:rPr>
          <w:rFonts w:ascii="Times New Roman" w:hAnsi="Times New Roman" w:cs="Times New Roman"/>
          <w:sz w:val="26"/>
          <w:szCs w:val="26"/>
          <w:vertAlign w:val="superscript"/>
        </w:rPr>
        <w:t>[4]</w:t>
      </w:r>
      <w:bookmarkEnd w:id="128"/>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29" w:name="_Toc59318496"/>
      <w:bookmarkStart w:id="130" w:name="_Toc59318767"/>
      <w:bookmarkStart w:id="131" w:name="_Toc59319151"/>
      <w:bookmarkStart w:id="132" w:name="_Toc59319543"/>
      <w:bookmarkStart w:id="133" w:name="_Toc59320385"/>
      <w:bookmarkStart w:id="134" w:name="_Toc59448080"/>
      <w:bookmarkStart w:id="135" w:name="_Toc59601496"/>
      <w:bookmarkStart w:id="136" w:name="_Toc59601578"/>
      <w:bookmarkStart w:id="137" w:name="_Toc59601889"/>
      <w:bookmarkStart w:id="138" w:name="_Toc59602025"/>
      <w:bookmarkStart w:id="139" w:name="_Toc73468731"/>
      <w:r>
        <w:rPr>
          <w:rFonts w:ascii="Times New Roman" w:hAnsi="Times New Roman" w:cs="Times New Roman"/>
          <w:b/>
          <w:bCs/>
          <w:color w:val="auto"/>
        </w:rPr>
        <w:t>Firebase</w:t>
      </w:r>
      <w:bookmarkEnd w:id="129"/>
      <w:bookmarkEnd w:id="130"/>
      <w:bookmarkEnd w:id="131"/>
      <w:bookmarkEnd w:id="132"/>
      <w:bookmarkEnd w:id="133"/>
      <w:bookmarkEnd w:id="134"/>
      <w:bookmarkEnd w:id="135"/>
      <w:bookmarkEnd w:id="136"/>
      <w:bookmarkEnd w:id="137"/>
      <w:bookmarkEnd w:id="138"/>
      <w:bookmarkEnd w:id="139"/>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40" w:name="_Hlk72163982"/>
      <w:r>
        <w:rPr>
          <w:rFonts w:ascii="Times New Roman" w:hAnsi="Times New Roman" w:cs="Times New Roman"/>
          <w:sz w:val="26"/>
          <w:szCs w:val="26"/>
          <w:vertAlign w:val="superscript"/>
        </w:rPr>
        <w:t>[5]</w:t>
      </w:r>
      <w:bookmarkEnd w:id="140"/>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41" w:name="_Toc59318729"/>
      <w:bookmarkStart w:id="142" w:name="_Toc59318983"/>
      <w:bookmarkStart w:id="143" w:name="_Toc59319272"/>
      <w:bookmarkStart w:id="144" w:name="_Toc59319600"/>
      <w:bookmarkStart w:id="145" w:name="_Toc59320441"/>
      <w:bookmarkStart w:id="146" w:name="_Toc59448136"/>
      <w:bookmarkStart w:id="147" w:name="_Toc59601497"/>
      <w:bookmarkStart w:id="148" w:name="_Toc59601579"/>
      <w:bookmarkStart w:id="149" w:name="_Toc59601890"/>
      <w:bookmarkStart w:id="150" w:name="_Toc59602026"/>
      <w:bookmarkStart w:id="151" w:name="_Toc73468732"/>
      <w:r>
        <w:rPr>
          <w:rFonts w:ascii="Times New Roman" w:hAnsi="Times New Roman" w:cs="Times New Roman"/>
          <w:b/>
          <w:bCs/>
          <w:color w:val="auto"/>
        </w:rPr>
        <w:t>Online chat software tawk.to</w:t>
      </w:r>
      <w:bookmarkEnd w:id="141"/>
      <w:bookmarkEnd w:id="142"/>
      <w:bookmarkEnd w:id="143"/>
      <w:bookmarkEnd w:id="144"/>
      <w:bookmarkEnd w:id="145"/>
      <w:bookmarkEnd w:id="146"/>
      <w:bookmarkEnd w:id="147"/>
      <w:bookmarkEnd w:id="148"/>
      <w:bookmarkEnd w:id="149"/>
      <w:bookmarkEnd w:id="150"/>
      <w:bookmarkEnd w:id="151"/>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52" w:name="_Toc59318730"/>
      <w:bookmarkStart w:id="153" w:name="_Toc59318984"/>
      <w:bookmarkStart w:id="154" w:name="_Toc59319273"/>
      <w:bookmarkStart w:id="155" w:name="_Toc59319601"/>
      <w:bookmarkStart w:id="156" w:name="_Toc59320442"/>
      <w:bookmarkStart w:id="157" w:name="_Toc59448137"/>
      <w:bookmarkStart w:id="158" w:name="_Toc59601498"/>
      <w:bookmarkStart w:id="159" w:name="_Toc59601580"/>
      <w:bookmarkStart w:id="160" w:name="_Toc59601891"/>
      <w:bookmarkStart w:id="161" w:name="_Toc59602027"/>
      <w:bookmarkStart w:id="162" w:name="_Toc73468733"/>
      <w:r>
        <w:rPr>
          <w:rFonts w:ascii="Times New Roman" w:hAnsi="Times New Roman" w:cs="Times New Roman"/>
          <w:color w:val="auto"/>
          <w:sz w:val="26"/>
          <w:szCs w:val="26"/>
        </w:rPr>
        <w:t>Introduce</w:t>
      </w:r>
      <w:bookmarkEnd w:id="152"/>
      <w:bookmarkEnd w:id="153"/>
      <w:bookmarkEnd w:id="154"/>
      <w:bookmarkEnd w:id="155"/>
      <w:bookmarkEnd w:id="156"/>
      <w:bookmarkEnd w:id="157"/>
      <w:bookmarkEnd w:id="158"/>
      <w:bookmarkEnd w:id="159"/>
      <w:bookmarkEnd w:id="160"/>
      <w:bookmarkEnd w:id="161"/>
      <w:bookmarkEnd w:id="162"/>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63" w:name="_Hlk72164418"/>
      <w:r>
        <w:rPr>
          <w:rFonts w:ascii="Times New Roman" w:hAnsi="Times New Roman" w:cs="Times New Roman"/>
          <w:sz w:val="26"/>
          <w:szCs w:val="26"/>
          <w:vertAlign w:val="superscript"/>
        </w:rPr>
        <w:t>[6]</w:t>
      </w:r>
      <w:bookmarkEnd w:id="163"/>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64" w:name="_Toc59601499"/>
      <w:bookmarkStart w:id="165" w:name="_Toc59601581"/>
      <w:bookmarkStart w:id="166" w:name="_Toc59601892"/>
      <w:bookmarkStart w:id="167" w:name="_Toc59602028"/>
      <w:bookmarkStart w:id="168" w:name="_Toc73468734"/>
      <w:r>
        <w:rPr>
          <w:rFonts w:ascii="Times New Roman" w:hAnsi="Times New Roman" w:cs="Times New Roman"/>
          <w:color w:val="auto"/>
          <w:sz w:val="26"/>
          <w:szCs w:val="26"/>
        </w:rPr>
        <w:t>Purpose</w:t>
      </w:r>
      <w:bookmarkEnd w:id="164"/>
      <w:bookmarkEnd w:id="165"/>
      <w:bookmarkEnd w:id="166"/>
      <w:bookmarkEnd w:id="167"/>
      <w:bookmarkEnd w:id="168"/>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17019F">
      <w:pPr>
        <w:pStyle w:val="Heading2"/>
        <w:numPr>
          <w:ilvl w:val="0"/>
          <w:numId w:val="72"/>
        </w:numPr>
        <w:ind w:left="540" w:hanging="540"/>
        <w:rPr>
          <w:rFonts w:ascii="Times New Roman" w:hAnsi="Times New Roman" w:cs="Times New Roman"/>
          <w:b/>
          <w:bCs/>
          <w:color w:val="auto"/>
        </w:rPr>
      </w:pPr>
      <w:r w:rsidRPr="00F165A0">
        <w:rPr>
          <w:rFonts w:ascii="Times New Roman" w:hAnsi="Times New Roman" w:cs="Times New Roman"/>
          <w:b/>
          <w:bCs/>
          <w:color w:val="auto"/>
        </w:rPr>
        <w:t>Flutter</w:t>
      </w:r>
    </w:p>
    <w:p w14:paraId="41B3041B" w14:textId="7A8CB667" w:rsidR="0014630A" w:rsidRPr="0014630A" w:rsidRDefault="0014630A" w:rsidP="0014630A">
      <w:r>
        <w:t>a)</w:t>
      </w:r>
    </w:p>
    <w:p w14:paraId="7B41A594" w14:textId="77777777" w:rsidR="002C173C" w:rsidRPr="007B34A6" w:rsidRDefault="002C173C" w:rsidP="002C173C">
      <w:pPr>
        <w:spacing w:line="276" w:lineRule="auto"/>
        <w:rPr>
          <w:rFonts w:ascii="Times New Roman" w:hAnsi="Times New Roman" w:cs="Times New Roman"/>
          <w:sz w:val="26"/>
          <w:szCs w:val="26"/>
        </w:rPr>
      </w:pPr>
      <w:r w:rsidRPr="007B34A6">
        <w:rPr>
          <w:rFonts w:ascii="Times New Roman" w:hAnsi="Times New Roman" w:cs="Times New Roman"/>
          <w:sz w:val="26"/>
          <w:szCs w:val="26"/>
        </w:rPr>
        <w:lastRenderedPageBreak/>
        <w:t>Flutter is a cross-platform application development platform for iOS and Android developed by Google that is used to create native apps for google.</w:t>
      </w:r>
    </w:p>
    <w:p w14:paraId="207A1D19" w14:textId="77777777" w:rsidR="002C173C" w:rsidRPr="00191EB9" w:rsidRDefault="002C173C" w:rsidP="002C173C">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Flutter consists of 2 important components:</w:t>
      </w:r>
    </w:p>
    <w:p w14:paraId="07BB0527" w14:textId="77777777" w:rsidR="002C173C" w:rsidRPr="007B34A6"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2CC15E12" w14:textId="77777777" w:rsidR="002C173C" w:rsidRPr="00191EB9" w:rsidRDefault="002C173C" w:rsidP="002C173C">
      <w:pPr>
        <w:shd w:val="clear" w:color="auto" w:fill="FFFFFF"/>
        <w:spacing w:after="0" w:line="276" w:lineRule="auto"/>
        <w:ind w:left="540"/>
        <w:rPr>
          <w:rFonts w:ascii="Times New Roman" w:eastAsia="Times New Roman" w:hAnsi="Times New Roman" w:cs="Times New Roman"/>
          <w:sz w:val="26"/>
          <w:szCs w:val="26"/>
        </w:rPr>
      </w:pPr>
    </w:p>
    <w:p w14:paraId="5340B4C6" w14:textId="4126892D" w:rsidR="00F165A0"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 Framework (UI Library based on widgets): A set of reusable user interface (UI) components (buttons, text inputs, sliders, etc.) only me.</w:t>
      </w:r>
    </w:p>
    <w:p w14:paraId="1DBC346F" w14:textId="77777777" w:rsidR="0014630A" w:rsidRDefault="0014630A" w:rsidP="0014630A">
      <w:pPr>
        <w:pStyle w:val="ListParagraph"/>
        <w:rPr>
          <w:rFonts w:ascii="Times New Roman" w:eastAsia="Times New Roman" w:hAnsi="Times New Roman" w:cs="Times New Roman"/>
          <w:sz w:val="26"/>
          <w:szCs w:val="26"/>
        </w:rPr>
      </w:pPr>
    </w:p>
    <w:p w14:paraId="7E695FBB" w14:textId="1FF7DDAD" w:rsidR="0014630A" w:rsidRDefault="0014630A" w:rsidP="0014630A">
      <w:pPr>
        <w:shd w:val="clear" w:color="auto" w:fill="FFFFFF"/>
        <w:spacing w:after="0" w:line="276" w:lineRule="auto"/>
        <w:ind w:left="540"/>
        <w:rPr>
          <w:rFonts w:ascii="Times New Roman" w:hAnsi="Times New Roman" w:cs="Times New Roman"/>
          <w:b/>
          <w:bCs/>
          <w:sz w:val="26"/>
          <w:szCs w:val="26"/>
        </w:rPr>
      </w:pPr>
      <w:r>
        <w:rPr>
          <w:rFonts w:ascii="Times New Roman" w:eastAsia="Times New Roman" w:hAnsi="Times New Roman" w:cs="Times New Roman"/>
          <w:sz w:val="26"/>
          <w:szCs w:val="26"/>
        </w:rPr>
        <w:t xml:space="preserve">b) </w:t>
      </w:r>
      <w:r w:rsidRPr="0014630A">
        <w:rPr>
          <w:rFonts w:ascii="Times New Roman" w:hAnsi="Times New Roman" w:cs="Times New Roman"/>
          <w:b/>
          <w:bCs/>
          <w:sz w:val="26"/>
          <w:szCs w:val="26"/>
        </w:rPr>
        <w:t>Why use flutter</w:t>
      </w:r>
    </w:p>
    <w:p w14:paraId="352842E4"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 , scrolling is naturally smooth and platform-aware.</w:t>
      </w:r>
    </w:p>
    <w:p w14:paraId="282BC32D"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lutter's Structure</w:t>
      </w:r>
    </w:p>
    <w:p w14:paraId="2CDF3B19" w14:textId="77777777" w:rsidR="0014630A" w:rsidRPr="007B34A6"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7B34A6">
        <w:rPr>
          <w:rFonts w:ascii="Times New Roman" w:hAnsi="Times New Roman" w:cs="Times New Roman"/>
          <w:spacing w:val="-1"/>
          <w:sz w:val="26"/>
          <w:szCs w:val="26"/>
          <w:shd w:val="clear" w:color="auto" w:fill="FFFFFF"/>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77777777" w:rsidR="0014630A" w:rsidRPr="00AE4238"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AE4238">
        <w:rPr>
          <w:rFonts w:ascii="Times New Roman" w:hAnsi="Times New Roman" w:cs="Times New Roman"/>
          <w:spacing w:val="-1"/>
          <w:sz w:val="26"/>
          <w:szCs w:val="26"/>
          <w:shd w:val="clear" w:color="auto" w:fill="FFFFFF"/>
        </w:rPr>
        <w:t>When a widget changes state, such as due to a user click or an animation, the widget rebuilds itself to the new state. This saves developer time because UI can be described as a state functions. We don't have to write extra code to only update the UI when the state changes.</w:t>
      </w:r>
    </w:p>
    <w:p w14:paraId="54294E0A" w14:textId="7BD060D2" w:rsidR="0014630A" w:rsidRDefault="0014630A" w:rsidP="0014630A">
      <w:pPr>
        <w:spacing w:line="276" w:lineRule="auto"/>
        <w:rPr>
          <w:rFonts w:ascii="Times New Roman" w:hAnsi="Times New Roman" w:cs="Times New Roman"/>
          <w:i/>
          <w:iCs/>
          <w:sz w:val="26"/>
          <w:szCs w:val="26"/>
        </w:rPr>
      </w:pPr>
      <w:r>
        <w:rPr>
          <w:rFonts w:ascii="Times New Roman" w:eastAsia="Times New Roman" w:hAnsi="Times New Roman" w:cs="Times New Roman"/>
          <w:sz w:val="26"/>
          <w:szCs w:val="26"/>
        </w:rPr>
        <w:t xml:space="preserve">c) </w:t>
      </w:r>
      <w:r w:rsidRPr="007B34A6">
        <w:rPr>
          <w:rFonts w:ascii="Times New Roman" w:hAnsi="Times New Roman" w:cs="Times New Roman"/>
          <w:i/>
          <w:iCs/>
          <w:sz w:val="26"/>
          <w:szCs w:val="26"/>
        </w:rPr>
        <w:t>What is Flutter's feature?</w:t>
      </w:r>
    </w:p>
    <w:p w14:paraId="438F748E"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lastRenderedPageBreak/>
        <w:t>Flutter is now and is a react framework</w:t>
      </w:r>
    </w:p>
    <w:p w14:paraId="71774473"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art programming language is simple and easy to learn</w:t>
      </w:r>
    </w:p>
    <w:p w14:paraId="0789D9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ast application development</w:t>
      </w:r>
    </w:p>
    <w:p w14:paraId="4E7B27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Very nice and flexible user interface</w:t>
      </w:r>
    </w:p>
    <w:p w14:paraId="65B88BF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upports a lot of different widgets</w:t>
      </w:r>
    </w:p>
    <w:p w14:paraId="73DE51C7"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how the same UI on multiple platforms</w:t>
      </w:r>
    </w:p>
    <w:p w14:paraId="32F4315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High performance application</w:t>
      </w:r>
    </w:p>
    <w:p w14:paraId="041F65C2" w14:textId="77777777" w:rsidR="0014630A" w:rsidRPr="007B34A6" w:rsidRDefault="0014630A" w:rsidP="0014630A">
      <w:pPr>
        <w:spacing w:line="276" w:lineRule="auto"/>
        <w:rPr>
          <w:rFonts w:ascii="Times New Roman" w:hAnsi="Times New Roman" w:cs="Times New Roman"/>
          <w:i/>
          <w:iCs/>
          <w:sz w:val="26"/>
          <w:szCs w:val="26"/>
        </w:rPr>
      </w:pPr>
    </w:p>
    <w:p w14:paraId="02FFE9B4" w14:textId="4FA3C8A6" w:rsidR="0014630A" w:rsidRPr="002C173C" w:rsidRDefault="0014630A" w:rsidP="0014630A">
      <w:pPr>
        <w:shd w:val="clear" w:color="auto" w:fill="FFFFFF"/>
        <w:spacing w:after="0" w:line="276" w:lineRule="auto"/>
        <w:ind w:left="540"/>
        <w:rPr>
          <w:rFonts w:ascii="Times New Roman" w:eastAsia="Times New Roman" w:hAnsi="Times New Roman" w:cs="Times New Roman"/>
          <w:sz w:val="26"/>
          <w:szCs w:val="26"/>
        </w:rPr>
      </w:pPr>
    </w:p>
    <w:p w14:paraId="39596D3D" w14:textId="77777777" w:rsidR="00F165A0" w:rsidRDefault="00F165A0" w:rsidP="00F165A0"/>
    <w:p w14:paraId="51C5F70C" w14:textId="39AE07A1" w:rsidR="00F165A0" w:rsidRDefault="002C173C" w:rsidP="0017019F">
      <w:pPr>
        <w:pStyle w:val="Heading2"/>
        <w:numPr>
          <w:ilvl w:val="0"/>
          <w:numId w:val="73"/>
        </w:numPr>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15B54E6D" w:rsidR="0014630A" w:rsidRPr="0014630A" w:rsidRDefault="0014630A" w:rsidP="0014630A">
      <w:pPr>
        <w:spacing w:line="360" w:lineRule="auto"/>
        <w:ind w:left="1440"/>
        <w:rPr>
          <w:rFonts w:ascii="Times New Roman" w:hAnsi="Times New Roman" w:cs="Times New Roman"/>
          <w:sz w:val="26"/>
          <w:szCs w:val="26"/>
        </w:rPr>
      </w:pPr>
      <w:r>
        <w:t>a)</w:t>
      </w:r>
      <w:r w:rsidRPr="0014630A">
        <w:rPr>
          <w:rFonts w:ascii="Times New Roman" w:hAnsi="Times New Roman" w:cs="Times New Roman"/>
          <w:sz w:val="26"/>
          <w:szCs w:val="26"/>
        </w:rPr>
        <w:t xml:space="preserve"> </w:t>
      </w:r>
      <w:r w:rsidRPr="00873D78">
        <w:rPr>
          <w:rFonts w:ascii="Times New Roman" w:hAnsi="Times New Roman" w:cs="Times New Roman"/>
          <w:sz w:val="26"/>
          <w:szCs w:val="26"/>
        </w:rPr>
        <w:t>What is Flash python?</w:t>
      </w:r>
    </w:p>
    <w:p w14:paraId="5B330563" w14:textId="77777777"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web framework,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595A7BF5" w:rsidR="0014630A" w:rsidRPr="00873D78" w:rsidRDefault="0014630A" w:rsidP="0014630A">
      <w:pPr>
        <w:spacing w:line="360" w:lineRule="auto"/>
        <w:ind w:left="1440"/>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b)</w:t>
      </w:r>
      <w:r w:rsidRPr="0014630A">
        <w:rPr>
          <w:rFonts w:ascii="Times New Roman" w:hAnsi="Times New Roman" w:cs="Times New Roman"/>
          <w:color w:val="222222"/>
          <w:sz w:val="26"/>
          <w:szCs w:val="26"/>
          <w:shd w:val="clear" w:color="auto" w:fill="FFFFFF"/>
        </w:rPr>
        <w:t xml:space="preserve"> </w:t>
      </w:r>
      <w:r w:rsidRPr="00873D78">
        <w:rPr>
          <w:rFonts w:ascii="Times New Roman" w:hAnsi="Times New Roman" w:cs="Times New Roman"/>
          <w:color w:val="222222"/>
          <w:sz w:val="26"/>
          <w:szCs w:val="26"/>
          <w:shd w:val="clear" w:color="auto" w:fill="FFFFFF"/>
        </w:rPr>
        <w:t>Ideas to use?</w:t>
      </w:r>
    </w:p>
    <w:p w14:paraId="492C6CDD"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Based on the title, it will predict related inns to suggest to users.</w:t>
      </w:r>
    </w:p>
    <w:p w14:paraId="4859491B"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eps to take</w:t>
      </w:r>
    </w:p>
    <w:p w14:paraId="24565D16"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ake the description and the title of the message to form a table</w:t>
      </w:r>
    </w:p>
    <w:p w14:paraId="027BF901"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results </w:t>
      </w:r>
    </w:p>
    <w:p w14:paraId="690C4C24"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we deal with the correlation between the data</w:t>
      </w:r>
    </w:p>
    <w:p w14:paraId="17D1E470"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Calculate the correlation: convert the description and headlines that form a table into a numeric matrix.</w:t>
      </w:r>
    </w:p>
    <w:p w14:paraId="6A35619F"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of the number matrix</w:t>
      </w:r>
    </w:p>
    <w:p w14:paraId="5A94BC93" w14:textId="46E0E44A" w:rsidR="0014630A" w:rsidRPr="002C173C"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compare the correlation and make the appropriate suggestion</w:t>
      </w:r>
    </w:p>
    <w:p w14:paraId="271B791A" w14:textId="4024690E" w:rsidR="002C173C" w:rsidRDefault="002C173C" w:rsidP="002C173C">
      <w:pPr>
        <w:rPr>
          <w:rFonts w:ascii="Times New Roman" w:hAnsi="Times New Roman" w:cs="Times New Roman"/>
          <w:sz w:val="26"/>
          <w:szCs w:val="26"/>
        </w:rPr>
      </w:pPr>
      <w:r>
        <w:t xml:space="preserve">2.9 </w:t>
      </w:r>
      <w:r>
        <w:rPr>
          <w:rFonts w:ascii="Times New Roman" w:hAnsi="Times New Roman" w:cs="Times New Roman"/>
          <w:sz w:val="26"/>
          <w:szCs w:val="26"/>
        </w:rPr>
        <w:t>Leaflet</w:t>
      </w:r>
    </w:p>
    <w:p w14:paraId="69BE7D56" w14:textId="0C806982"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an open source JavaScript library for building an interactive map application. This is a fairly lightweight library, only about 38KB for the script but has all the features that most developers need.</w:t>
      </w:r>
    </w:p>
    <w:p w14:paraId="4FDF215E" w14:textId="355C4DEF"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designed with simplicity, performance, and usability in mind. It also works well on both desktop and mobile platforms, can be extended with dozens of plugins, plus it has a nice API document page, simple but easy to read.</w:t>
      </w:r>
    </w:p>
    <w:p w14:paraId="7C692FB2" w14:textId="31269C06" w:rsidR="002C173C" w:rsidRDefault="002C173C" w:rsidP="002C173C">
      <w:pPr>
        <w:rPr>
          <w:rFonts w:ascii="Times New Roman" w:hAnsi="Times New Roman" w:cs="Times New Roman"/>
          <w:sz w:val="26"/>
          <w:szCs w:val="26"/>
        </w:rPr>
      </w:pPr>
      <w:r>
        <w:rPr>
          <w:rFonts w:ascii="Times New Roman" w:hAnsi="Times New Roman" w:cs="Times New Roman"/>
          <w:sz w:val="26"/>
          <w:szCs w:val="26"/>
        </w:rPr>
        <w:t xml:space="preserve">2.10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p>
    <w:p w14:paraId="313C4F9F" w14:textId="2C844B05"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Providing static maps, Maps API interacts with </w:t>
      </w:r>
      <w:proofErr w:type="spellStart"/>
      <w:r w:rsidRPr="002C173C">
        <w:rPr>
          <w:rFonts w:ascii="Times New Roman" w:hAnsi="Times New Roman" w:cs="Times New Roman"/>
          <w:color w:val="222222"/>
          <w:sz w:val="26"/>
          <w:szCs w:val="26"/>
          <w:shd w:val="clear" w:color="auto" w:fill="FFFFFF"/>
        </w:rPr>
        <w:t>Vietmap's</w:t>
      </w:r>
      <w:proofErr w:type="spellEnd"/>
      <w:r w:rsidRPr="002C173C">
        <w:rPr>
          <w:rFonts w:ascii="Times New Roman" w:hAnsi="Times New Roman" w:cs="Times New Roman"/>
          <w:color w:val="222222"/>
          <w:sz w:val="26"/>
          <w:szCs w:val="26"/>
          <w:shd w:val="clear" w:color="auto" w:fill="FFFFFF"/>
        </w:rPr>
        <w:t xml:space="preserve"> huge data warehouse. Developers can create great experiences for users on many different application platforms.</w:t>
      </w:r>
    </w:p>
    <w:p w14:paraId="4494C801" w14:textId="6E3EE77B" w:rsidR="00F165A0" w:rsidRDefault="002C173C" w:rsidP="00F165A0">
      <w:r>
        <w:rPr>
          <w:rFonts w:ascii="Times New Roman" w:hAnsi="Times New Roman" w:cs="Times New Roman"/>
          <w:sz w:val="26"/>
          <w:szCs w:val="26"/>
        </w:rPr>
        <w:t xml:space="preserve">2.11 </w:t>
      </w:r>
      <w:proofErr w:type="spellStart"/>
      <w:r>
        <w:rPr>
          <w:rFonts w:ascii="Times New Roman" w:hAnsi="Times New Roman" w:cs="Times New Roman"/>
          <w:sz w:val="26"/>
          <w:szCs w:val="26"/>
        </w:rPr>
        <w:t>SignalR</w:t>
      </w:r>
      <w:proofErr w:type="spellEnd"/>
    </w:p>
    <w:p w14:paraId="320C3C67" w14:textId="0E0094BE"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ASP.NET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16AC622C" w:rsidR="002C173C" w:rsidRPr="002C173C" w:rsidRDefault="002C173C" w:rsidP="002C173C">
      <w:pPr>
        <w:spacing w:line="360" w:lineRule="auto"/>
        <w:rPr>
          <w:rFonts w:ascii="Times New Roman" w:hAnsi="Times New Roman" w:cs="Times New Roman"/>
          <w:color w:val="222222"/>
          <w:sz w:val="26"/>
          <w:szCs w:val="26"/>
          <w:shd w:val="clear" w:color="auto" w:fill="FFFFFF"/>
        </w:r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several transports, automatically selecting the best available transport given the client's and server's capabilities.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WebSocket, and HTML5 API that enables bi-directional communication between the browser and server.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will use </w:t>
      </w:r>
      <w:proofErr w:type="spellStart"/>
      <w:r w:rsidRPr="002C173C">
        <w:rPr>
          <w:rFonts w:ascii="Times New Roman" w:hAnsi="Times New Roman" w:cs="Times New Roman"/>
          <w:color w:val="222222"/>
          <w:sz w:val="26"/>
          <w:szCs w:val="26"/>
          <w:shd w:val="clear" w:color="auto" w:fill="FFFFFF"/>
        </w:rPr>
        <w:t>WebSockets</w:t>
      </w:r>
      <w:proofErr w:type="spellEnd"/>
      <w:r w:rsidRPr="002C173C">
        <w:rPr>
          <w:rFonts w:ascii="Times New Roman" w:hAnsi="Times New Roman" w:cs="Times New Roman"/>
          <w:color w:val="222222"/>
          <w:sz w:val="26"/>
          <w:szCs w:val="26"/>
          <w:shd w:val="clear" w:color="auto" w:fill="FFFFFF"/>
        </w:rPr>
        <w:t xml:space="preserve"> under the covers when it's available, and gracefully fall back to other techniques and technologies when it isn't, while the application code remains the same.</w:t>
      </w:r>
    </w:p>
    <w:p w14:paraId="22B13CA0" w14:textId="790F70CD" w:rsidR="00F165A0" w:rsidRPr="002C173C" w:rsidRDefault="002C173C" w:rsidP="002C173C">
      <w:pPr>
        <w:spacing w:line="360" w:lineRule="auto"/>
        <w:rPr>
          <w:rFonts w:ascii="Times New Roman" w:hAnsi="Times New Roman" w:cs="Times New Roman"/>
          <w:color w:val="222222"/>
          <w:sz w:val="26"/>
          <w:szCs w:val="26"/>
          <w:shd w:val="clear" w:color="auto" w:fill="FFFFFF"/>
        </w:rPr>
        <w:sectPr w:rsidR="00F165A0" w:rsidRPr="002C173C" w:rsidSect="00CD1DF4">
          <w:headerReference w:type="default" r:id="rId17"/>
          <w:pgSz w:w="11906" w:h="16838" w:code="9"/>
          <w:pgMar w:top="1701" w:right="1134" w:bottom="1985" w:left="1985" w:header="720" w:footer="720" w:gutter="0"/>
          <w:pgNumType w:start="2"/>
          <w:cols w:space="720"/>
          <w:docGrid w:linePitch="360"/>
        </w:sect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also provides a simple, high-level API for doing server-to-client RPC (call JavaScript functions in a client's browser from server-side .NET code) in an </w:t>
      </w:r>
      <w:r w:rsidRPr="002C173C">
        <w:rPr>
          <w:rFonts w:ascii="Times New Roman" w:hAnsi="Times New Roman" w:cs="Times New Roman"/>
          <w:color w:val="222222"/>
          <w:sz w:val="26"/>
          <w:szCs w:val="26"/>
          <w:shd w:val="clear" w:color="auto" w:fill="FFFFFF"/>
        </w:rPr>
        <w:lastRenderedPageBreak/>
        <w:t>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69" w:name="_Toc73468735"/>
      <w:r>
        <w:rPr>
          <w:rFonts w:ascii="Times New Roman" w:hAnsi="Times New Roman" w:cs="Times New Roman"/>
          <w:b/>
          <w:bCs/>
          <w:color w:val="auto"/>
        </w:rPr>
        <w:lastRenderedPageBreak/>
        <w:t>CHAPTER 3 ANALYSIS, and DESIGN</w:t>
      </w:r>
      <w:bookmarkEnd w:id="169"/>
    </w:p>
    <w:p w14:paraId="537BC2B4" w14:textId="1E5C3B37" w:rsidR="001E5D05" w:rsidRDefault="001E5D05" w:rsidP="0017019F">
      <w:pPr>
        <w:pStyle w:val="Heading2"/>
        <w:numPr>
          <w:ilvl w:val="1"/>
          <w:numId w:val="19"/>
        </w:numPr>
        <w:spacing w:line="360" w:lineRule="auto"/>
        <w:ind w:left="540" w:hanging="540"/>
        <w:rPr>
          <w:rFonts w:ascii="Times New Roman" w:hAnsi="Times New Roman" w:cs="Times New Roman"/>
          <w:b/>
          <w:bCs/>
          <w:color w:val="auto"/>
        </w:rPr>
      </w:pPr>
      <w:bookmarkStart w:id="170" w:name="_Toc59318498"/>
      <w:bookmarkStart w:id="171" w:name="_Toc59318769"/>
      <w:bookmarkStart w:id="172" w:name="_Toc59319153"/>
      <w:bookmarkStart w:id="173" w:name="_Toc59319545"/>
      <w:bookmarkStart w:id="174" w:name="_Toc59320387"/>
      <w:bookmarkStart w:id="175" w:name="_Toc59448082"/>
      <w:bookmarkStart w:id="176" w:name="_Toc59601501"/>
      <w:bookmarkStart w:id="177" w:name="_Toc59601583"/>
      <w:bookmarkStart w:id="178" w:name="_Toc59601894"/>
      <w:bookmarkStart w:id="179" w:name="_Toc59602030"/>
      <w:bookmarkStart w:id="180" w:name="_Toc73468736"/>
      <w:r>
        <w:rPr>
          <w:rFonts w:ascii="Times New Roman" w:hAnsi="Times New Roman" w:cs="Times New Roman"/>
          <w:b/>
          <w:bCs/>
          <w:color w:val="auto"/>
        </w:rPr>
        <w:t>Current status survey</w:t>
      </w:r>
      <w:bookmarkEnd w:id="170"/>
      <w:bookmarkEnd w:id="171"/>
      <w:bookmarkEnd w:id="172"/>
      <w:bookmarkEnd w:id="173"/>
      <w:bookmarkEnd w:id="174"/>
      <w:bookmarkEnd w:id="175"/>
      <w:bookmarkEnd w:id="176"/>
      <w:bookmarkEnd w:id="177"/>
      <w:bookmarkEnd w:id="178"/>
      <w:bookmarkEnd w:id="179"/>
      <w:bookmarkEnd w:id="180"/>
    </w:p>
    <w:p w14:paraId="4DE94343" w14:textId="022EED9C" w:rsidR="001E5D05" w:rsidRDefault="001E5D05" w:rsidP="0017019F">
      <w:pPr>
        <w:pStyle w:val="Heading3"/>
        <w:numPr>
          <w:ilvl w:val="2"/>
          <w:numId w:val="20"/>
        </w:numPr>
        <w:tabs>
          <w:tab w:val="num" w:pos="2160"/>
        </w:tabs>
        <w:spacing w:line="360" w:lineRule="auto"/>
        <w:ind w:left="1080" w:hanging="360"/>
        <w:rPr>
          <w:rStyle w:val="Hyperlink"/>
          <w:color w:val="auto"/>
          <w:sz w:val="26"/>
          <w:szCs w:val="26"/>
          <w:u w:val="none"/>
        </w:rPr>
      </w:pPr>
      <w:bookmarkStart w:id="181" w:name="_Toc59318499"/>
      <w:bookmarkStart w:id="182" w:name="_Toc59318770"/>
      <w:bookmarkStart w:id="183" w:name="_Toc59319154"/>
      <w:bookmarkStart w:id="184" w:name="_Toc59319546"/>
      <w:bookmarkStart w:id="185" w:name="_Toc59320388"/>
      <w:bookmarkStart w:id="186" w:name="_Toc59448083"/>
      <w:bookmarkStart w:id="187" w:name="_Toc59601502"/>
      <w:bookmarkStart w:id="188" w:name="_Toc59601584"/>
      <w:bookmarkStart w:id="189" w:name="_Toc59601895"/>
      <w:bookmarkStart w:id="190" w:name="_Toc59602031"/>
      <w:bookmarkStart w:id="191" w:name="_Toc73468737"/>
      <w:r>
        <w:rPr>
          <w:rStyle w:val="Hyperlink"/>
          <w:rFonts w:ascii="Times New Roman" w:hAnsi="Times New Roman" w:cs="Times New Roman"/>
          <w:b/>
          <w:bCs/>
          <w:color w:val="auto"/>
          <w:sz w:val="26"/>
          <w:szCs w:val="26"/>
        </w:rPr>
        <w:t>Survey system phongtro123</w:t>
      </w:r>
      <w:bookmarkEnd w:id="181"/>
      <w:bookmarkEnd w:id="182"/>
      <w:bookmarkEnd w:id="183"/>
      <w:bookmarkEnd w:id="184"/>
      <w:bookmarkEnd w:id="185"/>
      <w:bookmarkEnd w:id="186"/>
      <w:bookmarkEnd w:id="187"/>
      <w:bookmarkEnd w:id="188"/>
      <w:bookmarkEnd w:id="189"/>
      <w:bookmarkEnd w:id="190"/>
      <w:bookmarkEnd w:id="191"/>
    </w:p>
    <w:p w14:paraId="2E1E7BCE" w14:textId="77777777" w:rsidR="001E5D05" w:rsidRDefault="001E5D05" w:rsidP="0017019F">
      <w:pPr>
        <w:pStyle w:val="Heading5"/>
        <w:numPr>
          <w:ilvl w:val="4"/>
          <w:numId w:val="21"/>
        </w:numPr>
        <w:spacing w:line="360" w:lineRule="auto"/>
        <w:ind w:left="1080" w:hanging="360"/>
        <w:rPr>
          <w:iCs/>
        </w:rPr>
      </w:pPr>
      <w:r>
        <w:rPr>
          <w:rFonts w:ascii="Times New Roman" w:hAnsi="Times New Roman" w:cs="Times New Roman"/>
          <w:i/>
          <w:iCs/>
          <w:color w:val="auto"/>
          <w:sz w:val="26"/>
          <w:szCs w:val="26"/>
        </w:rPr>
        <w:t>Advantages</w:t>
      </w:r>
    </w:p>
    <w:p w14:paraId="628057B7"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Dynamic interface easy to attract users</w:t>
      </w:r>
    </w:p>
    <w:p w14:paraId="70B1E510"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Default="001E5D05" w:rsidP="0017019F">
      <w:pPr>
        <w:pStyle w:val="Heading5"/>
        <w:numPr>
          <w:ilvl w:val="4"/>
          <w:numId w:val="21"/>
        </w:numPr>
        <w:spacing w:line="360" w:lineRule="auto"/>
        <w:ind w:left="1080" w:hanging="360"/>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64C6AEC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Default="001E5D05" w:rsidP="0017019F">
      <w:pPr>
        <w:pStyle w:val="Heading3"/>
        <w:numPr>
          <w:ilvl w:val="2"/>
          <w:numId w:val="23"/>
        </w:numPr>
        <w:spacing w:line="360" w:lineRule="auto"/>
        <w:ind w:left="1080" w:hanging="360"/>
        <w:rPr>
          <w:rStyle w:val="Hyperlink"/>
          <w:color w:val="auto"/>
          <w:u w:val="none"/>
        </w:rPr>
      </w:pPr>
      <w:bookmarkStart w:id="192" w:name="_Toc59318504"/>
      <w:bookmarkStart w:id="193" w:name="_Toc59318775"/>
      <w:bookmarkStart w:id="194" w:name="_Toc59319159"/>
      <w:bookmarkStart w:id="195" w:name="_Toc59319551"/>
      <w:bookmarkStart w:id="196" w:name="_Toc59320392"/>
      <w:bookmarkStart w:id="197" w:name="_Toc59448087"/>
      <w:bookmarkStart w:id="198" w:name="_Toc59601506"/>
      <w:bookmarkStart w:id="199" w:name="_Toc59601585"/>
      <w:bookmarkStart w:id="200" w:name="_Toc59601896"/>
      <w:bookmarkStart w:id="201" w:name="_Toc59602032"/>
      <w:bookmarkStart w:id="202" w:name="_Toc73468738"/>
      <w:r>
        <w:rPr>
          <w:rStyle w:val="Hyperlink"/>
          <w:rFonts w:ascii="Times New Roman" w:hAnsi="Times New Roman" w:cs="Times New Roman"/>
          <w:color w:val="auto"/>
          <w:sz w:val="26"/>
          <w:szCs w:val="26"/>
        </w:rPr>
        <w:t xml:space="preserve">Reference, and survey website: Cho Tot </w:t>
      </w:r>
      <w:proofErr w:type="spellStart"/>
      <w:r>
        <w:rPr>
          <w:rStyle w:val="Hyperlink"/>
          <w:rFonts w:ascii="Times New Roman" w:hAnsi="Times New Roman" w:cs="Times New Roman"/>
          <w:color w:val="auto"/>
          <w:sz w:val="26"/>
          <w:szCs w:val="26"/>
        </w:rPr>
        <w:t>Nha</w:t>
      </w:r>
      <w:bookmarkEnd w:id="192"/>
      <w:bookmarkEnd w:id="193"/>
      <w:bookmarkEnd w:id="194"/>
      <w:bookmarkEnd w:id="195"/>
      <w:bookmarkEnd w:id="196"/>
      <w:bookmarkEnd w:id="197"/>
      <w:bookmarkEnd w:id="198"/>
      <w:bookmarkEnd w:id="199"/>
      <w:bookmarkEnd w:id="200"/>
      <w:bookmarkEnd w:id="201"/>
      <w:bookmarkEnd w:id="202"/>
      <w:proofErr w:type="spellEnd"/>
    </w:p>
    <w:p w14:paraId="5D7D4121" w14:textId="77777777" w:rsidR="001E5D05" w:rsidRDefault="001E5D05" w:rsidP="001E5D05">
      <w:pPr>
        <w:spacing w:line="360" w:lineRule="auto"/>
        <w:ind w:left="450"/>
      </w:pPr>
      <w:r>
        <w:rPr>
          <w:rFonts w:ascii="Times New Roman" w:hAnsi="Times New Roman" w:cs="Times New Roman"/>
          <w:sz w:val="26"/>
          <w:szCs w:val="26"/>
        </w:rPr>
        <w:t xml:space="preserve">Reference links: </w:t>
      </w:r>
      <w:hyperlink r:id="rId18" w:history="1">
        <w:r>
          <w:rPr>
            <w:rStyle w:val="Hyperlink"/>
            <w:rFonts w:ascii="Times New Roman" w:hAnsi="Times New Roman" w:cs="Times New Roman"/>
            <w:sz w:val="26"/>
            <w:szCs w:val="26"/>
          </w:rPr>
          <w:t>https://nha.chotot.com/</w:t>
        </w:r>
      </w:hyperlink>
    </w:p>
    <w:p w14:paraId="583C2112"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5CD868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otice when there are new news, activities.</w:t>
      </w:r>
    </w:p>
    <w:p w14:paraId="08AEE4D4"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website friends feature supports making friends, and making chat with each other as a messenger platform.</w:t>
      </w:r>
    </w:p>
    <w:p w14:paraId="2023CACB"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2D4BCDA"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265DB64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limit depends on membership level</w:t>
      </w:r>
    </w:p>
    <w:p w14:paraId="7426E61C" w14:textId="1793752F" w:rsidR="001E5D05" w:rsidRDefault="001E5D05" w:rsidP="0017019F">
      <w:pPr>
        <w:pStyle w:val="Heading3"/>
        <w:numPr>
          <w:ilvl w:val="2"/>
          <w:numId w:val="26"/>
        </w:numPr>
        <w:spacing w:line="360" w:lineRule="auto"/>
        <w:rPr>
          <w:rStyle w:val="Hyperlink"/>
          <w:color w:val="auto"/>
          <w:u w:val="none"/>
        </w:rPr>
      </w:pPr>
      <w:bookmarkStart w:id="203" w:name="_Toc59318515"/>
      <w:bookmarkStart w:id="204" w:name="_Toc59318786"/>
      <w:bookmarkStart w:id="205" w:name="_Toc59319170"/>
      <w:bookmarkStart w:id="206" w:name="_Toc59319562"/>
      <w:bookmarkStart w:id="207" w:name="_Toc59320403"/>
      <w:bookmarkStart w:id="208" w:name="_Toc59448098"/>
      <w:bookmarkStart w:id="209" w:name="_Toc59601516"/>
      <w:bookmarkStart w:id="210" w:name="_Toc59601586"/>
      <w:bookmarkStart w:id="211" w:name="_Toc59601897"/>
      <w:bookmarkStart w:id="212" w:name="_Toc59602033"/>
      <w:bookmarkStart w:id="213" w:name="_Toc73468739"/>
      <w:r>
        <w:rPr>
          <w:rStyle w:val="Hyperlink"/>
          <w:rFonts w:ascii="Times New Roman" w:hAnsi="Times New Roman" w:cs="Times New Roman"/>
          <w:color w:val="auto"/>
          <w:sz w:val="26"/>
          <w:szCs w:val="26"/>
        </w:rPr>
        <w:lastRenderedPageBreak/>
        <w:t>Reference, and survey site: Mogi</w:t>
      </w:r>
      <w:bookmarkEnd w:id="203"/>
      <w:bookmarkEnd w:id="204"/>
      <w:bookmarkEnd w:id="205"/>
      <w:bookmarkEnd w:id="206"/>
      <w:bookmarkEnd w:id="207"/>
      <w:bookmarkEnd w:id="208"/>
      <w:bookmarkEnd w:id="209"/>
      <w:bookmarkEnd w:id="210"/>
      <w:bookmarkEnd w:id="211"/>
      <w:bookmarkEnd w:id="212"/>
      <w:bookmarkEnd w:id="213"/>
    </w:p>
    <w:p w14:paraId="1356A6FA" w14:textId="77777777" w:rsidR="001E5D05" w:rsidRDefault="001E5D05" w:rsidP="001E5D05">
      <w:pPr>
        <w:spacing w:line="360" w:lineRule="auto"/>
        <w:ind w:left="180"/>
      </w:pPr>
      <w:r>
        <w:rPr>
          <w:rFonts w:ascii="Times New Roman" w:hAnsi="Times New Roman" w:cs="Times New Roman"/>
          <w:sz w:val="26"/>
          <w:szCs w:val="26"/>
        </w:rPr>
        <w:t xml:space="preserve">Reference links: </w:t>
      </w:r>
      <w:r>
        <w:rPr>
          <w:rFonts w:ascii="Times New Roman" w:hAnsi="Times New Roman" w:cs="Times New Roman"/>
          <w:color w:val="4472C4" w:themeColor="accent1"/>
          <w:sz w:val="26"/>
          <w:szCs w:val="26"/>
        </w:rPr>
        <w:t>https://mogi.vn/</w:t>
      </w:r>
    </w:p>
    <w:p w14:paraId="18678C23"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5777D383"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map </w:t>
      </w:r>
    </w:p>
    <w:p w14:paraId="2AFA2D4C"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xplore nearby locations</w:t>
      </w:r>
    </w:p>
    <w:p w14:paraId="5AA874E1"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Housing broker</w:t>
      </w:r>
    </w:p>
    <w:p w14:paraId="0B98C564"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map function shows the hostels or realms that are zoned, and marked.</w:t>
      </w:r>
    </w:p>
    <w:p w14:paraId="7ED94525"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2EE68247"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Default="001E5D05" w:rsidP="0017019F">
      <w:pPr>
        <w:pStyle w:val="Heading3"/>
        <w:numPr>
          <w:ilvl w:val="2"/>
          <w:numId w:val="28"/>
        </w:numPr>
        <w:spacing w:line="360" w:lineRule="auto"/>
        <w:ind w:left="1080"/>
        <w:rPr>
          <w:rStyle w:val="Hyperlink"/>
          <w:color w:val="auto"/>
          <w:u w:val="none"/>
        </w:rPr>
      </w:pPr>
      <w:bookmarkStart w:id="214" w:name="_Toc59318526"/>
      <w:bookmarkStart w:id="215" w:name="_Toc59318797"/>
      <w:bookmarkStart w:id="216" w:name="_Toc59319181"/>
      <w:bookmarkStart w:id="217" w:name="_Toc59319573"/>
      <w:bookmarkStart w:id="218" w:name="_Toc59320414"/>
      <w:bookmarkStart w:id="219" w:name="_Toc59448109"/>
      <w:bookmarkStart w:id="220" w:name="_Toc59601526"/>
      <w:bookmarkStart w:id="221" w:name="_Toc59601587"/>
      <w:bookmarkStart w:id="222" w:name="_Toc59601898"/>
      <w:bookmarkStart w:id="223" w:name="_Toc59602034"/>
      <w:bookmarkStart w:id="224" w:name="_Toc73468740"/>
      <w:r>
        <w:rPr>
          <w:rStyle w:val="Hyperlink"/>
          <w:rFonts w:ascii="Times New Roman" w:hAnsi="Times New Roman" w:cs="Times New Roman"/>
          <w:color w:val="auto"/>
          <w:sz w:val="26"/>
        </w:rPr>
        <w:t xml:space="preserve">Surveying the system of inns: </w:t>
      </w:r>
      <w:proofErr w:type="spellStart"/>
      <w:r>
        <w:rPr>
          <w:rStyle w:val="Hyperlink"/>
          <w:rFonts w:ascii="Times New Roman" w:hAnsi="Times New Roman" w:cs="Times New Roman"/>
          <w:color w:val="auto"/>
          <w:sz w:val="26"/>
        </w:rPr>
        <w:t>Homedy</w:t>
      </w:r>
      <w:bookmarkEnd w:id="214"/>
      <w:bookmarkEnd w:id="215"/>
      <w:bookmarkEnd w:id="216"/>
      <w:bookmarkEnd w:id="217"/>
      <w:bookmarkEnd w:id="218"/>
      <w:bookmarkEnd w:id="219"/>
      <w:bookmarkEnd w:id="220"/>
      <w:bookmarkEnd w:id="221"/>
      <w:bookmarkEnd w:id="222"/>
      <w:bookmarkEnd w:id="223"/>
      <w:bookmarkEnd w:id="224"/>
      <w:proofErr w:type="spellEnd"/>
    </w:p>
    <w:p w14:paraId="0789CE2F" w14:textId="77777777" w:rsidR="001E5D05" w:rsidRDefault="001E5D05" w:rsidP="001E5D05">
      <w:pPr>
        <w:spacing w:line="360" w:lineRule="auto"/>
        <w:ind w:left="630"/>
      </w:pPr>
      <w:r>
        <w:rPr>
          <w:rFonts w:ascii="Times New Roman" w:hAnsi="Times New Roman" w:cs="Times New Roman"/>
          <w:sz w:val="26"/>
          <w:szCs w:val="26"/>
        </w:rPr>
        <w:t xml:space="preserve">Site link: </w:t>
      </w:r>
      <w:hyperlink r:id="rId19" w:history="1">
        <w:r>
          <w:rPr>
            <w:rStyle w:val="Hyperlink"/>
            <w:rFonts w:ascii="Times New Roman" w:hAnsi="Times New Roman" w:cs="Times New Roman"/>
            <w:sz w:val="26"/>
            <w:szCs w:val="26"/>
          </w:rPr>
          <w:t>https://homedy.com/</w:t>
        </w:r>
      </w:hyperlink>
    </w:p>
    <w:p w14:paraId="1F942372"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1209266"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3494AE1"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There is no interaction between the tenant, and the admin page to respond if there is a problem</w:t>
      </w:r>
    </w:p>
    <w:p w14:paraId="7A480BDE"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Default="001E5D05" w:rsidP="0017019F">
      <w:pPr>
        <w:pStyle w:val="Heading3"/>
        <w:numPr>
          <w:ilvl w:val="0"/>
          <w:numId w:val="31"/>
        </w:numPr>
        <w:spacing w:line="360" w:lineRule="auto"/>
        <w:ind w:left="1080" w:hanging="720"/>
        <w:rPr>
          <w:rFonts w:ascii="Times New Roman" w:hAnsi="Times New Roman" w:cs="Times New Roman"/>
          <w:color w:val="auto"/>
          <w:sz w:val="26"/>
          <w:szCs w:val="26"/>
        </w:rPr>
      </w:pPr>
      <w:bookmarkStart w:id="225" w:name="_Toc59318530"/>
      <w:bookmarkStart w:id="226" w:name="_Toc59318801"/>
      <w:bookmarkStart w:id="227" w:name="_Toc59319185"/>
      <w:bookmarkStart w:id="228" w:name="_Toc59319577"/>
      <w:bookmarkStart w:id="229" w:name="_Toc59320418"/>
      <w:bookmarkStart w:id="230" w:name="_Toc59448113"/>
      <w:bookmarkStart w:id="231" w:name="_Toc59601530"/>
      <w:bookmarkStart w:id="232" w:name="_Toc59601588"/>
      <w:bookmarkStart w:id="233" w:name="_Toc59601899"/>
      <w:bookmarkStart w:id="234" w:name="_Toc59602035"/>
      <w:bookmarkStart w:id="235" w:name="_Toc73468741"/>
      <w:r>
        <w:rPr>
          <w:rFonts w:ascii="Times New Roman" w:hAnsi="Times New Roman" w:cs="Times New Roman"/>
          <w:color w:val="auto"/>
          <w:sz w:val="26"/>
          <w:szCs w:val="26"/>
        </w:rPr>
        <w:t>Conclude</w:t>
      </w:r>
      <w:bookmarkEnd w:id="225"/>
      <w:bookmarkEnd w:id="226"/>
      <w:bookmarkEnd w:id="227"/>
      <w:bookmarkEnd w:id="228"/>
      <w:bookmarkEnd w:id="229"/>
      <w:bookmarkEnd w:id="230"/>
      <w:bookmarkEnd w:id="231"/>
      <w:bookmarkEnd w:id="232"/>
      <w:bookmarkEnd w:id="233"/>
      <w:bookmarkEnd w:id="234"/>
      <w:bookmarkEnd w:id="235"/>
    </w:p>
    <w:p w14:paraId="6D3CC0E5" w14:textId="058BDC81" w:rsidR="001E5D05" w:rsidRDefault="001E5D05" w:rsidP="0017019F">
      <w:pPr>
        <w:pStyle w:val="Heading4"/>
        <w:numPr>
          <w:ilvl w:val="3"/>
          <w:numId w:val="32"/>
        </w:numPr>
        <w:spacing w:line="360" w:lineRule="auto"/>
        <w:ind w:left="1440" w:hanging="900"/>
        <w:rPr>
          <w:rFonts w:ascii="Times New Roman" w:hAnsi="Times New Roman" w:cs="Times New Roman"/>
          <w:i w:val="0"/>
          <w:iCs w:val="0"/>
          <w:color w:val="auto"/>
          <w:sz w:val="26"/>
          <w:szCs w:val="26"/>
        </w:rPr>
      </w:pPr>
      <w:bookmarkStart w:id="236" w:name="_Toc59318532"/>
      <w:bookmarkStart w:id="237" w:name="_Toc59318803"/>
      <w:bookmarkStart w:id="238" w:name="_Toc59319187"/>
      <w:bookmarkStart w:id="239" w:name="_Toc59319579"/>
      <w:bookmarkStart w:id="240" w:name="_Toc59320420"/>
      <w:bookmarkStart w:id="241" w:name="_Toc59448115"/>
      <w:bookmarkStart w:id="242" w:name="_Toc59601531"/>
      <w:r>
        <w:rPr>
          <w:rFonts w:ascii="Times New Roman" w:hAnsi="Times New Roman" w:cs="Times New Roman"/>
          <w:i w:val="0"/>
          <w:iCs w:val="0"/>
          <w:color w:val="auto"/>
          <w:sz w:val="26"/>
          <w:szCs w:val="26"/>
        </w:rPr>
        <w:t>System description</w:t>
      </w:r>
      <w:bookmarkEnd w:id="236"/>
      <w:bookmarkEnd w:id="237"/>
      <w:bookmarkEnd w:id="238"/>
      <w:bookmarkEnd w:id="239"/>
      <w:bookmarkEnd w:id="240"/>
      <w:bookmarkEnd w:id="241"/>
      <w:bookmarkEnd w:id="242"/>
    </w:p>
    <w:p w14:paraId="4EC114D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Administrator: manage user information, create accounts, provide cost information for posting information, display system data, manage user posts.</w:t>
      </w:r>
    </w:p>
    <w:p w14:paraId="4DC54DCA"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Personal: The poster can post their news to advertising, based on the cost they pay for the post, can cancel or upgrade it. Update your information.</w:t>
      </w:r>
    </w:p>
    <w:p w14:paraId="55A2BBEF"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17019F">
      <w:pPr>
        <w:pStyle w:val="ListParagraph"/>
        <w:numPr>
          <w:ilvl w:val="0"/>
          <w:numId w:val="34"/>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lastRenderedPageBreak/>
        <w:t>Forgot your password when sending your password via voice message.</w:t>
      </w:r>
    </w:p>
    <w:p w14:paraId="1D799B1F"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List of posts</w:t>
      </w:r>
    </w:p>
    <w:p w14:paraId="2F191CEC"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17019F">
      <w:pPr>
        <w:pStyle w:val="ListParagraph"/>
        <w:numPr>
          <w:ilvl w:val="0"/>
          <w:numId w:val="38"/>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Support</w:t>
      </w:r>
    </w:p>
    <w:p w14:paraId="0D922BE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308BC002"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7C51D853"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AE4F2E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Verify users by 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messenger, and share the good news or hot news. Only registered account holders can use the friend's feature.</w:t>
      </w:r>
    </w:p>
    <w:p w14:paraId="54D1358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news</w:t>
      </w:r>
    </w:p>
    <w:p w14:paraId="5EA9A3FA"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oogle map: regional search, zoning search, and displaying basic information on google map</w:t>
      </w:r>
    </w:p>
    <w:p w14:paraId="2D049E2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17019F">
      <w:pPr>
        <w:pStyle w:val="Heading4"/>
        <w:numPr>
          <w:ilvl w:val="3"/>
          <w:numId w:val="39"/>
        </w:numPr>
        <w:spacing w:line="360" w:lineRule="auto"/>
        <w:ind w:left="1440" w:hanging="900"/>
        <w:rPr>
          <w:rFonts w:ascii="Times New Roman" w:hAnsi="Times New Roman" w:cs="Times New Roman"/>
          <w:i w:val="0"/>
          <w:iCs w:val="0"/>
          <w:color w:val="auto"/>
          <w:sz w:val="26"/>
          <w:szCs w:val="26"/>
        </w:rPr>
      </w:pPr>
      <w:bookmarkStart w:id="243" w:name="_Toc59318533"/>
      <w:bookmarkStart w:id="244" w:name="_Toc59318804"/>
      <w:bookmarkStart w:id="245" w:name="_Toc59319188"/>
      <w:bookmarkStart w:id="246" w:name="_Toc59319580"/>
      <w:bookmarkStart w:id="247" w:name="_Toc59320421"/>
      <w:bookmarkStart w:id="248" w:name="_Toc59448116"/>
      <w:bookmarkStart w:id="249" w:name="_Toc59601532"/>
      <w:r>
        <w:rPr>
          <w:rFonts w:ascii="Times New Roman" w:hAnsi="Times New Roman" w:cs="Times New Roman"/>
          <w:i w:val="0"/>
          <w:iCs w:val="0"/>
          <w:color w:val="auto"/>
          <w:sz w:val="26"/>
          <w:szCs w:val="26"/>
        </w:rPr>
        <w:t>Major</w:t>
      </w:r>
      <w:bookmarkEnd w:id="243"/>
      <w:bookmarkEnd w:id="244"/>
      <w:bookmarkEnd w:id="245"/>
      <w:bookmarkEnd w:id="246"/>
      <w:bookmarkEnd w:id="247"/>
      <w:bookmarkEnd w:id="248"/>
      <w:bookmarkEnd w:id="249"/>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arching for guests or users can choose to use the search function, search by the keyword you enter, by country, by district, or by type of accommodation. The system will check, and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 ,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Information browsing operation after the posting will be approved by the staff, and the admin, if the employee chooses, and see details, if it is valid, the user will </w:t>
      </w:r>
      <w:r>
        <w:rPr>
          <w:rFonts w:ascii="Times New Roman" w:hAnsi="Times New Roman" w:cs="Times New Roman"/>
          <w:sz w:val="26"/>
          <w:szCs w:val="26"/>
        </w:rPr>
        <w:lastRenderedPageBreak/>
        <w:t>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77777777" w:rsidR="001E5D05" w:rsidRDefault="001E5D05" w:rsidP="0017019F">
      <w:pPr>
        <w:pStyle w:val="Heading2"/>
        <w:numPr>
          <w:ilvl w:val="1"/>
          <w:numId w:val="40"/>
        </w:numPr>
        <w:spacing w:line="360" w:lineRule="auto"/>
        <w:ind w:left="540"/>
        <w:rPr>
          <w:rFonts w:ascii="Times New Roman" w:hAnsi="Times New Roman" w:cs="Times New Roman"/>
          <w:b/>
          <w:bCs/>
          <w:color w:val="auto"/>
        </w:rPr>
      </w:pPr>
      <w:bookmarkStart w:id="250" w:name="_Toc59318534"/>
      <w:bookmarkStart w:id="251" w:name="_Toc59318805"/>
      <w:bookmarkStart w:id="252" w:name="_Toc59319189"/>
      <w:bookmarkStart w:id="253" w:name="_Toc59319581"/>
      <w:bookmarkStart w:id="254" w:name="_Toc59320422"/>
      <w:bookmarkStart w:id="255" w:name="_Toc59448117"/>
      <w:bookmarkStart w:id="256" w:name="_Toc59601533"/>
      <w:bookmarkStart w:id="257" w:name="_Toc59601589"/>
      <w:bookmarkStart w:id="258" w:name="_Toc59601900"/>
      <w:bookmarkStart w:id="259" w:name="_Toc59602036"/>
      <w:bookmarkStart w:id="260" w:name="_Toc73468742"/>
      <w:r>
        <w:rPr>
          <w:rFonts w:ascii="Times New Roman" w:hAnsi="Times New Roman" w:cs="Times New Roman"/>
          <w:b/>
          <w:bCs/>
          <w:color w:val="auto"/>
        </w:rPr>
        <w:t>Modeling required</w:t>
      </w:r>
      <w:bookmarkEnd w:id="250"/>
      <w:bookmarkEnd w:id="251"/>
      <w:bookmarkEnd w:id="252"/>
      <w:bookmarkEnd w:id="253"/>
      <w:bookmarkEnd w:id="254"/>
      <w:bookmarkEnd w:id="255"/>
      <w:bookmarkEnd w:id="256"/>
      <w:bookmarkEnd w:id="257"/>
      <w:bookmarkEnd w:id="258"/>
      <w:bookmarkEnd w:id="259"/>
      <w:bookmarkEnd w:id="260"/>
    </w:p>
    <w:p w14:paraId="137788D2" w14:textId="045766A7" w:rsidR="001E5D05" w:rsidRDefault="001E5D05" w:rsidP="0017019F">
      <w:pPr>
        <w:pStyle w:val="Heading3"/>
        <w:numPr>
          <w:ilvl w:val="2"/>
          <w:numId w:val="41"/>
        </w:numPr>
        <w:spacing w:line="360" w:lineRule="auto"/>
        <w:ind w:left="1080"/>
        <w:rPr>
          <w:rFonts w:ascii="Times New Roman" w:hAnsi="Times New Roman" w:cs="Times New Roman"/>
          <w:color w:val="auto"/>
          <w:sz w:val="26"/>
          <w:szCs w:val="26"/>
        </w:rPr>
      </w:pPr>
      <w:bookmarkStart w:id="261" w:name="_Toc59318535"/>
      <w:bookmarkStart w:id="262" w:name="_Toc59318806"/>
      <w:bookmarkStart w:id="263" w:name="_Toc59319190"/>
      <w:bookmarkStart w:id="264" w:name="_Toc59319582"/>
      <w:bookmarkStart w:id="265" w:name="_Toc59320423"/>
      <w:bookmarkStart w:id="266" w:name="_Toc59448118"/>
      <w:bookmarkStart w:id="267" w:name="_Toc59601534"/>
      <w:bookmarkStart w:id="268" w:name="_Toc59601590"/>
      <w:bookmarkStart w:id="269" w:name="_Toc59601901"/>
      <w:bookmarkStart w:id="270" w:name="_Toc59602037"/>
      <w:bookmarkStart w:id="271" w:name="_Toc73468743"/>
      <w:r>
        <w:rPr>
          <w:noProof/>
        </w:rPr>
        <w:drawing>
          <wp:anchor distT="0" distB="0" distL="114300" distR="114300" simplePos="0" relativeHeight="251711488" behindDoc="0" locked="0" layoutInCell="1" allowOverlap="1" wp14:anchorId="5AB8A933" wp14:editId="4541B206">
            <wp:simplePos x="0" y="0"/>
            <wp:positionH relativeFrom="column">
              <wp:posOffset>-643255</wp:posOffset>
            </wp:positionH>
            <wp:positionV relativeFrom="paragraph">
              <wp:posOffset>359410</wp:posOffset>
            </wp:positionV>
            <wp:extent cx="5579745" cy="5446395"/>
            <wp:effectExtent l="0" t="0" r="1905" b="1905"/>
            <wp:wrapSquare wrapText="bothSides"/>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54463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Design use-case diagram</w:t>
      </w:r>
      <w:bookmarkEnd w:id="261"/>
      <w:bookmarkEnd w:id="262"/>
      <w:bookmarkEnd w:id="263"/>
      <w:bookmarkEnd w:id="264"/>
      <w:bookmarkEnd w:id="265"/>
      <w:bookmarkEnd w:id="266"/>
      <w:bookmarkEnd w:id="267"/>
      <w:bookmarkEnd w:id="268"/>
      <w:bookmarkEnd w:id="269"/>
      <w:bookmarkEnd w:id="270"/>
      <w:bookmarkEnd w:id="271"/>
    </w:p>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72" w:name="_Toc59343657"/>
      <w:bookmarkStart w:id="273" w:name="_Toc59369580"/>
      <w:bookmarkStart w:id="274" w:name="_Toc59369746"/>
      <w:bookmarkStart w:id="275" w:name="_Toc59448295"/>
      <w:bookmarkStart w:id="276" w:name="_Toc59601652"/>
      <w:bookmarkStart w:id="277" w:name="_Toc59601727"/>
      <w:bookmarkStart w:id="278"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72"/>
      <w:bookmarkEnd w:id="273"/>
      <w:bookmarkEnd w:id="274"/>
      <w:bookmarkEnd w:id="275"/>
      <w:bookmarkEnd w:id="276"/>
      <w:bookmarkEnd w:id="277"/>
      <w:bookmarkEnd w:id="278"/>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lastRenderedPageBreak/>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Staff is the user manager, and post, revenue statistics for management</w:t>
      </w:r>
    </w:p>
    <w:p w14:paraId="4BBC33D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The manager is the last reviewer to post on the site</w:t>
      </w:r>
    </w:p>
    <w:p w14:paraId="0E1ECA22"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When the user posts the message according to the steps and confirms with the success message, the posted message will be in line and wait for the approval staff, the staff will go to the browsing site to check the information, and browse for it. manager, the manager is the last person to approve, agree, the message will be posted on the website. If the post is not valid, it will notify the user to correct it.</w:t>
      </w:r>
    </w:p>
    <w:p w14:paraId="4E3D2A4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When a user wants to buy Gold, he/she will go to the Gold purchase page to top up, the transaction will be done via international VISA or debit card.</w:t>
      </w:r>
    </w:p>
    <w:p w14:paraId="1B8CD5C5"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Viewers, when creating a new account, can also easily register through 2 ways: using the personal phone number, after entering the phone number, the message will appear as a 6-digit code and enter 6 digits. In the confirmation section, a message will appear. When creating an account with a social network, the viewer will enter the account, and the password, the system will check, and create an account.</w:t>
      </w:r>
    </w:p>
    <w:p w14:paraId="6AAF7A6E" w14:textId="77777777" w:rsidR="001E5D05" w:rsidRDefault="001E5D05" w:rsidP="0017019F">
      <w:pPr>
        <w:pStyle w:val="Heading3"/>
        <w:numPr>
          <w:ilvl w:val="2"/>
          <w:numId w:val="43"/>
        </w:numPr>
        <w:spacing w:line="360" w:lineRule="auto"/>
        <w:ind w:left="1080"/>
        <w:rPr>
          <w:rFonts w:ascii="Times New Roman" w:hAnsi="Times New Roman" w:cs="Times New Roman"/>
          <w:color w:val="auto"/>
          <w:sz w:val="26"/>
          <w:szCs w:val="26"/>
        </w:rPr>
      </w:pPr>
      <w:bookmarkStart w:id="279" w:name="_Toc59318536"/>
      <w:bookmarkStart w:id="280" w:name="_Toc59318807"/>
      <w:bookmarkStart w:id="281" w:name="_Toc59319191"/>
      <w:bookmarkStart w:id="282" w:name="_Toc59319583"/>
      <w:bookmarkStart w:id="283" w:name="_Toc59320424"/>
      <w:bookmarkStart w:id="284" w:name="_Toc59448119"/>
      <w:bookmarkStart w:id="285" w:name="_Toc59601535"/>
      <w:bookmarkStart w:id="286" w:name="_Toc59601591"/>
      <w:bookmarkStart w:id="287" w:name="_Toc59601902"/>
      <w:bookmarkStart w:id="288" w:name="_Toc59602038"/>
      <w:bookmarkStart w:id="289" w:name="_Toc73468744"/>
      <w:proofErr w:type="spellStart"/>
      <w:r>
        <w:rPr>
          <w:rFonts w:ascii="Times New Roman" w:hAnsi="Times New Roman" w:cs="Times New Roman"/>
          <w:color w:val="auto"/>
          <w:sz w:val="26"/>
          <w:szCs w:val="26"/>
        </w:rPr>
        <w:lastRenderedPageBreak/>
        <w:t>Usecase</w:t>
      </w:r>
      <w:proofErr w:type="spellEnd"/>
      <w:r>
        <w:rPr>
          <w:rFonts w:ascii="Times New Roman" w:hAnsi="Times New Roman" w:cs="Times New Roman"/>
          <w:color w:val="auto"/>
          <w:sz w:val="26"/>
          <w:szCs w:val="26"/>
        </w:rPr>
        <w:t xml:space="preserve"> specification</w:t>
      </w:r>
      <w:bookmarkEnd w:id="279"/>
      <w:bookmarkEnd w:id="280"/>
      <w:bookmarkEnd w:id="281"/>
      <w:bookmarkEnd w:id="282"/>
      <w:bookmarkEnd w:id="283"/>
      <w:bookmarkEnd w:id="284"/>
      <w:bookmarkEnd w:id="285"/>
      <w:bookmarkEnd w:id="286"/>
      <w:bookmarkEnd w:id="287"/>
      <w:bookmarkEnd w:id="288"/>
      <w:bookmarkEnd w:id="289"/>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90" w:name="_Toc59343676"/>
      <w:bookmarkStart w:id="291" w:name="_Toc59448203"/>
      <w:bookmarkStart w:id="292" w:name="_Toc59601618"/>
      <w:bookmarkStart w:id="293"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90"/>
      <w:bookmarkEnd w:id="291"/>
      <w:bookmarkEnd w:id="292"/>
      <w:bookmarkEnd w:id="293"/>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4" w:name="_Toc59318537"/>
            <w:r>
              <w:rPr>
                <w:rFonts w:ascii="Times New Roman" w:hAnsi="Times New Roman" w:cs="Times New Roman"/>
                <w:sz w:val="26"/>
                <w:szCs w:val="26"/>
              </w:rPr>
              <w:t>Guest</w:t>
            </w:r>
            <w:bookmarkEnd w:id="294"/>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5" w:name="_Toc59318808"/>
            <w:bookmarkStart w:id="296" w:name="_Toc59318538"/>
            <w:r>
              <w:rPr>
                <w:rFonts w:ascii="Times New Roman" w:hAnsi="Times New Roman" w:cs="Times New Roman"/>
                <w:sz w:val="26"/>
                <w:szCs w:val="26"/>
              </w:rPr>
              <w:t>Use this case allows visitors to log into the website to use the advanced services of the site</w:t>
            </w:r>
            <w:bookmarkEnd w:id="295"/>
            <w:bookmarkEnd w:id="296"/>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7" w:name="_Toc59318809"/>
            <w:bookmarkStart w:id="298" w:name="_Toc59318539"/>
            <w:r>
              <w:rPr>
                <w:rFonts w:ascii="Times New Roman" w:hAnsi="Times New Roman" w:cs="Times New Roman"/>
                <w:sz w:val="26"/>
                <w:szCs w:val="26"/>
              </w:rPr>
              <w:t>The account's role will be confirmed</w:t>
            </w:r>
            <w:bookmarkEnd w:id="297"/>
            <w:bookmarkEnd w:id="298"/>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9" w:name="_Toc59318810"/>
            <w:bookmarkStart w:id="300" w:name="_Toc59318540"/>
            <w:r>
              <w:rPr>
                <w:rFonts w:ascii="Times New Roman" w:hAnsi="Times New Roman" w:cs="Times New Roman"/>
                <w:sz w:val="26"/>
                <w:szCs w:val="26"/>
              </w:rPr>
              <w:t>Click the "Login" button.</w:t>
            </w:r>
            <w:bookmarkEnd w:id="299"/>
            <w:bookmarkEnd w:id="300"/>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1" w:name="_Toc59318811"/>
            <w:bookmarkStart w:id="302" w:name="_Toc59318541"/>
            <w:r>
              <w:rPr>
                <w:rFonts w:ascii="Times New Roman" w:hAnsi="Times New Roman" w:cs="Times New Roman"/>
                <w:sz w:val="26"/>
                <w:szCs w:val="26"/>
              </w:rPr>
              <w:t>User account has been created</w:t>
            </w:r>
            <w:bookmarkEnd w:id="301"/>
            <w:bookmarkEnd w:id="302"/>
          </w:p>
          <w:p w14:paraId="687D5A5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3" w:name="_Toc59318812"/>
            <w:bookmarkStart w:id="304" w:name="_Toc59318542"/>
            <w:r>
              <w:rPr>
                <w:rFonts w:ascii="Times New Roman" w:hAnsi="Times New Roman" w:cs="Times New Roman"/>
                <w:sz w:val="26"/>
                <w:szCs w:val="26"/>
              </w:rPr>
              <w:t>User account has been authorized</w:t>
            </w:r>
            <w:bookmarkEnd w:id="303"/>
            <w:bookmarkEnd w:id="304"/>
          </w:p>
          <w:p w14:paraId="2C0065F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5" w:name="_Toc59318813"/>
            <w:bookmarkStart w:id="306" w:name="_Toc59318543"/>
            <w:r>
              <w:rPr>
                <w:rFonts w:ascii="Times New Roman" w:hAnsi="Times New Roman" w:cs="Times New Roman"/>
                <w:sz w:val="26"/>
                <w:szCs w:val="26"/>
              </w:rPr>
              <w:t>The user's device was connected to the internet when logging in</w:t>
            </w:r>
            <w:bookmarkEnd w:id="305"/>
            <w:bookmarkEnd w:id="306"/>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7" w:name="_Toc59318814"/>
            <w:bookmarkStart w:id="308" w:name="_Toc59318544"/>
            <w:r>
              <w:rPr>
                <w:rFonts w:ascii="Times New Roman" w:hAnsi="Times New Roman" w:cs="Times New Roman"/>
                <w:sz w:val="26"/>
                <w:szCs w:val="26"/>
              </w:rPr>
              <w:t>Success: The account role is changed, and login to the user page</w:t>
            </w:r>
            <w:bookmarkEnd w:id="307"/>
            <w:bookmarkEnd w:id="308"/>
          </w:p>
          <w:p w14:paraId="3E7E1B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9" w:name="_Toc59318815"/>
            <w:bookmarkStart w:id="310" w:name="_Toc59318545"/>
            <w:r>
              <w:rPr>
                <w:rFonts w:ascii="Times New Roman" w:hAnsi="Times New Roman" w:cs="Times New Roman"/>
                <w:sz w:val="26"/>
                <w:szCs w:val="26"/>
              </w:rPr>
              <w:t>Fail: Display the message "Your password is not correct".</w:t>
            </w:r>
            <w:bookmarkEnd w:id="309"/>
            <w:bookmarkEnd w:id="310"/>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1" w:name="_Toc59318816"/>
            <w:bookmarkStart w:id="312" w:name="_Toc59318546"/>
            <w:r>
              <w:rPr>
                <w:rFonts w:ascii="Times New Roman" w:hAnsi="Times New Roman" w:cs="Times New Roman"/>
                <w:sz w:val="26"/>
                <w:szCs w:val="26"/>
              </w:rPr>
              <w:t>Employees must log in as the user role</w:t>
            </w:r>
            <w:bookmarkEnd w:id="311"/>
            <w:bookmarkEnd w:id="312"/>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313" w:name="_Toc59343677"/>
      <w:bookmarkStart w:id="314" w:name="_Toc59448204"/>
      <w:bookmarkStart w:id="315" w:name="_Toc59601619"/>
      <w:bookmarkStart w:id="31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313"/>
      <w:bookmarkEnd w:id="314"/>
      <w:bookmarkEnd w:id="315"/>
      <w:bookmarkEnd w:id="31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7" w:name="_Toc59318817"/>
            <w:bookmarkStart w:id="318" w:name="_Toc59318547"/>
            <w:r>
              <w:rPr>
                <w:rFonts w:ascii="Times New Roman" w:hAnsi="Times New Roman" w:cs="Times New Roman"/>
                <w:sz w:val="26"/>
                <w:szCs w:val="26"/>
              </w:rPr>
              <w:t>Guest</w:t>
            </w:r>
            <w:bookmarkEnd w:id="317"/>
            <w:bookmarkEnd w:id="318"/>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19" w:name="_Toc59318818"/>
            <w:bookmarkStart w:id="320" w:name="_Toc59318548"/>
            <w:r>
              <w:rPr>
                <w:rFonts w:ascii="Times New Roman" w:hAnsi="Times New Roman" w:cs="Times New Roman"/>
                <w:sz w:val="26"/>
                <w:szCs w:val="26"/>
              </w:rPr>
              <w:t>Use this case allows visitors to log into the website to use the advanced services of the site</w:t>
            </w:r>
            <w:bookmarkEnd w:id="319"/>
            <w:bookmarkEnd w:id="320"/>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AA6D6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1" w:name="_Toc59318819"/>
            <w:bookmarkStart w:id="322" w:name="_Toc59318549"/>
            <w:r>
              <w:rPr>
                <w:rFonts w:ascii="Times New Roman" w:hAnsi="Times New Roman" w:cs="Times New Roman"/>
                <w:sz w:val="26"/>
                <w:szCs w:val="26"/>
              </w:rPr>
              <w:t>The account's role will be confirmed</w:t>
            </w:r>
            <w:bookmarkEnd w:id="321"/>
            <w:bookmarkEnd w:id="322"/>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355D12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3" w:name="_Toc59318820"/>
            <w:bookmarkStart w:id="324" w:name="_Toc59318550"/>
            <w:r>
              <w:rPr>
                <w:rFonts w:ascii="Times New Roman" w:hAnsi="Times New Roman" w:cs="Times New Roman"/>
                <w:sz w:val="26"/>
                <w:szCs w:val="26"/>
              </w:rPr>
              <w:t>Click on the button "Login with Facebook"</w:t>
            </w:r>
            <w:bookmarkEnd w:id="323"/>
            <w:bookmarkEnd w:id="324"/>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5" w:name="_Toc59318821"/>
            <w:bookmarkStart w:id="326" w:name="_Toc59318551"/>
            <w:r>
              <w:rPr>
                <w:rFonts w:ascii="Times New Roman" w:hAnsi="Times New Roman" w:cs="Times New Roman"/>
                <w:sz w:val="26"/>
                <w:szCs w:val="26"/>
              </w:rPr>
              <w:t>User account has been created</w:t>
            </w:r>
            <w:bookmarkEnd w:id="325"/>
            <w:bookmarkEnd w:id="326"/>
          </w:p>
          <w:p w14:paraId="376D16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7" w:name="_Toc59318822"/>
            <w:bookmarkStart w:id="328" w:name="_Toc59318552"/>
            <w:r>
              <w:rPr>
                <w:rFonts w:ascii="Times New Roman" w:hAnsi="Times New Roman" w:cs="Times New Roman"/>
                <w:sz w:val="26"/>
                <w:szCs w:val="26"/>
              </w:rPr>
              <w:t>User account has been authorized</w:t>
            </w:r>
            <w:bookmarkEnd w:id="327"/>
            <w:bookmarkEnd w:id="328"/>
          </w:p>
          <w:p w14:paraId="6EFD3BB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9" w:name="_Toc59318823"/>
            <w:bookmarkStart w:id="330" w:name="_Toc59318553"/>
            <w:r>
              <w:rPr>
                <w:rFonts w:ascii="Times New Roman" w:hAnsi="Times New Roman" w:cs="Times New Roman"/>
                <w:sz w:val="26"/>
                <w:szCs w:val="26"/>
              </w:rPr>
              <w:t>The user's device was connected to the internet when logging in</w:t>
            </w:r>
            <w:bookmarkEnd w:id="329"/>
            <w:bookmarkEnd w:id="330"/>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1" w:name="_Toc59318824"/>
            <w:bookmarkStart w:id="332" w:name="_Toc59318554"/>
            <w:r>
              <w:rPr>
                <w:rFonts w:ascii="Times New Roman" w:hAnsi="Times New Roman" w:cs="Times New Roman"/>
                <w:sz w:val="26"/>
                <w:szCs w:val="26"/>
              </w:rPr>
              <w:t>Success: The account role is changed, and login to the user page</w:t>
            </w:r>
            <w:bookmarkEnd w:id="331"/>
            <w:bookmarkEnd w:id="332"/>
          </w:p>
          <w:p w14:paraId="48913D6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33" w:name="_Toc59318825"/>
            <w:bookmarkStart w:id="334" w:name="_Toc59318555"/>
            <w:r>
              <w:rPr>
                <w:rFonts w:ascii="Times New Roman" w:hAnsi="Times New Roman" w:cs="Times New Roman"/>
                <w:sz w:val="26"/>
                <w:szCs w:val="26"/>
              </w:rPr>
              <w:t>Fail: Display the message "Your password is not correct".</w:t>
            </w:r>
            <w:bookmarkEnd w:id="333"/>
            <w:bookmarkEnd w:id="334"/>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5" w:name="_Toc59318826"/>
            <w:bookmarkStart w:id="336" w:name="_Toc59318556"/>
            <w:r>
              <w:rPr>
                <w:rFonts w:ascii="Times New Roman" w:hAnsi="Times New Roman" w:cs="Times New Roman"/>
                <w:sz w:val="26"/>
                <w:szCs w:val="26"/>
              </w:rPr>
              <w:t>Employees must log in as the user role</w:t>
            </w:r>
            <w:bookmarkEnd w:id="335"/>
            <w:bookmarkEnd w:id="336"/>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7777777" w:rsidR="001E5D05" w:rsidRDefault="001E5D05" w:rsidP="001E5D05">
      <w:pPr>
        <w:pStyle w:val="Footer"/>
        <w:spacing w:line="360" w:lineRule="auto"/>
        <w:rPr>
          <w:rFonts w:ascii="Times New Roman" w:hAnsi="Times New Roman" w:cs="Times New Roman"/>
          <w:sz w:val="26"/>
          <w:szCs w:val="26"/>
        </w:rPr>
      </w:pPr>
      <w:bookmarkStart w:id="337" w:name="_Toc59343678"/>
      <w:bookmarkStart w:id="338" w:name="_Toc59448205"/>
      <w:bookmarkStart w:id="339" w:name="_Toc59601620"/>
      <w:bookmarkStart w:id="340"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account</w:t>
      </w:r>
      <w:bookmarkEnd w:id="337"/>
      <w:bookmarkEnd w:id="338"/>
      <w:bookmarkEnd w:id="339"/>
      <w:bookmarkEnd w:id="34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1" w:name="_Toc59318827"/>
            <w:bookmarkStart w:id="342" w:name="_Toc59318557"/>
            <w:r>
              <w:rPr>
                <w:rFonts w:ascii="Times New Roman" w:hAnsi="Times New Roman" w:cs="Times New Roman"/>
                <w:sz w:val="26"/>
                <w:szCs w:val="26"/>
              </w:rPr>
              <w:t>Guest</w:t>
            </w:r>
            <w:bookmarkEnd w:id="341"/>
            <w:bookmarkEnd w:id="342"/>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site</w:t>
            </w:r>
            <w:bookmarkStart w:id="343" w:name="_Toc59318828"/>
            <w:bookmarkStart w:id="344" w:name="_Toc59318558"/>
            <w:bookmarkEnd w:id="343"/>
            <w:bookmarkEnd w:id="344"/>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5" w:name="_Toc59318829"/>
            <w:bookmarkStart w:id="346" w:name="_Toc59318559"/>
            <w:r>
              <w:rPr>
                <w:rFonts w:ascii="Times New Roman" w:hAnsi="Times New Roman" w:cs="Times New Roman"/>
                <w:sz w:val="26"/>
                <w:szCs w:val="26"/>
              </w:rPr>
              <w:t>The account's role will be confirmed</w:t>
            </w:r>
            <w:bookmarkEnd w:id="345"/>
            <w:bookmarkEnd w:id="346"/>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7" w:name="_Toc59318830"/>
            <w:bookmarkStart w:id="348" w:name="_Toc59318560"/>
            <w:r>
              <w:rPr>
                <w:rFonts w:ascii="Times New Roman" w:hAnsi="Times New Roman" w:cs="Times New Roman"/>
                <w:sz w:val="26"/>
                <w:szCs w:val="26"/>
              </w:rPr>
              <w:t>Click on the button "Sign in with Google"</w:t>
            </w:r>
            <w:bookmarkEnd w:id="347"/>
            <w:bookmarkEnd w:id="348"/>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9" w:name="_Toc59318831"/>
            <w:bookmarkStart w:id="350" w:name="_Toc59318561"/>
            <w:r>
              <w:rPr>
                <w:rFonts w:ascii="Times New Roman" w:hAnsi="Times New Roman" w:cs="Times New Roman"/>
                <w:sz w:val="26"/>
                <w:szCs w:val="26"/>
              </w:rPr>
              <w:t>User account has been created</w:t>
            </w:r>
            <w:bookmarkEnd w:id="349"/>
            <w:bookmarkEnd w:id="350"/>
          </w:p>
          <w:p w14:paraId="19461E2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1" w:name="_Toc59318832"/>
            <w:bookmarkStart w:id="352" w:name="_Toc59318562"/>
            <w:r>
              <w:rPr>
                <w:rFonts w:ascii="Times New Roman" w:hAnsi="Times New Roman" w:cs="Times New Roman"/>
                <w:sz w:val="26"/>
                <w:szCs w:val="26"/>
              </w:rPr>
              <w:t>User account has been authorized</w:t>
            </w:r>
            <w:bookmarkEnd w:id="351"/>
            <w:bookmarkEnd w:id="352"/>
          </w:p>
          <w:p w14:paraId="320004F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3" w:name="_Toc59318833"/>
            <w:bookmarkStart w:id="354" w:name="_Toc59318563"/>
            <w:r>
              <w:rPr>
                <w:rFonts w:ascii="Times New Roman" w:hAnsi="Times New Roman" w:cs="Times New Roman"/>
                <w:sz w:val="26"/>
                <w:szCs w:val="26"/>
              </w:rPr>
              <w:t>The user's device was connected to the internet when logging in</w:t>
            </w:r>
            <w:bookmarkEnd w:id="353"/>
            <w:bookmarkEnd w:id="354"/>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5" w:name="_Toc59318834"/>
            <w:bookmarkStart w:id="356" w:name="_Toc59318564"/>
            <w:r>
              <w:rPr>
                <w:rFonts w:ascii="Times New Roman" w:hAnsi="Times New Roman" w:cs="Times New Roman"/>
                <w:sz w:val="26"/>
                <w:szCs w:val="26"/>
              </w:rPr>
              <w:t>Success: The account role is changed, and login to the user page</w:t>
            </w:r>
            <w:bookmarkEnd w:id="355"/>
            <w:bookmarkEnd w:id="356"/>
          </w:p>
          <w:p w14:paraId="1C024A7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7" w:name="_Toc59318835"/>
            <w:bookmarkStart w:id="358" w:name="_Toc59318565"/>
            <w:r>
              <w:rPr>
                <w:rFonts w:ascii="Times New Roman" w:hAnsi="Times New Roman" w:cs="Times New Roman"/>
                <w:sz w:val="26"/>
                <w:szCs w:val="26"/>
              </w:rPr>
              <w:t>Fail: Display the message "Your password is not correct".</w:t>
            </w:r>
            <w:bookmarkEnd w:id="357"/>
            <w:bookmarkEnd w:id="358"/>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9" w:name="_Toc59318836"/>
            <w:bookmarkStart w:id="360" w:name="_Toc59318566"/>
            <w:r>
              <w:rPr>
                <w:rFonts w:ascii="Times New Roman" w:hAnsi="Times New Roman" w:cs="Times New Roman"/>
                <w:sz w:val="26"/>
                <w:szCs w:val="26"/>
              </w:rPr>
              <w:t>Employees must log in as the user role</w:t>
            </w:r>
            <w:bookmarkEnd w:id="359"/>
            <w:bookmarkEnd w:id="360"/>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7777777" w:rsidR="001E5D05" w:rsidRDefault="001E5D05" w:rsidP="001E5D05">
      <w:pPr>
        <w:pStyle w:val="Footer"/>
        <w:spacing w:line="360" w:lineRule="auto"/>
        <w:rPr>
          <w:rFonts w:ascii="Times New Roman" w:hAnsi="Times New Roman" w:cs="Times New Roman"/>
          <w:sz w:val="26"/>
          <w:szCs w:val="26"/>
        </w:rPr>
      </w:pPr>
      <w:bookmarkStart w:id="361" w:name="_Toc59343679"/>
      <w:bookmarkStart w:id="362" w:name="_Toc59448206"/>
      <w:bookmarkStart w:id="363" w:name="_Toc59601621"/>
      <w:bookmarkStart w:id="364"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number</w:t>
      </w:r>
      <w:bookmarkEnd w:id="361"/>
      <w:bookmarkEnd w:id="362"/>
      <w:bookmarkEnd w:id="363"/>
      <w:bookmarkEnd w:id="36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5" w:name="_Toc59318837"/>
            <w:bookmarkStart w:id="366" w:name="_Toc59318567"/>
            <w:r>
              <w:rPr>
                <w:rFonts w:ascii="Times New Roman" w:hAnsi="Times New Roman" w:cs="Times New Roman"/>
                <w:sz w:val="26"/>
                <w:szCs w:val="26"/>
              </w:rPr>
              <w:t>Guest</w:t>
            </w:r>
            <w:bookmarkEnd w:id="365"/>
            <w:bookmarkEnd w:id="366"/>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67" w:name="_Toc59318838"/>
            <w:bookmarkStart w:id="368" w:name="_Toc59318568"/>
            <w:r>
              <w:rPr>
                <w:rFonts w:ascii="Times New Roman" w:hAnsi="Times New Roman" w:cs="Times New Roman"/>
                <w:sz w:val="26"/>
                <w:szCs w:val="26"/>
              </w:rPr>
              <w:t xml:space="preserve">Use this case allows guests to register for an account to log into the account </w:t>
            </w:r>
            <w:bookmarkEnd w:id="367"/>
            <w:bookmarkEnd w:id="368"/>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9" w:name="_Toc59318839"/>
            <w:bookmarkStart w:id="370" w:name="_Toc59318569"/>
            <w:r>
              <w:rPr>
                <w:rFonts w:ascii="Times New Roman" w:hAnsi="Times New Roman" w:cs="Times New Roman"/>
                <w:sz w:val="26"/>
                <w:szCs w:val="26"/>
              </w:rPr>
              <w:t>The account's role will be confirmed</w:t>
            </w:r>
            <w:bookmarkEnd w:id="369"/>
            <w:bookmarkEnd w:id="370"/>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1" w:name="_Toc59318840"/>
            <w:bookmarkStart w:id="372" w:name="_Toc59318570"/>
            <w:r>
              <w:rPr>
                <w:rFonts w:ascii="Times New Roman" w:hAnsi="Times New Roman" w:cs="Times New Roman"/>
                <w:sz w:val="26"/>
                <w:szCs w:val="26"/>
              </w:rPr>
              <w:t>Click the button "Register"</w:t>
            </w:r>
            <w:bookmarkEnd w:id="371"/>
            <w:bookmarkEnd w:id="372"/>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3" w:name="_Toc59318841"/>
            <w:bookmarkStart w:id="374" w:name="_Toc59318571"/>
            <w:r>
              <w:rPr>
                <w:rFonts w:ascii="Times New Roman" w:hAnsi="Times New Roman" w:cs="Times New Roman"/>
                <w:sz w:val="26"/>
                <w:szCs w:val="26"/>
              </w:rPr>
              <w:lastRenderedPageBreak/>
              <w:t>The user's device was connected to the internet when logging in</w:t>
            </w:r>
            <w:bookmarkEnd w:id="373"/>
            <w:bookmarkEnd w:id="374"/>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5" w:name="_Toc59318842"/>
            <w:bookmarkStart w:id="376" w:name="_Toc59318572"/>
            <w:r>
              <w:rPr>
                <w:rFonts w:ascii="Times New Roman" w:hAnsi="Times New Roman" w:cs="Times New Roman"/>
                <w:sz w:val="26"/>
                <w:szCs w:val="26"/>
              </w:rPr>
              <w:t>Success: The account data is saved to the database</w:t>
            </w:r>
            <w:bookmarkEnd w:id="375"/>
            <w:bookmarkEnd w:id="376"/>
          </w:p>
          <w:p w14:paraId="69CD68C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77" w:name="_Toc59318843"/>
            <w:bookmarkStart w:id="378" w:name="_Toc59318573"/>
            <w:r>
              <w:rPr>
                <w:rFonts w:ascii="Times New Roman" w:hAnsi="Times New Roman" w:cs="Times New Roman"/>
                <w:sz w:val="26"/>
                <w:szCs w:val="26"/>
              </w:rPr>
              <w:t>Fail: Displays the message "Your account has not been created".</w:t>
            </w:r>
            <w:bookmarkEnd w:id="377"/>
            <w:bookmarkEnd w:id="378"/>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9" w:name="_Toc59318844"/>
            <w:bookmarkStart w:id="380" w:name="_Toc59318574"/>
            <w:r>
              <w:rPr>
                <w:rFonts w:ascii="Times New Roman" w:hAnsi="Times New Roman" w:cs="Times New Roman"/>
                <w:sz w:val="26"/>
                <w:szCs w:val="26"/>
              </w:rPr>
              <w:t>Employees must log in as the user role</w:t>
            </w:r>
            <w:bookmarkEnd w:id="379"/>
            <w:bookmarkEnd w:id="380"/>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77777777" w:rsidR="001E5D05" w:rsidRDefault="001E5D05" w:rsidP="001E5D05">
      <w:pPr>
        <w:pStyle w:val="Footer"/>
        <w:spacing w:line="360" w:lineRule="auto"/>
        <w:rPr>
          <w:rFonts w:ascii="Times New Roman" w:hAnsi="Times New Roman" w:cs="Times New Roman"/>
          <w:sz w:val="26"/>
          <w:szCs w:val="26"/>
        </w:rPr>
      </w:pPr>
      <w:bookmarkStart w:id="381" w:name="_Toc59343680"/>
      <w:bookmarkStart w:id="382" w:name="_Toc59448207"/>
      <w:bookmarkStart w:id="383" w:name="_Toc59601622"/>
      <w:bookmarkStart w:id="384" w:name="_Toc59602075"/>
      <w:r>
        <w:rPr>
          <w:rFonts w:ascii="Times New Roman" w:hAnsi="Times New Roman" w:cs="Times New Roman"/>
          <w:b/>
          <w:bCs/>
          <w:sz w:val="26"/>
          <w:szCs w:val="26"/>
        </w:rPr>
        <w:lastRenderedPageBreak/>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account</w:t>
      </w:r>
      <w:bookmarkEnd w:id="381"/>
      <w:bookmarkEnd w:id="382"/>
      <w:bookmarkEnd w:id="383"/>
      <w:bookmarkEnd w:id="3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5" w:name="_Toc59318845"/>
            <w:bookmarkStart w:id="386" w:name="_Toc59318575"/>
            <w:r>
              <w:rPr>
                <w:rFonts w:ascii="Times New Roman" w:hAnsi="Times New Roman" w:cs="Times New Roman"/>
                <w:sz w:val="26"/>
                <w:szCs w:val="26"/>
              </w:rPr>
              <w:t>Guest</w:t>
            </w:r>
            <w:bookmarkEnd w:id="385"/>
            <w:bookmarkEnd w:id="386"/>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7" w:name="_Toc59318846"/>
            <w:bookmarkStart w:id="388" w:name="_Toc59318576"/>
            <w:bookmarkEnd w:id="387"/>
            <w:bookmarkEnd w:id="388"/>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9" w:name="_Toc59318847"/>
            <w:bookmarkStart w:id="390" w:name="_Toc59318577"/>
            <w:r>
              <w:rPr>
                <w:rFonts w:ascii="Times New Roman" w:hAnsi="Times New Roman" w:cs="Times New Roman"/>
                <w:sz w:val="26"/>
                <w:szCs w:val="26"/>
              </w:rPr>
              <w:t>The account's role will be confirmed</w:t>
            </w:r>
            <w:bookmarkEnd w:id="389"/>
            <w:bookmarkEnd w:id="390"/>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1" w:name="_Toc59318848"/>
            <w:bookmarkStart w:id="392" w:name="_Toc59318578"/>
            <w:r>
              <w:rPr>
                <w:rFonts w:ascii="Times New Roman" w:hAnsi="Times New Roman" w:cs="Times New Roman"/>
                <w:sz w:val="26"/>
                <w:szCs w:val="26"/>
              </w:rPr>
              <w:t>Click the button "Register"</w:t>
            </w:r>
            <w:bookmarkEnd w:id="391"/>
            <w:bookmarkEnd w:id="392"/>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3" w:name="_Toc59318849"/>
            <w:bookmarkStart w:id="394" w:name="_Toc59318579"/>
            <w:r>
              <w:rPr>
                <w:rFonts w:ascii="Times New Roman" w:hAnsi="Times New Roman" w:cs="Times New Roman"/>
                <w:sz w:val="26"/>
                <w:szCs w:val="26"/>
              </w:rPr>
              <w:t>The user's device was connected to the internet when logging in</w:t>
            </w:r>
            <w:bookmarkEnd w:id="393"/>
            <w:bookmarkEnd w:id="394"/>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5" w:name="_Toc59318850"/>
            <w:bookmarkStart w:id="396" w:name="_Toc59318580"/>
            <w:r>
              <w:rPr>
                <w:rFonts w:ascii="Times New Roman" w:hAnsi="Times New Roman" w:cs="Times New Roman"/>
                <w:sz w:val="26"/>
                <w:szCs w:val="26"/>
              </w:rPr>
              <w:t>Success: The account data is saved to the database</w:t>
            </w:r>
            <w:bookmarkEnd w:id="395"/>
            <w:bookmarkEnd w:id="396"/>
          </w:p>
          <w:p w14:paraId="38070C0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97" w:name="_Toc59318851"/>
            <w:bookmarkStart w:id="398" w:name="_Toc59318581"/>
            <w:r>
              <w:rPr>
                <w:rFonts w:ascii="Times New Roman" w:hAnsi="Times New Roman" w:cs="Times New Roman"/>
                <w:sz w:val="26"/>
                <w:szCs w:val="26"/>
              </w:rPr>
              <w:t>Fail: Displays the message "Your account has not been created".</w:t>
            </w:r>
            <w:bookmarkEnd w:id="397"/>
            <w:bookmarkEnd w:id="398"/>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9" w:name="_Toc59318852"/>
            <w:bookmarkStart w:id="400" w:name="_Toc59318582"/>
            <w:r>
              <w:rPr>
                <w:rFonts w:ascii="Times New Roman" w:hAnsi="Times New Roman" w:cs="Times New Roman"/>
                <w:sz w:val="26"/>
                <w:szCs w:val="26"/>
              </w:rPr>
              <w:t>Employees must log in as the user role</w:t>
            </w:r>
            <w:bookmarkEnd w:id="399"/>
            <w:bookmarkEnd w:id="400"/>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77777777" w:rsidR="001E5D05" w:rsidRDefault="001E5D05" w:rsidP="001E5D05">
      <w:pPr>
        <w:pStyle w:val="Footer"/>
        <w:spacing w:line="360" w:lineRule="auto"/>
        <w:rPr>
          <w:rFonts w:ascii="Times New Roman" w:hAnsi="Times New Roman" w:cs="Times New Roman"/>
          <w:sz w:val="26"/>
          <w:szCs w:val="26"/>
        </w:rPr>
      </w:pPr>
      <w:bookmarkStart w:id="401" w:name="_Toc59343681"/>
      <w:bookmarkStart w:id="402" w:name="_Toc59448208"/>
      <w:bookmarkStart w:id="403" w:name="_Toc59601623"/>
      <w:bookmarkStart w:id="404"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account</w:t>
      </w:r>
      <w:bookmarkEnd w:id="401"/>
      <w:bookmarkEnd w:id="402"/>
      <w:bookmarkEnd w:id="403"/>
      <w:bookmarkEnd w:id="40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5" w:name="_Toc59318853"/>
            <w:bookmarkStart w:id="406" w:name="_Toc59318583"/>
            <w:r>
              <w:rPr>
                <w:rFonts w:ascii="Times New Roman" w:hAnsi="Times New Roman" w:cs="Times New Roman"/>
                <w:sz w:val="26"/>
                <w:szCs w:val="26"/>
              </w:rPr>
              <w:t>Guest</w:t>
            </w:r>
            <w:bookmarkEnd w:id="405"/>
            <w:bookmarkEnd w:id="406"/>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407" w:name="_Toc59318854"/>
            <w:bookmarkStart w:id="408" w:name="_Toc59318584"/>
            <w:bookmarkEnd w:id="407"/>
            <w:bookmarkEnd w:id="408"/>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9" w:name="_Toc59318855"/>
            <w:bookmarkStart w:id="410" w:name="_Toc59318585"/>
            <w:r>
              <w:rPr>
                <w:rFonts w:ascii="Times New Roman" w:hAnsi="Times New Roman" w:cs="Times New Roman"/>
                <w:sz w:val="26"/>
                <w:szCs w:val="26"/>
              </w:rPr>
              <w:t>The account's role will be confirmed.</w:t>
            </w:r>
            <w:bookmarkEnd w:id="409"/>
            <w:bookmarkEnd w:id="410"/>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1" w:name="_Toc59318856"/>
            <w:bookmarkStart w:id="412"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411"/>
            <w:bookmarkEnd w:id="412"/>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B381ED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3" w:name="_Toc59318857"/>
            <w:bookmarkStart w:id="414" w:name="_Toc59318587"/>
            <w:r>
              <w:rPr>
                <w:rFonts w:ascii="Times New Roman" w:hAnsi="Times New Roman" w:cs="Times New Roman"/>
                <w:sz w:val="26"/>
                <w:szCs w:val="26"/>
              </w:rPr>
              <w:t>The user's device was connected to the internet when logging in.</w:t>
            </w:r>
            <w:bookmarkEnd w:id="413"/>
            <w:bookmarkEnd w:id="414"/>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5" w:name="_Toc59318858"/>
            <w:bookmarkStart w:id="416" w:name="_Toc59318588"/>
            <w:r>
              <w:rPr>
                <w:rFonts w:ascii="Times New Roman" w:hAnsi="Times New Roman" w:cs="Times New Roman"/>
                <w:sz w:val="26"/>
                <w:szCs w:val="26"/>
              </w:rPr>
              <w:lastRenderedPageBreak/>
              <w:t>Success: The account data is saved to the database.</w:t>
            </w:r>
            <w:bookmarkEnd w:id="415"/>
            <w:bookmarkEnd w:id="416"/>
          </w:p>
          <w:p w14:paraId="58B9B36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17" w:name="_Toc59318859"/>
            <w:bookmarkStart w:id="418" w:name="_Toc59318589"/>
            <w:r>
              <w:rPr>
                <w:rFonts w:ascii="Times New Roman" w:hAnsi="Times New Roman" w:cs="Times New Roman"/>
                <w:sz w:val="26"/>
                <w:szCs w:val="26"/>
              </w:rPr>
              <w:t>Fail: Displays the message "Your account has not been created".</w:t>
            </w:r>
            <w:bookmarkEnd w:id="417"/>
            <w:bookmarkEnd w:id="418"/>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9" w:name="_Toc59318860"/>
            <w:bookmarkStart w:id="420" w:name="_Toc59318590"/>
            <w:r>
              <w:rPr>
                <w:rFonts w:ascii="Times New Roman" w:hAnsi="Times New Roman" w:cs="Times New Roman"/>
                <w:sz w:val="26"/>
                <w:szCs w:val="26"/>
              </w:rPr>
              <w:t>Employees must log in as the user role.</w:t>
            </w:r>
            <w:bookmarkEnd w:id="419"/>
            <w:bookmarkEnd w:id="420"/>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421" w:name="_Toc59343682"/>
      <w:bookmarkStart w:id="422" w:name="_Toc59448209"/>
      <w:bookmarkStart w:id="423" w:name="_Toc59601624"/>
      <w:bookmarkStart w:id="424"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421"/>
      <w:bookmarkEnd w:id="422"/>
      <w:bookmarkEnd w:id="423"/>
      <w:bookmarkEnd w:id="4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0001119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5" w:name="_Toc59318861"/>
            <w:bookmarkStart w:id="426" w:name="_Toc59318591"/>
            <w:r>
              <w:rPr>
                <w:rFonts w:ascii="Times New Roman" w:hAnsi="Times New Roman" w:cs="Times New Roman"/>
                <w:sz w:val="26"/>
                <w:szCs w:val="26"/>
              </w:rPr>
              <w:t>Guest, User</w:t>
            </w:r>
            <w:bookmarkEnd w:id="425"/>
            <w:bookmarkEnd w:id="426"/>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27" w:name="_Toc59318862"/>
            <w:bookmarkStart w:id="428" w:name="_Toc59318592"/>
            <w:bookmarkEnd w:id="427"/>
            <w:bookmarkEnd w:id="428"/>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9" w:name="_Toc59318863"/>
            <w:bookmarkStart w:id="430" w:name="_Toc59318593"/>
            <w:r>
              <w:rPr>
                <w:rFonts w:ascii="Times New Roman" w:hAnsi="Times New Roman" w:cs="Times New Roman"/>
                <w:sz w:val="26"/>
                <w:szCs w:val="26"/>
              </w:rPr>
              <w:t>The actors can search for information based on the search bar in the form of accommodation.</w:t>
            </w:r>
            <w:bookmarkEnd w:id="429"/>
            <w:bookmarkEnd w:id="430"/>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1" w:name="_Toc59318864"/>
            <w:bookmarkStart w:id="432"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31"/>
            <w:bookmarkEnd w:id="432"/>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3" w:name="_Toc59318865"/>
            <w:bookmarkStart w:id="434" w:name="_Toc59318595"/>
            <w:r>
              <w:rPr>
                <w:rFonts w:ascii="Times New Roman" w:hAnsi="Times New Roman" w:cs="Times New Roman"/>
                <w:sz w:val="26"/>
                <w:szCs w:val="26"/>
              </w:rPr>
              <w:t>The user's device was connected to the internet when logging in.</w:t>
            </w:r>
            <w:bookmarkEnd w:id="433"/>
            <w:bookmarkEnd w:id="434"/>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5" w:name="_Toc59318866"/>
            <w:bookmarkStart w:id="436" w:name="_Toc59318596"/>
            <w:r>
              <w:rPr>
                <w:rFonts w:ascii="Times New Roman" w:hAnsi="Times New Roman" w:cs="Times New Roman"/>
                <w:sz w:val="26"/>
                <w:szCs w:val="26"/>
              </w:rPr>
              <w:t xml:space="preserve">Success: The search data will be displayed on the search page. </w:t>
            </w:r>
            <w:bookmarkEnd w:id="435"/>
            <w:bookmarkEnd w:id="436"/>
          </w:p>
          <w:p w14:paraId="30DE03B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37" w:name="_Toc59318867"/>
            <w:bookmarkStart w:id="438" w:name="_Toc59318597"/>
            <w:r>
              <w:rPr>
                <w:rFonts w:ascii="Times New Roman" w:hAnsi="Times New Roman" w:cs="Times New Roman"/>
                <w:sz w:val="26"/>
                <w:szCs w:val="26"/>
              </w:rPr>
              <w:t>Fail: Displays the message "No matching data found".</w:t>
            </w:r>
            <w:bookmarkEnd w:id="437"/>
            <w:bookmarkEnd w:id="438"/>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39" w:name="_Toc59343683"/>
      <w:bookmarkStart w:id="440" w:name="_Toc59448210"/>
      <w:bookmarkStart w:id="441" w:name="_Toc59601625"/>
      <w:bookmarkStart w:id="442"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39"/>
      <w:bookmarkEnd w:id="440"/>
      <w:bookmarkEnd w:id="441"/>
      <w:bookmarkEnd w:id="4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3" w:name="_Toc59318868"/>
            <w:bookmarkStart w:id="444" w:name="_Toc59318598"/>
            <w:r>
              <w:rPr>
                <w:rFonts w:ascii="Times New Roman" w:hAnsi="Times New Roman" w:cs="Times New Roman"/>
                <w:sz w:val="26"/>
                <w:szCs w:val="26"/>
              </w:rPr>
              <w:t>Guest, User</w:t>
            </w:r>
            <w:bookmarkEnd w:id="443"/>
            <w:bookmarkEnd w:id="444"/>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45" w:name="_Toc59318869"/>
            <w:bookmarkStart w:id="446" w:name="_Toc59318599"/>
            <w:bookmarkEnd w:id="445"/>
            <w:bookmarkEnd w:id="446"/>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7" w:name="_Toc59318870"/>
            <w:bookmarkStart w:id="448" w:name="_Toc59318600"/>
            <w:r>
              <w:rPr>
                <w:rFonts w:ascii="Times New Roman" w:hAnsi="Times New Roman" w:cs="Times New Roman"/>
                <w:sz w:val="26"/>
                <w:szCs w:val="26"/>
              </w:rPr>
              <w:t>The actors can search for information based on the search bar in the form of accommodation.</w:t>
            </w:r>
            <w:bookmarkEnd w:id="447"/>
            <w:bookmarkEnd w:id="448"/>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9" w:name="_Toc59318871"/>
            <w:bookmarkStart w:id="450"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49"/>
            <w:bookmarkEnd w:id="450"/>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1" w:name="_Toc59318872"/>
            <w:bookmarkStart w:id="452" w:name="_Toc59318602"/>
            <w:r>
              <w:rPr>
                <w:rFonts w:ascii="Times New Roman" w:hAnsi="Times New Roman" w:cs="Times New Roman"/>
                <w:sz w:val="26"/>
                <w:szCs w:val="26"/>
              </w:rPr>
              <w:t>The user's device was connected to the internet when logging in.</w:t>
            </w:r>
            <w:bookmarkEnd w:id="451"/>
            <w:bookmarkEnd w:id="452"/>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3" w:name="_Toc59318873"/>
            <w:bookmarkStart w:id="454" w:name="_Toc59318603"/>
            <w:r>
              <w:rPr>
                <w:rFonts w:ascii="Times New Roman" w:hAnsi="Times New Roman" w:cs="Times New Roman"/>
                <w:sz w:val="26"/>
                <w:szCs w:val="26"/>
              </w:rPr>
              <w:t xml:space="preserve">Success: The search data will be displayed on the search page. </w:t>
            </w:r>
            <w:bookmarkEnd w:id="453"/>
            <w:bookmarkEnd w:id="454"/>
          </w:p>
          <w:p w14:paraId="590F0BA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55" w:name="_Toc59318874"/>
            <w:bookmarkStart w:id="456" w:name="_Toc59318604"/>
            <w:r>
              <w:rPr>
                <w:rFonts w:ascii="Times New Roman" w:hAnsi="Times New Roman" w:cs="Times New Roman"/>
                <w:sz w:val="26"/>
                <w:szCs w:val="26"/>
              </w:rPr>
              <w:t>Fail: Displays the message "No matching data found".</w:t>
            </w:r>
            <w:bookmarkEnd w:id="455"/>
            <w:bookmarkEnd w:id="456"/>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57" w:name="_Toc59343684"/>
      <w:bookmarkStart w:id="458" w:name="_Toc59448211"/>
      <w:bookmarkStart w:id="459" w:name="_Toc59601626"/>
      <w:bookmarkStart w:id="460"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57"/>
      <w:bookmarkEnd w:id="458"/>
      <w:bookmarkEnd w:id="459"/>
      <w:bookmarkEnd w:id="4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1" w:name="_Toc59318875"/>
            <w:bookmarkStart w:id="462" w:name="_Toc59318605"/>
            <w:r>
              <w:rPr>
                <w:rFonts w:ascii="Times New Roman" w:hAnsi="Times New Roman" w:cs="Times New Roman"/>
                <w:sz w:val="26"/>
                <w:szCs w:val="26"/>
              </w:rPr>
              <w:t>Guest, User</w:t>
            </w:r>
            <w:bookmarkEnd w:id="461"/>
            <w:bookmarkEnd w:id="462"/>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63" w:name="_Toc59318876"/>
            <w:bookmarkStart w:id="464" w:name="_Toc59318606"/>
            <w:r>
              <w:rPr>
                <w:rFonts w:ascii="Times New Roman" w:hAnsi="Times New Roman" w:cs="Times New Roman"/>
                <w:sz w:val="26"/>
                <w:szCs w:val="26"/>
              </w:rPr>
              <w:t xml:space="preserve">Use this case for the hostel search. </w:t>
            </w:r>
            <w:bookmarkEnd w:id="463"/>
            <w:bookmarkEnd w:id="464"/>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5" w:name="_Toc59318877"/>
            <w:bookmarkStart w:id="466" w:name="_Toc59318607"/>
            <w:r>
              <w:rPr>
                <w:rFonts w:ascii="Times New Roman" w:hAnsi="Times New Roman" w:cs="Times New Roman"/>
                <w:sz w:val="26"/>
                <w:szCs w:val="26"/>
              </w:rPr>
              <w:t>The actors can search for information based on the search bar in the form of accommodation.</w:t>
            </w:r>
            <w:bookmarkEnd w:id="465"/>
            <w:bookmarkEnd w:id="466"/>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B0DE9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7" w:name="_Toc59318878"/>
            <w:bookmarkStart w:id="468" w:name="_Toc59318608"/>
            <w:r>
              <w:rPr>
                <w:rFonts w:ascii="Times New Roman" w:hAnsi="Times New Roman" w:cs="Times New Roman"/>
                <w:sz w:val="26"/>
                <w:szCs w:val="26"/>
              </w:rPr>
              <w:t>The actor select the type you want to search, click "Search".</w:t>
            </w:r>
            <w:bookmarkEnd w:id="467"/>
            <w:bookmarkEnd w:id="468"/>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37481DF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9" w:name="_Toc59318879"/>
            <w:bookmarkStart w:id="470" w:name="_Toc59318609"/>
            <w:r>
              <w:rPr>
                <w:rFonts w:ascii="Times New Roman" w:hAnsi="Times New Roman" w:cs="Times New Roman"/>
                <w:sz w:val="26"/>
                <w:szCs w:val="26"/>
              </w:rPr>
              <w:t>The user's device was connected to the internet when logging in.</w:t>
            </w:r>
            <w:bookmarkEnd w:id="469"/>
            <w:bookmarkEnd w:id="470"/>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1" w:name="_Toc59318880"/>
            <w:bookmarkStart w:id="472" w:name="_Toc59318610"/>
            <w:r>
              <w:rPr>
                <w:rFonts w:ascii="Times New Roman" w:hAnsi="Times New Roman" w:cs="Times New Roman"/>
                <w:sz w:val="26"/>
                <w:szCs w:val="26"/>
              </w:rPr>
              <w:t xml:space="preserve">Success: The search data will be displayed on the search page. </w:t>
            </w:r>
            <w:bookmarkEnd w:id="471"/>
            <w:bookmarkEnd w:id="472"/>
          </w:p>
          <w:p w14:paraId="2D3E18B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73" w:name="_Toc59318881"/>
            <w:bookmarkStart w:id="474" w:name="_Toc59318611"/>
            <w:r>
              <w:rPr>
                <w:rFonts w:ascii="Times New Roman" w:hAnsi="Times New Roman" w:cs="Times New Roman"/>
                <w:sz w:val="26"/>
                <w:szCs w:val="26"/>
              </w:rPr>
              <w:t>Fail: Displays the message "No matching data found".</w:t>
            </w:r>
            <w:bookmarkEnd w:id="473"/>
            <w:bookmarkEnd w:id="474"/>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7777777" w:rsidR="001E5D05" w:rsidRDefault="001E5D05" w:rsidP="001E5D05">
      <w:pPr>
        <w:pStyle w:val="Footer"/>
        <w:spacing w:line="360" w:lineRule="auto"/>
        <w:rPr>
          <w:rFonts w:ascii="Times New Roman" w:hAnsi="Times New Roman" w:cs="Times New Roman"/>
          <w:sz w:val="26"/>
          <w:szCs w:val="26"/>
        </w:rPr>
      </w:pPr>
      <w:bookmarkStart w:id="475" w:name="_Toc59343685"/>
      <w:bookmarkStart w:id="476" w:name="_Toc59448212"/>
      <w:bookmarkStart w:id="477" w:name="_Toc59601627"/>
      <w:bookmarkStart w:id="478"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posting</w:t>
      </w:r>
      <w:bookmarkEnd w:id="475"/>
      <w:bookmarkEnd w:id="476"/>
      <w:bookmarkEnd w:id="477"/>
      <w:bookmarkEnd w:id="47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25B34A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9" w:name="_Toc59318882"/>
            <w:bookmarkStart w:id="480" w:name="_Toc59318612"/>
            <w:r>
              <w:rPr>
                <w:rFonts w:ascii="Times New Roman" w:hAnsi="Times New Roman" w:cs="Times New Roman"/>
                <w:sz w:val="26"/>
                <w:szCs w:val="26"/>
              </w:rPr>
              <w:t>User</w:t>
            </w:r>
            <w:bookmarkEnd w:id="479"/>
            <w:bookmarkEnd w:id="480"/>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81" w:name="_Toc59318883"/>
            <w:bookmarkStart w:id="482" w:name="_Toc59318613"/>
            <w:bookmarkEnd w:id="481"/>
            <w:bookmarkEnd w:id="482"/>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3" w:name="_Toc59318884"/>
            <w:bookmarkStart w:id="484" w:name="_Toc59318614"/>
            <w:r>
              <w:rPr>
                <w:rFonts w:ascii="Times New Roman" w:hAnsi="Times New Roman" w:cs="Times New Roman"/>
                <w:sz w:val="26"/>
                <w:szCs w:val="26"/>
              </w:rPr>
              <w:t>The actors can search for information based on the search bar in the form of accommodation.</w:t>
            </w:r>
            <w:bookmarkEnd w:id="483"/>
            <w:bookmarkEnd w:id="484"/>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5" w:name="_Toc59318885"/>
            <w:bookmarkStart w:id="486" w:name="_Toc59318615"/>
            <w:r>
              <w:rPr>
                <w:rFonts w:ascii="Times New Roman" w:hAnsi="Times New Roman" w:cs="Times New Roman"/>
                <w:sz w:val="26"/>
                <w:szCs w:val="26"/>
              </w:rPr>
              <w:t>The actor selects the type you want to search, click "Search".</w:t>
            </w:r>
            <w:bookmarkEnd w:id="485"/>
            <w:bookmarkEnd w:id="486"/>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7" w:name="_Toc59318886"/>
            <w:bookmarkStart w:id="488" w:name="_Toc59318616"/>
            <w:r>
              <w:rPr>
                <w:rFonts w:ascii="Times New Roman" w:hAnsi="Times New Roman" w:cs="Times New Roman"/>
                <w:sz w:val="26"/>
                <w:szCs w:val="26"/>
              </w:rPr>
              <w:t>The user's device was connected to the internet when logging in.</w:t>
            </w:r>
            <w:bookmarkEnd w:id="487"/>
            <w:bookmarkEnd w:id="488"/>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9" w:name="_Toc59318887"/>
            <w:bookmarkStart w:id="490" w:name="_Toc59318617"/>
            <w:r>
              <w:rPr>
                <w:rFonts w:ascii="Times New Roman" w:hAnsi="Times New Roman" w:cs="Times New Roman"/>
                <w:sz w:val="26"/>
                <w:szCs w:val="26"/>
              </w:rPr>
              <w:t xml:space="preserve">Success: The search data will be displayed on the search page. </w:t>
            </w:r>
            <w:bookmarkEnd w:id="489"/>
            <w:bookmarkEnd w:id="490"/>
          </w:p>
          <w:p w14:paraId="7FC1366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91" w:name="_Toc59318888"/>
            <w:bookmarkStart w:id="492" w:name="_Toc59318618"/>
            <w:r>
              <w:rPr>
                <w:rFonts w:ascii="Times New Roman" w:hAnsi="Times New Roman" w:cs="Times New Roman"/>
                <w:sz w:val="26"/>
                <w:szCs w:val="26"/>
              </w:rPr>
              <w:t>Fail: Displays the message "No matching data found".</w:t>
            </w:r>
            <w:bookmarkEnd w:id="491"/>
            <w:bookmarkEnd w:id="492"/>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77777777" w:rsidR="001E5D05" w:rsidRDefault="001E5D05" w:rsidP="001E5D05">
      <w:pPr>
        <w:pStyle w:val="Footer"/>
        <w:spacing w:line="360" w:lineRule="auto"/>
        <w:rPr>
          <w:rFonts w:ascii="Times New Roman" w:hAnsi="Times New Roman" w:cs="Times New Roman"/>
          <w:sz w:val="26"/>
          <w:szCs w:val="26"/>
        </w:rPr>
      </w:pPr>
      <w:bookmarkStart w:id="493" w:name="_Toc59343686"/>
      <w:bookmarkStart w:id="494" w:name="_Toc59448213"/>
      <w:bookmarkStart w:id="495" w:name="_Toc59601628"/>
      <w:bookmarkStart w:id="496"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information</w:t>
      </w:r>
      <w:bookmarkEnd w:id="493"/>
      <w:bookmarkEnd w:id="494"/>
      <w:bookmarkEnd w:id="495"/>
      <w:bookmarkEnd w:id="49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97" w:name="_Toc59318896"/>
            <w:bookmarkStart w:id="498" w:name="_Toc59318626"/>
            <w:r>
              <w:rPr>
                <w:rFonts w:ascii="Times New Roman" w:hAnsi="Times New Roman" w:cs="Times New Roman"/>
                <w:sz w:val="26"/>
                <w:szCs w:val="26"/>
              </w:rPr>
              <w:t>User, Guest</w:t>
            </w:r>
            <w:bookmarkEnd w:id="497"/>
            <w:bookmarkEnd w:id="498"/>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99" w:name="_Toc59318897"/>
            <w:bookmarkStart w:id="500" w:name="_Toc59318627"/>
            <w:bookmarkEnd w:id="499"/>
            <w:bookmarkEnd w:id="500"/>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1" w:name="_Toc59318898"/>
            <w:bookmarkStart w:id="502" w:name="_Toc59318628"/>
            <w:r>
              <w:rPr>
                <w:rFonts w:ascii="Times New Roman" w:hAnsi="Times New Roman" w:cs="Times New Roman"/>
                <w:sz w:val="26"/>
                <w:szCs w:val="26"/>
              </w:rPr>
              <w:t>The actor sees detailed information about the hostel.</w:t>
            </w:r>
            <w:bookmarkEnd w:id="501"/>
            <w:bookmarkEnd w:id="502"/>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3" w:name="_Toc59318899"/>
            <w:bookmarkStart w:id="504" w:name="_Toc59318629"/>
            <w:r>
              <w:rPr>
                <w:rFonts w:ascii="Times New Roman" w:hAnsi="Times New Roman" w:cs="Times New Roman"/>
                <w:sz w:val="26"/>
                <w:szCs w:val="26"/>
              </w:rPr>
              <w:t xml:space="preserve">The actor selects the inn you want to view and clicks on the title or image. </w:t>
            </w:r>
            <w:bookmarkEnd w:id="503"/>
            <w:bookmarkEnd w:id="504"/>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5" w:name="_Toc59318900"/>
            <w:bookmarkStart w:id="506" w:name="_Toc59318630"/>
            <w:r>
              <w:rPr>
                <w:rFonts w:ascii="Times New Roman" w:hAnsi="Times New Roman" w:cs="Times New Roman"/>
                <w:sz w:val="26"/>
                <w:szCs w:val="26"/>
              </w:rPr>
              <w:t>The user's device was connected to the internet when logging in.</w:t>
            </w:r>
            <w:bookmarkEnd w:id="505"/>
            <w:bookmarkEnd w:id="506"/>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7" w:name="_Toc59318901"/>
            <w:bookmarkStart w:id="508" w:name="_Toc59318631"/>
            <w:r>
              <w:rPr>
                <w:rFonts w:ascii="Times New Roman" w:hAnsi="Times New Roman" w:cs="Times New Roman"/>
                <w:sz w:val="26"/>
                <w:szCs w:val="26"/>
              </w:rPr>
              <w:t xml:space="preserve">Success: The detailed search data for accommodation information is displayed on the details page. </w:t>
            </w:r>
            <w:bookmarkEnd w:id="507"/>
            <w:bookmarkEnd w:id="508"/>
          </w:p>
          <w:p w14:paraId="155172A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09" w:name="_Toc59318902"/>
            <w:bookmarkStart w:id="510" w:name="_Toc59318632"/>
            <w:r>
              <w:rPr>
                <w:rFonts w:ascii="Times New Roman" w:hAnsi="Times New Roman" w:cs="Times New Roman"/>
                <w:sz w:val="26"/>
                <w:szCs w:val="26"/>
              </w:rPr>
              <w:t>Fail: Displays the message "No matching data found".</w:t>
            </w:r>
            <w:bookmarkEnd w:id="509"/>
            <w:bookmarkEnd w:id="510"/>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77777777" w:rsidR="001E5D05" w:rsidRDefault="001E5D05" w:rsidP="001E5D05">
      <w:pPr>
        <w:pStyle w:val="Footer"/>
        <w:spacing w:line="360" w:lineRule="auto"/>
        <w:rPr>
          <w:rFonts w:ascii="Times New Roman" w:hAnsi="Times New Roman" w:cs="Times New Roman"/>
          <w:sz w:val="26"/>
          <w:szCs w:val="26"/>
        </w:rPr>
      </w:pPr>
      <w:bookmarkStart w:id="511" w:name="_Toc59343687"/>
      <w:bookmarkStart w:id="512" w:name="_Toc59448214"/>
      <w:bookmarkStart w:id="513" w:name="_Toc59601629"/>
      <w:bookmarkStart w:id="514"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see the posting list</w:t>
      </w:r>
      <w:bookmarkEnd w:id="511"/>
      <w:bookmarkEnd w:id="512"/>
      <w:bookmarkEnd w:id="513"/>
      <w:bookmarkEnd w:id="51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15" w:name="_Toc59319192"/>
            <w:bookmarkStart w:id="516" w:name="_Toc59318903"/>
            <w:bookmarkStart w:id="517" w:name="_Toc59318633"/>
            <w:r>
              <w:rPr>
                <w:rFonts w:ascii="Times New Roman" w:hAnsi="Times New Roman" w:cs="Times New Roman"/>
                <w:sz w:val="26"/>
                <w:szCs w:val="26"/>
              </w:rPr>
              <w:t>User</w:t>
            </w:r>
            <w:bookmarkEnd w:id="515"/>
            <w:bookmarkEnd w:id="516"/>
            <w:bookmarkEnd w:id="517"/>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messages</w:t>
            </w:r>
            <w:bookmarkStart w:id="518" w:name="_Toc59319193"/>
            <w:bookmarkStart w:id="519" w:name="_Toc59318904"/>
            <w:bookmarkStart w:id="520" w:name="_Toc59318634"/>
            <w:bookmarkEnd w:id="518"/>
            <w:bookmarkEnd w:id="519"/>
            <w:bookmarkEnd w:id="520"/>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1" w:name="_Toc59319194"/>
            <w:bookmarkStart w:id="522" w:name="_Toc59318905"/>
            <w:bookmarkStart w:id="523" w:name="_Toc59318635"/>
            <w:r>
              <w:rPr>
                <w:rFonts w:ascii="Times New Roman" w:hAnsi="Times New Roman" w:cs="Times New Roman"/>
                <w:sz w:val="26"/>
                <w:szCs w:val="26"/>
              </w:rPr>
              <w:t xml:space="preserve">User can see the news he has posted before </w:t>
            </w:r>
            <w:bookmarkEnd w:id="521"/>
            <w:bookmarkEnd w:id="522"/>
            <w:bookmarkEnd w:id="523"/>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4" w:name="_Toc59319195"/>
            <w:bookmarkStart w:id="525" w:name="_Toc59318906"/>
            <w:bookmarkStart w:id="526" w:name="_Toc59318636"/>
            <w:r>
              <w:rPr>
                <w:rFonts w:ascii="Times New Roman" w:hAnsi="Times New Roman" w:cs="Times New Roman"/>
                <w:sz w:val="26"/>
                <w:szCs w:val="26"/>
              </w:rPr>
              <w:t>User select "Manage postings"</w:t>
            </w:r>
            <w:bookmarkEnd w:id="524"/>
            <w:bookmarkEnd w:id="525"/>
            <w:bookmarkEnd w:id="526"/>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7" w:name="_Toc59319196"/>
            <w:bookmarkStart w:id="528" w:name="_Toc59318907"/>
            <w:bookmarkStart w:id="529" w:name="_Toc59318637"/>
            <w:r>
              <w:rPr>
                <w:rFonts w:ascii="Times New Roman" w:hAnsi="Times New Roman" w:cs="Times New Roman"/>
                <w:sz w:val="26"/>
                <w:szCs w:val="26"/>
              </w:rPr>
              <w:t>The user's device was connected to the internet when logging in</w:t>
            </w:r>
            <w:bookmarkEnd w:id="527"/>
            <w:bookmarkEnd w:id="528"/>
            <w:bookmarkEnd w:id="529"/>
          </w:p>
          <w:p w14:paraId="2492B0D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0" w:name="_Toc59319197"/>
            <w:bookmarkStart w:id="531" w:name="_Toc59318908"/>
            <w:bookmarkStart w:id="532" w:name="_Toc59318638"/>
            <w:r>
              <w:rPr>
                <w:rFonts w:ascii="Times New Roman" w:hAnsi="Times New Roman" w:cs="Times New Roman"/>
                <w:sz w:val="26"/>
                <w:szCs w:val="26"/>
              </w:rPr>
              <w:t>Log in as a User</w:t>
            </w:r>
            <w:bookmarkEnd w:id="530"/>
            <w:bookmarkEnd w:id="531"/>
            <w:bookmarkEnd w:id="532"/>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33" w:name="_Toc59319198"/>
            <w:bookmarkStart w:id="534" w:name="_Toc59318909"/>
            <w:bookmarkStart w:id="535" w:name="_Toc59318639"/>
            <w:r>
              <w:rPr>
                <w:rFonts w:ascii="Times New Roman" w:hAnsi="Times New Roman" w:cs="Times New Roman"/>
                <w:sz w:val="26"/>
                <w:szCs w:val="26"/>
              </w:rPr>
              <w:t xml:space="preserve">Success: The data shows all previously posted rooms. </w:t>
            </w:r>
            <w:bookmarkEnd w:id="533"/>
            <w:bookmarkEnd w:id="534"/>
            <w:bookmarkEnd w:id="535"/>
          </w:p>
          <w:p w14:paraId="19608B8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6" w:name="_Toc59319199"/>
            <w:bookmarkStart w:id="537" w:name="_Toc59318910"/>
            <w:bookmarkStart w:id="538" w:name="_Toc59318640"/>
            <w:r>
              <w:rPr>
                <w:rFonts w:ascii="Times New Roman" w:hAnsi="Times New Roman" w:cs="Times New Roman"/>
                <w:sz w:val="26"/>
                <w:szCs w:val="26"/>
              </w:rPr>
              <w:t>Fail:</w:t>
            </w:r>
            <w:bookmarkEnd w:id="536"/>
            <w:bookmarkEnd w:id="537"/>
            <w:bookmarkEnd w:id="538"/>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7777777" w:rsidR="001E5D05" w:rsidRDefault="001E5D05" w:rsidP="001E5D05">
      <w:pPr>
        <w:pStyle w:val="Footer"/>
        <w:spacing w:line="360" w:lineRule="auto"/>
        <w:rPr>
          <w:rFonts w:ascii="Times New Roman" w:hAnsi="Times New Roman" w:cs="Times New Roman"/>
          <w:sz w:val="26"/>
          <w:szCs w:val="26"/>
        </w:rPr>
      </w:pPr>
      <w:bookmarkStart w:id="539" w:name="_Toc59343688"/>
      <w:bookmarkStart w:id="540" w:name="_Toc59448215"/>
      <w:bookmarkStart w:id="541" w:name="_Toc59601630"/>
      <w:bookmarkStart w:id="542"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list</w:t>
      </w:r>
      <w:bookmarkEnd w:id="539"/>
      <w:bookmarkEnd w:id="540"/>
      <w:bookmarkEnd w:id="541"/>
      <w:bookmarkEnd w:id="5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3" w:name="_Toc59319200"/>
            <w:bookmarkStart w:id="544" w:name="_Toc59318911"/>
            <w:bookmarkStart w:id="545" w:name="_Toc59318641"/>
            <w:r>
              <w:rPr>
                <w:rFonts w:ascii="Times New Roman" w:hAnsi="Times New Roman" w:cs="Times New Roman"/>
                <w:sz w:val="26"/>
                <w:szCs w:val="26"/>
              </w:rPr>
              <w:t>User</w:t>
            </w:r>
            <w:bookmarkEnd w:id="543"/>
            <w:bookmarkEnd w:id="544"/>
            <w:bookmarkEnd w:id="545"/>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list</w:t>
            </w:r>
            <w:bookmarkStart w:id="546" w:name="_Toc59319201"/>
            <w:bookmarkStart w:id="547" w:name="_Toc59318912"/>
            <w:bookmarkStart w:id="548" w:name="_Toc59318642"/>
            <w:bookmarkEnd w:id="546"/>
            <w:bookmarkEnd w:id="547"/>
            <w:bookmarkEnd w:id="548"/>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9" w:name="_Toc59319202"/>
            <w:bookmarkStart w:id="550" w:name="_Toc59318913"/>
            <w:bookmarkStart w:id="551" w:name="_Toc59318643"/>
            <w:r>
              <w:rPr>
                <w:rFonts w:ascii="Times New Roman" w:hAnsi="Times New Roman" w:cs="Times New Roman"/>
                <w:sz w:val="26"/>
                <w:szCs w:val="26"/>
              </w:rPr>
              <w:t xml:space="preserve">User can see the service price of a website </w:t>
            </w:r>
            <w:bookmarkEnd w:id="549"/>
            <w:bookmarkEnd w:id="550"/>
            <w:bookmarkEnd w:id="551"/>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2" w:name="_Toc59319203"/>
            <w:bookmarkStart w:id="553" w:name="_Toc59318914"/>
            <w:bookmarkStart w:id="554" w:name="_Toc59318644"/>
            <w:r>
              <w:rPr>
                <w:rFonts w:ascii="Times New Roman" w:hAnsi="Times New Roman" w:cs="Times New Roman"/>
                <w:sz w:val="26"/>
                <w:szCs w:val="26"/>
              </w:rPr>
              <w:t>User selects "Service price list"</w:t>
            </w:r>
            <w:bookmarkEnd w:id="552"/>
            <w:bookmarkEnd w:id="553"/>
            <w:bookmarkEnd w:id="554"/>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1AD0F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5" w:name="_Toc59319204"/>
            <w:bookmarkStart w:id="556" w:name="_Toc59318915"/>
            <w:bookmarkStart w:id="557" w:name="_Toc59318645"/>
            <w:r>
              <w:rPr>
                <w:rFonts w:ascii="Times New Roman" w:hAnsi="Times New Roman" w:cs="Times New Roman"/>
                <w:sz w:val="26"/>
                <w:szCs w:val="26"/>
              </w:rPr>
              <w:t>The user's device was connected to the internet when logging in</w:t>
            </w:r>
            <w:bookmarkEnd w:id="555"/>
            <w:bookmarkEnd w:id="556"/>
            <w:bookmarkEnd w:id="557"/>
          </w:p>
          <w:p w14:paraId="79D032A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58" w:name="_Toc59319205"/>
            <w:bookmarkStart w:id="559" w:name="_Toc59318916"/>
            <w:bookmarkStart w:id="560" w:name="_Toc59318646"/>
            <w:r>
              <w:rPr>
                <w:rFonts w:ascii="Times New Roman" w:hAnsi="Times New Roman" w:cs="Times New Roman"/>
                <w:sz w:val="26"/>
                <w:szCs w:val="26"/>
              </w:rPr>
              <w:lastRenderedPageBreak/>
              <w:t>Log in as a User</w:t>
            </w:r>
            <w:bookmarkEnd w:id="558"/>
            <w:bookmarkEnd w:id="559"/>
            <w:bookmarkEnd w:id="560"/>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61" w:name="_Toc59319206"/>
            <w:bookmarkStart w:id="562" w:name="_Toc59318917"/>
            <w:bookmarkStart w:id="563" w:name="_Toc59318647"/>
            <w:r>
              <w:rPr>
                <w:rFonts w:ascii="Times New Roman" w:hAnsi="Times New Roman" w:cs="Times New Roman"/>
                <w:sz w:val="26"/>
                <w:szCs w:val="26"/>
              </w:rPr>
              <w:t xml:space="preserve">Success: The data shows all previously posted rooms. </w:t>
            </w:r>
            <w:bookmarkEnd w:id="561"/>
            <w:bookmarkEnd w:id="562"/>
            <w:bookmarkEnd w:id="563"/>
          </w:p>
          <w:p w14:paraId="4E2A64B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64" w:name="_Toc59319207"/>
            <w:bookmarkStart w:id="565" w:name="_Toc59318918"/>
            <w:bookmarkStart w:id="566" w:name="_Toc59318648"/>
            <w:r>
              <w:rPr>
                <w:rFonts w:ascii="Times New Roman" w:hAnsi="Times New Roman" w:cs="Times New Roman"/>
                <w:sz w:val="26"/>
                <w:szCs w:val="26"/>
              </w:rPr>
              <w:t>Fail:</w:t>
            </w:r>
            <w:bookmarkEnd w:id="564"/>
            <w:bookmarkEnd w:id="565"/>
            <w:bookmarkEnd w:id="566"/>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77777777" w:rsidR="001E5D05" w:rsidRDefault="001E5D05" w:rsidP="001E5D05">
      <w:pPr>
        <w:pStyle w:val="Footer"/>
        <w:spacing w:line="360" w:lineRule="auto"/>
        <w:rPr>
          <w:rFonts w:ascii="Times New Roman" w:hAnsi="Times New Roman" w:cs="Times New Roman"/>
          <w:sz w:val="26"/>
          <w:szCs w:val="26"/>
        </w:rPr>
      </w:pPr>
      <w:bookmarkStart w:id="567" w:name="_Toc59343689"/>
      <w:bookmarkStart w:id="568" w:name="_Toc59448216"/>
      <w:bookmarkStart w:id="569" w:name="_Toc59601631"/>
      <w:bookmarkStart w:id="570"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information</w:t>
      </w:r>
      <w:bookmarkEnd w:id="567"/>
      <w:bookmarkEnd w:id="568"/>
      <w:bookmarkEnd w:id="569"/>
      <w:bookmarkEnd w:id="57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1" w:name="_Toc59319208"/>
            <w:bookmarkStart w:id="572" w:name="_Toc59318919"/>
            <w:bookmarkStart w:id="573" w:name="_Toc59318649"/>
            <w:r>
              <w:rPr>
                <w:rFonts w:ascii="Times New Roman" w:hAnsi="Times New Roman" w:cs="Times New Roman"/>
                <w:sz w:val="26"/>
                <w:szCs w:val="26"/>
              </w:rPr>
              <w:t>User</w:t>
            </w:r>
            <w:bookmarkEnd w:id="571"/>
            <w:bookmarkEnd w:id="572"/>
            <w:bookmarkEnd w:id="573"/>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74" w:name="_Toc59319209"/>
            <w:bookmarkStart w:id="575" w:name="_Toc59318920"/>
            <w:bookmarkStart w:id="576" w:name="_Toc59318650"/>
            <w:bookmarkEnd w:id="574"/>
            <w:bookmarkEnd w:id="575"/>
            <w:bookmarkEnd w:id="576"/>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22D65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7" w:name="_Toc59319210"/>
            <w:bookmarkStart w:id="578" w:name="_Toc59318921"/>
            <w:bookmarkStart w:id="579" w:name="_Toc59318651"/>
            <w:r>
              <w:rPr>
                <w:rFonts w:ascii="Times New Roman" w:hAnsi="Times New Roman" w:cs="Times New Roman"/>
                <w:sz w:val="26"/>
                <w:szCs w:val="26"/>
              </w:rPr>
              <w:t>User can see personal information</w:t>
            </w:r>
            <w:bookmarkEnd w:id="577"/>
            <w:bookmarkEnd w:id="578"/>
            <w:bookmarkEnd w:id="579"/>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5F95606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0" w:name="_Toc59319211"/>
            <w:bookmarkStart w:id="581" w:name="_Toc59318922"/>
            <w:bookmarkStart w:id="582" w:name="_Toc59318652"/>
            <w:r>
              <w:rPr>
                <w:rFonts w:ascii="Times New Roman" w:hAnsi="Times New Roman" w:cs="Times New Roman"/>
                <w:sz w:val="26"/>
                <w:szCs w:val="26"/>
              </w:rPr>
              <w:t>User selects "Personal Information"</w:t>
            </w:r>
            <w:bookmarkEnd w:id="580"/>
            <w:bookmarkEnd w:id="581"/>
            <w:bookmarkEnd w:id="582"/>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3" w:name="_Toc59319212"/>
            <w:bookmarkStart w:id="584" w:name="_Toc59318923"/>
            <w:bookmarkStart w:id="585" w:name="_Toc59318653"/>
            <w:r>
              <w:rPr>
                <w:rFonts w:ascii="Times New Roman" w:hAnsi="Times New Roman" w:cs="Times New Roman"/>
                <w:sz w:val="26"/>
                <w:szCs w:val="26"/>
              </w:rPr>
              <w:t>The user's device was connected to the internet when logging in</w:t>
            </w:r>
            <w:bookmarkEnd w:id="583"/>
            <w:bookmarkEnd w:id="584"/>
            <w:bookmarkEnd w:id="585"/>
          </w:p>
          <w:p w14:paraId="1F24A365"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86" w:name="_Toc59319213"/>
            <w:bookmarkStart w:id="587" w:name="_Toc59318924"/>
            <w:bookmarkStart w:id="588" w:name="_Toc59318654"/>
            <w:r>
              <w:rPr>
                <w:rFonts w:ascii="Times New Roman" w:hAnsi="Times New Roman" w:cs="Times New Roman"/>
                <w:sz w:val="26"/>
                <w:szCs w:val="26"/>
              </w:rPr>
              <w:t>Log in as a User</w:t>
            </w:r>
            <w:bookmarkEnd w:id="586"/>
            <w:bookmarkEnd w:id="587"/>
            <w:bookmarkEnd w:id="588"/>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9" w:name="_Toc59319214"/>
            <w:bookmarkStart w:id="590" w:name="_Toc59318925"/>
            <w:bookmarkStart w:id="591" w:name="_Toc59318655"/>
            <w:r>
              <w:rPr>
                <w:rFonts w:ascii="Times New Roman" w:hAnsi="Times New Roman" w:cs="Times New Roman"/>
                <w:sz w:val="26"/>
                <w:szCs w:val="26"/>
              </w:rPr>
              <w:t xml:space="preserve">Success: The data shows all previously posted rooms. </w:t>
            </w:r>
            <w:bookmarkEnd w:id="589"/>
            <w:bookmarkEnd w:id="590"/>
            <w:bookmarkEnd w:id="591"/>
          </w:p>
          <w:p w14:paraId="54DD2A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92" w:name="_Toc59319215"/>
            <w:bookmarkStart w:id="593" w:name="_Toc59318926"/>
            <w:bookmarkStart w:id="594" w:name="_Toc59318656"/>
            <w:r>
              <w:rPr>
                <w:rFonts w:ascii="Times New Roman" w:hAnsi="Times New Roman" w:cs="Times New Roman"/>
                <w:sz w:val="26"/>
                <w:szCs w:val="26"/>
              </w:rPr>
              <w:t>Fail: message "can't find the right information"</w:t>
            </w:r>
            <w:bookmarkEnd w:id="592"/>
            <w:bookmarkEnd w:id="593"/>
            <w:bookmarkEnd w:id="594"/>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77777777" w:rsidR="001E5D05" w:rsidRDefault="001E5D05" w:rsidP="001E5D05">
      <w:pPr>
        <w:pStyle w:val="Footer"/>
        <w:spacing w:line="360" w:lineRule="auto"/>
        <w:rPr>
          <w:rFonts w:ascii="Times New Roman" w:hAnsi="Times New Roman" w:cs="Times New Roman"/>
          <w:sz w:val="26"/>
          <w:szCs w:val="26"/>
        </w:rPr>
      </w:pPr>
      <w:bookmarkStart w:id="595" w:name="_Toc59343690"/>
      <w:bookmarkStart w:id="596" w:name="_Toc59448217"/>
      <w:bookmarkStart w:id="597" w:name="_Toc59601632"/>
      <w:bookmarkStart w:id="598"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password</w:t>
      </w:r>
      <w:bookmarkEnd w:id="595"/>
      <w:bookmarkEnd w:id="596"/>
      <w:bookmarkEnd w:id="597"/>
      <w:bookmarkEnd w:id="5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99" w:name="_Toc59319216"/>
            <w:bookmarkStart w:id="600" w:name="_Toc59318927"/>
            <w:bookmarkStart w:id="601" w:name="_Toc59318657"/>
            <w:r>
              <w:rPr>
                <w:rFonts w:ascii="Times New Roman" w:hAnsi="Times New Roman" w:cs="Times New Roman"/>
                <w:sz w:val="26"/>
                <w:szCs w:val="26"/>
              </w:rPr>
              <w:lastRenderedPageBreak/>
              <w:t>User</w:t>
            </w:r>
            <w:bookmarkEnd w:id="599"/>
            <w:bookmarkEnd w:id="600"/>
            <w:bookmarkEnd w:id="601"/>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password </w:t>
            </w:r>
            <w:bookmarkStart w:id="602" w:name="_Toc59319217"/>
            <w:bookmarkStart w:id="603" w:name="_Toc59318928"/>
            <w:bookmarkStart w:id="604" w:name="_Toc59318658"/>
            <w:bookmarkEnd w:id="602"/>
            <w:bookmarkEnd w:id="603"/>
            <w:bookmarkEnd w:id="604"/>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5" w:name="_Toc59319218"/>
            <w:bookmarkStart w:id="606" w:name="_Toc59318929"/>
            <w:bookmarkStart w:id="607" w:name="_Toc59318659"/>
            <w:r>
              <w:rPr>
                <w:rFonts w:ascii="Times New Roman" w:hAnsi="Times New Roman" w:cs="Times New Roman"/>
                <w:sz w:val="26"/>
                <w:szCs w:val="26"/>
              </w:rPr>
              <w:t>Users can change passwords.</w:t>
            </w:r>
            <w:bookmarkEnd w:id="605"/>
            <w:bookmarkEnd w:id="606"/>
            <w:bookmarkEnd w:id="607"/>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8" w:name="_Toc59319219"/>
            <w:bookmarkStart w:id="609" w:name="_Toc59318930"/>
            <w:bookmarkStart w:id="610" w:name="_Toc59318660"/>
            <w:r>
              <w:rPr>
                <w:rFonts w:ascii="Times New Roman" w:hAnsi="Times New Roman" w:cs="Times New Roman"/>
                <w:sz w:val="26"/>
                <w:szCs w:val="26"/>
              </w:rPr>
              <w:t>User selects "Personal Information"</w:t>
            </w:r>
            <w:bookmarkEnd w:id="608"/>
            <w:bookmarkEnd w:id="609"/>
            <w:bookmarkEnd w:id="610"/>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1" w:name="_Toc59319220"/>
            <w:bookmarkStart w:id="612" w:name="_Toc59318931"/>
            <w:bookmarkStart w:id="613" w:name="_Toc59318661"/>
            <w:r>
              <w:rPr>
                <w:rFonts w:ascii="Times New Roman" w:hAnsi="Times New Roman" w:cs="Times New Roman"/>
                <w:sz w:val="26"/>
                <w:szCs w:val="26"/>
              </w:rPr>
              <w:t>The user's device was connected to the internet when logging in</w:t>
            </w:r>
            <w:bookmarkEnd w:id="611"/>
            <w:bookmarkEnd w:id="612"/>
            <w:bookmarkEnd w:id="613"/>
          </w:p>
          <w:p w14:paraId="1EDC66C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14" w:name="_Toc59319221"/>
            <w:bookmarkStart w:id="615" w:name="_Toc59318932"/>
            <w:bookmarkStart w:id="616" w:name="_Toc59318662"/>
            <w:r>
              <w:rPr>
                <w:rFonts w:ascii="Times New Roman" w:hAnsi="Times New Roman" w:cs="Times New Roman"/>
                <w:sz w:val="26"/>
                <w:szCs w:val="26"/>
              </w:rPr>
              <w:t>Log in as a User</w:t>
            </w:r>
            <w:bookmarkEnd w:id="614"/>
            <w:bookmarkEnd w:id="615"/>
            <w:bookmarkEnd w:id="616"/>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7" w:name="_Toc59319222"/>
            <w:bookmarkStart w:id="618" w:name="_Toc59318933"/>
            <w:bookmarkStart w:id="619" w:name="_Toc59318663"/>
            <w:r>
              <w:rPr>
                <w:rFonts w:ascii="Times New Roman" w:hAnsi="Times New Roman" w:cs="Times New Roman"/>
                <w:sz w:val="26"/>
                <w:szCs w:val="26"/>
              </w:rPr>
              <w:t>Success: Successfully changed password.</w:t>
            </w:r>
            <w:bookmarkEnd w:id="617"/>
            <w:bookmarkEnd w:id="618"/>
            <w:bookmarkEnd w:id="619"/>
          </w:p>
          <w:p w14:paraId="205B45F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20" w:name="_Toc59319223"/>
            <w:bookmarkStart w:id="621" w:name="_Toc59318934"/>
            <w:bookmarkStart w:id="622" w:name="_Toc59318664"/>
            <w:r>
              <w:rPr>
                <w:rFonts w:ascii="Times New Roman" w:hAnsi="Times New Roman" w:cs="Times New Roman"/>
                <w:sz w:val="26"/>
                <w:szCs w:val="26"/>
              </w:rPr>
              <w:t>Fail: message "password change failed"</w:t>
            </w:r>
            <w:bookmarkEnd w:id="620"/>
            <w:bookmarkEnd w:id="621"/>
            <w:bookmarkEnd w:id="622"/>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623" w:name="_Toc59343691"/>
      <w:bookmarkStart w:id="624" w:name="_Toc59448218"/>
      <w:bookmarkStart w:id="625" w:name="_Toc59601633"/>
      <w:bookmarkStart w:id="626"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623"/>
      <w:bookmarkEnd w:id="624"/>
      <w:bookmarkEnd w:id="625"/>
      <w:bookmarkEnd w:id="62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27" w:name="_Toc59319224"/>
            <w:bookmarkStart w:id="628" w:name="_Toc59318935"/>
            <w:bookmarkStart w:id="629" w:name="_Toc59318665"/>
            <w:r>
              <w:rPr>
                <w:rFonts w:ascii="Times New Roman" w:hAnsi="Times New Roman" w:cs="Times New Roman"/>
                <w:sz w:val="26"/>
                <w:szCs w:val="26"/>
              </w:rPr>
              <w:t>User</w:t>
            </w:r>
            <w:bookmarkEnd w:id="627"/>
            <w:bookmarkEnd w:id="628"/>
            <w:bookmarkEnd w:id="629"/>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0" w:name="_Toc59319225"/>
            <w:bookmarkStart w:id="631" w:name="_Toc59318936"/>
            <w:bookmarkStart w:id="632" w:name="_Toc59318666"/>
            <w:r>
              <w:rPr>
                <w:rFonts w:ascii="Times New Roman" w:hAnsi="Times New Roman" w:cs="Times New Roman"/>
                <w:sz w:val="26"/>
                <w:szCs w:val="26"/>
              </w:rPr>
              <w:t xml:space="preserve">Use this case allows the user to chat with the site administrator </w:t>
            </w:r>
            <w:bookmarkEnd w:id="630"/>
            <w:bookmarkEnd w:id="631"/>
            <w:bookmarkEnd w:id="632"/>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3" w:name="_Toc59319226"/>
            <w:bookmarkStart w:id="634" w:name="_Toc59318937"/>
            <w:bookmarkStart w:id="635" w:name="_Toc59318667"/>
            <w:r>
              <w:rPr>
                <w:rFonts w:ascii="Times New Roman" w:hAnsi="Times New Roman" w:cs="Times New Roman"/>
                <w:sz w:val="26"/>
                <w:szCs w:val="26"/>
              </w:rPr>
              <w:t>User can communicate with staff of the site</w:t>
            </w:r>
            <w:bookmarkEnd w:id="633"/>
            <w:bookmarkEnd w:id="634"/>
            <w:bookmarkEnd w:id="635"/>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6" w:name="_Toc59319227"/>
            <w:bookmarkStart w:id="637" w:name="_Toc59318938"/>
            <w:bookmarkStart w:id="638" w:name="_Toc59318668"/>
            <w:r>
              <w:rPr>
                <w:rFonts w:ascii="Times New Roman" w:hAnsi="Times New Roman" w:cs="Times New Roman"/>
                <w:sz w:val="26"/>
                <w:szCs w:val="26"/>
              </w:rPr>
              <w:t>User selects widget in the bottom right corner of the web page</w:t>
            </w:r>
            <w:bookmarkEnd w:id="636"/>
            <w:bookmarkEnd w:id="637"/>
            <w:bookmarkEnd w:id="638"/>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9" w:name="_Toc59319228"/>
            <w:bookmarkStart w:id="640" w:name="_Toc59318939"/>
            <w:bookmarkStart w:id="641" w:name="_Toc59318669"/>
            <w:r>
              <w:rPr>
                <w:rFonts w:ascii="Times New Roman" w:hAnsi="Times New Roman" w:cs="Times New Roman"/>
                <w:sz w:val="26"/>
                <w:szCs w:val="26"/>
              </w:rPr>
              <w:t>The user's device was connected to the internet when logging in</w:t>
            </w:r>
            <w:bookmarkEnd w:id="639"/>
            <w:bookmarkEnd w:id="640"/>
            <w:bookmarkEnd w:id="641"/>
          </w:p>
          <w:p w14:paraId="088F409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2" w:name="_Toc59319229"/>
            <w:bookmarkStart w:id="643" w:name="_Toc59318940"/>
            <w:bookmarkStart w:id="644" w:name="_Toc59318670"/>
            <w:r>
              <w:rPr>
                <w:rFonts w:ascii="Times New Roman" w:hAnsi="Times New Roman" w:cs="Times New Roman"/>
                <w:sz w:val="26"/>
                <w:szCs w:val="26"/>
              </w:rPr>
              <w:t>Log in as a User</w:t>
            </w:r>
            <w:bookmarkEnd w:id="642"/>
            <w:bookmarkEnd w:id="643"/>
            <w:bookmarkEnd w:id="644"/>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45" w:name="_Toc59319230"/>
            <w:bookmarkStart w:id="646" w:name="_Toc59318941"/>
            <w:bookmarkStart w:id="647" w:name="_Toc59318671"/>
            <w:r>
              <w:rPr>
                <w:rFonts w:ascii="Times New Roman" w:hAnsi="Times New Roman" w:cs="Times New Roman"/>
                <w:sz w:val="26"/>
                <w:szCs w:val="26"/>
              </w:rPr>
              <w:t xml:space="preserve">Success: the chat window will appear, and the user performs the chat </w:t>
            </w:r>
            <w:bookmarkEnd w:id="645"/>
            <w:bookmarkEnd w:id="646"/>
            <w:bookmarkEnd w:id="647"/>
          </w:p>
          <w:p w14:paraId="0E5FDE0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8" w:name="_Toc59319231"/>
            <w:bookmarkStart w:id="649" w:name="_Toc59318942"/>
            <w:bookmarkStart w:id="650" w:name="_Toc59318672"/>
            <w:r>
              <w:rPr>
                <w:rFonts w:ascii="Times New Roman" w:hAnsi="Times New Roman" w:cs="Times New Roman"/>
                <w:sz w:val="26"/>
                <w:szCs w:val="26"/>
              </w:rPr>
              <w:t>Fail: display the frame to send the message via mail, the user can respond by mail</w:t>
            </w:r>
            <w:bookmarkEnd w:id="648"/>
            <w:bookmarkEnd w:id="649"/>
            <w:bookmarkEnd w:id="650"/>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frame to send the message via mail, the user can respond via 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7777777" w:rsidR="001E5D05" w:rsidRDefault="001E5D05" w:rsidP="001E5D05">
      <w:pPr>
        <w:pStyle w:val="Footer"/>
        <w:spacing w:line="360" w:lineRule="auto"/>
        <w:rPr>
          <w:rFonts w:ascii="Times New Roman" w:hAnsi="Times New Roman" w:cs="Times New Roman"/>
          <w:sz w:val="26"/>
          <w:szCs w:val="26"/>
        </w:rPr>
      </w:pPr>
      <w:bookmarkStart w:id="651" w:name="_Toc59343692"/>
      <w:bookmarkStart w:id="652" w:name="_Toc59448219"/>
      <w:bookmarkStart w:id="653" w:name="_Toc59601634"/>
      <w:bookmarkStart w:id="654"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out</w:t>
      </w:r>
      <w:bookmarkEnd w:id="651"/>
      <w:bookmarkEnd w:id="652"/>
      <w:bookmarkEnd w:id="653"/>
      <w:bookmarkEnd w:id="65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55" w:name="_Toc59319232"/>
            <w:bookmarkStart w:id="656" w:name="_Toc59318943"/>
            <w:bookmarkStart w:id="657" w:name="_Toc59318673"/>
            <w:r>
              <w:rPr>
                <w:rFonts w:ascii="Times New Roman" w:hAnsi="Times New Roman" w:cs="Times New Roman"/>
                <w:sz w:val="26"/>
                <w:szCs w:val="26"/>
              </w:rPr>
              <w:lastRenderedPageBreak/>
              <w:t>User, admin, employee</w:t>
            </w:r>
            <w:bookmarkEnd w:id="655"/>
            <w:bookmarkEnd w:id="656"/>
            <w:bookmarkEnd w:id="657"/>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to log out </w:t>
            </w:r>
            <w:bookmarkStart w:id="658" w:name="_Toc59319233"/>
            <w:bookmarkStart w:id="659" w:name="_Toc59318944"/>
            <w:bookmarkStart w:id="660" w:name="_Toc59318674"/>
            <w:bookmarkEnd w:id="658"/>
            <w:bookmarkEnd w:id="659"/>
            <w:bookmarkEnd w:id="660"/>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1" w:name="_Toc59319234"/>
            <w:bookmarkStart w:id="662" w:name="_Toc59318945"/>
            <w:bookmarkStart w:id="663" w:name="_Toc59318675"/>
            <w:r>
              <w:rPr>
                <w:rFonts w:ascii="Times New Roman" w:hAnsi="Times New Roman" w:cs="Times New Roman"/>
                <w:sz w:val="26"/>
                <w:szCs w:val="26"/>
              </w:rPr>
              <w:t xml:space="preserve">The actors are outputting outside of the website </w:t>
            </w:r>
            <w:bookmarkEnd w:id="661"/>
            <w:bookmarkEnd w:id="662"/>
            <w:bookmarkEnd w:id="663"/>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4" w:name="_Toc59319235"/>
            <w:bookmarkStart w:id="665" w:name="_Toc59318946"/>
            <w:bookmarkStart w:id="666" w:name="_Toc59318676"/>
            <w:r>
              <w:rPr>
                <w:rFonts w:ascii="Times New Roman" w:hAnsi="Times New Roman" w:cs="Times New Roman"/>
                <w:sz w:val="26"/>
                <w:szCs w:val="26"/>
              </w:rPr>
              <w:t>User select "Log out"</w:t>
            </w:r>
            <w:bookmarkEnd w:id="664"/>
            <w:bookmarkEnd w:id="665"/>
            <w:bookmarkEnd w:id="666"/>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7" w:name="_Toc59319236"/>
            <w:bookmarkStart w:id="668" w:name="_Toc59318947"/>
            <w:bookmarkStart w:id="669" w:name="_Toc59318677"/>
            <w:r>
              <w:rPr>
                <w:rFonts w:ascii="Times New Roman" w:hAnsi="Times New Roman" w:cs="Times New Roman"/>
                <w:sz w:val="26"/>
                <w:szCs w:val="26"/>
              </w:rPr>
              <w:t>The user's device was connected to the internet when logging in</w:t>
            </w:r>
            <w:bookmarkEnd w:id="667"/>
            <w:bookmarkEnd w:id="668"/>
            <w:bookmarkEnd w:id="669"/>
          </w:p>
          <w:p w14:paraId="4658458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0" w:name="_Toc59319237"/>
            <w:bookmarkStart w:id="671" w:name="_Toc59318948"/>
            <w:bookmarkStart w:id="672" w:name="_Toc59318678"/>
            <w:r>
              <w:rPr>
                <w:rFonts w:ascii="Times New Roman" w:hAnsi="Times New Roman" w:cs="Times New Roman"/>
                <w:sz w:val="26"/>
                <w:szCs w:val="26"/>
              </w:rPr>
              <w:t>Login as The actor</w:t>
            </w:r>
            <w:bookmarkEnd w:id="670"/>
            <w:bookmarkEnd w:id="671"/>
            <w:bookmarkEnd w:id="672"/>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73" w:name="_Toc59319238"/>
            <w:bookmarkStart w:id="674" w:name="_Toc59318949"/>
            <w:bookmarkStart w:id="675" w:name="_Toc59318679"/>
            <w:r>
              <w:rPr>
                <w:rFonts w:ascii="Times New Roman" w:hAnsi="Times New Roman" w:cs="Times New Roman"/>
                <w:sz w:val="26"/>
                <w:szCs w:val="26"/>
              </w:rPr>
              <w:t xml:space="preserve">Success: successfully logged out </w:t>
            </w:r>
            <w:bookmarkEnd w:id="673"/>
            <w:bookmarkEnd w:id="674"/>
            <w:bookmarkEnd w:id="675"/>
          </w:p>
          <w:p w14:paraId="6C59008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6" w:name="_Toc59319239"/>
            <w:bookmarkStart w:id="677" w:name="_Toc59318950"/>
            <w:bookmarkStart w:id="678" w:name="_Toc59318680"/>
            <w:r>
              <w:rPr>
                <w:rFonts w:ascii="Times New Roman" w:hAnsi="Times New Roman" w:cs="Times New Roman"/>
                <w:sz w:val="26"/>
                <w:szCs w:val="26"/>
              </w:rPr>
              <w:t xml:space="preserve">Fail: Return to the homepage with the login image still displayed </w:t>
            </w:r>
            <w:bookmarkEnd w:id="676"/>
            <w:bookmarkEnd w:id="677"/>
            <w:bookmarkEnd w:id="678"/>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1606BD44"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he home page with the login image still 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77777777" w:rsidR="001E5D05" w:rsidRDefault="001E5D05" w:rsidP="001E5D05">
      <w:pPr>
        <w:pStyle w:val="Footer"/>
        <w:spacing w:line="360" w:lineRule="auto"/>
        <w:rPr>
          <w:rFonts w:ascii="Times New Roman" w:hAnsi="Times New Roman" w:cs="Times New Roman"/>
          <w:sz w:val="26"/>
          <w:szCs w:val="26"/>
        </w:rPr>
      </w:pPr>
      <w:bookmarkStart w:id="679" w:name="_Toc59343693"/>
      <w:bookmarkStart w:id="680" w:name="_Toc59448220"/>
      <w:bookmarkStart w:id="681" w:name="_Toc59601635"/>
      <w:bookmarkStart w:id="682"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account</w:t>
      </w:r>
      <w:bookmarkEnd w:id="679"/>
      <w:bookmarkEnd w:id="680"/>
      <w:bookmarkEnd w:id="681"/>
      <w:bookmarkEnd w:id="68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3" w:name="_Toc59319240"/>
            <w:bookmarkStart w:id="684" w:name="_Toc59318951"/>
            <w:bookmarkStart w:id="685" w:name="_Toc59318681"/>
            <w:r>
              <w:rPr>
                <w:rFonts w:ascii="Times New Roman" w:hAnsi="Times New Roman" w:cs="Times New Roman"/>
                <w:sz w:val="26"/>
                <w:szCs w:val="26"/>
              </w:rPr>
              <w:t>Employee</w:t>
            </w:r>
            <w:bookmarkEnd w:id="683"/>
            <w:bookmarkEnd w:id="684"/>
            <w:bookmarkEnd w:id="685"/>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6" w:name="_Toc59319241"/>
            <w:bookmarkStart w:id="687" w:name="_Toc59318952"/>
            <w:bookmarkStart w:id="688" w:name="_Toc59318682"/>
            <w:r>
              <w:rPr>
                <w:rFonts w:ascii="Times New Roman" w:hAnsi="Times New Roman" w:cs="Times New Roman"/>
                <w:sz w:val="26"/>
                <w:szCs w:val="26"/>
              </w:rPr>
              <w:t>Using this case allows the employee to lock the user account</w:t>
            </w:r>
            <w:bookmarkEnd w:id="686"/>
            <w:bookmarkEnd w:id="687"/>
            <w:bookmarkEnd w:id="688"/>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9" w:name="_Toc59319242"/>
            <w:bookmarkStart w:id="690" w:name="_Toc59318953"/>
            <w:bookmarkStart w:id="691" w:name="_Toc59318683"/>
            <w:r>
              <w:rPr>
                <w:rFonts w:ascii="Times New Roman" w:hAnsi="Times New Roman" w:cs="Times New Roman"/>
                <w:sz w:val="26"/>
                <w:szCs w:val="26"/>
              </w:rPr>
              <w:t xml:space="preserve">Employee locks the user account </w:t>
            </w:r>
            <w:bookmarkEnd w:id="689"/>
            <w:bookmarkEnd w:id="690"/>
            <w:bookmarkEnd w:id="691"/>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2" w:name="_Toc59319243"/>
            <w:bookmarkStart w:id="693" w:name="_Toc59318954"/>
            <w:bookmarkStart w:id="694" w:name="_Toc59318684"/>
            <w:r>
              <w:rPr>
                <w:rFonts w:ascii="Times New Roman" w:hAnsi="Times New Roman" w:cs="Times New Roman"/>
                <w:sz w:val="26"/>
                <w:szCs w:val="26"/>
              </w:rPr>
              <w:t>User select "Manage account"</w:t>
            </w:r>
            <w:bookmarkEnd w:id="692"/>
            <w:bookmarkEnd w:id="693"/>
            <w:bookmarkEnd w:id="694"/>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5" w:name="_Toc59319244"/>
            <w:bookmarkStart w:id="696" w:name="_Toc59318955"/>
            <w:bookmarkStart w:id="697" w:name="_Toc59318685"/>
            <w:r>
              <w:rPr>
                <w:rFonts w:ascii="Times New Roman" w:hAnsi="Times New Roman" w:cs="Times New Roman"/>
                <w:sz w:val="26"/>
                <w:szCs w:val="26"/>
              </w:rPr>
              <w:t>The user's device was connected to the internet when logging in</w:t>
            </w:r>
            <w:bookmarkEnd w:id="695"/>
            <w:bookmarkEnd w:id="696"/>
            <w:bookmarkEnd w:id="697"/>
          </w:p>
          <w:p w14:paraId="48B5AA38"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98" w:name="_Toc59319245"/>
            <w:bookmarkStart w:id="699" w:name="_Toc59318956"/>
            <w:bookmarkStart w:id="700" w:name="_Toc59318686"/>
            <w:r>
              <w:rPr>
                <w:rFonts w:ascii="Times New Roman" w:hAnsi="Times New Roman" w:cs="Times New Roman"/>
                <w:sz w:val="26"/>
                <w:szCs w:val="26"/>
              </w:rPr>
              <w:t>Log in as an employee</w:t>
            </w:r>
            <w:bookmarkEnd w:id="698"/>
            <w:bookmarkEnd w:id="699"/>
            <w:bookmarkEnd w:id="700"/>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01" w:name="_Toc59319246"/>
            <w:bookmarkStart w:id="702" w:name="_Toc59318957"/>
            <w:bookmarkStart w:id="703" w:name="_Toc59318687"/>
            <w:r>
              <w:rPr>
                <w:rFonts w:ascii="Times New Roman" w:hAnsi="Times New Roman" w:cs="Times New Roman"/>
                <w:sz w:val="26"/>
                <w:szCs w:val="26"/>
              </w:rPr>
              <w:t xml:space="preserve">Success: successfully locked the user account </w:t>
            </w:r>
            <w:bookmarkEnd w:id="701"/>
            <w:bookmarkEnd w:id="702"/>
            <w:bookmarkEnd w:id="703"/>
          </w:p>
          <w:p w14:paraId="3C88B41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04" w:name="_Toc59319247"/>
            <w:bookmarkStart w:id="705" w:name="_Toc59318958"/>
            <w:bookmarkStart w:id="706" w:name="_Toc59318688"/>
            <w:r>
              <w:rPr>
                <w:rFonts w:ascii="Times New Roman" w:hAnsi="Times New Roman" w:cs="Times New Roman"/>
                <w:sz w:val="26"/>
                <w:szCs w:val="26"/>
              </w:rPr>
              <w:t>Fail: account information shows the active user</w:t>
            </w:r>
            <w:bookmarkEnd w:id="704"/>
            <w:bookmarkEnd w:id="705"/>
            <w:bookmarkEnd w:id="706"/>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5CFEEBD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7777777" w:rsidR="001E5D05" w:rsidRDefault="001E5D05" w:rsidP="001E5D05">
      <w:pPr>
        <w:pStyle w:val="Footer"/>
        <w:spacing w:line="360" w:lineRule="auto"/>
        <w:rPr>
          <w:rFonts w:ascii="Times New Roman" w:hAnsi="Times New Roman" w:cs="Times New Roman"/>
          <w:sz w:val="26"/>
          <w:szCs w:val="26"/>
        </w:rPr>
      </w:pPr>
      <w:bookmarkStart w:id="707" w:name="_Toc59343694"/>
      <w:bookmarkStart w:id="708" w:name="_Toc59448221"/>
      <w:bookmarkStart w:id="709" w:name="_Toc59601636"/>
      <w:bookmarkStart w:id="710"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cause them admin specification</w:t>
      </w:r>
      <w:bookmarkEnd w:id="707"/>
      <w:bookmarkEnd w:id="708"/>
      <w:bookmarkEnd w:id="709"/>
      <w:bookmarkEnd w:id="71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1" w:name="_Toc59319248"/>
            <w:bookmarkStart w:id="712" w:name="_Toc59318959"/>
            <w:bookmarkStart w:id="713" w:name="_Toc59318689"/>
            <w:r>
              <w:rPr>
                <w:rFonts w:ascii="Times New Roman" w:hAnsi="Times New Roman" w:cs="Times New Roman"/>
                <w:sz w:val="26"/>
                <w:szCs w:val="26"/>
              </w:rPr>
              <w:lastRenderedPageBreak/>
              <w:t>Root</w:t>
            </w:r>
            <w:bookmarkEnd w:id="711"/>
            <w:bookmarkEnd w:id="712"/>
            <w:bookmarkEnd w:id="713"/>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account</w:t>
            </w:r>
            <w:bookmarkStart w:id="714" w:name="_Toc59319249"/>
            <w:bookmarkStart w:id="715" w:name="_Toc59318960"/>
            <w:bookmarkStart w:id="716" w:name="_Toc59318690"/>
            <w:bookmarkEnd w:id="714"/>
            <w:bookmarkEnd w:id="715"/>
            <w:bookmarkEnd w:id="716"/>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7" w:name="_Toc59319250"/>
            <w:bookmarkStart w:id="718" w:name="_Toc59318961"/>
            <w:bookmarkStart w:id="719" w:name="_Toc59318691"/>
            <w:r>
              <w:rPr>
                <w:rFonts w:ascii="Times New Roman" w:hAnsi="Times New Roman" w:cs="Times New Roman"/>
                <w:sz w:val="26"/>
                <w:szCs w:val="26"/>
              </w:rPr>
              <w:t xml:space="preserve">Root adds admin to the website </w:t>
            </w:r>
            <w:bookmarkEnd w:id="717"/>
            <w:bookmarkEnd w:id="718"/>
            <w:bookmarkEnd w:id="719"/>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0" w:name="_Toc59319251"/>
            <w:bookmarkStart w:id="721" w:name="_Toc59318962"/>
            <w:bookmarkStart w:id="722" w:name="_Toc59318692"/>
            <w:r>
              <w:rPr>
                <w:rFonts w:ascii="Times New Roman" w:hAnsi="Times New Roman" w:cs="Times New Roman"/>
                <w:sz w:val="26"/>
                <w:szCs w:val="26"/>
              </w:rPr>
              <w:t>User select "Manage admin"</w:t>
            </w:r>
            <w:bookmarkEnd w:id="720"/>
            <w:bookmarkEnd w:id="721"/>
            <w:bookmarkEnd w:id="722"/>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3" w:name="_Toc59319252"/>
            <w:bookmarkStart w:id="724" w:name="_Toc59318963"/>
            <w:bookmarkStart w:id="725" w:name="_Toc59318693"/>
            <w:r>
              <w:rPr>
                <w:rFonts w:ascii="Times New Roman" w:hAnsi="Times New Roman" w:cs="Times New Roman"/>
                <w:sz w:val="26"/>
                <w:szCs w:val="26"/>
              </w:rPr>
              <w:t>The user's device was connected to the internet when logging in</w:t>
            </w:r>
            <w:bookmarkEnd w:id="723"/>
            <w:bookmarkEnd w:id="724"/>
            <w:bookmarkEnd w:id="725"/>
          </w:p>
          <w:p w14:paraId="5F7EC082"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26" w:name="_Toc59319253"/>
            <w:bookmarkStart w:id="727" w:name="_Toc59318964"/>
            <w:bookmarkStart w:id="728" w:name="_Toc59318694"/>
            <w:r>
              <w:rPr>
                <w:rFonts w:ascii="Times New Roman" w:hAnsi="Times New Roman" w:cs="Times New Roman"/>
                <w:sz w:val="26"/>
                <w:szCs w:val="26"/>
              </w:rPr>
              <w:t>Log in as Root</w:t>
            </w:r>
            <w:bookmarkEnd w:id="726"/>
            <w:bookmarkEnd w:id="727"/>
            <w:bookmarkEnd w:id="728"/>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9" w:name="_Toc59319254"/>
            <w:bookmarkStart w:id="730" w:name="_Toc59318965"/>
            <w:bookmarkStart w:id="731" w:name="_Toc59318695"/>
            <w:r>
              <w:rPr>
                <w:rFonts w:ascii="Times New Roman" w:hAnsi="Times New Roman" w:cs="Times New Roman"/>
                <w:sz w:val="26"/>
                <w:szCs w:val="26"/>
              </w:rPr>
              <w:t xml:space="preserve">Success: successfully added admin </w:t>
            </w:r>
            <w:bookmarkEnd w:id="729"/>
            <w:bookmarkEnd w:id="730"/>
            <w:bookmarkEnd w:id="731"/>
          </w:p>
          <w:p w14:paraId="6953D9C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32" w:name="_Toc59319255"/>
            <w:bookmarkStart w:id="733" w:name="_Toc59318966"/>
            <w:bookmarkStart w:id="734" w:name="_Toc59318696"/>
            <w:r>
              <w:rPr>
                <w:rFonts w:ascii="Times New Roman" w:hAnsi="Times New Roman" w:cs="Times New Roman"/>
                <w:sz w:val="26"/>
                <w:szCs w:val="26"/>
              </w:rPr>
              <w:t>Fail: add failed</w:t>
            </w:r>
            <w:bookmarkEnd w:id="732"/>
            <w:bookmarkEnd w:id="733"/>
            <w:bookmarkEnd w:id="734"/>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erifies, and updates the database again, after returning the 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35" w:name="_Toc59343695"/>
      <w:bookmarkStart w:id="736" w:name="_Toc59448222"/>
      <w:bookmarkStart w:id="737" w:name="_Toc59601637"/>
      <w:bookmarkStart w:id="738"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35"/>
      <w:bookmarkEnd w:id="736"/>
      <w:bookmarkEnd w:id="737"/>
      <w:bookmarkEnd w:id="7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39" w:name="_Toc59318697"/>
            <w:r>
              <w:rPr>
                <w:rFonts w:ascii="Times New Roman" w:hAnsi="Times New Roman" w:cs="Times New Roman"/>
                <w:sz w:val="26"/>
                <w:szCs w:val="26"/>
              </w:rPr>
              <w:t>Root</w:t>
            </w:r>
            <w:bookmarkEnd w:id="739"/>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information</w:t>
            </w:r>
            <w:bookmarkStart w:id="740" w:name="_Toc59318698"/>
            <w:bookmarkEnd w:id="740"/>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1" w:name="_Toc59318699"/>
            <w:r>
              <w:rPr>
                <w:rFonts w:ascii="Times New Roman" w:hAnsi="Times New Roman" w:cs="Times New Roman"/>
                <w:sz w:val="26"/>
                <w:szCs w:val="26"/>
              </w:rPr>
              <w:t xml:space="preserve">Root fixes admin information on the website </w:t>
            </w:r>
            <w:bookmarkEnd w:id="741"/>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2" w:name="_Toc59318700"/>
            <w:r>
              <w:rPr>
                <w:rFonts w:ascii="Times New Roman" w:hAnsi="Times New Roman" w:cs="Times New Roman"/>
                <w:sz w:val="26"/>
                <w:szCs w:val="26"/>
              </w:rPr>
              <w:t>User select "Manage admin"</w:t>
            </w:r>
            <w:bookmarkEnd w:id="742"/>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3" w:name="_Toc59318701"/>
            <w:r>
              <w:rPr>
                <w:rFonts w:ascii="Times New Roman" w:hAnsi="Times New Roman" w:cs="Times New Roman"/>
                <w:sz w:val="26"/>
                <w:szCs w:val="26"/>
              </w:rPr>
              <w:t>The user's device was connected to the internet when logging in</w:t>
            </w:r>
            <w:bookmarkEnd w:id="743"/>
          </w:p>
          <w:p w14:paraId="23BE9FF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4" w:name="_Toc59318702"/>
            <w:r>
              <w:rPr>
                <w:rFonts w:ascii="Times New Roman" w:hAnsi="Times New Roman" w:cs="Times New Roman"/>
                <w:sz w:val="26"/>
                <w:szCs w:val="26"/>
              </w:rPr>
              <w:t>Log in as Root</w:t>
            </w:r>
            <w:bookmarkEnd w:id="744"/>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5" w:name="_Toc59318703"/>
            <w:r>
              <w:rPr>
                <w:rFonts w:ascii="Times New Roman" w:hAnsi="Times New Roman" w:cs="Times New Roman"/>
                <w:sz w:val="26"/>
                <w:szCs w:val="26"/>
              </w:rPr>
              <w:t xml:space="preserve">Success: successfully edited admin information </w:t>
            </w:r>
            <w:bookmarkEnd w:id="745"/>
          </w:p>
          <w:p w14:paraId="2E1FB10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6" w:name="_Toc59318704"/>
            <w:r>
              <w:rPr>
                <w:rFonts w:ascii="Times New Roman" w:hAnsi="Times New Roman" w:cs="Times New Roman"/>
                <w:sz w:val="26"/>
                <w:szCs w:val="26"/>
              </w:rPr>
              <w:t>Fail: Failure to fix admin information</w:t>
            </w:r>
            <w:bookmarkEnd w:id="746"/>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47" w:name="_Toc59343696"/>
      <w:bookmarkStart w:id="748" w:name="_Toc59448223"/>
      <w:bookmarkStart w:id="749" w:name="_Toc59601638"/>
      <w:bookmarkStart w:id="750"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47"/>
      <w:bookmarkEnd w:id="748"/>
      <w:bookmarkEnd w:id="749"/>
      <w:bookmarkEnd w:id="75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1" w:name="_Toc59318705"/>
            <w:r>
              <w:rPr>
                <w:rFonts w:ascii="Times New Roman" w:hAnsi="Times New Roman" w:cs="Times New Roman"/>
                <w:sz w:val="26"/>
                <w:szCs w:val="26"/>
              </w:rPr>
              <w:t>Root</w:t>
            </w:r>
            <w:bookmarkEnd w:id="751"/>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2" w:name="_Toc59318706"/>
            <w:r>
              <w:rPr>
                <w:rFonts w:ascii="Times New Roman" w:hAnsi="Times New Roman" w:cs="Times New Roman"/>
                <w:sz w:val="26"/>
                <w:szCs w:val="26"/>
              </w:rPr>
              <w:t>Using this case allows Root to lock the admin account</w:t>
            </w:r>
            <w:bookmarkEnd w:id="752"/>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3" w:name="_Toc59318707"/>
            <w:r>
              <w:rPr>
                <w:rFonts w:ascii="Times New Roman" w:hAnsi="Times New Roman" w:cs="Times New Roman"/>
                <w:sz w:val="26"/>
                <w:szCs w:val="26"/>
              </w:rPr>
              <w:t xml:space="preserve">Root lock the admin account into the website </w:t>
            </w:r>
            <w:bookmarkEnd w:id="753"/>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17B641A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4" w:name="_Toc59318708"/>
            <w:r>
              <w:rPr>
                <w:rFonts w:ascii="Times New Roman" w:hAnsi="Times New Roman" w:cs="Times New Roman"/>
                <w:sz w:val="26"/>
                <w:szCs w:val="26"/>
              </w:rPr>
              <w:t>User select "Manage admin"</w:t>
            </w:r>
            <w:bookmarkEnd w:id="754"/>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5" w:name="_Toc59318709"/>
            <w:r>
              <w:rPr>
                <w:rFonts w:ascii="Times New Roman" w:hAnsi="Times New Roman" w:cs="Times New Roman"/>
                <w:sz w:val="26"/>
                <w:szCs w:val="26"/>
              </w:rPr>
              <w:t>The user's device was connected to the internet when logging in</w:t>
            </w:r>
            <w:bookmarkEnd w:id="755"/>
          </w:p>
          <w:p w14:paraId="7569F2D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6" w:name="_Toc59318710"/>
            <w:r>
              <w:rPr>
                <w:rFonts w:ascii="Times New Roman" w:hAnsi="Times New Roman" w:cs="Times New Roman"/>
                <w:sz w:val="26"/>
                <w:szCs w:val="26"/>
              </w:rPr>
              <w:t>Log in as Root</w:t>
            </w:r>
            <w:bookmarkEnd w:id="756"/>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7" w:name="_Toc59318711"/>
            <w:r>
              <w:rPr>
                <w:rFonts w:ascii="Times New Roman" w:hAnsi="Times New Roman" w:cs="Times New Roman"/>
                <w:sz w:val="26"/>
                <w:szCs w:val="26"/>
              </w:rPr>
              <w:t xml:space="preserve">Success: successfully edited admin information </w:t>
            </w:r>
            <w:bookmarkEnd w:id="757"/>
          </w:p>
          <w:p w14:paraId="0F20A7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8" w:name="_Toc59318712"/>
            <w:r>
              <w:rPr>
                <w:rFonts w:ascii="Times New Roman" w:hAnsi="Times New Roman" w:cs="Times New Roman"/>
                <w:sz w:val="26"/>
                <w:szCs w:val="26"/>
              </w:rPr>
              <w:t>Fail: Failure to fix admin information</w:t>
            </w:r>
            <w:bookmarkEnd w:id="758"/>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17019F">
      <w:pPr>
        <w:pStyle w:val="Heading2"/>
        <w:numPr>
          <w:ilvl w:val="1"/>
          <w:numId w:val="45"/>
        </w:numPr>
        <w:spacing w:line="360" w:lineRule="auto"/>
        <w:rPr>
          <w:rFonts w:ascii="Times New Roman" w:hAnsi="Times New Roman" w:cs="Times New Roman"/>
          <w:b/>
          <w:bCs/>
          <w:color w:val="auto"/>
        </w:rPr>
      </w:pPr>
      <w:bookmarkStart w:id="759" w:name="_Toc59318713"/>
      <w:bookmarkStart w:id="760" w:name="_Toc59318967"/>
      <w:bookmarkStart w:id="761" w:name="_Toc59319256"/>
      <w:bookmarkStart w:id="762" w:name="_Toc59319584"/>
      <w:bookmarkStart w:id="763" w:name="_Toc59320425"/>
      <w:bookmarkStart w:id="764" w:name="_Toc59448120"/>
      <w:bookmarkStart w:id="765" w:name="_Toc59601536"/>
      <w:bookmarkStart w:id="766" w:name="_Toc59601592"/>
      <w:bookmarkStart w:id="767" w:name="_Toc59601903"/>
      <w:bookmarkStart w:id="768" w:name="_Toc59602039"/>
      <w:bookmarkStart w:id="769" w:name="_Toc73468745"/>
      <w:r>
        <w:rPr>
          <w:rFonts w:ascii="Times New Roman" w:hAnsi="Times New Roman" w:cs="Times New Roman"/>
          <w:b/>
          <w:bCs/>
          <w:color w:val="auto"/>
        </w:rPr>
        <w:lastRenderedPageBreak/>
        <w:t>Sequence diagram</w:t>
      </w:r>
      <w:bookmarkEnd w:id="759"/>
      <w:bookmarkEnd w:id="760"/>
      <w:bookmarkEnd w:id="761"/>
      <w:bookmarkEnd w:id="762"/>
      <w:bookmarkEnd w:id="763"/>
      <w:bookmarkEnd w:id="764"/>
      <w:bookmarkEnd w:id="765"/>
      <w:bookmarkEnd w:id="766"/>
      <w:bookmarkEnd w:id="767"/>
      <w:bookmarkEnd w:id="768"/>
      <w:bookmarkEnd w:id="769"/>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0" w:name="_Toc59369581"/>
      <w:bookmarkStart w:id="771" w:name="_Toc59369747"/>
      <w:bookmarkStart w:id="772" w:name="_Toc59448296"/>
      <w:bookmarkStart w:id="773" w:name="_Toc59601653"/>
      <w:bookmarkStart w:id="774" w:name="_Toc59601728"/>
      <w:bookmarkStart w:id="775"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70"/>
      <w:bookmarkEnd w:id="771"/>
      <w:bookmarkEnd w:id="772"/>
      <w:bookmarkEnd w:id="773"/>
      <w:bookmarkEnd w:id="774"/>
      <w:bookmarkEnd w:id="775"/>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6" w:name="_Toc59369587"/>
      <w:bookmarkStart w:id="777" w:name="_Toc59369753"/>
      <w:bookmarkStart w:id="778" w:name="_Toc59448302"/>
      <w:bookmarkStart w:id="779" w:name="_Toc59601654"/>
      <w:bookmarkStart w:id="780" w:name="_Toc59601729"/>
      <w:bookmarkStart w:id="781"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management </w:t>
      </w:r>
      <w:bookmarkEnd w:id="776"/>
      <w:bookmarkEnd w:id="777"/>
      <w:bookmarkEnd w:id="778"/>
      <w:bookmarkEnd w:id="779"/>
      <w:bookmarkEnd w:id="780"/>
      <w:bookmarkEnd w:id="781"/>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2" w:name="_Toc59369582"/>
      <w:bookmarkStart w:id="783" w:name="_Toc59369748"/>
      <w:bookmarkStart w:id="784" w:name="_Toc59448297"/>
      <w:bookmarkStart w:id="785" w:name="_Toc59601655"/>
      <w:bookmarkStart w:id="786" w:name="_Toc59601730"/>
      <w:bookmarkStart w:id="787"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82"/>
      <w:bookmarkEnd w:id="783"/>
      <w:bookmarkEnd w:id="784"/>
      <w:bookmarkEnd w:id="785"/>
      <w:bookmarkEnd w:id="786"/>
      <w:bookmarkEnd w:id="787"/>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8" w:name="_Toc59369583"/>
      <w:bookmarkStart w:id="789" w:name="_Toc59369749"/>
      <w:bookmarkStart w:id="790" w:name="_Toc59448298"/>
      <w:bookmarkStart w:id="791" w:name="_Toc59601656"/>
      <w:bookmarkStart w:id="792" w:name="_Toc59601731"/>
      <w:bookmarkStart w:id="793"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88"/>
      <w:bookmarkEnd w:id="789"/>
      <w:bookmarkEnd w:id="790"/>
      <w:bookmarkEnd w:id="791"/>
      <w:bookmarkEnd w:id="792"/>
      <w:bookmarkEnd w:id="793"/>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94" w:name="_Toc59369584"/>
      <w:bookmarkStart w:id="795" w:name="_Toc59369750"/>
      <w:bookmarkStart w:id="796" w:name="_Toc59448299"/>
      <w:bookmarkStart w:id="797" w:name="_Toc59601657"/>
      <w:bookmarkStart w:id="798" w:name="_Toc59601732"/>
      <w:bookmarkStart w:id="799"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diagram</w:t>
      </w:r>
      <w:bookmarkEnd w:id="794"/>
      <w:bookmarkEnd w:id="795"/>
      <w:bookmarkEnd w:id="796"/>
      <w:bookmarkEnd w:id="797"/>
      <w:bookmarkEnd w:id="798"/>
      <w:bookmarkEnd w:id="799"/>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0" w:name="_Toc59369585"/>
      <w:bookmarkStart w:id="801" w:name="_Toc59369751"/>
      <w:bookmarkStart w:id="802" w:name="_Toc59448300"/>
      <w:bookmarkStart w:id="803" w:name="_Toc59601658"/>
      <w:bookmarkStart w:id="804" w:name="_Toc59601733"/>
      <w:bookmarkStart w:id="805"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800"/>
      <w:bookmarkEnd w:id="801"/>
      <w:bookmarkEnd w:id="802"/>
      <w:bookmarkEnd w:id="803"/>
      <w:bookmarkEnd w:id="804"/>
      <w:bookmarkEnd w:id="805"/>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6" w:name="_Toc59369586"/>
      <w:bookmarkStart w:id="807" w:name="_Toc59369752"/>
      <w:bookmarkStart w:id="808" w:name="_Toc59448301"/>
      <w:bookmarkStart w:id="809" w:name="_Toc59601659"/>
      <w:bookmarkStart w:id="810" w:name="_Toc59601734"/>
      <w:bookmarkStart w:id="811"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806"/>
      <w:bookmarkEnd w:id="807"/>
      <w:bookmarkEnd w:id="808"/>
      <w:bookmarkEnd w:id="809"/>
      <w:bookmarkEnd w:id="810"/>
      <w:bookmarkEnd w:id="811"/>
    </w:p>
    <w:p w14:paraId="173CB473" w14:textId="77777777" w:rsidR="001E5D05" w:rsidRDefault="001E5D05" w:rsidP="0017019F">
      <w:pPr>
        <w:pStyle w:val="Heading2"/>
        <w:numPr>
          <w:ilvl w:val="1"/>
          <w:numId w:val="46"/>
        </w:numPr>
        <w:spacing w:line="360" w:lineRule="auto"/>
        <w:ind w:left="540" w:hanging="540"/>
        <w:rPr>
          <w:rFonts w:ascii="Times New Roman" w:hAnsi="Times New Roman" w:cs="Times New Roman"/>
          <w:b/>
          <w:bCs/>
          <w:color w:val="auto"/>
        </w:rPr>
      </w:pPr>
      <w:bookmarkStart w:id="812" w:name="_Toc59318714"/>
      <w:bookmarkStart w:id="813" w:name="_Toc59318968"/>
      <w:bookmarkStart w:id="814" w:name="_Toc59319257"/>
      <w:bookmarkStart w:id="815" w:name="_Toc59319585"/>
      <w:bookmarkStart w:id="816" w:name="_Toc59320426"/>
      <w:bookmarkStart w:id="817" w:name="_Toc59448121"/>
      <w:bookmarkStart w:id="818" w:name="_Toc59601537"/>
      <w:bookmarkStart w:id="819" w:name="_Toc59601593"/>
      <w:bookmarkStart w:id="820" w:name="_Toc59601904"/>
      <w:bookmarkStart w:id="821" w:name="_Toc59602040"/>
      <w:bookmarkStart w:id="822" w:name="_Toc73468746"/>
      <w:r>
        <w:rPr>
          <w:rFonts w:ascii="Times New Roman" w:hAnsi="Times New Roman" w:cs="Times New Roman"/>
          <w:b/>
          <w:bCs/>
          <w:color w:val="auto"/>
        </w:rPr>
        <w:lastRenderedPageBreak/>
        <w:t>Database design</w:t>
      </w:r>
      <w:bookmarkEnd w:id="812"/>
      <w:bookmarkEnd w:id="813"/>
      <w:bookmarkEnd w:id="814"/>
      <w:bookmarkEnd w:id="815"/>
      <w:bookmarkEnd w:id="816"/>
      <w:bookmarkEnd w:id="817"/>
      <w:bookmarkEnd w:id="818"/>
      <w:bookmarkEnd w:id="819"/>
      <w:bookmarkEnd w:id="820"/>
      <w:bookmarkEnd w:id="821"/>
      <w:bookmarkEnd w:id="822"/>
    </w:p>
    <w:p w14:paraId="0EE36DA2" w14:textId="5267F247" w:rsidR="001E5D05" w:rsidRDefault="001E5D05" w:rsidP="0017019F">
      <w:pPr>
        <w:pStyle w:val="Heading3"/>
        <w:numPr>
          <w:ilvl w:val="2"/>
          <w:numId w:val="47"/>
        </w:numPr>
        <w:spacing w:line="360" w:lineRule="auto"/>
        <w:ind w:left="990" w:firstLine="270"/>
        <w:rPr>
          <w:rFonts w:ascii="Times New Roman" w:hAnsi="Times New Roman" w:cs="Times New Roman"/>
          <w:color w:val="auto"/>
          <w:sz w:val="26"/>
          <w:szCs w:val="26"/>
        </w:rPr>
      </w:pPr>
      <w:bookmarkStart w:id="823" w:name="_Toc59318715"/>
      <w:bookmarkStart w:id="824" w:name="_Toc59318969"/>
      <w:bookmarkStart w:id="825" w:name="_Toc59319258"/>
      <w:bookmarkStart w:id="826" w:name="_Toc59319586"/>
      <w:bookmarkStart w:id="827" w:name="_Toc59320427"/>
      <w:bookmarkStart w:id="828" w:name="_Toc59448122"/>
      <w:bookmarkStart w:id="829" w:name="_Toc59601538"/>
      <w:bookmarkStart w:id="830" w:name="_Toc59601594"/>
      <w:bookmarkStart w:id="831" w:name="_Toc59601905"/>
      <w:bookmarkStart w:id="832" w:name="_Toc59602041"/>
      <w:bookmarkStart w:id="833" w:name="_Toc73468747"/>
      <w:r>
        <w:rPr>
          <w:noProof/>
        </w:rPr>
        <w:drawing>
          <wp:anchor distT="0" distB="0" distL="114300" distR="114300" simplePos="0" relativeHeight="251712512" behindDoc="0" locked="0" layoutInCell="1" allowOverlap="1" wp14:anchorId="793FEB75" wp14:editId="5BC93E4D">
            <wp:simplePos x="0" y="0"/>
            <wp:positionH relativeFrom="page">
              <wp:posOffset>240665</wp:posOffset>
            </wp:positionH>
            <wp:positionV relativeFrom="paragraph">
              <wp:posOffset>301625</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Entity association model</w:t>
      </w:r>
      <w:bookmarkEnd w:id="823"/>
      <w:bookmarkEnd w:id="824"/>
      <w:bookmarkEnd w:id="825"/>
      <w:bookmarkEnd w:id="826"/>
      <w:bookmarkEnd w:id="827"/>
      <w:bookmarkEnd w:id="828"/>
      <w:bookmarkEnd w:id="829"/>
      <w:bookmarkEnd w:id="830"/>
      <w:bookmarkEnd w:id="831"/>
      <w:bookmarkEnd w:id="832"/>
      <w:bookmarkEnd w:id="833"/>
    </w:p>
    <w:p w14:paraId="45F188C3" w14:textId="77777777" w:rsidR="001E5D05" w:rsidRDefault="001E5D05" w:rsidP="001E5D05">
      <w:pPr>
        <w:spacing w:line="360" w:lineRule="auto"/>
        <w:rPr>
          <w:rFonts w:ascii="Times New Roman" w:hAnsi="Times New Roman" w:cs="Times New Roman"/>
        </w:rPr>
      </w:pP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34" w:name="_Toc59343658"/>
      <w:bookmarkStart w:id="835" w:name="_Toc59369588"/>
      <w:bookmarkStart w:id="836" w:name="_Toc59369754"/>
      <w:bookmarkStart w:id="837" w:name="_Toc59448303"/>
      <w:bookmarkStart w:id="838" w:name="_Toc59601660"/>
      <w:bookmarkStart w:id="839" w:name="_Toc59601735"/>
      <w:bookmarkStart w:id="840"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34"/>
      <w:bookmarkEnd w:id="835"/>
      <w:bookmarkEnd w:id="836"/>
      <w:bookmarkEnd w:id="837"/>
      <w:bookmarkEnd w:id="838"/>
      <w:bookmarkEnd w:id="839"/>
      <w:bookmarkEnd w:id="840"/>
    </w:p>
    <w:p w14:paraId="6D29EB3E" w14:textId="26A6C826" w:rsidR="001E5D05" w:rsidRDefault="001E5D05" w:rsidP="0017019F">
      <w:pPr>
        <w:pStyle w:val="Heading3"/>
        <w:numPr>
          <w:ilvl w:val="2"/>
          <w:numId w:val="48"/>
        </w:numPr>
        <w:spacing w:line="360" w:lineRule="auto"/>
        <w:ind w:left="1080"/>
        <w:rPr>
          <w:rFonts w:ascii="Times New Roman" w:hAnsi="Times New Roman" w:cs="Times New Roman"/>
          <w:color w:val="auto"/>
          <w:sz w:val="26"/>
          <w:szCs w:val="26"/>
        </w:rPr>
      </w:pPr>
      <w:bookmarkStart w:id="841" w:name="_Toc59318716"/>
      <w:bookmarkStart w:id="842" w:name="_Toc59318970"/>
      <w:bookmarkStart w:id="843" w:name="_Toc59319259"/>
      <w:bookmarkStart w:id="844" w:name="_Toc59319587"/>
      <w:bookmarkStart w:id="845" w:name="_Toc59320428"/>
      <w:bookmarkStart w:id="846" w:name="_Toc59448123"/>
      <w:bookmarkStart w:id="847" w:name="_Toc59601539"/>
      <w:bookmarkStart w:id="848" w:name="_Toc59601595"/>
      <w:bookmarkStart w:id="849" w:name="_Toc59601906"/>
      <w:bookmarkStart w:id="850" w:name="_Toc59602042"/>
      <w:bookmarkStart w:id="851" w:name="_Toc73468748"/>
      <w:r>
        <w:rPr>
          <w:rFonts w:ascii="Times New Roman" w:hAnsi="Times New Roman" w:cs="Times New Roman"/>
          <w:color w:val="auto"/>
          <w:sz w:val="26"/>
          <w:szCs w:val="26"/>
        </w:rPr>
        <w:lastRenderedPageBreak/>
        <w:t>A relational model of tables in a database</w:t>
      </w:r>
      <w:bookmarkEnd w:id="841"/>
      <w:bookmarkEnd w:id="842"/>
      <w:bookmarkEnd w:id="843"/>
      <w:bookmarkEnd w:id="844"/>
      <w:bookmarkEnd w:id="845"/>
      <w:bookmarkEnd w:id="846"/>
      <w:bookmarkEnd w:id="847"/>
      <w:bookmarkEnd w:id="848"/>
      <w:bookmarkEnd w:id="849"/>
      <w:bookmarkEnd w:id="850"/>
      <w:bookmarkEnd w:id="851"/>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lastRenderedPageBreak/>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2" w:name="_Toc59343659"/>
      <w:bookmarkStart w:id="853" w:name="_Toc59369589"/>
      <w:bookmarkStart w:id="854" w:name="_Toc59369755"/>
      <w:bookmarkStart w:id="855" w:name="_Toc59448304"/>
      <w:bookmarkStart w:id="856" w:name="_Toc59601661"/>
      <w:bookmarkStart w:id="857" w:name="_Toc59601736"/>
      <w:bookmarkStart w:id="858"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52"/>
      <w:bookmarkEnd w:id="853"/>
      <w:bookmarkEnd w:id="854"/>
      <w:bookmarkEnd w:id="855"/>
      <w:bookmarkEnd w:id="856"/>
      <w:bookmarkEnd w:id="857"/>
      <w:bookmarkEnd w:id="858"/>
    </w:p>
    <w:p w14:paraId="3ABDC353" w14:textId="77777777" w:rsidR="001E5D05" w:rsidRDefault="001E5D05" w:rsidP="0017019F">
      <w:pPr>
        <w:pStyle w:val="Heading2"/>
        <w:numPr>
          <w:ilvl w:val="1"/>
          <w:numId w:val="49"/>
        </w:numPr>
        <w:spacing w:line="360" w:lineRule="auto"/>
        <w:rPr>
          <w:rFonts w:ascii="Times New Roman" w:hAnsi="Times New Roman" w:cs="Times New Roman"/>
          <w:b/>
          <w:bCs/>
          <w:color w:val="auto"/>
        </w:rPr>
      </w:pPr>
      <w:bookmarkStart w:id="859" w:name="_Toc59318717"/>
      <w:bookmarkStart w:id="860" w:name="_Toc59318971"/>
      <w:bookmarkStart w:id="861" w:name="_Toc59319260"/>
      <w:bookmarkStart w:id="862" w:name="_Toc59319588"/>
      <w:bookmarkStart w:id="863" w:name="_Toc59320429"/>
      <w:bookmarkStart w:id="864" w:name="_Toc59448124"/>
      <w:bookmarkStart w:id="865" w:name="_Toc59601540"/>
      <w:bookmarkStart w:id="866" w:name="_Toc59601596"/>
      <w:bookmarkStart w:id="867" w:name="_Toc59601907"/>
      <w:bookmarkStart w:id="868" w:name="_Toc59602043"/>
      <w:bookmarkStart w:id="869" w:name="_Toc73468749"/>
      <w:r>
        <w:rPr>
          <w:rFonts w:ascii="Times New Roman" w:hAnsi="Times New Roman" w:cs="Times New Roman"/>
          <w:b/>
          <w:bCs/>
          <w:color w:val="auto"/>
        </w:rPr>
        <w:t>Design the theme</w:t>
      </w:r>
      <w:bookmarkEnd w:id="859"/>
      <w:bookmarkEnd w:id="860"/>
      <w:bookmarkEnd w:id="861"/>
      <w:bookmarkEnd w:id="862"/>
      <w:bookmarkEnd w:id="863"/>
      <w:bookmarkEnd w:id="864"/>
      <w:bookmarkEnd w:id="865"/>
      <w:bookmarkEnd w:id="866"/>
      <w:bookmarkEnd w:id="867"/>
      <w:bookmarkEnd w:id="868"/>
      <w:bookmarkEnd w:id="869"/>
    </w:p>
    <w:p w14:paraId="1CFB0FE9" w14:textId="77777777" w:rsidR="001E5D05" w:rsidRDefault="001E5D05" w:rsidP="0017019F">
      <w:pPr>
        <w:pStyle w:val="Heading3"/>
        <w:numPr>
          <w:ilvl w:val="2"/>
          <w:numId w:val="50"/>
        </w:numPr>
        <w:spacing w:line="360" w:lineRule="auto"/>
        <w:ind w:left="1080"/>
        <w:rPr>
          <w:rFonts w:ascii="Times New Roman" w:hAnsi="Times New Roman" w:cs="Times New Roman"/>
          <w:color w:val="auto"/>
          <w:sz w:val="26"/>
          <w:szCs w:val="26"/>
        </w:rPr>
      </w:pPr>
      <w:bookmarkStart w:id="870" w:name="_Toc59318718"/>
      <w:bookmarkStart w:id="871" w:name="_Toc59318972"/>
      <w:bookmarkStart w:id="872" w:name="_Toc59319261"/>
      <w:bookmarkStart w:id="873" w:name="_Toc59319589"/>
      <w:bookmarkStart w:id="874" w:name="_Toc59320430"/>
      <w:bookmarkStart w:id="875" w:name="_Toc59448125"/>
      <w:bookmarkStart w:id="876" w:name="_Toc59601541"/>
      <w:bookmarkStart w:id="877" w:name="_Toc59601597"/>
      <w:bookmarkStart w:id="878" w:name="_Toc59601908"/>
      <w:bookmarkStart w:id="879" w:name="_Toc59602044"/>
      <w:bookmarkStart w:id="880" w:name="_Toc73468750"/>
      <w:r>
        <w:rPr>
          <w:rFonts w:ascii="Times New Roman" w:hAnsi="Times New Roman" w:cs="Times New Roman"/>
          <w:color w:val="auto"/>
          <w:sz w:val="26"/>
          <w:szCs w:val="26"/>
        </w:rPr>
        <w:t>User interface</w:t>
      </w:r>
      <w:bookmarkEnd w:id="870"/>
      <w:bookmarkEnd w:id="871"/>
      <w:bookmarkEnd w:id="872"/>
      <w:bookmarkEnd w:id="873"/>
      <w:bookmarkEnd w:id="874"/>
      <w:bookmarkEnd w:id="875"/>
      <w:bookmarkEnd w:id="876"/>
      <w:bookmarkEnd w:id="877"/>
      <w:bookmarkEnd w:id="878"/>
      <w:bookmarkEnd w:id="879"/>
      <w:bookmarkEnd w:id="880"/>
    </w:p>
    <w:p w14:paraId="669E1F6E"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1" w:name="_Toc59343660"/>
      <w:bookmarkStart w:id="882" w:name="_Toc59369590"/>
      <w:bookmarkStart w:id="883" w:name="_Toc59369756"/>
      <w:bookmarkStart w:id="884" w:name="_Toc59448305"/>
      <w:bookmarkStart w:id="885" w:name="_Toc59601662"/>
      <w:bookmarkStart w:id="886" w:name="_Toc59601737"/>
      <w:bookmarkStart w:id="887"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81"/>
      <w:bookmarkEnd w:id="882"/>
      <w:bookmarkEnd w:id="883"/>
      <w:bookmarkEnd w:id="884"/>
      <w:bookmarkEnd w:id="885"/>
      <w:bookmarkEnd w:id="886"/>
      <w:bookmarkEnd w:id="887"/>
    </w:p>
    <w:p w14:paraId="5B209FEF"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8" w:name="_Toc59343661"/>
      <w:bookmarkStart w:id="889" w:name="_Toc59369591"/>
      <w:bookmarkStart w:id="890" w:name="_Toc59369757"/>
      <w:bookmarkStart w:id="891" w:name="_Toc59448306"/>
      <w:bookmarkStart w:id="892" w:name="_Toc59601663"/>
      <w:bookmarkStart w:id="893" w:name="_Toc59601738"/>
      <w:bookmarkStart w:id="894"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88"/>
      <w:bookmarkEnd w:id="889"/>
      <w:bookmarkEnd w:id="890"/>
      <w:bookmarkEnd w:id="891"/>
      <w:bookmarkEnd w:id="892"/>
      <w:bookmarkEnd w:id="893"/>
      <w:bookmarkEnd w:id="894"/>
    </w:p>
    <w:p w14:paraId="13622A44"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5" w:name="_Toc59343662"/>
      <w:bookmarkStart w:id="896" w:name="_Toc59369592"/>
      <w:bookmarkStart w:id="897" w:name="_Toc59369758"/>
      <w:bookmarkStart w:id="898" w:name="_Toc59448307"/>
      <w:bookmarkStart w:id="899" w:name="_Toc59601664"/>
      <w:bookmarkStart w:id="900" w:name="_Toc59601739"/>
      <w:bookmarkStart w:id="901"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95"/>
      <w:bookmarkEnd w:id="896"/>
      <w:bookmarkEnd w:id="897"/>
      <w:bookmarkEnd w:id="898"/>
      <w:bookmarkEnd w:id="899"/>
      <w:bookmarkEnd w:id="900"/>
      <w:bookmarkEnd w:id="901"/>
    </w:p>
    <w:p w14:paraId="107025B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lastRenderedPageBreak/>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2" w:name="_Toc59343664"/>
      <w:bookmarkStart w:id="903" w:name="_Toc59369594"/>
      <w:bookmarkStart w:id="904" w:name="_Toc59369760"/>
      <w:bookmarkStart w:id="905" w:name="_Toc59448309"/>
      <w:bookmarkStart w:id="906" w:name="_Toc59601665"/>
      <w:bookmarkStart w:id="907" w:name="_Toc59601740"/>
      <w:bookmarkStart w:id="908"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902"/>
      <w:bookmarkEnd w:id="903"/>
      <w:bookmarkEnd w:id="904"/>
      <w:bookmarkEnd w:id="905"/>
      <w:bookmarkEnd w:id="906"/>
      <w:bookmarkEnd w:id="907"/>
      <w:bookmarkEnd w:id="908"/>
    </w:p>
    <w:p w14:paraId="6D1C8CED" w14:textId="5DFE5234"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9" w:name="_Toc59343670"/>
      <w:bookmarkStart w:id="910" w:name="_Toc59369600"/>
      <w:bookmarkStart w:id="911" w:name="_Toc59369766"/>
      <w:bookmarkStart w:id="912" w:name="_Toc59448315"/>
      <w:bookmarkStart w:id="913" w:name="_Toc59601666"/>
      <w:bookmarkStart w:id="914" w:name="_Toc59601741"/>
      <w:bookmarkStart w:id="915"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909"/>
      <w:bookmarkEnd w:id="910"/>
      <w:bookmarkEnd w:id="911"/>
      <w:bookmarkEnd w:id="912"/>
      <w:bookmarkEnd w:id="913"/>
      <w:bookmarkEnd w:id="914"/>
      <w:bookmarkEnd w:id="915"/>
    </w:p>
    <w:p w14:paraId="61DF9E1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916" w:name="_Toc59343672"/>
      <w:bookmarkStart w:id="917" w:name="_Toc59369602"/>
      <w:bookmarkStart w:id="918" w:name="_Toc59369768"/>
      <w:bookmarkStart w:id="919" w:name="_Toc59448317"/>
      <w:bookmarkStart w:id="920" w:name="_Toc59601667"/>
      <w:bookmarkStart w:id="921" w:name="_Toc59601742"/>
      <w:bookmarkStart w:id="922"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916"/>
      <w:bookmarkEnd w:id="917"/>
      <w:bookmarkEnd w:id="918"/>
      <w:bookmarkEnd w:id="919"/>
      <w:bookmarkEnd w:id="920"/>
      <w:bookmarkEnd w:id="921"/>
      <w:bookmarkEnd w:id="922"/>
    </w:p>
    <w:p w14:paraId="3EEE311F" w14:textId="00A48789"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601668"/>
      <w:bookmarkStart w:id="924" w:name="_Toc59601743"/>
      <w:bookmarkStart w:id="925" w:name="_Toc59602134"/>
      <w:bookmarkStart w:id="926" w:name="_Toc59343674"/>
      <w:bookmarkStart w:id="927" w:name="_Toc59369604"/>
      <w:bookmarkStart w:id="928" w:name="_Toc59369770"/>
      <w:bookmarkStart w:id="929"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923"/>
      <w:bookmarkEnd w:id="924"/>
      <w:bookmarkEnd w:id="925"/>
      <w:bookmarkEnd w:id="926"/>
      <w:bookmarkEnd w:id="927"/>
      <w:bookmarkEnd w:id="928"/>
      <w:bookmarkEnd w:id="929"/>
    </w:p>
    <w:p w14:paraId="5D040145" w14:textId="77777777" w:rsidR="001E5D05" w:rsidRDefault="001E5D05" w:rsidP="0017019F">
      <w:pPr>
        <w:pStyle w:val="Heading3"/>
        <w:numPr>
          <w:ilvl w:val="0"/>
          <w:numId w:val="51"/>
        </w:numPr>
        <w:spacing w:line="360" w:lineRule="auto"/>
        <w:ind w:left="432" w:hanging="720"/>
        <w:rPr>
          <w:rFonts w:ascii="Times New Roman" w:hAnsi="Times New Roman" w:cs="Times New Roman"/>
          <w:color w:val="auto"/>
          <w:sz w:val="26"/>
          <w:szCs w:val="26"/>
        </w:rPr>
      </w:pPr>
      <w:bookmarkStart w:id="930" w:name="_Toc59318719"/>
      <w:bookmarkStart w:id="931" w:name="_Toc59318973"/>
      <w:bookmarkStart w:id="932" w:name="_Toc59319262"/>
      <w:bookmarkStart w:id="933" w:name="_Toc59319590"/>
      <w:bookmarkStart w:id="934" w:name="_Toc59320431"/>
      <w:bookmarkStart w:id="935" w:name="_Toc59448126"/>
      <w:bookmarkStart w:id="936" w:name="_Toc59601542"/>
      <w:bookmarkStart w:id="937" w:name="_Toc59601598"/>
      <w:bookmarkStart w:id="938" w:name="_Toc59601909"/>
      <w:bookmarkStart w:id="939" w:name="_Toc59602045"/>
      <w:bookmarkStart w:id="940" w:name="_Toc73468751"/>
      <w:r>
        <w:rPr>
          <w:rFonts w:ascii="Times New Roman" w:hAnsi="Times New Roman" w:cs="Times New Roman"/>
          <w:color w:val="auto"/>
          <w:sz w:val="26"/>
          <w:szCs w:val="26"/>
        </w:rPr>
        <w:t>Admin, and staff interface</w:t>
      </w:r>
      <w:bookmarkEnd w:id="930"/>
      <w:bookmarkEnd w:id="931"/>
      <w:bookmarkEnd w:id="932"/>
      <w:bookmarkEnd w:id="933"/>
      <w:bookmarkEnd w:id="934"/>
      <w:bookmarkEnd w:id="935"/>
      <w:bookmarkEnd w:id="936"/>
      <w:bookmarkEnd w:id="937"/>
      <w:bookmarkEnd w:id="938"/>
      <w:bookmarkEnd w:id="939"/>
      <w:bookmarkEnd w:id="940"/>
    </w:p>
    <w:p w14:paraId="7DB19432" w14:textId="77777777" w:rsidR="001E5D05" w:rsidRDefault="001E5D05" w:rsidP="0017019F">
      <w:pPr>
        <w:pStyle w:val="ListParagraph"/>
        <w:numPr>
          <w:ilvl w:val="0"/>
          <w:numId w:val="52"/>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41" w:name="_Toc59343665"/>
      <w:bookmarkStart w:id="942" w:name="_Toc59369595"/>
      <w:bookmarkStart w:id="943" w:name="_Toc59369761"/>
      <w:bookmarkStart w:id="944" w:name="_Toc59448310"/>
      <w:bookmarkStart w:id="945" w:name="_Toc59601669"/>
      <w:bookmarkStart w:id="946" w:name="_Toc59601744"/>
      <w:bookmarkStart w:id="947" w:name="_Toc59602135"/>
      <w:r>
        <w:rPr>
          <w:rFonts w:ascii="Times New Roman" w:hAnsi="Times New Roman" w:cs="Times New Roman"/>
          <w:b/>
          <w:bCs/>
          <w:sz w:val="26"/>
          <w:szCs w:val="26"/>
        </w:rPr>
        <w:t>Figure 3.26:</w:t>
      </w:r>
      <w:r>
        <w:rPr>
          <w:rFonts w:ascii="Times New Roman" w:hAnsi="Times New Roman" w:cs="Times New Roman"/>
          <w:sz w:val="26"/>
          <w:szCs w:val="26"/>
        </w:rPr>
        <w:t xml:space="preserve"> Employee management page</w:t>
      </w:r>
      <w:bookmarkEnd w:id="941"/>
      <w:bookmarkEnd w:id="942"/>
      <w:bookmarkEnd w:id="943"/>
      <w:bookmarkEnd w:id="944"/>
      <w:bookmarkEnd w:id="945"/>
      <w:bookmarkEnd w:id="946"/>
      <w:bookmarkEnd w:id="947"/>
    </w:p>
    <w:p w14:paraId="6D5237E8" w14:textId="77777777" w:rsidR="00CD1DF4" w:rsidRDefault="00CD1DF4" w:rsidP="00CD1DF4"/>
    <w:p w14:paraId="360BCCD4" w14:textId="163F7683" w:rsidR="001E5D05" w:rsidRDefault="001E5D05" w:rsidP="0017019F">
      <w:pPr>
        <w:pStyle w:val="ListParagraph"/>
        <w:numPr>
          <w:ilvl w:val="0"/>
          <w:numId w:val="53"/>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48" w:name="_Toc59343667"/>
      <w:bookmarkStart w:id="949" w:name="_Toc59369597"/>
      <w:bookmarkStart w:id="950" w:name="_Toc59369763"/>
      <w:bookmarkStart w:id="951" w:name="_Toc59448312"/>
      <w:bookmarkStart w:id="952" w:name="_Toc59601670"/>
      <w:bookmarkStart w:id="953" w:name="_Toc59601745"/>
      <w:bookmarkStart w:id="954"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48"/>
      <w:bookmarkEnd w:id="949"/>
      <w:bookmarkEnd w:id="950"/>
      <w:bookmarkEnd w:id="951"/>
      <w:bookmarkEnd w:id="952"/>
      <w:bookmarkEnd w:id="953"/>
      <w:bookmarkEnd w:id="954"/>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32"/>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55" w:name="_Toc73468752"/>
      <w:r>
        <w:rPr>
          <w:rFonts w:ascii="Times New Roman" w:hAnsi="Times New Roman" w:cs="Times New Roman"/>
          <w:b/>
          <w:bCs/>
          <w:color w:val="auto"/>
        </w:rPr>
        <w:lastRenderedPageBreak/>
        <w:t>CHAPTER 4 PRODUCT INSTALLATION</w:t>
      </w:r>
      <w:bookmarkEnd w:id="955"/>
    </w:p>
    <w:p w14:paraId="14918A40" w14:textId="77777777" w:rsidR="001E5D05" w:rsidRDefault="001E5D05" w:rsidP="0017019F">
      <w:pPr>
        <w:pStyle w:val="Heading2"/>
        <w:numPr>
          <w:ilvl w:val="1"/>
          <w:numId w:val="54"/>
        </w:numPr>
        <w:spacing w:line="360" w:lineRule="auto"/>
        <w:ind w:left="540" w:hanging="540"/>
        <w:rPr>
          <w:rFonts w:ascii="Times New Roman" w:hAnsi="Times New Roman" w:cs="Times New Roman"/>
          <w:b/>
          <w:bCs/>
          <w:color w:val="auto"/>
        </w:rPr>
      </w:pPr>
      <w:bookmarkStart w:id="956" w:name="_Toc59318722"/>
      <w:bookmarkStart w:id="957" w:name="_Toc59318976"/>
      <w:bookmarkStart w:id="958" w:name="_Toc59319265"/>
      <w:bookmarkStart w:id="959" w:name="_Toc59319593"/>
      <w:bookmarkStart w:id="960" w:name="_Toc59320434"/>
      <w:bookmarkStart w:id="961" w:name="_Toc59448129"/>
      <w:bookmarkStart w:id="962" w:name="_Toc59601544"/>
      <w:bookmarkStart w:id="963" w:name="_Toc59601600"/>
      <w:bookmarkStart w:id="964" w:name="_Toc59601911"/>
      <w:bookmarkStart w:id="965" w:name="_Toc59602047"/>
      <w:bookmarkStart w:id="966" w:name="_Toc73468753"/>
      <w:r>
        <w:rPr>
          <w:rFonts w:ascii="Times New Roman" w:hAnsi="Times New Roman" w:cs="Times New Roman"/>
          <w:b/>
          <w:bCs/>
          <w:color w:val="auto"/>
        </w:rPr>
        <w:t>Font end</w:t>
      </w:r>
      <w:bookmarkEnd w:id="956"/>
      <w:bookmarkEnd w:id="957"/>
      <w:bookmarkEnd w:id="958"/>
      <w:bookmarkEnd w:id="959"/>
      <w:bookmarkEnd w:id="960"/>
      <w:bookmarkEnd w:id="961"/>
      <w:bookmarkEnd w:id="962"/>
      <w:bookmarkEnd w:id="963"/>
      <w:bookmarkEnd w:id="964"/>
      <w:bookmarkEnd w:id="965"/>
      <w:bookmarkEnd w:id="966"/>
    </w:p>
    <w:p w14:paraId="2E717D5C" w14:textId="759482EC" w:rsidR="001E5D05" w:rsidRPr="00AA3F06" w:rsidRDefault="001E5D05" w:rsidP="0017019F">
      <w:pPr>
        <w:pStyle w:val="Heading3"/>
        <w:numPr>
          <w:ilvl w:val="2"/>
          <w:numId w:val="55"/>
        </w:numPr>
        <w:tabs>
          <w:tab w:val="num" w:pos="2160"/>
        </w:tabs>
        <w:spacing w:line="360" w:lineRule="auto"/>
        <w:ind w:left="1080" w:hanging="360"/>
        <w:rPr>
          <w:rFonts w:ascii="Times New Roman" w:hAnsi="Times New Roman" w:cs="Times New Roman"/>
          <w:color w:val="auto"/>
          <w:sz w:val="26"/>
          <w:szCs w:val="26"/>
        </w:rPr>
      </w:pPr>
      <w:bookmarkStart w:id="967" w:name="_Toc59318725"/>
      <w:bookmarkStart w:id="968" w:name="_Toc59318979"/>
      <w:bookmarkStart w:id="969" w:name="_Toc59319268"/>
      <w:bookmarkStart w:id="970" w:name="_Toc59319596"/>
      <w:bookmarkStart w:id="971" w:name="_Toc59320437"/>
      <w:bookmarkStart w:id="972" w:name="_Toc59448132"/>
      <w:bookmarkStart w:id="973" w:name="_Toc59601545"/>
      <w:bookmarkStart w:id="974" w:name="_Toc59601601"/>
      <w:bookmarkStart w:id="975" w:name="_Toc59601912"/>
      <w:bookmarkStart w:id="976" w:name="_Toc59602048"/>
      <w:bookmarkStart w:id="977" w:name="_Toc73468754"/>
      <w:r w:rsidRPr="00AA3F06">
        <w:rPr>
          <w:rFonts w:ascii="Times New Roman" w:hAnsi="Times New Roman" w:cs="Times New Roman"/>
          <w:color w:val="auto"/>
          <w:sz w:val="26"/>
          <w:szCs w:val="26"/>
        </w:rPr>
        <w:t>Application structure</w:t>
      </w:r>
      <w:bookmarkEnd w:id="967"/>
      <w:bookmarkEnd w:id="968"/>
      <w:bookmarkEnd w:id="969"/>
      <w:bookmarkEnd w:id="970"/>
      <w:bookmarkEnd w:id="971"/>
      <w:bookmarkEnd w:id="972"/>
      <w:bookmarkEnd w:id="973"/>
      <w:bookmarkEnd w:id="974"/>
      <w:bookmarkEnd w:id="975"/>
      <w:bookmarkEnd w:id="976"/>
      <w:bookmarkEnd w:id="977"/>
      <w:r w:rsidR="0014630A">
        <w:rPr>
          <w:rFonts w:ascii="Times New Roman" w:hAnsi="Times New Roman" w:cs="Times New Roman"/>
          <w:color w:val="auto"/>
          <w:sz w:val="26"/>
          <w:szCs w:val="26"/>
        </w:rPr>
        <w:t xml:space="preserve"> web</w:t>
      </w:r>
    </w:p>
    <w:p w14:paraId="52E31088"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sconfig.app.json</w:t>
      </w:r>
      <w:proofErr w:type="spell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angular.json</w:t>
      </w:r>
      <w:proofErr w:type="spellEnd"/>
      <w:r>
        <w:rPr>
          <w:rFonts w:ascii="Times New Roman" w:hAnsi="Times New Roman" w:cs="Times New Roman"/>
          <w:sz w:val="26"/>
          <w:szCs w:val="26"/>
          <w:shd w:val="clear" w:color="auto" w:fill="FFFFFF"/>
        </w:rPr>
        <w:t>: contains project information</w:t>
      </w:r>
    </w:p>
    <w:p w14:paraId="087F8584"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w:t>
      </w:r>
      <w:proofErr w:type="spellStart"/>
      <w:r>
        <w:rPr>
          <w:rStyle w:val="Strong"/>
          <w:sz w:val="26"/>
          <w:szCs w:val="26"/>
          <w:shd w:val="clear" w:color="auto" w:fill="FFFFFF"/>
        </w:rPr>
        <w:t>gitignore</w:t>
      </w:r>
      <w:proofErr w:type="spell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3"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lastRenderedPageBreak/>
        <w:t>package.json</w:t>
      </w:r>
      <w:proofErr w:type="spell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tsconfig.json</w:t>
      </w:r>
      <w:proofErr w:type="spell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17019F">
      <w:pPr>
        <w:pStyle w:val="Heading3"/>
        <w:numPr>
          <w:ilvl w:val="0"/>
          <w:numId w:val="57"/>
        </w:numPr>
        <w:tabs>
          <w:tab w:val="num" w:pos="720"/>
        </w:tabs>
        <w:spacing w:line="360" w:lineRule="auto"/>
        <w:ind w:left="1080" w:hanging="720"/>
        <w:rPr>
          <w:rFonts w:ascii="Times New Roman" w:hAnsi="Times New Roman" w:cs="Times New Roman"/>
          <w:color w:val="auto"/>
          <w:sz w:val="26"/>
          <w:szCs w:val="26"/>
        </w:rPr>
      </w:pPr>
      <w:bookmarkStart w:id="978" w:name="_Toc59601546"/>
      <w:bookmarkStart w:id="979" w:name="_Toc59601602"/>
      <w:bookmarkStart w:id="980" w:name="_Toc59601913"/>
      <w:bookmarkStart w:id="981" w:name="_Toc59602049"/>
      <w:bookmarkStart w:id="982" w:name="_Toc73468755"/>
      <w:r>
        <w:rPr>
          <w:rFonts w:ascii="Times New Roman" w:hAnsi="Times New Roman" w:cs="Times New Roman"/>
          <w:color w:val="auto"/>
          <w:sz w:val="26"/>
          <w:szCs w:val="26"/>
        </w:rPr>
        <w:t>The main word processing in font-end</w:t>
      </w:r>
      <w:bookmarkEnd w:id="978"/>
      <w:bookmarkEnd w:id="979"/>
      <w:bookmarkEnd w:id="980"/>
      <w:bookmarkEnd w:id="981"/>
      <w:bookmarkEnd w:id="982"/>
    </w:p>
    <w:p w14:paraId="148B6B47"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83" w:name="_Toc59601671"/>
      <w:bookmarkStart w:id="984" w:name="_Toc59601746"/>
      <w:bookmarkStart w:id="985"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83"/>
      <w:bookmarkEnd w:id="984"/>
      <w:bookmarkEnd w:id="985"/>
    </w:p>
    <w:p w14:paraId="2FEB57C3"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86" w:name="_Toc59601672"/>
      <w:bookmarkStart w:id="987" w:name="_Toc59601747"/>
      <w:bookmarkStart w:id="988"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86"/>
      <w:bookmarkEnd w:id="987"/>
      <w:bookmarkEnd w:id="988"/>
    </w:p>
    <w:p w14:paraId="7BF62DBB"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34D8A50D" w14:textId="65DDFA1E" w:rsidR="001E5D05" w:rsidRDefault="001E5D05" w:rsidP="001E5D05">
      <w:pPr>
        <w:pStyle w:val="Caption"/>
        <w:spacing w:line="360" w:lineRule="auto"/>
        <w:jc w:val="center"/>
        <w:rPr>
          <w:rFonts w:ascii="Times New Roman" w:hAnsi="Times New Roman" w:cs="Times New Roman"/>
          <w:sz w:val="26"/>
          <w:szCs w:val="26"/>
        </w:rPr>
      </w:pPr>
      <w:bookmarkStart w:id="989" w:name="_Toc59601673"/>
      <w:bookmarkStart w:id="990" w:name="_Toc59601748"/>
      <w:bookmarkStart w:id="991" w:name="_Toc59602139"/>
      <w:r>
        <w:rPr>
          <w:rFonts w:ascii="Times New Roman" w:hAnsi="Times New Roman" w:cs="Times New Roman"/>
          <w:b/>
          <w:bCs/>
          <w:sz w:val="26"/>
          <w:szCs w:val="26"/>
        </w:rPr>
        <w:t>Figure 4.3:</w:t>
      </w:r>
      <w:r>
        <w:rPr>
          <w:rFonts w:ascii="Times New Roman" w:hAnsi="Times New Roman" w:cs="Times New Roman"/>
          <w:sz w:val="26"/>
          <w:szCs w:val="26"/>
        </w:rPr>
        <w:t>Function to send code to the phone</w:t>
      </w:r>
      <w:bookmarkEnd w:id="989"/>
      <w:bookmarkEnd w:id="990"/>
      <w:bookmarkEnd w:id="991"/>
    </w:p>
    <w:p w14:paraId="0FD143C4" w14:textId="6A217B23" w:rsidR="0014630A" w:rsidRDefault="0014630A" w:rsidP="0014630A"/>
    <w:p w14:paraId="217DCBC1" w14:textId="1C449CCE" w:rsidR="0014630A" w:rsidRDefault="0014630A" w:rsidP="0014630A"/>
    <w:p w14:paraId="0F40582A" w14:textId="60E5091E" w:rsidR="0014630A" w:rsidRDefault="0014630A" w:rsidP="0014630A"/>
    <w:p w14:paraId="4D9B9C50" w14:textId="40EDCB16" w:rsidR="0014630A" w:rsidRPr="0014630A" w:rsidRDefault="0014630A" w:rsidP="0014630A">
      <w:pPr>
        <w:rPr>
          <w:b/>
          <w:bCs/>
        </w:rPr>
      </w:pPr>
      <w:r w:rsidRPr="0014630A">
        <w:rPr>
          <w:b/>
          <w:bCs/>
        </w:rPr>
        <w:t xml:space="preserve">4.5 </w:t>
      </w:r>
      <w:proofErr w:type="spellStart"/>
      <w:r w:rsidRPr="0014630A">
        <w:rPr>
          <w:b/>
          <w:bCs/>
        </w:rPr>
        <w:t>Applocation</w:t>
      </w:r>
      <w:proofErr w:type="spellEnd"/>
      <w:r w:rsidRPr="0014630A">
        <w:rPr>
          <w:b/>
          <w:bCs/>
        </w:rPr>
        <w:t xml:space="preserve"> structure app</w:t>
      </w:r>
    </w:p>
    <w:p w14:paraId="42A40789"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Includes dart files:</w:t>
      </w:r>
    </w:p>
    <w:p w14:paraId="29C1E8B7"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roofErr w:type="spellStart"/>
      <w:r w:rsidRPr="007B34A6">
        <w:rPr>
          <w:rFonts w:ascii="Times New Roman" w:eastAsia="Times New Roman" w:hAnsi="Times New Roman" w:cs="Times New Roman"/>
          <w:sz w:val="26"/>
          <w:szCs w:val="26"/>
        </w:rPr>
        <w:lastRenderedPageBreak/>
        <w:t>API.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ata.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etail.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lter.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n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loa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main.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search,dart</w:t>
      </w:r>
      <w:proofErr w:type="spellEnd"/>
      <w:r w:rsidRPr="007B34A6">
        <w:rPr>
          <w:rFonts w:ascii="Times New Roman" w:eastAsia="Times New Roman" w:hAnsi="Times New Roman" w:cs="Times New Roman"/>
          <w:sz w:val="26"/>
          <w:szCs w:val="26"/>
        </w:rPr>
        <w:t>.</w:t>
      </w:r>
    </w:p>
    <w:tbl>
      <w:tblPr>
        <w:tblStyle w:val="TableGrid"/>
        <w:tblW w:w="10350" w:type="dxa"/>
        <w:tblInd w:w="-95" w:type="dxa"/>
        <w:tblLook w:val="04A0" w:firstRow="1" w:lastRow="0" w:firstColumn="1" w:lastColumn="0" w:noHBand="0" w:noVBand="1"/>
      </w:tblPr>
      <w:tblGrid>
        <w:gridCol w:w="4770"/>
        <w:gridCol w:w="5580"/>
      </w:tblGrid>
      <w:tr w:rsidR="0014630A" w:rsidRPr="007B34A6" w14:paraId="50E4701A" w14:textId="77777777" w:rsidTr="00D62543">
        <w:tc>
          <w:tcPr>
            <w:tcW w:w="4770" w:type="dxa"/>
          </w:tcPr>
          <w:p w14:paraId="0F097512" w14:textId="77777777" w:rsidR="0014630A" w:rsidRPr="007B34A6" w:rsidRDefault="0014630A" w:rsidP="00D6254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5580" w:type="dxa"/>
          </w:tcPr>
          <w:p w14:paraId="78DCFD0A" w14:textId="77777777" w:rsidR="0014630A" w:rsidRPr="007B34A6" w:rsidRDefault="0014630A" w:rsidP="00D62543">
            <w:pPr>
              <w:spacing w:after="255" w:line="276" w:lineRule="auto"/>
              <w:rPr>
                <w:rFonts w:eastAsia="Times New Roman"/>
              </w:rPr>
            </w:pPr>
            <w:r w:rsidRPr="007B34A6">
              <w:rPr>
                <w:rFonts w:eastAsia="Times New Roman"/>
              </w:rPr>
              <w:t xml:space="preserve">Calling the </w:t>
            </w:r>
            <w:proofErr w:type="spellStart"/>
            <w:r w:rsidRPr="007B34A6">
              <w:rPr>
                <w:rFonts w:eastAsia="Times New Roman"/>
              </w:rPr>
              <w:t>api</w:t>
            </w:r>
            <w:proofErr w:type="spellEnd"/>
            <w:r w:rsidRPr="007B34A6">
              <w:rPr>
                <w:rFonts w:eastAsia="Times New Roman"/>
              </w:rPr>
              <w:t xml:space="preserve"> from the back end</w:t>
            </w:r>
          </w:p>
        </w:tc>
      </w:tr>
      <w:tr w:rsidR="0014630A" w:rsidRPr="007B34A6" w14:paraId="609A5F9C" w14:textId="77777777" w:rsidTr="00D62543">
        <w:tc>
          <w:tcPr>
            <w:tcW w:w="4770" w:type="dxa"/>
          </w:tcPr>
          <w:p w14:paraId="66AD7EDE" w14:textId="77777777" w:rsidR="0014630A" w:rsidRPr="007B34A6" w:rsidRDefault="0014630A" w:rsidP="00D62543">
            <w:pPr>
              <w:spacing w:after="255" w:line="276" w:lineRule="auto"/>
              <w:rPr>
                <w:rFonts w:eastAsia="Times New Roman"/>
              </w:rPr>
            </w:pPr>
            <w:r w:rsidRPr="007B34A6">
              <w:rPr>
                <w:rFonts w:eastAsia="Times New Roman"/>
              </w:rPr>
              <w:t>Contains methods:</w:t>
            </w:r>
          </w:p>
          <w:p w14:paraId="28E8FA4B"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Motels</w:t>
            </w:r>
            <w:proofErr w:type="spellEnd"/>
          </w:p>
          <w:p w14:paraId="0CD6DB74"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Cities</w:t>
            </w:r>
            <w:proofErr w:type="spellEnd"/>
            <w:r w:rsidRPr="007B34A6">
              <w:rPr>
                <w:rFonts w:eastAsia="Times New Roman"/>
              </w:rPr>
              <w:t>()</w:t>
            </w:r>
          </w:p>
          <w:p w14:paraId="29AD9A34"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Provinces</w:t>
            </w:r>
            <w:proofErr w:type="spellEnd"/>
            <w:r w:rsidRPr="007B34A6">
              <w:rPr>
                <w:rFonts w:eastAsia="Times New Roman"/>
              </w:rPr>
              <w:t>(int id)</w:t>
            </w:r>
          </w:p>
          <w:p w14:paraId="0401850D" w14:textId="77777777" w:rsidR="0014630A" w:rsidRPr="007B34A6" w:rsidRDefault="0014630A" w:rsidP="0017019F">
            <w:pPr>
              <w:pStyle w:val="ListParagraph"/>
              <w:numPr>
                <w:ilvl w:val="0"/>
                <w:numId w:val="77"/>
              </w:numPr>
              <w:spacing w:after="255" w:line="276" w:lineRule="auto"/>
              <w:rPr>
                <w:rFonts w:eastAsia="Times New Roman"/>
                <w:color w:val="080808"/>
              </w:rPr>
            </w:pPr>
            <w:proofErr w:type="spellStart"/>
            <w:r w:rsidRPr="007B34A6">
              <w:rPr>
                <w:rFonts w:eastAsia="Times New Roman"/>
              </w:rPr>
              <w:t>getTypes</w:t>
            </w:r>
            <w:proofErr w:type="spellEnd"/>
            <w:r w:rsidRPr="007B34A6">
              <w:rPr>
                <w:rFonts w:eastAsia="Times New Roman"/>
              </w:rPr>
              <w:t>()</w:t>
            </w:r>
          </w:p>
        </w:tc>
        <w:tc>
          <w:tcPr>
            <w:tcW w:w="5580" w:type="dxa"/>
          </w:tcPr>
          <w:p w14:paraId="4959F420" w14:textId="77777777" w:rsidR="0014630A" w:rsidRPr="007B34A6" w:rsidRDefault="0014630A" w:rsidP="00D62543">
            <w:pPr>
              <w:spacing w:after="255" w:line="276" w:lineRule="auto"/>
              <w:rPr>
                <w:rFonts w:eastAsia="Times New Roman"/>
              </w:rPr>
            </w:pPr>
          </w:p>
          <w:p w14:paraId="1AF75681"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inn data from back end</w:t>
            </w:r>
          </w:p>
          <w:p w14:paraId="1DBE5567"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city from the back end</w:t>
            </w:r>
          </w:p>
          <w:p w14:paraId="29DF0F49"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district from the back end</w:t>
            </w:r>
          </w:p>
          <w:p w14:paraId="6D5A2634"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message type from back end</w:t>
            </w:r>
          </w:p>
          <w:p w14:paraId="36788C0E" w14:textId="77777777" w:rsidR="0014630A" w:rsidRPr="007B34A6" w:rsidRDefault="0014630A" w:rsidP="00D62543">
            <w:pPr>
              <w:spacing w:after="255" w:line="276" w:lineRule="auto"/>
              <w:rPr>
                <w:rFonts w:eastAsia="Times New Roman"/>
              </w:rPr>
            </w:pPr>
          </w:p>
          <w:p w14:paraId="49A1D5F8" w14:textId="77777777" w:rsidR="0014630A" w:rsidRPr="007B34A6" w:rsidRDefault="0014630A" w:rsidP="00D62543">
            <w:pPr>
              <w:spacing w:after="255" w:line="276" w:lineRule="auto"/>
              <w:rPr>
                <w:rFonts w:eastAsia="Times New Roman"/>
              </w:rPr>
            </w:pPr>
          </w:p>
        </w:tc>
      </w:tr>
      <w:tr w:rsidR="0014630A" w:rsidRPr="007B34A6" w14:paraId="52DEADDF" w14:textId="77777777" w:rsidTr="00D62543">
        <w:tc>
          <w:tcPr>
            <w:tcW w:w="4770" w:type="dxa"/>
          </w:tcPr>
          <w:p w14:paraId="1D52DFAE" w14:textId="77777777" w:rsidR="0014630A" w:rsidRPr="007B34A6" w:rsidRDefault="0014630A" w:rsidP="00D62543">
            <w:pPr>
              <w:spacing w:after="255" w:line="276" w:lineRule="auto"/>
              <w:rPr>
                <w:rFonts w:eastAsia="Times New Roman"/>
              </w:rPr>
            </w:pPr>
            <w:proofErr w:type="spellStart"/>
            <w:r w:rsidRPr="007B34A6">
              <w:rPr>
                <w:rFonts w:eastAsia="Times New Roman"/>
              </w:rPr>
              <w:t>Data.dart</w:t>
            </w:r>
            <w:proofErr w:type="spellEnd"/>
          </w:p>
        </w:tc>
        <w:tc>
          <w:tcPr>
            <w:tcW w:w="5580" w:type="dxa"/>
          </w:tcPr>
          <w:p w14:paraId="0F5BE14B" w14:textId="77777777" w:rsidR="0014630A" w:rsidRPr="007B34A6" w:rsidRDefault="0014630A" w:rsidP="00D62543">
            <w:pPr>
              <w:spacing w:after="255" w:line="276" w:lineRule="auto"/>
              <w:rPr>
                <w:rFonts w:eastAsia="Times New Roman"/>
              </w:rPr>
            </w:pPr>
            <w:r w:rsidRPr="007B34A6">
              <w:rPr>
                <w:rFonts w:eastAsia="Times New Roman"/>
              </w:rPr>
              <w:t>Entity declaration model</w:t>
            </w:r>
          </w:p>
        </w:tc>
      </w:tr>
      <w:tr w:rsidR="0014630A" w:rsidRPr="007B34A6" w14:paraId="16699909" w14:textId="77777777" w:rsidTr="00D62543">
        <w:tc>
          <w:tcPr>
            <w:tcW w:w="4770" w:type="dxa"/>
          </w:tcPr>
          <w:p w14:paraId="43C1239F" w14:textId="77777777" w:rsidR="0014630A" w:rsidRPr="007B34A6" w:rsidRDefault="0014630A" w:rsidP="00D62543">
            <w:pPr>
              <w:spacing w:after="255" w:line="276" w:lineRule="auto"/>
              <w:rPr>
                <w:rFonts w:eastAsia="Times New Roman"/>
              </w:rPr>
            </w:pPr>
            <w:r w:rsidRPr="007B34A6">
              <w:rPr>
                <w:rFonts w:eastAsia="Times New Roman"/>
              </w:rPr>
              <w:t>Property</w:t>
            </w:r>
          </w:p>
          <w:p w14:paraId="63805BE8" w14:textId="77777777" w:rsidR="0014630A" w:rsidRPr="007B34A6" w:rsidRDefault="0014630A" w:rsidP="00D62543">
            <w:pPr>
              <w:spacing w:after="255" w:line="276" w:lineRule="auto"/>
              <w:rPr>
                <w:rFonts w:eastAsia="Times New Roman"/>
              </w:rPr>
            </w:pPr>
            <w:r w:rsidRPr="007B34A6">
              <w:rPr>
                <w:rFonts w:eastAsia="Times New Roman"/>
              </w:rPr>
              <w:t>City</w:t>
            </w:r>
          </w:p>
          <w:p w14:paraId="4E52C89E" w14:textId="77777777" w:rsidR="0014630A" w:rsidRPr="007B34A6" w:rsidRDefault="0014630A" w:rsidP="00D62543">
            <w:pPr>
              <w:spacing w:after="255" w:line="276" w:lineRule="auto"/>
              <w:rPr>
                <w:rFonts w:eastAsia="Times New Roman"/>
              </w:rPr>
            </w:pPr>
            <w:r w:rsidRPr="007B34A6">
              <w:rPr>
                <w:rFonts w:eastAsia="Times New Roman"/>
              </w:rPr>
              <w:t>Province</w:t>
            </w:r>
          </w:p>
          <w:p w14:paraId="58E74078" w14:textId="77777777" w:rsidR="0014630A" w:rsidRPr="007B34A6" w:rsidRDefault="0014630A" w:rsidP="00D62543">
            <w:pPr>
              <w:spacing w:after="255" w:line="276" w:lineRule="auto"/>
              <w:rPr>
                <w:rFonts w:eastAsia="Times New Roman"/>
              </w:rPr>
            </w:pPr>
            <w:r w:rsidRPr="007B34A6">
              <w:rPr>
                <w:rFonts w:eastAsia="Times New Roman"/>
              </w:rPr>
              <w:t>Type</w:t>
            </w:r>
          </w:p>
        </w:tc>
        <w:tc>
          <w:tcPr>
            <w:tcW w:w="5580" w:type="dxa"/>
          </w:tcPr>
          <w:p w14:paraId="3AA12B16" w14:textId="77777777" w:rsidR="0014630A" w:rsidRPr="007B34A6" w:rsidRDefault="0014630A" w:rsidP="00D62543">
            <w:pPr>
              <w:spacing w:after="255" w:line="276" w:lineRule="auto"/>
              <w:rPr>
                <w:rFonts w:eastAsia="Times New Roman"/>
              </w:rPr>
            </w:pPr>
          </w:p>
          <w:p w14:paraId="53FECF9F" w14:textId="77777777" w:rsidR="0014630A" w:rsidRPr="007B34A6" w:rsidRDefault="0014630A" w:rsidP="00D62543">
            <w:pPr>
              <w:spacing w:after="255" w:line="276" w:lineRule="auto"/>
              <w:rPr>
                <w:rFonts w:eastAsia="Times New Roman"/>
              </w:rPr>
            </w:pPr>
          </w:p>
          <w:p w14:paraId="716FDE6D" w14:textId="77777777" w:rsidR="0014630A" w:rsidRPr="007B34A6" w:rsidRDefault="0014630A" w:rsidP="00D62543">
            <w:pPr>
              <w:spacing w:after="255" w:line="276" w:lineRule="auto"/>
              <w:rPr>
                <w:rFonts w:eastAsia="Times New Roman"/>
              </w:rPr>
            </w:pPr>
          </w:p>
          <w:p w14:paraId="6BB4E95E" w14:textId="77777777" w:rsidR="0014630A" w:rsidRPr="007B34A6" w:rsidRDefault="0014630A" w:rsidP="00D62543">
            <w:pPr>
              <w:spacing w:after="255" w:line="276" w:lineRule="auto"/>
              <w:rPr>
                <w:rFonts w:eastAsia="Times New Roman"/>
              </w:rPr>
            </w:pPr>
          </w:p>
        </w:tc>
      </w:tr>
      <w:tr w:rsidR="0014630A" w:rsidRPr="007B34A6" w14:paraId="0B892163" w14:textId="77777777" w:rsidTr="00D62543">
        <w:tc>
          <w:tcPr>
            <w:tcW w:w="4770" w:type="dxa"/>
          </w:tcPr>
          <w:p w14:paraId="6C20B8AC" w14:textId="77777777" w:rsidR="0014630A" w:rsidRPr="007B34A6" w:rsidRDefault="0014630A" w:rsidP="00D62543">
            <w:pPr>
              <w:spacing w:after="255" w:line="276" w:lineRule="auto"/>
              <w:rPr>
                <w:rFonts w:eastAsia="Times New Roman"/>
              </w:rPr>
            </w:pPr>
            <w:proofErr w:type="spellStart"/>
            <w:r w:rsidRPr="007B34A6">
              <w:rPr>
                <w:rFonts w:eastAsia="Times New Roman"/>
              </w:rPr>
              <w:t>Detail.dart</w:t>
            </w:r>
            <w:proofErr w:type="spellEnd"/>
          </w:p>
        </w:tc>
        <w:tc>
          <w:tcPr>
            <w:tcW w:w="5580" w:type="dxa"/>
          </w:tcPr>
          <w:p w14:paraId="3E59867C" w14:textId="77777777" w:rsidR="0014630A" w:rsidRPr="007B34A6" w:rsidRDefault="0014630A" w:rsidP="00D62543">
            <w:pPr>
              <w:spacing w:after="255" w:line="276" w:lineRule="auto"/>
              <w:rPr>
                <w:rFonts w:eastAsia="Times New Roman"/>
              </w:rPr>
            </w:pPr>
            <w:r w:rsidRPr="007B34A6">
              <w:rPr>
                <w:rFonts w:eastAsia="Times New Roman"/>
              </w:rPr>
              <w:t>The screen shows the details of the inn</w:t>
            </w:r>
          </w:p>
        </w:tc>
      </w:tr>
      <w:tr w:rsidR="0014630A" w:rsidRPr="007B34A6" w14:paraId="79C4158A" w14:textId="77777777" w:rsidTr="00D62543">
        <w:tc>
          <w:tcPr>
            <w:tcW w:w="4770" w:type="dxa"/>
          </w:tcPr>
          <w:p w14:paraId="26D27A61" w14:textId="77777777" w:rsidR="0014630A" w:rsidRPr="007B34A6" w:rsidRDefault="0014630A" w:rsidP="00D62543">
            <w:pPr>
              <w:spacing w:after="255" w:line="276" w:lineRule="auto"/>
              <w:rPr>
                <w:rFonts w:eastAsia="Times New Roman"/>
              </w:rPr>
            </w:pPr>
            <w:r w:rsidRPr="007B34A6">
              <w:rPr>
                <w:rFonts w:eastAsia="Times New Roman"/>
              </w:rPr>
              <w:t>Widget build</w:t>
            </w:r>
          </w:p>
          <w:p w14:paraId="73ADA38B" w14:textId="77777777" w:rsidR="0014630A" w:rsidRPr="007B34A6" w:rsidRDefault="0014630A" w:rsidP="00D62543">
            <w:pPr>
              <w:spacing w:after="255" w:line="276" w:lineRule="auto"/>
              <w:rPr>
                <w:rFonts w:eastAsia="Times New Roman"/>
              </w:rPr>
            </w:pPr>
            <w:r w:rsidRPr="007B34A6">
              <w:rPr>
                <w:rFonts w:eastAsia="Times New Roman"/>
              </w:rPr>
              <w:t xml:space="preserve">Widget </w:t>
            </w:r>
            <w:proofErr w:type="spellStart"/>
            <w:r w:rsidRPr="007B34A6">
              <w:rPr>
                <w:rFonts w:eastAsia="Times New Roman"/>
              </w:rPr>
              <w:t>buildFeature</w:t>
            </w:r>
            <w:proofErr w:type="spellEnd"/>
          </w:p>
        </w:tc>
        <w:tc>
          <w:tcPr>
            <w:tcW w:w="5580" w:type="dxa"/>
          </w:tcPr>
          <w:p w14:paraId="6767F033" w14:textId="77777777" w:rsidR="0014630A" w:rsidRPr="007B34A6" w:rsidRDefault="0014630A" w:rsidP="00D62543">
            <w:pPr>
              <w:spacing w:after="255" w:line="276" w:lineRule="auto"/>
              <w:rPr>
                <w:rFonts w:eastAsia="Times New Roman"/>
              </w:rPr>
            </w:pPr>
            <w:r w:rsidRPr="007B34A6">
              <w:rPr>
                <w:rFonts w:eastAsia="Times New Roman"/>
              </w:rPr>
              <w:t>Main widget to run on detail screen</w:t>
            </w:r>
          </w:p>
          <w:p w14:paraId="1976B32A" w14:textId="77777777" w:rsidR="0014630A" w:rsidRPr="007B34A6" w:rsidRDefault="0014630A" w:rsidP="00D62543">
            <w:pPr>
              <w:spacing w:after="255" w:line="276" w:lineRule="auto"/>
              <w:rPr>
                <w:rFonts w:eastAsia="Times New Roman"/>
              </w:rPr>
            </w:pPr>
            <w:r w:rsidRPr="007B34A6">
              <w:rPr>
                <w:rFonts w:eastAsia="Times New Roman"/>
              </w:rPr>
              <w:t>Widget to add image and text to the icon</w:t>
            </w:r>
          </w:p>
        </w:tc>
      </w:tr>
      <w:tr w:rsidR="0014630A" w:rsidRPr="007B34A6" w14:paraId="1D593301" w14:textId="77777777" w:rsidTr="00D62543">
        <w:tc>
          <w:tcPr>
            <w:tcW w:w="4770" w:type="dxa"/>
          </w:tcPr>
          <w:p w14:paraId="727B53AE" w14:textId="77777777" w:rsidR="0014630A" w:rsidRPr="007B34A6" w:rsidRDefault="0014630A" w:rsidP="00D62543">
            <w:pPr>
              <w:spacing w:after="255" w:line="276" w:lineRule="auto"/>
              <w:rPr>
                <w:rFonts w:eastAsia="Times New Roman"/>
              </w:rPr>
            </w:pPr>
            <w:proofErr w:type="spellStart"/>
            <w:r w:rsidRPr="007B34A6">
              <w:rPr>
                <w:rFonts w:eastAsia="Times New Roman"/>
              </w:rPr>
              <w:t>Filter.dart</w:t>
            </w:r>
            <w:proofErr w:type="spellEnd"/>
          </w:p>
        </w:tc>
        <w:tc>
          <w:tcPr>
            <w:tcW w:w="5580" w:type="dxa"/>
          </w:tcPr>
          <w:p w14:paraId="0046207E" w14:textId="77777777" w:rsidR="0014630A" w:rsidRPr="007B34A6" w:rsidRDefault="0014630A" w:rsidP="00D62543">
            <w:pPr>
              <w:spacing w:after="255" w:line="276" w:lineRule="auto"/>
              <w:rPr>
                <w:rFonts w:eastAsia="Times New Roman"/>
              </w:rPr>
            </w:pPr>
            <w:r w:rsidRPr="007B34A6">
              <w:rPr>
                <w:rFonts w:eastAsia="Times New Roman"/>
              </w:rPr>
              <w:t>Filter display screen</w:t>
            </w:r>
          </w:p>
        </w:tc>
      </w:tr>
      <w:tr w:rsidR="0014630A" w:rsidRPr="007B34A6" w14:paraId="3EBFB5D8" w14:textId="77777777" w:rsidTr="00D62543">
        <w:tc>
          <w:tcPr>
            <w:tcW w:w="4770" w:type="dxa"/>
          </w:tcPr>
          <w:p w14:paraId="02066DCF"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City</w:t>
            </w:r>
            <w:proofErr w:type="spellEnd"/>
            <w:r w:rsidRPr="007B34A6">
              <w:rPr>
                <w:rFonts w:eastAsia="Times New Roman"/>
              </w:rPr>
              <w:t>()</w:t>
            </w:r>
          </w:p>
          <w:p w14:paraId="4BAF41CA"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Type</w:t>
            </w:r>
            <w:proofErr w:type="spellEnd"/>
            <w:r w:rsidRPr="007B34A6">
              <w:rPr>
                <w:rFonts w:eastAsia="Times New Roman"/>
              </w:rPr>
              <w:t>()</w:t>
            </w:r>
          </w:p>
          <w:p w14:paraId="1D7BC6F1"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Province</w:t>
            </w:r>
            <w:proofErr w:type="spellEnd"/>
            <w:r w:rsidRPr="007B34A6">
              <w:rPr>
                <w:rFonts w:eastAsia="Times New Roman"/>
              </w:rPr>
              <w:t>(int id)</w:t>
            </w:r>
          </w:p>
          <w:p w14:paraId="308BCCE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Widget build</w:t>
            </w:r>
          </w:p>
          <w:p w14:paraId="7E400949"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79B13A2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 xml:space="preserve">Widget </w:t>
            </w:r>
            <w:proofErr w:type="spellStart"/>
            <w:r w:rsidRPr="007B34A6">
              <w:rPr>
                <w:rFonts w:eastAsia="Times New Roman"/>
              </w:rPr>
              <w:t>buildOption</w:t>
            </w:r>
            <w:proofErr w:type="spellEnd"/>
            <w:r w:rsidRPr="007B34A6">
              <w:rPr>
                <w:rFonts w:eastAsia="Times New Roman"/>
              </w:rPr>
              <w:t>(String text)</w:t>
            </w:r>
          </w:p>
        </w:tc>
        <w:tc>
          <w:tcPr>
            <w:tcW w:w="5580" w:type="dxa"/>
          </w:tcPr>
          <w:p w14:paraId="1F10646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ity data from API</w:t>
            </w:r>
          </w:p>
          <w:p w14:paraId="52E8777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B3CFFD4"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ounty data from API</w:t>
            </w:r>
          </w:p>
          <w:p w14:paraId="2E2F46CD"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66BBF7B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filter screen</w:t>
            </w:r>
          </w:p>
          <w:p w14:paraId="541A3D9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ethod of sending data to another screen</w:t>
            </w:r>
          </w:p>
          <w:p w14:paraId="0DBA4A4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Widget create button</w:t>
            </w:r>
          </w:p>
        </w:tc>
      </w:tr>
      <w:tr w:rsidR="0014630A" w:rsidRPr="007B34A6" w14:paraId="13ADBE4C" w14:textId="77777777" w:rsidTr="00D62543">
        <w:tc>
          <w:tcPr>
            <w:tcW w:w="4770" w:type="dxa"/>
          </w:tcPr>
          <w:p w14:paraId="5BB00093" w14:textId="77777777" w:rsidR="0014630A" w:rsidRPr="007B34A6" w:rsidRDefault="0014630A" w:rsidP="00D62543">
            <w:pPr>
              <w:pStyle w:val="ListParagraph"/>
              <w:spacing w:after="255" w:line="276" w:lineRule="auto"/>
              <w:ind w:left="435"/>
              <w:rPr>
                <w:rFonts w:eastAsia="Times New Roman"/>
              </w:rPr>
            </w:pPr>
            <w:proofErr w:type="spellStart"/>
            <w:r w:rsidRPr="007B34A6">
              <w:rPr>
                <w:rFonts w:eastAsia="Times New Roman"/>
              </w:rPr>
              <w:lastRenderedPageBreak/>
              <w:t>Finding.dart</w:t>
            </w:r>
            <w:proofErr w:type="spellEnd"/>
          </w:p>
        </w:tc>
        <w:tc>
          <w:tcPr>
            <w:tcW w:w="5580" w:type="dxa"/>
          </w:tcPr>
          <w:p w14:paraId="0A12F0D4"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913CF20" w14:textId="77777777" w:rsidTr="00D62543">
        <w:tc>
          <w:tcPr>
            <w:tcW w:w="4770" w:type="dxa"/>
          </w:tcPr>
          <w:p w14:paraId="0B6A35D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049F3BF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6BCD211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377A5FF2"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6CBF879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0AC1093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Properties</w:t>
            </w:r>
            <w:proofErr w:type="spellEnd"/>
            <w:r w:rsidRPr="007B34A6">
              <w:rPr>
                <w:rFonts w:eastAsia="Times New Roman"/>
              </w:rPr>
              <w:t>()</w:t>
            </w:r>
          </w:p>
          <w:p w14:paraId="2A8C464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w:t>
            </w:r>
          </w:p>
          <w:p w14:paraId="6271A2F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3C865B10" w14:textId="77777777" w:rsidR="0014630A" w:rsidRPr="007B34A6" w:rsidRDefault="0014630A" w:rsidP="00D62543">
            <w:pPr>
              <w:spacing w:after="255" w:line="276" w:lineRule="auto"/>
              <w:rPr>
                <w:rFonts w:eastAsia="Times New Roman"/>
              </w:rPr>
            </w:pPr>
          </w:p>
          <w:p w14:paraId="09605387" w14:textId="77777777" w:rsidR="0014630A" w:rsidRPr="007B34A6" w:rsidRDefault="0014630A" w:rsidP="00D62543">
            <w:pPr>
              <w:pStyle w:val="ListParagraph"/>
              <w:spacing w:after="255" w:line="276" w:lineRule="auto"/>
              <w:ind w:left="435"/>
              <w:rPr>
                <w:rFonts w:eastAsia="Times New Roman"/>
              </w:rPr>
            </w:pPr>
          </w:p>
        </w:tc>
        <w:tc>
          <w:tcPr>
            <w:tcW w:w="5580" w:type="dxa"/>
          </w:tcPr>
          <w:p w14:paraId="4F7105E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DFD7BE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0869A0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06D065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03C066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072A3099"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7897121B"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w:t>
            </w:r>
          </w:p>
          <w:p w14:paraId="569E7C4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showBottomSheet</w:t>
            </w:r>
            <w:proofErr w:type="spellEnd"/>
            <w:r w:rsidRPr="007B34A6">
              <w:rPr>
                <w:rFonts w:eastAsia="Times New Roman"/>
              </w:rPr>
              <w:t>() displays the sheet from the bottom of the screen to display filter information</w:t>
            </w:r>
          </w:p>
        </w:tc>
      </w:tr>
      <w:tr w:rsidR="0014630A" w:rsidRPr="007B34A6" w14:paraId="4E876C95" w14:textId="77777777" w:rsidTr="00D62543">
        <w:tc>
          <w:tcPr>
            <w:tcW w:w="4770" w:type="dxa"/>
          </w:tcPr>
          <w:p w14:paraId="27FDABBC" w14:textId="77777777" w:rsidR="0014630A" w:rsidRPr="007B34A6" w:rsidRDefault="0014630A" w:rsidP="00D62543">
            <w:pPr>
              <w:pStyle w:val="ListParagraph"/>
              <w:spacing w:after="255" w:line="276" w:lineRule="auto"/>
              <w:ind w:left="436"/>
              <w:rPr>
                <w:color w:val="00627A"/>
              </w:rPr>
            </w:pPr>
            <w:proofErr w:type="spellStart"/>
            <w:r w:rsidRPr="007B34A6">
              <w:rPr>
                <w:color w:val="00627A"/>
              </w:rPr>
              <w:t>Loading.dart</w:t>
            </w:r>
            <w:proofErr w:type="spellEnd"/>
          </w:p>
        </w:tc>
        <w:tc>
          <w:tcPr>
            <w:tcW w:w="5580" w:type="dxa"/>
          </w:tcPr>
          <w:p w14:paraId="49B20C1C"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The loading screen before entering the main screen</w:t>
            </w:r>
          </w:p>
        </w:tc>
      </w:tr>
      <w:tr w:rsidR="0014630A" w:rsidRPr="007B34A6" w14:paraId="652377FA" w14:textId="77777777" w:rsidTr="00D62543">
        <w:tc>
          <w:tcPr>
            <w:tcW w:w="4770" w:type="dxa"/>
          </w:tcPr>
          <w:p w14:paraId="3C5D64E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startTimer</w:t>
            </w:r>
            <w:proofErr w:type="spellEnd"/>
            <w:r w:rsidRPr="007B34A6">
              <w:rPr>
                <w:rFonts w:eastAsia="Times New Roman"/>
              </w:rPr>
              <w:t>()</w:t>
            </w:r>
          </w:p>
          <w:p w14:paraId="65F3A98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4FBCB8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tc>
        <w:tc>
          <w:tcPr>
            <w:tcW w:w="5580" w:type="dxa"/>
          </w:tcPr>
          <w:p w14:paraId="15ECBFA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Set screen time to run</w:t>
            </w:r>
          </w:p>
          <w:p w14:paraId="3681651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1D0F69F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Loading screen</w:t>
            </w:r>
          </w:p>
          <w:p w14:paraId="7360D6F5" w14:textId="77777777" w:rsidR="0014630A" w:rsidRPr="007B34A6" w:rsidRDefault="0014630A" w:rsidP="00D62543">
            <w:pPr>
              <w:pStyle w:val="ListParagraph"/>
              <w:spacing w:after="255" w:line="276" w:lineRule="auto"/>
              <w:ind w:left="436"/>
              <w:rPr>
                <w:rFonts w:eastAsia="Times New Roman"/>
              </w:rPr>
            </w:pPr>
          </w:p>
        </w:tc>
      </w:tr>
      <w:tr w:rsidR="0014630A" w:rsidRPr="007B34A6" w14:paraId="14268524" w14:textId="77777777" w:rsidTr="00D62543">
        <w:tc>
          <w:tcPr>
            <w:tcW w:w="4770" w:type="dxa"/>
          </w:tcPr>
          <w:p w14:paraId="1CBE9F25"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Main.dart</w:t>
            </w:r>
            <w:proofErr w:type="spellEnd"/>
          </w:p>
        </w:tc>
        <w:tc>
          <w:tcPr>
            <w:tcW w:w="5580" w:type="dxa"/>
          </w:tcPr>
          <w:p w14:paraId="57EC0271" w14:textId="77777777" w:rsidR="0014630A" w:rsidRPr="007B34A6" w:rsidRDefault="0014630A" w:rsidP="00D62543">
            <w:pPr>
              <w:pStyle w:val="ListParagraph"/>
              <w:spacing w:after="255" w:line="276" w:lineRule="auto"/>
              <w:ind w:left="436"/>
              <w:rPr>
                <w:rFonts w:eastAsia="Times New Roman"/>
              </w:rPr>
            </w:pPr>
          </w:p>
        </w:tc>
      </w:tr>
      <w:tr w:rsidR="0014630A" w:rsidRPr="007B34A6" w14:paraId="460D5023" w14:textId="77777777" w:rsidTr="00D62543">
        <w:tc>
          <w:tcPr>
            <w:tcW w:w="4770" w:type="dxa"/>
          </w:tcPr>
          <w:p w14:paraId="24CE729F"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5580" w:type="dxa"/>
          </w:tcPr>
          <w:p w14:paraId="1F100E9D"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B37E81A" w14:textId="77777777" w:rsidTr="00D62543">
        <w:tc>
          <w:tcPr>
            <w:tcW w:w="4770" w:type="dxa"/>
          </w:tcPr>
          <w:p w14:paraId="07C823E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2416694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0AD1952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255389C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10DA63C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25319445"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Properties</w:t>
            </w:r>
            <w:proofErr w:type="spellEnd"/>
            <w:r w:rsidRPr="007B34A6">
              <w:rPr>
                <w:rFonts w:eastAsia="Times New Roman"/>
              </w:rPr>
              <w:t>()</w:t>
            </w:r>
          </w:p>
          <w:p w14:paraId="7A11D4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 String variable)</w:t>
            </w:r>
          </w:p>
          <w:p w14:paraId="191371D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1A026E6B" w14:textId="77777777" w:rsidR="0014630A" w:rsidRPr="007B34A6" w:rsidRDefault="0014630A" w:rsidP="00D62543">
            <w:pPr>
              <w:pStyle w:val="ListParagraph"/>
              <w:spacing w:after="255" w:line="276" w:lineRule="auto"/>
              <w:ind w:left="436"/>
              <w:rPr>
                <w:rFonts w:eastAsia="Times New Roman"/>
              </w:rPr>
            </w:pPr>
          </w:p>
        </w:tc>
        <w:tc>
          <w:tcPr>
            <w:tcW w:w="5580" w:type="dxa"/>
          </w:tcPr>
          <w:p w14:paraId="6A52AC4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Get data of news type from API</w:t>
            </w:r>
          </w:p>
          <w:p w14:paraId="00A7FC7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78DC89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2555DEE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6A559EE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71BF0E30"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49903FB2"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 variable</w:t>
            </w:r>
          </w:p>
          <w:p w14:paraId="3DE87E09"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lastRenderedPageBreak/>
              <w:t>_</w:t>
            </w:r>
            <w:proofErr w:type="spellStart"/>
            <w:r w:rsidRPr="007B34A6">
              <w:rPr>
                <w:rFonts w:eastAsia="Times New Roman"/>
              </w:rPr>
              <w:t>showBottomSheet</w:t>
            </w:r>
            <w:proofErr w:type="spellEnd"/>
            <w:r w:rsidRPr="007B34A6">
              <w:rPr>
                <w:rFonts w:eastAsia="Times New Roman"/>
              </w:rPr>
              <w:t>() displays the sheet from the bottom of the screen to display filter information</w:t>
            </w:r>
          </w:p>
        </w:tc>
      </w:tr>
    </w:tbl>
    <w:p w14:paraId="4ACFF633"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
    <w:p w14:paraId="2724EAAE" w14:textId="77777777" w:rsidR="0014630A" w:rsidRPr="007B34A6" w:rsidRDefault="0014630A" w:rsidP="0014630A">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4E4BDB1E"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Packages used </w:t>
      </w:r>
      <w:proofErr w:type="spellStart"/>
      <w:r w:rsidRPr="007B34A6">
        <w:rPr>
          <w:rFonts w:ascii="Times New Roman" w:eastAsia="Times New Roman" w:hAnsi="Times New Roman" w:cs="Times New Roman"/>
          <w:sz w:val="26"/>
          <w:szCs w:val="26"/>
        </w:rPr>
        <w:t>in</w:t>
      </w:r>
      <w:r w:rsidRPr="007B34A6">
        <w:rPr>
          <w:rFonts w:ascii="Times New Roman" w:hAnsi="Times New Roman" w:cs="Times New Roman"/>
          <w:spacing w:val="-1"/>
          <w:sz w:val="26"/>
          <w:szCs w:val="26"/>
          <w:shd w:val="clear" w:color="auto" w:fill="FFFFFF"/>
        </w:rPr>
        <w:t>pubspec.yaml</w:t>
      </w:r>
      <w:proofErr w:type="spellEnd"/>
    </w:p>
    <w:p w14:paraId="4F21F9C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sz w:val="26"/>
          <w:szCs w:val="26"/>
        </w:rPr>
      </w:pPr>
      <w:r w:rsidRPr="00330B38">
        <w:rPr>
          <w:rFonts w:ascii="Times New Roman" w:eastAsia="Times New Roman" w:hAnsi="Times New Roman" w:cs="Times New Roman"/>
          <w:i/>
          <w:iCs/>
          <w:sz w:val="26"/>
          <w:szCs w:val="26"/>
        </w:rPr>
        <w:t>http: ^0.12.1</w:t>
      </w:r>
    </w:p>
    <w:p w14:paraId="6578D02A"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Use to read </w:t>
      </w:r>
      <w:proofErr w:type="spellStart"/>
      <w:r w:rsidRPr="007B34A6">
        <w:rPr>
          <w:rFonts w:ascii="Times New Roman" w:eastAsia="Times New Roman" w:hAnsi="Times New Roman" w:cs="Times New Roman"/>
          <w:sz w:val="26"/>
          <w:szCs w:val="26"/>
        </w:rPr>
        <w:t>Api</w:t>
      </w:r>
      <w:proofErr w:type="spellEnd"/>
      <w:r w:rsidRPr="007B34A6">
        <w:rPr>
          <w:rFonts w:ascii="Times New Roman" w:eastAsia="Times New Roman" w:hAnsi="Times New Roman" w:cs="Times New Roman"/>
          <w:sz w:val="26"/>
          <w:szCs w:val="26"/>
        </w:rPr>
        <w:t xml:space="preserve"> from backend via http</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spinkit</w:t>
      </w:r>
      <w:proofErr w:type="spellEnd"/>
      <w:r w:rsidRPr="00330B38">
        <w:rPr>
          <w:rFonts w:ascii="Times New Roman" w:eastAsia="Times New Roman" w:hAnsi="Times New Roman" w:cs="Times New Roman"/>
          <w:i/>
          <w:iCs/>
          <w:sz w:val="26"/>
          <w:szCs w:val="26"/>
        </w:rPr>
        <w:t>: "^4.0.0"</w:t>
      </w:r>
    </w:p>
    <w:p w14:paraId="66D6B8E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collection of animations with vibration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carousel_slider</w:t>
      </w:r>
      <w:proofErr w:type="spellEnd"/>
      <w:r w:rsidRPr="00330B38">
        <w:rPr>
          <w:rFonts w:ascii="Times New Roman" w:eastAsia="Times New Roman" w:hAnsi="Times New Roman" w:cs="Times New Roman"/>
          <w:i/>
          <w:iCs/>
          <w:sz w:val="26"/>
          <w:szCs w:val="26"/>
        </w:rPr>
        <w:t>: ^1.3.0</w:t>
      </w:r>
    </w:p>
    <w:p w14:paraId="5680EB28"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carousel slider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url_launcher</w:t>
      </w:r>
      <w:proofErr w:type="spellEnd"/>
      <w:r w:rsidRPr="00330B38">
        <w:rPr>
          <w:rFonts w:ascii="Times New Roman" w:eastAsia="Times New Roman" w:hAnsi="Times New Roman" w:cs="Times New Roman"/>
          <w:i/>
          <w:iCs/>
          <w:sz w:val="26"/>
          <w:szCs w:val="26"/>
        </w:rPr>
        <w:t>: ^5.1.2</w:t>
      </w:r>
    </w:p>
    <w:p w14:paraId="2ACA4AE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Flutter plugin to launch a URL. Supports iOS, Android, web, Windows, macOS and Linux</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field</w:t>
      </w:r>
      <w:proofErr w:type="spellEnd"/>
      <w:r w:rsidRPr="00330B38">
        <w:rPr>
          <w:rFonts w:ascii="Times New Roman" w:eastAsia="Times New Roman" w:hAnsi="Times New Roman" w:cs="Times New Roman"/>
          <w:i/>
          <w:iCs/>
          <w:sz w:val="26"/>
          <w:szCs w:val="26"/>
        </w:rPr>
        <w:t>: ^0.0.2</w:t>
      </w:r>
    </w:p>
    <w:p w14:paraId="2DA9476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fields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_search</w:t>
      </w:r>
      <w:proofErr w:type="spellEnd"/>
      <w:r w:rsidRPr="00330B38">
        <w:rPr>
          <w:rFonts w:ascii="Times New Roman" w:eastAsia="Times New Roman" w:hAnsi="Times New Roman" w:cs="Times New Roman"/>
          <w:i/>
          <w:iCs/>
          <w:sz w:val="26"/>
          <w:szCs w:val="26"/>
        </w:rPr>
        <w:t>: ^0.3.1</w:t>
      </w:r>
    </w:p>
    <w:p w14:paraId="52261EED"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search in flutter</w:t>
      </w:r>
      <w:r w:rsidRPr="00330B38">
        <w:rPr>
          <w:rFonts w:ascii="Times New Roman" w:eastAsia="Times New Roman" w:hAnsi="Times New Roman" w:cs="Times New Roman"/>
          <w:i/>
          <w:iCs/>
          <w:sz w:val="26"/>
          <w:szCs w:val="26"/>
        </w:rPr>
        <w:br/>
      </w:r>
      <w:proofErr w:type="spellStart"/>
      <w:r w:rsidRPr="00330B38">
        <w:rPr>
          <w:rFonts w:ascii="Times New Roman" w:eastAsia="Times New Roman" w:hAnsi="Times New Roman" w:cs="Times New Roman"/>
          <w:i/>
          <w:iCs/>
          <w:sz w:val="26"/>
          <w:szCs w:val="26"/>
        </w:rPr>
        <w:t>cupertino_icons</w:t>
      </w:r>
      <w:proofErr w:type="spellEnd"/>
      <w:r w:rsidRPr="00330B38">
        <w:rPr>
          <w:rFonts w:ascii="Times New Roman" w:eastAsia="Times New Roman" w:hAnsi="Times New Roman" w:cs="Times New Roman"/>
          <w:i/>
          <w:iCs/>
          <w:sz w:val="26"/>
          <w:szCs w:val="26"/>
        </w:rPr>
        <w:t>: ^0.1.3</w:t>
      </w:r>
    </w:p>
    <w:p w14:paraId="1B7D4D61"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content contains the default set of icon assets used by Flutter's Cupertino widget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google_fonts</w:t>
      </w:r>
      <w:proofErr w:type="spellEnd"/>
      <w:r w:rsidRPr="00330B38">
        <w:rPr>
          <w:rFonts w:ascii="Times New Roman" w:eastAsia="Times New Roman" w:hAnsi="Times New Roman" w:cs="Times New Roman"/>
          <w:i/>
          <w:iCs/>
          <w:sz w:val="26"/>
          <w:szCs w:val="26"/>
        </w:rPr>
        <w:t>: ^1.1.0</w:t>
      </w:r>
    </w:p>
    <w:p w14:paraId="310E4F91" w14:textId="77777777" w:rsidR="0014630A" w:rsidRPr="00330B38"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Google fonts are used </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html</w:t>
      </w:r>
      <w:proofErr w:type="spellEnd"/>
      <w:r w:rsidRPr="00330B38">
        <w:rPr>
          <w:rFonts w:ascii="Times New Roman" w:eastAsia="Times New Roman" w:hAnsi="Times New Roman" w:cs="Times New Roman"/>
          <w:i/>
          <w:iCs/>
          <w:sz w:val="26"/>
          <w:szCs w:val="26"/>
        </w:rPr>
        <w:t>: ^1.0.0-pre.1</w:t>
      </w:r>
    </w:p>
    <w:p w14:paraId="0D0F328A"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ed to read HTML in data output</w:t>
      </w:r>
    </w:p>
    <w:p w14:paraId="7D94F3AA" w14:textId="77777777" w:rsidR="0014630A" w:rsidRPr="0014630A" w:rsidRDefault="0014630A" w:rsidP="0014630A"/>
    <w:p w14:paraId="7640B517" w14:textId="77777777" w:rsidR="001E5D05" w:rsidRDefault="001E5D05" w:rsidP="0017019F">
      <w:pPr>
        <w:pStyle w:val="Heading2"/>
        <w:numPr>
          <w:ilvl w:val="1"/>
          <w:numId w:val="58"/>
        </w:numPr>
        <w:tabs>
          <w:tab w:val="num" w:pos="1440"/>
        </w:tabs>
        <w:spacing w:line="360" w:lineRule="auto"/>
        <w:ind w:left="540" w:hanging="540"/>
        <w:rPr>
          <w:rFonts w:ascii="Times New Roman" w:hAnsi="Times New Roman" w:cs="Times New Roman"/>
          <w:b/>
          <w:bCs/>
          <w:color w:val="auto"/>
        </w:rPr>
      </w:pPr>
      <w:bookmarkStart w:id="992" w:name="_Toc59318726"/>
      <w:bookmarkStart w:id="993" w:name="_Toc59318980"/>
      <w:bookmarkStart w:id="994" w:name="_Toc59319269"/>
      <w:bookmarkStart w:id="995" w:name="_Toc59319597"/>
      <w:bookmarkStart w:id="996" w:name="_Toc59320438"/>
      <w:bookmarkStart w:id="997" w:name="_Toc59448133"/>
      <w:bookmarkStart w:id="998" w:name="_Toc59601547"/>
      <w:bookmarkStart w:id="999" w:name="_Toc59601603"/>
      <w:bookmarkStart w:id="1000" w:name="_Toc59601914"/>
      <w:bookmarkStart w:id="1001" w:name="_Toc59602050"/>
      <w:bookmarkStart w:id="1002" w:name="_Toc73468756"/>
      <w:r>
        <w:rPr>
          <w:rFonts w:ascii="Times New Roman" w:hAnsi="Times New Roman" w:cs="Times New Roman"/>
          <w:b/>
          <w:bCs/>
          <w:color w:val="auto"/>
        </w:rPr>
        <w:t>Back end</w:t>
      </w:r>
      <w:bookmarkEnd w:id="992"/>
      <w:bookmarkEnd w:id="993"/>
      <w:bookmarkEnd w:id="994"/>
      <w:bookmarkEnd w:id="995"/>
      <w:bookmarkEnd w:id="996"/>
      <w:bookmarkEnd w:id="997"/>
      <w:bookmarkEnd w:id="998"/>
      <w:bookmarkEnd w:id="999"/>
      <w:bookmarkEnd w:id="1000"/>
      <w:bookmarkEnd w:id="1001"/>
      <w:bookmarkEnd w:id="1002"/>
    </w:p>
    <w:p w14:paraId="2B703D9A" w14:textId="77777777" w:rsidR="001E5D05" w:rsidRDefault="001E5D05" w:rsidP="0017019F">
      <w:pPr>
        <w:pStyle w:val="Heading3"/>
        <w:numPr>
          <w:ilvl w:val="2"/>
          <w:numId w:val="59"/>
        </w:numPr>
        <w:spacing w:line="360" w:lineRule="auto"/>
        <w:ind w:left="1080" w:hanging="360"/>
        <w:rPr>
          <w:rFonts w:ascii="Times New Roman" w:hAnsi="Times New Roman" w:cs="Times New Roman"/>
          <w:color w:val="auto"/>
          <w:sz w:val="26"/>
          <w:szCs w:val="26"/>
        </w:rPr>
      </w:pPr>
      <w:bookmarkStart w:id="1003" w:name="_Toc59318727"/>
      <w:bookmarkStart w:id="1004" w:name="_Toc59318981"/>
      <w:bookmarkStart w:id="1005" w:name="_Toc59319270"/>
      <w:bookmarkStart w:id="1006" w:name="_Toc59319598"/>
      <w:bookmarkStart w:id="1007" w:name="_Toc59320439"/>
      <w:bookmarkStart w:id="1008" w:name="_Toc59448134"/>
      <w:bookmarkStart w:id="1009" w:name="_Toc59601548"/>
      <w:bookmarkStart w:id="1010" w:name="_Toc59601604"/>
      <w:bookmarkStart w:id="1011" w:name="_Toc59601915"/>
      <w:bookmarkStart w:id="1012" w:name="_Toc59602051"/>
      <w:bookmarkStart w:id="1013" w:name="_Toc73468757"/>
      <w:r>
        <w:rPr>
          <w:rFonts w:ascii="Times New Roman" w:hAnsi="Times New Roman" w:cs="Times New Roman"/>
          <w:color w:val="auto"/>
          <w:sz w:val="26"/>
          <w:szCs w:val="26"/>
        </w:rPr>
        <w:t>Project API structure</w:t>
      </w:r>
      <w:bookmarkEnd w:id="1003"/>
      <w:bookmarkEnd w:id="1004"/>
      <w:bookmarkEnd w:id="1005"/>
      <w:bookmarkEnd w:id="1006"/>
      <w:bookmarkEnd w:id="1007"/>
      <w:bookmarkEnd w:id="1008"/>
      <w:bookmarkEnd w:id="1009"/>
      <w:bookmarkEnd w:id="1010"/>
      <w:bookmarkEnd w:id="1011"/>
      <w:bookmarkEnd w:id="1012"/>
      <w:bookmarkEnd w:id="1013"/>
    </w:p>
    <w:p w14:paraId="0BF7F5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Dependencies</w:t>
      </w:r>
      <w:r>
        <w:rPr>
          <w:rFonts w:ascii="Times New Roman" w:hAnsi="Times New Roman" w:cs="Times New Roman"/>
          <w:sz w:val="26"/>
          <w:szCs w:val="26"/>
        </w:rPr>
        <w:t>: List of NuGet library packages to be installed, and used in the project. Even the simplest empty project must use certain library packages. [7]</w:t>
      </w:r>
    </w:p>
    <w:p w14:paraId="428CE8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Properties</w:t>
      </w:r>
      <w:r>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 [7]</w:t>
      </w:r>
    </w:p>
    <w:p w14:paraId="32BB5A75"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appsettings.json</w:t>
      </w:r>
      <w:proofErr w:type="spellEnd"/>
      <w:r>
        <w:rPr>
          <w:rFonts w:ascii="Times New Roman" w:hAnsi="Times New Roman" w:cs="Times New Roman"/>
          <w:sz w:val="26"/>
          <w:szCs w:val="26"/>
        </w:rPr>
        <w:t>: contains configuration information for application operations, such as connection strings, environment variables, command line parameters, etc. [7]</w:t>
      </w:r>
    </w:p>
    <w:p w14:paraId="5889FB17"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Program.cs</w:t>
      </w:r>
      <w:proofErr w:type="spellEnd"/>
      <w:r>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Pr>
          <w:rFonts w:ascii="Times New Roman" w:hAnsi="Times New Roman" w:cs="Times New Roman"/>
          <w:sz w:val="26"/>
          <w:szCs w:val="26"/>
        </w:rPr>
        <w:t>Program.cs</w:t>
      </w:r>
      <w:proofErr w:type="spellEnd"/>
      <w:r>
        <w:rPr>
          <w:rFonts w:ascii="Times New Roman" w:hAnsi="Times New Roman" w:cs="Times New Roman"/>
          <w:sz w:val="26"/>
          <w:szCs w:val="26"/>
        </w:rPr>
        <w:t xml:space="preserve"> file. [7]</w:t>
      </w:r>
    </w:p>
    <w:p w14:paraId="40729139"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Startup.cs</w:t>
      </w:r>
      <w:proofErr w:type="spellEnd"/>
      <w:r>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7]</w:t>
      </w:r>
    </w:p>
    <w:p w14:paraId="063A18D1"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Controllers</w:t>
      </w:r>
      <w:r>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 [7]</w:t>
      </w:r>
    </w:p>
    <w:p w14:paraId="7DD6CCFC"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Migrations</w:t>
      </w:r>
      <w:r>
        <w:rPr>
          <w:rFonts w:ascii="Times New Roman" w:hAnsi="Times New Roman" w:cs="Times New Roman"/>
          <w:sz w:val="26"/>
          <w:szCs w:val="26"/>
        </w:rPr>
        <w:t xml:space="preserve">: create a format that binds data to interact with a database </w:t>
      </w:r>
    </w:p>
    <w:p w14:paraId="3482CF31" w14:textId="77777777" w:rsidR="001E5D05" w:rsidRDefault="001E5D05" w:rsidP="001E5D05">
      <w:pPr>
        <w:spacing w:line="360" w:lineRule="auto"/>
        <w:ind w:left="450"/>
        <w:jc w:val="both"/>
        <w:rPr>
          <w:rFonts w:ascii="Times New Roman" w:hAnsi="Times New Roman" w:cs="Times New Roman"/>
          <w:sz w:val="26"/>
          <w:szCs w:val="26"/>
        </w:rPr>
      </w:pPr>
      <w:r>
        <w:rPr>
          <w:rFonts w:ascii="Times New Roman" w:hAnsi="Times New Roman" w:cs="Times New Roman"/>
          <w:b/>
          <w:sz w:val="26"/>
          <w:szCs w:val="26"/>
        </w:rPr>
        <w:t>Models</w:t>
      </w:r>
      <w:r>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7" w:history="1">
        <w:r>
          <w:rPr>
            <w:rStyle w:val="Hyperlink"/>
            <w:rFonts w:ascii="Times New Roman" w:hAnsi="Times New Roman" w:cs="Times New Roman"/>
            <w:sz w:val="26"/>
            <w:szCs w:val="26"/>
          </w:rPr>
          <w:t>XML file</w:t>
        </w:r>
      </w:hyperlink>
      <w:r>
        <w:rPr>
          <w:rStyle w:val="Hyperlink"/>
          <w:rFonts w:ascii="Times New Roman" w:hAnsi="Times New Roman" w:cs="Times New Roman"/>
          <w:sz w:val="26"/>
          <w:szCs w:val="26"/>
        </w:rPr>
        <w:t xml:space="preserve"> </w:t>
      </w:r>
      <w:r>
        <w:rPr>
          <w:rFonts w:ascii="Times New Roman" w:hAnsi="Times New Roman" w:cs="Times New Roman"/>
          <w:sz w:val="26"/>
          <w:szCs w:val="26"/>
        </w:rPr>
        <w:t>normal. The model clearly shows operations with the database such as allowing viewing, accessing, processing data, ... [7]</w:t>
      </w:r>
    </w:p>
    <w:p w14:paraId="19535728" w14:textId="77777777" w:rsidR="001E5D05" w:rsidRDefault="001E5D05" w:rsidP="0017019F">
      <w:pPr>
        <w:pStyle w:val="Heading3"/>
        <w:numPr>
          <w:ilvl w:val="2"/>
          <w:numId w:val="60"/>
        </w:numPr>
        <w:spacing w:line="360" w:lineRule="auto"/>
        <w:ind w:left="1080" w:hanging="360"/>
        <w:rPr>
          <w:rFonts w:ascii="Times New Roman" w:hAnsi="Times New Roman" w:cs="Times New Roman"/>
          <w:color w:val="auto"/>
          <w:sz w:val="26"/>
          <w:szCs w:val="26"/>
        </w:rPr>
      </w:pPr>
      <w:bookmarkStart w:id="1014" w:name="_Toc59318728"/>
      <w:bookmarkStart w:id="1015" w:name="_Toc59318982"/>
      <w:bookmarkStart w:id="1016" w:name="_Toc59319271"/>
      <w:bookmarkStart w:id="1017" w:name="_Toc59319599"/>
      <w:bookmarkStart w:id="1018" w:name="_Toc59320440"/>
      <w:bookmarkStart w:id="1019" w:name="_Toc59448135"/>
      <w:bookmarkStart w:id="1020" w:name="_Toc59601549"/>
      <w:bookmarkStart w:id="1021" w:name="_Toc59601605"/>
      <w:bookmarkStart w:id="1022" w:name="_Toc59601916"/>
      <w:bookmarkStart w:id="1023" w:name="_Toc59602052"/>
      <w:bookmarkStart w:id="1024" w:name="_Toc73468758"/>
      <w:r>
        <w:rPr>
          <w:rFonts w:ascii="Times New Roman" w:hAnsi="Times New Roman" w:cs="Times New Roman"/>
          <w:color w:val="auto"/>
          <w:sz w:val="26"/>
          <w:szCs w:val="26"/>
        </w:rPr>
        <w:lastRenderedPageBreak/>
        <w:t>Several Functions, and Procedures</w:t>
      </w:r>
      <w:bookmarkEnd w:id="1014"/>
      <w:bookmarkEnd w:id="1015"/>
      <w:bookmarkEnd w:id="1016"/>
      <w:bookmarkEnd w:id="1017"/>
      <w:bookmarkEnd w:id="1018"/>
      <w:bookmarkEnd w:id="1019"/>
      <w:bookmarkEnd w:id="1020"/>
      <w:bookmarkEnd w:id="1021"/>
      <w:bookmarkEnd w:id="1022"/>
      <w:bookmarkEnd w:id="1023"/>
      <w:bookmarkEnd w:id="1024"/>
    </w:p>
    <w:p w14:paraId="2D435088"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IsActiv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RoleId</w:t>
            </w:r>
            <w:proofErr w:type="spell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Accounts.Add</w:t>
            </w:r>
            <w:proofErr w:type="spell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Created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LastLogOn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Gend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Users.Ad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Entr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w:t>
            </w:r>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Wher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pandas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nltk.corpus</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metrics.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feature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Main file format :</w:t>
      </w:r>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r w:rsidRPr="00936EF5">
        <w:rPr>
          <w:rFonts w:ascii="Times New Roman" w:hAnsi="Times New Roman" w:cs="Times New Roman"/>
          <w:sz w:val="26"/>
          <w:szCs w:val="26"/>
        </w:rPr>
        <w:t>app.component</w:t>
      </w:r>
      <w:proofErr w:type="spell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17019F">
      <w:pPr>
        <w:pStyle w:val="Heading2"/>
        <w:numPr>
          <w:ilvl w:val="0"/>
          <w:numId w:val="62"/>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25" w:name="_Toc73468759"/>
      <w:r>
        <w:rPr>
          <w:rFonts w:ascii="Times New Roman" w:hAnsi="Times New Roman" w:cs="Times New Roman"/>
          <w:b/>
          <w:bCs/>
          <w:color w:val="auto"/>
        </w:rPr>
        <w:t>Use the third software tawk.to</w:t>
      </w:r>
      <w:bookmarkEnd w:id="1025"/>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76DAA500" w14:textId="21FA9871" w:rsidR="00C3405A" w:rsidRPr="009647B1" w:rsidRDefault="00C3405A" w:rsidP="009647B1">
      <w:pPr>
        <w:pStyle w:val="ListParagraph"/>
        <w:spacing w:line="360" w:lineRule="auto"/>
        <w:ind w:left="450" w:firstLine="270"/>
        <w:jc w:val="both"/>
        <w:rPr>
          <w:rFonts w:ascii="Times New Roman" w:hAnsi="Times New Roman" w:cs="Times New Roman"/>
          <w:sz w:val="26"/>
          <w:szCs w:val="26"/>
        </w:rPr>
        <w:sectPr w:rsidR="00C3405A" w:rsidRPr="009647B1" w:rsidSect="006000C3">
          <w:headerReference w:type="default" r:id="rId46"/>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26" w:name="_Toc73468760"/>
      <w:r>
        <w:rPr>
          <w:rFonts w:ascii="Times New Roman" w:hAnsi="Times New Roman" w:cs="Times New Roman"/>
          <w:b/>
          <w:bCs/>
          <w:color w:val="auto"/>
        </w:rPr>
        <w:lastRenderedPageBreak/>
        <w:t>CHAPTER 5 CONCLUSION</w:t>
      </w:r>
      <w:bookmarkEnd w:id="1026"/>
    </w:p>
    <w:p w14:paraId="4FAD406F" w14:textId="77777777" w:rsidR="001E5D05" w:rsidRDefault="001E5D05" w:rsidP="0017019F">
      <w:pPr>
        <w:pStyle w:val="Heading2"/>
        <w:numPr>
          <w:ilvl w:val="1"/>
          <w:numId w:val="63"/>
        </w:numPr>
        <w:spacing w:line="360" w:lineRule="auto"/>
        <w:ind w:left="540" w:hanging="540"/>
        <w:rPr>
          <w:rFonts w:ascii="Times New Roman" w:hAnsi="Times New Roman" w:cs="Times New Roman"/>
          <w:b/>
          <w:bCs/>
          <w:color w:val="auto"/>
        </w:rPr>
      </w:pPr>
      <w:bookmarkStart w:id="1027" w:name="_Toc59318734"/>
      <w:bookmarkStart w:id="1028" w:name="_Toc59318988"/>
      <w:bookmarkStart w:id="1029" w:name="_Toc59319277"/>
      <w:bookmarkStart w:id="1030" w:name="_Toc59319605"/>
      <w:bookmarkStart w:id="1031" w:name="_Toc59320446"/>
      <w:bookmarkStart w:id="1032" w:name="_Toc59448141"/>
      <w:bookmarkStart w:id="1033" w:name="_Toc59601552"/>
      <w:bookmarkStart w:id="1034" w:name="_Toc59601608"/>
      <w:bookmarkStart w:id="1035" w:name="_Toc59601919"/>
      <w:bookmarkStart w:id="1036" w:name="_Toc59602055"/>
      <w:bookmarkStart w:id="1037" w:name="_Toc73468761"/>
      <w:r>
        <w:rPr>
          <w:rFonts w:ascii="Times New Roman" w:hAnsi="Times New Roman" w:cs="Times New Roman"/>
          <w:b/>
          <w:bCs/>
          <w:color w:val="auto"/>
        </w:rPr>
        <w:t>Result</w:t>
      </w:r>
      <w:bookmarkEnd w:id="1027"/>
      <w:bookmarkEnd w:id="1028"/>
      <w:bookmarkEnd w:id="1029"/>
      <w:bookmarkEnd w:id="1030"/>
      <w:bookmarkEnd w:id="1031"/>
      <w:bookmarkEnd w:id="1032"/>
      <w:bookmarkEnd w:id="1033"/>
      <w:bookmarkEnd w:id="1034"/>
      <w:bookmarkEnd w:id="1035"/>
      <w:bookmarkEnd w:id="1036"/>
      <w:bookmarkEnd w:id="1037"/>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up by phone number authentication, and google.</w:t>
      </w:r>
    </w:p>
    <w:p w14:paraId="7E69C8A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17019F">
      <w:pPr>
        <w:pStyle w:val="Heading2"/>
        <w:numPr>
          <w:ilvl w:val="0"/>
          <w:numId w:val="65"/>
        </w:numPr>
        <w:spacing w:line="360" w:lineRule="auto"/>
        <w:ind w:left="540" w:hanging="540"/>
        <w:rPr>
          <w:rFonts w:ascii="Times New Roman" w:hAnsi="Times New Roman" w:cs="Times New Roman"/>
          <w:b/>
          <w:bCs/>
          <w:color w:val="auto"/>
        </w:rPr>
      </w:pPr>
      <w:bookmarkStart w:id="1038" w:name="_Toc59318735"/>
      <w:bookmarkStart w:id="1039" w:name="_Toc59318989"/>
      <w:bookmarkStart w:id="1040" w:name="_Toc59319278"/>
      <w:bookmarkStart w:id="1041" w:name="_Toc59319606"/>
      <w:bookmarkStart w:id="1042" w:name="_Toc59320447"/>
      <w:bookmarkStart w:id="1043" w:name="_Toc59448142"/>
      <w:bookmarkStart w:id="1044" w:name="_Toc59601553"/>
      <w:bookmarkStart w:id="1045" w:name="_Toc59601609"/>
      <w:bookmarkStart w:id="1046" w:name="_Toc59601920"/>
      <w:bookmarkStart w:id="1047" w:name="_Toc59602056"/>
      <w:bookmarkStart w:id="1048" w:name="_Toc73468762"/>
      <w:r>
        <w:rPr>
          <w:rFonts w:ascii="Times New Roman" w:hAnsi="Times New Roman" w:cs="Times New Roman"/>
          <w:b/>
          <w:bCs/>
          <w:color w:val="auto"/>
        </w:rPr>
        <w:lastRenderedPageBreak/>
        <w:t>Advantages</w:t>
      </w:r>
      <w:bookmarkEnd w:id="1038"/>
      <w:bookmarkEnd w:id="1039"/>
      <w:bookmarkEnd w:id="1040"/>
      <w:bookmarkEnd w:id="1041"/>
      <w:bookmarkEnd w:id="1042"/>
      <w:bookmarkEnd w:id="1043"/>
      <w:bookmarkEnd w:id="1044"/>
      <w:bookmarkEnd w:id="1045"/>
      <w:bookmarkEnd w:id="1046"/>
      <w:bookmarkEnd w:id="1047"/>
      <w:bookmarkEnd w:id="1048"/>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17019F">
      <w:pPr>
        <w:pStyle w:val="Heading2"/>
        <w:numPr>
          <w:ilvl w:val="0"/>
          <w:numId w:val="66"/>
        </w:numPr>
        <w:tabs>
          <w:tab w:val="num" w:pos="720"/>
        </w:tabs>
        <w:spacing w:line="360" w:lineRule="auto"/>
        <w:ind w:left="540" w:hanging="540"/>
        <w:rPr>
          <w:rFonts w:ascii="Times New Roman" w:hAnsi="Times New Roman" w:cs="Times New Roman"/>
          <w:b/>
          <w:bCs/>
          <w:color w:val="auto"/>
        </w:rPr>
      </w:pPr>
      <w:bookmarkStart w:id="1049" w:name="_Toc59318736"/>
      <w:bookmarkStart w:id="1050" w:name="_Toc59318990"/>
      <w:bookmarkStart w:id="1051" w:name="_Toc59319279"/>
      <w:bookmarkStart w:id="1052" w:name="_Toc59319607"/>
      <w:bookmarkStart w:id="1053" w:name="_Toc59320448"/>
      <w:bookmarkStart w:id="1054" w:name="_Toc59448143"/>
      <w:bookmarkStart w:id="1055" w:name="_Toc59601554"/>
      <w:bookmarkStart w:id="1056" w:name="_Toc59601610"/>
      <w:bookmarkStart w:id="1057" w:name="_Toc59601921"/>
      <w:bookmarkStart w:id="1058" w:name="_Toc59602057"/>
      <w:bookmarkStart w:id="1059" w:name="_Toc73468763"/>
      <w:r>
        <w:rPr>
          <w:rFonts w:ascii="Times New Roman" w:hAnsi="Times New Roman" w:cs="Times New Roman"/>
          <w:b/>
          <w:bCs/>
          <w:color w:val="auto"/>
        </w:rPr>
        <w:t>Defect</w:t>
      </w:r>
      <w:bookmarkEnd w:id="1049"/>
      <w:bookmarkEnd w:id="1050"/>
      <w:bookmarkEnd w:id="1051"/>
      <w:bookmarkEnd w:id="1052"/>
      <w:bookmarkEnd w:id="1053"/>
      <w:bookmarkEnd w:id="1054"/>
      <w:bookmarkEnd w:id="1055"/>
      <w:bookmarkEnd w:id="1056"/>
      <w:bookmarkEnd w:id="1057"/>
      <w:bookmarkEnd w:id="1058"/>
      <w:bookmarkEnd w:id="1059"/>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17019F">
      <w:pPr>
        <w:pStyle w:val="Heading2"/>
        <w:numPr>
          <w:ilvl w:val="0"/>
          <w:numId w:val="67"/>
        </w:numPr>
        <w:spacing w:line="360" w:lineRule="auto"/>
        <w:ind w:left="540" w:hanging="540"/>
        <w:rPr>
          <w:rFonts w:ascii="Times New Roman" w:hAnsi="Times New Roman" w:cs="Times New Roman"/>
          <w:b/>
          <w:bCs/>
          <w:color w:val="auto"/>
        </w:rPr>
      </w:pPr>
      <w:bookmarkStart w:id="1060" w:name="_Toc59318737"/>
      <w:bookmarkStart w:id="1061" w:name="_Toc59318991"/>
      <w:bookmarkStart w:id="1062" w:name="_Toc59319280"/>
      <w:bookmarkStart w:id="1063" w:name="_Toc59319608"/>
      <w:bookmarkStart w:id="1064" w:name="_Toc59320449"/>
      <w:bookmarkStart w:id="1065" w:name="_Toc59448144"/>
      <w:bookmarkStart w:id="1066" w:name="_Toc59601555"/>
      <w:bookmarkStart w:id="1067" w:name="_Toc59601611"/>
      <w:bookmarkStart w:id="1068" w:name="_Toc59601922"/>
      <w:bookmarkStart w:id="1069" w:name="_Toc59602058"/>
      <w:bookmarkStart w:id="1070" w:name="_Toc73468764"/>
      <w:r>
        <w:rPr>
          <w:rFonts w:ascii="Times New Roman" w:hAnsi="Times New Roman" w:cs="Times New Roman"/>
          <w:b/>
          <w:bCs/>
          <w:color w:val="auto"/>
        </w:rPr>
        <w:t>Hard</w:t>
      </w:r>
      <w:bookmarkEnd w:id="1060"/>
      <w:bookmarkEnd w:id="1061"/>
      <w:bookmarkEnd w:id="1062"/>
      <w:bookmarkEnd w:id="1063"/>
      <w:bookmarkEnd w:id="1064"/>
      <w:bookmarkEnd w:id="1065"/>
      <w:bookmarkEnd w:id="1066"/>
      <w:bookmarkEnd w:id="1067"/>
      <w:bookmarkEnd w:id="1068"/>
      <w:bookmarkEnd w:id="1069"/>
      <w:bookmarkEnd w:id="1070"/>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17019F">
      <w:pPr>
        <w:pStyle w:val="Heading2"/>
        <w:numPr>
          <w:ilvl w:val="0"/>
          <w:numId w:val="68"/>
        </w:numPr>
        <w:tabs>
          <w:tab w:val="num" w:pos="720"/>
        </w:tabs>
        <w:spacing w:line="360" w:lineRule="auto"/>
        <w:ind w:left="540" w:hanging="540"/>
        <w:rPr>
          <w:rFonts w:ascii="Times New Roman" w:hAnsi="Times New Roman" w:cs="Times New Roman"/>
          <w:b/>
          <w:bCs/>
          <w:color w:val="auto"/>
        </w:rPr>
      </w:pPr>
      <w:bookmarkStart w:id="1071" w:name="_Toc59318738"/>
      <w:bookmarkStart w:id="1072" w:name="_Toc59318992"/>
      <w:bookmarkStart w:id="1073" w:name="_Toc59319281"/>
      <w:bookmarkStart w:id="1074" w:name="_Toc59319609"/>
      <w:bookmarkStart w:id="1075" w:name="_Toc59320450"/>
      <w:bookmarkStart w:id="1076" w:name="_Toc59448145"/>
      <w:bookmarkStart w:id="1077" w:name="_Toc59601556"/>
      <w:bookmarkStart w:id="1078" w:name="_Toc59601612"/>
      <w:bookmarkStart w:id="1079" w:name="_Toc59601923"/>
      <w:bookmarkStart w:id="1080" w:name="_Toc59602059"/>
      <w:bookmarkStart w:id="1081" w:name="_Toc73468765"/>
      <w:r>
        <w:rPr>
          <w:rFonts w:ascii="Times New Roman" w:hAnsi="Times New Roman" w:cs="Times New Roman"/>
          <w:b/>
          <w:bCs/>
          <w:color w:val="auto"/>
        </w:rPr>
        <w:t>Lessons Learned</w:t>
      </w:r>
      <w:bookmarkEnd w:id="1071"/>
      <w:bookmarkEnd w:id="1072"/>
      <w:bookmarkEnd w:id="1073"/>
      <w:bookmarkEnd w:id="1074"/>
      <w:bookmarkEnd w:id="1075"/>
      <w:bookmarkEnd w:id="1076"/>
      <w:bookmarkEnd w:id="1077"/>
      <w:bookmarkEnd w:id="1078"/>
      <w:bookmarkEnd w:id="1079"/>
      <w:bookmarkEnd w:id="1080"/>
      <w:bookmarkEnd w:id="1081"/>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17019F">
      <w:pPr>
        <w:pStyle w:val="Heading2"/>
        <w:numPr>
          <w:ilvl w:val="0"/>
          <w:numId w:val="69"/>
        </w:numPr>
        <w:spacing w:line="360" w:lineRule="auto"/>
        <w:ind w:left="540" w:hanging="540"/>
        <w:rPr>
          <w:rFonts w:ascii="Times New Roman" w:hAnsi="Times New Roman" w:cs="Times New Roman"/>
          <w:b/>
          <w:bCs/>
          <w:color w:val="auto"/>
        </w:rPr>
      </w:pPr>
      <w:bookmarkStart w:id="1082" w:name="_Toc73468766"/>
      <w:r>
        <w:rPr>
          <w:rFonts w:ascii="Times New Roman" w:hAnsi="Times New Roman" w:cs="Times New Roman"/>
          <w:b/>
          <w:bCs/>
          <w:color w:val="auto"/>
        </w:rPr>
        <w:t>Development</w:t>
      </w:r>
      <w:bookmarkEnd w:id="1082"/>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7"/>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83" w:name="_Toc73468767"/>
      <w:r>
        <w:rPr>
          <w:rFonts w:ascii="Times New Roman" w:hAnsi="Times New Roman" w:cs="Times New Roman"/>
          <w:b/>
          <w:bCs/>
          <w:color w:val="auto"/>
        </w:rPr>
        <w:lastRenderedPageBreak/>
        <w:t>REFERENCES</w:t>
      </w:r>
      <w:bookmarkEnd w:id="1083"/>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6A43EB" w:rsidP="001E5D05">
      <w:pPr>
        <w:spacing w:line="276" w:lineRule="auto"/>
        <w:rPr>
          <w:rFonts w:ascii="Times New Roman" w:hAnsi="Times New Roman" w:cs="Times New Roman"/>
          <w:color w:val="4472C4" w:themeColor="accent1"/>
          <w:sz w:val="26"/>
          <w:szCs w:val="26"/>
        </w:rPr>
      </w:pPr>
      <w:hyperlink r:id="rId48"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6A43EB" w:rsidP="001E5D05">
      <w:pPr>
        <w:spacing w:line="276" w:lineRule="auto"/>
        <w:rPr>
          <w:rFonts w:ascii="Times New Roman" w:hAnsi="Times New Roman" w:cs="Times New Roman"/>
          <w:color w:val="4472C4" w:themeColor="accent1"/>
          <w:sz w:val="26"/>
          <w:szCs w:val="26"/>
          <w:u w:val="single"/>
        </w:rPr>
      </w:pPr>
      <w:hyperlink r:id="rId49"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6A43EB" w:rsidP="001E5D05">
      <w:pPr>
        <w:spacing w:line="276" w:lineRule="auto"/>
        <w:rPr>
          <w:rFonts w:ascii="Times New Roman" w:hAnsi="Times New Roman" w:cs="Times New Roman"/>
          <w:color w:val="4472C4" w:themeColor="accent1"/>
          <w:sz w:val="26"/>
          <w:szCs w:val="26"/>
          <w:u w:val="single"/>
        </w:rPr>
      </w:pPr>
      <w:hyperlink r:id="rId50" w:history="1">
        <w:r w:rsidR="001E5D05">
          <w:rPr>
            <w:rStyle w:val="Hyperlink"/>
            <w:rFonts w:ascii="Times New Roman" w:hAnsi="Times New Roman" w:cs="Times New Roman"/>
            <w:sz w:val="26"/>
            <w:szCs w:val="26"/>
          </w:rPr>
          <w:t>https://topdev.vn/blog/firebase-la-gi/</w:t>
        </w:r>
      </w:hyperlink>
    </w:p>
    <w:p w14:paraId="744CCB13"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6] Refer to the third-party software bat awk. to</w:t>
      </w:r>
    </w:p>
    <w:p w14:paraId="2CA119DF" w14:textId="5A4B94BF" w:rsidR="001E5D05" w:rsidRPr="001E5D05" w:rsidRDefault="001E5D05" w:rsidP="001E5D05">
      <w:pPr>
        <w:spacing w:line="276" w:lineRule="auto"/>
      </w:pPr>
      <w:r>
        <w:rPr>
          <w:rFonts w:ascii="Times New Roman" w:hAnsi="Times New Roman" w:cs="Times New Roman"/>
          <w:color w:val="4472C4" w:themeColor="accent1"/>
          <w:sz w:val="26"/>
          <w:szCs w:val="26"/>
          <w:u w:val="single"/>
        </w:rPr>
        <w:t>https://appnet.edu.vn/tawk-to-phan-mem-chat-truc-tuyen-hieu-qua/</w:t>
      </w:r>
      <w:r>
        <w:t xml:space="preserve"> </w:t>
      </w:r>
    </w:p>
    <w:p w14:paraId="3C0E21B2" w14:textId="1BE8CDDA"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Pr>
          <w:rFonts w:ascii="Times New Roman" w:hAnsi="Times New Roman" w:cs="Times New Roman"/>
          <w:sz w:val="26"/>
          <w:szCs w:val="26"/>
        </w:rPr>
        <w:t>7</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Refer to the project API 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51"/>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84" w:name="_Toc73468768"/>
      <w:r>
        <w:rPr>
          <w:rFonts w:ascii="Times New Roman" w:hAnsi="Times New Roman" w:cs="Times New Roman"/>
          <w:b/>
          <w:bCs/>
          <w:color w:val="auto"/>
        </w:rPr>
        <w:lastRenderedPageBreak/>
        <w:t>APPENDIX</w:t>
      </w:r>
      <w:bookmarkEnd w:id="1084"/>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5" w:name="_Toc73468769"/>
      <w:r>
        <w:rPr>
          <w:rFonts w:ascii="Times New Roman" w:hAnsi="Times New Roman" w:cs="Times New Roman"/>
          <w:b/>
          <w:bCs/>
          <w:color w:val="auto"/>
        </w:rPr>
        <w:t>Appendix I: Development environment settings</w:t>
      </w:r>
      <w:bookmarkEnd w:id="1085"/>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52"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6" w:name="_Toc73468770"/>
      <w:r>
        <w:rPr>
          <w:rFonts w:ascii="Times New Roman" w:hAnsi="Times New Roman" w:cs="Times New Roman"/>
          <w:b/>
          <w:bCs/>
          <w:color w:val="auto"/>
        </w:rPr>
        <w:t>Appendix II: Creating an Angular application</w:t>
      </w:r>
      <w:bookmarkEnd w:id="1086"/>
    </w:p>
    <w:p w14:paraId="5156622F" w14:textId="0FEB994E"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17019F">
      <w:pPr>
        <w:pStyle w:val="ListParagraph"/>
        <w:numPr>
          <w:ilvl w:val="0"/>
          <w:numId w:val="71"/>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5D41B3D8" w:rsidR="00E171BA" w:rsidRPr="00E171BA" w:rsidRDefault="00E171BA" w:rsidP="00E171BA"/>
    <w:sectPr w:rsidR="00E171BA" w:rsidRPr="00E171BA" w:rsidSect="006000C3">
      <w:headerReference w:type="default" r:id="rId53"/>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AECAF" w14:textId="77777777" w:rsidR="006A43EB" w:rsidRDefault="006A43EB" w:rsidP="00C13A9F">
      <w:pPr>
        <w:spacing w:after="0" w:line="240" w:lineRule="auto"/>
      </w:pPr>
      <w:r>
        <w:separator/>
      </w:r>
    </w:p>
  </w:endnote>
  <w:endnote w:type="continuationSeparator" w:id="0">
    <w:p w14:paraId="5A8BE931" w14:textId="77777777" w:rsidR="006A43EB" w:rsidRDefault="006A43EB"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D77DD" w14:textId="77777777" w:rsidR="006A43EB" w:rsidRDefault="006A43EB" w:rsidP="00C13A9F">
      <w:pPr>
        <w:spacing w:after="0" w:line="240" w:lineRule="auto"/>
      </w:pPr>
      <w:r>
        <w:separator/>
      </w:r>
    </w:p>
  </w:footnote>
  <w:footnote w:type="continuationSeparator" w:id="0">
    <w:p w14:paraId="149C6EF6" w14:textId="77777777" w:rsidR="006A43EB" w:rsidRDefault="006A43EB"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0.75pt;height:10.7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F740FEA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7167DA"/>
    <w:multiLevelType w:val="multilevel"/>
    <w:tmpl w:val="D2EE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B258CA"/>
    <w:multiLevelType w:val="multilevel"/>
    <w:tmpl w:val="401E4BA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9AD2FDE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258F1BD1"/>
    <w:multiLevelType w:val="hybridMultilevel"/>
    <w:tmpl w:val="9840443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37"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1E1403B"/>
    <w:multiLevelType w:val="multilevel"/>
    <w:tmpl w:val="4D32CD2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7"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8F626B7"/>
    <w:multiLevelType w:val="hybridMultilevel"/>
    <w:tmpl w:val="E6B2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5D1DDB"/>
    <w:multiLevelType w:val="multilevel"/>
    <w:tmpl w:val="1682D69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4"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DD7EC5"/>
    <w:multiLevelType w:val="multilevel"/>
    <w:tmpl w:val="B580771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6E8B10C7"/>
    <w:multiLevelType w:val="multilevel"/>
    <w:tmpl w:val="9456532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C947D12"/>
    <w:multiLevelType w:val="multilevel"/>
    <w:tmpl w:val="CCFA085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3"/>
  </w:num>
  <w:num w:numId="2">
    <w:abstractNumId w:val="47"/>
  </w:num>
  <w:num w:numId="3">
    <w:abstractNumId w:val="36"/>
  </w:num>
  <w:num w:numId="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4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65"/>
  </w:num>
  <w:num w:numId="11">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48"/>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9"/>
  </w:num>
  <w:num w:numId="38">
    <w:abstractNumId w:val="8"/>
  </w:num>
  <w:num w:numId="39">
    <w:abstractNumId w:val="6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 w:numId="43">
    <w:abstractNumId w:val="7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7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3"/>
  </w:num>
  <w:num w:numId="54">
    <w:abstractNumId w:val="7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6"/>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2"/>
  </w:num>
  <w:num w:numId="62">
    <w:abstractNumId w:val="5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1"/>
  </w:num>
  <w:num w:numId="65">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9"/>
  </w:num>
  <w:num w:numId="72">
    <w:abstractNumId w:val="51"/>
  </w:num>
  <w:num w:numId="73">
    <w:abstractNumId w:val="45"/>
  </w:num>
  <w:num w:numId="74">
    <w:abstractNumId w:val="10"/>
  </w:num>
  <w:num w:numId="75">
    <w:abstractNumId w:val="30"/>
  </w:num>
  <w:num w:numId="76">
    <w:abstractNumId w:val="58"/>
  </w:num>
  <w:num w:numId="77">
    <w:abstractNumId w:val="31"/>
  </w:num>
  <w:num w:numId="78">
    <w:abstractNumId w:val="29"/>
  </w:num>
  <w:num w:numId="79">
    <w:abstractNumId w:val="12"/>
  </w:num>
  <w:num w:numId="80">
    <w:abstractNumId w:val="3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qQUAvtKzhSwAAAA="/>
  </w:docVars>
  <w:rsids>
    <w:rsidRoot w:val="006D1EFC"/>
    <w:rsid w:val="000026C0"/>
    <w:rsid w:val="000029A1"/>
    <w:rsid w:val="0000445F"/>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575E"/>
    <w:rsid w:val="00176EC1"/>
    <w:rsid w:val="00181A61"/>
    <w:rsid w:val="0018741A"/>
    <w:rsid w:val="00190102"/>
    <w:rsid w:val="001A0732"/>
    <w:rsid w:val="001A291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442A"/>
    <w:rsid w:val="00460289"/>
    <w:rsid w:val="00467480"/>
    <w:rsid w:val="00471ADE"/>
    <w:rsid w:val="004723D7"/>
    <w:rsid w:val="004755BA"/>
    <w:rsid w:val="004758AA"/>
    <w:rsid w:val="00480F52"/>
    <w:rsid w:val="00481CA4"/>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C0083"/>
    <w:rsid w:val="005C2A9A"/>
    <w:rsid w:val="005C54F2"/>
    <w:rsid w:val="005D29D7"/>
    <w:rsid w:val="005D54B6"/>
    <w:rsid w:val="005E20E2"/>
    <w:rsid w:val="005E3363"/>
    <w:rsid w:val="005E551D"/>
    <w:rsid w:val="005F0FD5"/>
    <w:rsid w:val="006000C3"/>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B27F1"/>
    <w:rsid w:val="006B2A52"/>
    <w:rsid w:val="006B744C"/>
    <w:rsid w:val="006C042A"/>
    <w:rsid w:val="006C094C"/>
    <w:rsid w:val="006C2288"/>
    <w:rsid w:val="006C6AE4"/>
    <w:rsid w:val="006D1EFC"/>
    <w:rsid w:val="006D5E99"/>
    <w:rsid w:val="006D6066"/>
    <w:rsid w:val="006E083C"/>
    <w:rsid w:val="006E2CE0"/>
    <w:rsid w:val="006F7675"/>
    <w:rsid w:val="00706C75"/>
    <w:rsid w:val="00710EF2"/>
    <w:rsid w:val="00714DD7"/>
    <w:rsid w:val="00717A3A"/>
    <w:rsid w:val="007216AF"/>
    <w:rsid w:val="007216DD"/>
    <w:rsid w:val="00731DB8"/>
    <w:rsid w:val="00735115"/>
    <w:rsid w:val="00737804"/>
    <w:rsid w:val="00737A69"/>
    <w:rsid w:val="00741AE4"/>
    <w:rsid w:val="00743FBA"/>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30FB8"/>
    <w:rsid w:val="00936EF5"/>
    <w:rsid w:val="00940B5C"/>
    <w:rsid w:val="00940EEE"/>
    <w:rsid w:val="00953F89"/>
    <w:rsid w:val="00962AA7"/>
    <w:rsid w:val="009647B1"/>
    <w:rsid w:val="00966A47"/>
    <w:rsid w:val="00970DF1"/>
    <w:rsid w:val="009757AB"/>
    <w:rsid w:val="00985E62"/>
    <w:rsid w:val="0099022C"/>
    <w:rsid w:val="00990252"/>
    <w:rsid w:val="00990442"/>
    <w:rsid w:val="00990D15"/>
    <w:rsid w:val="00991D31"/>
    <w:rsid w:val="009926D0"/>
    <w:rsid w:val="00993EC7"/>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2562F"/>
    <w:rsid w:val="00B27124"/>
    <w:rsid w:val="00B27522"/>
    <w:rsid w:val="00B30B4C"/>
    <w:rsid w:val="00B4264D"/>
    <w:rsid w:val="00B4295A"/>
    <w:rsid w:val="00B4526D"/>
    <w:rsid w:val="00B45BE5"/>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B02FC"/>
    <w:rsid w:val="00CB245F"/>
    <w:rsid w:val="00CB4FD9"/>
    <w:rsid w:val="00CB506F"/>
    <w:rsid w:val="00CB5B78"/>
    <w:rsid w:val="00CB5B94"/>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1465B"/>
    <w:rsid w:val="00D20A17"/>
    <w:rsid w:val="00D24D22"/>
    <w:rsid w:val="00D31E44"/>
    <w:rsid w:val="00D43237"/>
    <w:rsid w:val="00D457B9"/>
    <w:rsid w:val="00D56694"/>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124D"/>
    <w:rsid w:val="00E960AE"/>
    <w:rsid w:val="00EA0177"/>
    <w:rsid w:val="00EA0AC9"/>
    <w:rsid w:val="00EA47AE"/>
    <w:rsid w:val="00EA60BD"/>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EF5"/>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nha.chotot.com/" TargetMode="External"/><Relationship Id="rId26" Type="http://schemas.openxmlformats.org/officeDocument/2006/relationships/image" Target="media/image14.emf"/><Relationship Id="rId39" Type="http://schemas.openxmlformats.org/officeDocument/2006/relationships/image" Target="media/image24.png"/><Relationship Id="rId21" Type="http://schemas.openxmlformats.org/officeDocument/2006/relationships/image" Target="media/image9.emf"/><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eader" Target="header5.xml"/><Relationship Id="rId50" Type="http://schemas.openxmlformats.org/officeDocument/2006/relationships/hyperlink" Target="https://topdev.vn/blog/firebase-la-gi/"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3.emf"/><Relationship Id="rId33" Type="http://schemas.openxmlformats.org/officeDocument/2006/relationships/hyperlink" Target="https://git-scm.com/docs/gitignore" TargetMode="External"/><Relationship Id="rId38" Type="http://schemas.openxmlformats.org/officeDocument/2006/relationships/image" Target="media/image23.png"/><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2.emf"/><Relationship Id="rId32" Type="http://schemas.openxmlformats.org/officeDocument/2006/relationships/header" Target="header3.xml"/><Relationship Id="rId37" Type="http://schemas.openxmlformats.org/officeDocument/2006/relationships/hyperlink" Target="https://monamedia.co/file-xml-la-gi/"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s://vi.wikipedia.org/wiki/Microsoft_SQL_Server" TargetMode="External"/><Relationship Id="rId10" Type="http://schemas.openxmlformats.org/officeDocument/2006/relationships/image" Target="media/image4.png"/><Relationship Id="rId19" Type="http://schemas.openxmlformats.org/officeDocument/2006/relationships/hyperlink" Target="https://homedy.com/" TargetMode="Externa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hyperlink" Target="https://quantrimang.com/url?q=aHR0cHM6Ly9kb3dubG9hZC5jb20udm4vdmlzdWFsLXN0dWRpby1jb2RlLTg2MzYw"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tuhocict.com/gioi-thieu-tong-quan-kien-truc-cai-dat-entity-framework"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eader" Target="header6.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265D82"/>
    <w:rsid w:val="00431CFD"/>
    <w:rsid w:val="004B6F5B"/>
    <w:rsid w:val="005829FE"/>
    <w:rsid w:val="005A7B7F"/>
    <w:rsid w:val="005B4F59"/>
    <w:rsid w:val="006845DB"/>
    <w:rsid w:val="006B0010"/>
    <w:rsid w:val="00754817"/>
    <w:rsid w:val="00782619"/>
    <w:rsid w:val="007D2C04"/>
    <w:rsid w:val="00840F9A"/>
    <w:rsid w:val="009428AA"/>
    <w:rsid w:val="009C3989"/>
    <w:rsid w:val="00B71720"/>
    <w:rsid w:val="00C51B2D"/>
    <w:rsid w:val="00CC7750"/>
    <w:rsid w:val="00CF304B"/>
    <w:rsid w:val="00D3494B"/>
    <w:rsid w:val="00DD2940"/>
    <w:rsid w:val="00EB61C4"/>
    <w:rsid w:val="00EF328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6</TotalTime>
  <Pages>87</Pages>
  <Words>11832</Words>
  <Characters>67447</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41</cp:revision>
  <cp:lastPrinted>2020-06-30T04:34:00Z</cp:lastPrinted>
  <dcterms:created xsi:type="dcterms:W3CDTF">2020-06-20T11:21:00Z</dcterms:created>
  <dcterms:modified xsi:type="dcterms:W3CDTF">2021-06-22T15:05:00Z</dcterms:modified>
</cp:coreProperties>
</file>